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B27B8" w14:textId="17FEDD11" w:rsidR="00E911E0" w:rsidRDefault="00617974" w:rsidP="00C50389">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4A8080D1" wp14:editId="16DB1A01">
            <wp:simplePos x="0" y="0"/>
            <wp:positionH relativeFrom="margin">
              <wp:posOffset>3689350</wp:posOffset>
            </wp:positionH>
            <wp:positionV relativeFrom="paragraph">
              <wp:posOffset>6794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id w:val="-949317925"/>
        <w:docPartObj>
          <w:docPartGallery w:val="Cover Pages"/>
          <w:docPartUnique/>
        </w:docPartObj>
      </w:sdtPr>
      <w:sdtContent>
        <w:p w14:paraId="16477C49" w14:textId="0DD84600" w:rsidR="00455294" w:rsidRDefault="00617974" w:rsidP="00617974">
          <w:pPr>
            <w:tabs>
              <w:tab w:val="left" w:pos="2080"/>
            </w:tabs>
          </w:pPr>
          <w:r>
            <w:tab/>
          </w:r>
        </w:p>
        <w:p w14:paraId="70E133C7" w14:textId="42767E1E" w:rsidR="00455294" w:rsidRPr="00C6271B" w:rsidRDefault="00617974" w:rsidP="005C522D">
          <w:pPr>
            <w:rPr>
              <w:caps/>
              <w:color w:val="44546A" w:themeColor="text2"/>
              <w:sz w:val="36"/>
              <w:szCs w:val="36"/>
            </w:rPr>
          </w:pPr>
          <w:r>
            <w:rPr>
              <w:noProof/>
            </w:rPr>
            <w:drawing>
              <wp:anchor distT="0" distB="0" distL="114300" distR="114300" simplePos="0" relativeHeight="251667459" behindDoc="1" locked="0" layoutInCell="1" allowOverlap="1" wp14:anchorId="4AE9FDBF" wp14:editId="5CCBE5FD">
                <wp:simplePos x="0" y="0"/>
                <wp:positionH relativeFrom="column">
                  <wp:posOffset>1062990</wp:posOffset>
                </wp:positionH>
                <wp:positionV relativeFrom="paragraph">
                  <wp:posOffset>3475990</wp:posOffset>
                </wp:positionV>
                <wp:extent cx="4255135" cy="1892300"/>
                <wp:effectExtent l="0" t="0" r="0" b="0"/>
                <wp:wrapTight wrapText="bothSides">
                  <wp:wrapPolygon edited="0">
                    <wp:start x="0" y="0"/>
                    <wp:lineTo x="0" y="21310"/>
                    <wp:lineTo x="21468" y="21310"/>
                    <wp:lineTo x="21468" y="0"/>
                    <wp:lineTo x="0" y="0"/>
                  </wp:wrapPolygon>
                </wp:wrapTight>
                <wp:docPr id="1059370876" name="Picture 1059370876" descr="A logo for a plant research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14987" name="Picture 5" descr="A logo for a plant research company&#10;&#10;Description automatically generated"/>
                        <pic:cNvPicPr/>
                      </pic:nvPicPr>
                      <pic:blipFill>
                        <a:blip r:embed="rId10"/>
                        <a:stretch>
                          <a:fillRect/>
                        </a:stretch>
                      </pic:blipFill>
                      <pic:spPr>
                        <a:xfrm>
                          <a:off x="0" y="0"/>
                          <a:ext cx="4255135" cy="1892300"/>
                        </a:xfrm>
                        <a:prstGeom prst="rect">
                          <a:avLst/>
                        </a:prstGeom>
                      </pic:spPr>
                    </pic:pic>
                  </a:graphicData>
                </a:graphic>
                <wp14:sizeRelH relativeFrom="margin">
                  <wp14:pctWidth>0</wp14:pctWidth>
                </wp14:sizeRelH>
                <wp14:sizeRelV relativeFrom="margin">
                  <wp14:pctHeight>0</wp14:pctHeight>
                </wp14:sizeRelV>
              </wp:anchor>
            </w:drawing>
          </w:r>
          <w:r w:rsidR="00CA0A1E">
            <w:rPr>
              <w:noProof/>
            </w:rPr>
            <mc:AlternateContent>
              <mc:Choice Requires="wps">
                <w:drawing>
                  <wp:anchor distT="0" distB="0" distL="114300" distR="114300" simplePos="0" relativeHeight="251658241" behindDoc="0" locked="0" layoutInCell="1" allowOverlap="1" wp14:anchorId="4E37C786" wp14:editId="42EA642E">
                    <wp:simplePos x="0" y="0"/>
                    <wp:positionH relativeFrom="page">
                      <wp:posOffset>1136650</wp:posOffset>
                    </wp:positionH>
                    <wp:positionV relativeFrom="page">
                      <wp:posOffset>7321550</wp:posOffset>
                    </wp:positionV>
                    <wp:extent cx="5753100" cy="1417320"/>
                    <wp:effectExtent l="0" t="0" r="13335" b="1143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1417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7781FBB0" w:rsidR="004B1B60" w:rsidRDefault="002741E2">
                                <w:pPr>
                                  <w:pStyle w:val="NoSpacing"/>
                                  <w:jc w:val="right"/>
                                  <w:rPr>
                                    <w:caps/>
                                    <w:color w:val="323E4F" w:themeColor="text2" w:themeShade="BF"/>
                                    <w:sz w:val="52"/>
                                    <w:szCs w:val="52"/>
                                  </w:rPr>
                                </w:pPr>
                                <w:r>
                                  <w:rPr>
                                    <w:caps/>
                                    <w:color w:val="0C586E"/>
                                    <w:sz w:val="52"/>
                                    <w:szCs w:val="52"/>
                                  </w:rPr>
                                  <w:t>Sustainable vegetable system</w:t>
                                </w:r>
                                <w:r w:rsidR="004B1B60">
                                  <w:rPr>
                                    <w:caps/>
                                    <w:color w:val="0C586E"/>
                                    <w:sz w:val="52"/>
                                    <w:szCs w:val="52"/>
                                  </w:rPr>
                                  <w:t xml:space="preserve"> for </w:t>
                                </w:r>
                                <w:r>
                                  <w:rPr>
                                    <w:caps/>
                                    <w:color w:val="0C586E"/>
                                    <w:sz w:val="52"/>
                                    <w:szCs w:val="52"/>
                                  </w:rPr>
                                  <w:t>Plant and food research</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489BBE67" w:rsidR="004B1B60" w:rsidRDefault="004B1B60">
                                <w:pPr>
                                  <w:pStyle w:val="NoSpacing"/>
                                  <w:jc w:val="right"/>
                                  <w:rPr>
                                    <w:smallCaps/>
                                    <w:color w:val="44546A" w:themeColor="text2"/>
                                    <w:sz w:val="36"/>
                                    <w:szCs w:val="36"/>
                                  </w:rPr>
                                </w:pPr>
                                <w:r>
                                  <w:rPr>
                                    <w:smallCaps/>
                                    <w:color w:val="0C586E"/>
                                    <w:sz w:val="36"/>
                                    <w:szCs w:val="36"/>
                                  </w:rPr>
                                  <w:t xml:space="preserve">Version </w:t>
                                </w:r>
                                <w:r w:rsidR="002741E2">
                                  <w:rPr>
                                    <w:smallCaps/>
                                    <w:color w:val="0C586E"/>
                                    <w:sz w:val="36"/>
                                    <w:szCs w:val="36"/>
                                  </w:rPr>
                                  <w:t xml:space="preserve"> 1.0</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4E37C786" id="_x0000_t202" coordsize="21600,21600" o:spt="202" path="m,l,21600r21600,l21600,xe">
                    <v:stroke joinstyle="miter"/>
                    <v:path gradientshapeok="t" o:connecttype="rect"/>
                  </v:shapetype>
                  <v:shape id="Text Box 113" o:spid="_x0000_s1026" type="#_x0000_t202" style="position:absolute;margin-left:89.5pt;margin-top:576.5pt;width:453pt;height:111.6pt;z-index:251658241;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" filled="f" stroked="f" strokeweight=".5pt">
                    <v:textbox inset="0,0,0,0">
                      <w:txbxContent>
                        <w:p w14:paraId="2D02026F" w14:textId="7781FBB0" w:rsidR="004B1B60" w:rsidRDefault="002741E2">
                          <w:pPr>
                            <w:pStyle w:val="NoSpacing"/>
                            <w:jc w:val="right"/>
                            <w:rPr>
                              <w:caps/>
                              <w:color w:val="323E4F" w:themeColor="text2" w:themeShade="BF"/>
                              <w:sz w:val="52"/>
                              <w:szCs w:val="52"/>
                            </w:rPr>
                          </w:pPr>
                          <w:r>
                            <w:rPr>
                              <w:caps/>
                              <w:color w:val="0C586E"/>
                              <w:sz w:val="52"/>
                              <w:szCs w:val="52"/>
                            </w:rPr>
                            <w:t>Sustainable vegetable system</w:t>
                          </w:r>
                          <w:r w:rsidR="004B1B60">
                            <w:rPr>
                              <w:caps/>
                              <w:color w:val="0C586E"/>
                              <w:sz w:val="52"/>
                              <w:szCs w:val="52"/>
                            </w:rPr>
                            <w:t xml:space="preserve"> for </w:t>
                          </w:r>
                          <w:r>
                            <w:rPr>
                              <w:caps/>
                              <w:color w:val="0C586E"/>
                              <w:sz w:val="52"/>
                              <w:szCs w:val="52"/>
                            </w:rPr>
                            <w:t>Plant and food research</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489BBE67" w:rsidR="004B1B60" w:rsidRDefault="004B1B60">
                          <w:pPr>
                            <w:pStyle w:val="NoSpacing"/>
                            <w:jc w:val="right"/>
                            <w:rPr>
                              <w:smallCaps/>
                              <w:color w:val="44546A" w:themeColor="text2"/>
                              <w:sz w:val="36"/>
                              <w:szCs w:val="36"/>
                            </w:rPr>
                          </w:pPr>
                          <w:r>
                            <w:rPr>
                              <w:smallCaps/>
                              <w:color w:val="0C586E"/>
                              <w:sz w:val="36"/>
                              <w:szCs w:val="36"/>
                            </w:rPr>
                            <w:t xml:space="preserve">Version </w:t>
                          </w:r>
                          <w:r w:rsidR="002741E2">
                            <w:rPr>
                              <w:smallCaps/>
                              <w:color w:val="0C586E"/>
                              <w:sz w:val="36"/>
                              <w:szCs w:val="36"/>
                            </w:rPr>
                            <w:t xml:space="preserve"> 1.0</w:t>
                          </w:r>
                        </w:p>
                      </w:txbxContent>
                    </v:textbox>
                    <w10:wrap type="square" anchorx="page" anchory="page"/>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6A648EE8">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7"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" filled="f" stroked="f" strokeweight=".5pt">
                    <v:textbox style="mso-fit-shape-to-text:t" inset="0,0,0,0">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75F5A859">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3FC5A493" w:rsidR="004B1B60" w:rsidRDefault="002741E2">
                                <w:pPr>
                                  <w:pStyle w:val="NoSpacing"/>
                                  <w:jc w:val="right"/>
                                  <w:rPr>
                                    <w:caps/>
                                    <w:color w:val="0C586E"/>
                                    <w:sz w:val="20"/>
                                    <w:szCs w:val="20"/>
                                  </w:rPr>
                                </w:pPr>
                                <w:r>
                                  <w:rPr>
                                    <w:caps/>
                                    <w:color w:val="0C586E"/>
                                    <w:sz w:val="20"/>
                                    <w:szCs w:val="20"/>
                                  </w:rPr>
                                  <w:t>Sasha Stepanov</w:t>
                                </w:r>
                              </w:p>
                              <w:p w14:paraId="5BA7132A" w14:textId="3761EAB9" w:rsidR="004B1B60" w:rsidRPr="009261F2" w:rsidRDefault="004B1B60">
                                <w:pPr>
                                  <w:pStyle w:val="NoSpacing"/>
                                  <w:jc w:val="right"/>
                                  <w:rPr>
                                    <w:caps/>
                                    <w:color w:val="0C586E"/>
                                    <w:sz w:val="20"/>
                                    <w:szCs w:val="20"/>
                                  </w:rPr>
                                </w:pPr>
                                <w:r>
                                  <w:rPr>
                                    <w:caps/>
                                    <w:color w:val="0C586E"/>
                                    <w:sz w:val="20"/>
                                    <w:szCs w:val="20"/>
                                  </w:rPr>
                                  <w:t xml:space="preserve">BCIS309 – Work Integrated Learning PROJECT, </w:t>
                                </w:r>
                                <w:r w:rsidR="002741E2">
                                  <w:rPr>
                                    <w:caps/>
                                    <w:color w:val="0C586E"/>
                                    <w:sz w:val="20"/>
                                    <w:szCs w:val="20"/>
                                  </w:rPr>
                                  <w:t>software development</w:t>
                                </w:r>
                                <w:r w:rsidR="009261F2" w:rsidRPr="009261F2">
                                  <w:rPr>
                                    <w:caps/>
                                    <w:color w:val="0C586E"/>
                                    <w:sz w:val="20"/>
                                    <w:szCs w:val="20"/>
                                  </w:rPr>
                                  <w:t xml:space="preserve"> </w:t>
                                </w:r>
                                <w:r w:rsidR="009261F2">
                                  <w:rPr>
                                    <w:caps/>
                                    <w:color w:val="0C586E"/>
                                    <w:sz w:val="20"/>
                                    <w:szCs w:val="20"/>
                                  </w:rPr>
                                  <w:t>path</w:t>
                                </w:r>
                              </w:p>
                              <w:p w14:paraId="4EF08CC0" w14:textId="5428E3A8" w:rsidR="004B1B60" w:rsidRDefault="004B1B60">
                                <w:pPr>
                                  <w:pStyle w:val="NoSpacing"/>
                                  <w:jc w:val="right"/>
                                  <w:rPr>
                                    <w:caps/>
                                    <w:color w:val="262626" w:themeColor="text1" w:themeTint="D9"/>
                                    <w:sz w:val="20"/>
                                    <w:szCs w:val="20"/>
                                  </w:rPr>
                                </w:pPr>
                                <w:r>
                                  <w:rPr>
                                    <w:color w:val="0C586E"/>
                                    <w:sz w:val="20"/>
                                    <w:szCs w:val="20"/>
                                  </w:rPr>
                                  <w:t xml:space="preserve">Semester </w:t>
                                </w:r>
                                <w:r w:rsidR="002741E2">
                                  <w:rPr>
                                    <w:color w:val="0C586E"/>
                                    <w:sz w:val="20"/>
                                    <w:szCs w:val="20"/>
                                  </w:rPr>
                                  <w:t>2</w:t>
                                </w:r>
                                <w:r>
                                  <w:rPr>
                                    <w:color w:val="0C586E"/>
                                    <w:sz w:val="20"/>
                                    <w:szCs w:val="20"/>
                                  </w:rPr>
                                  <w:t>, 202</w:t>
                                </w:r>
                                <w:r w:rsidR="002741E2">
                                  <w:rPr>
                                    <w:color w:val="0C586E"/>
                                    <w:sz w:val="20"/>
                                    <w:szCs w:val="20"/>
                                  </w:rPr>
                                  <w:t>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8"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iYg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" filled="f" stroked="f" strokeweight=".5pt">
                    <v:textbox inset="0,0,0,0">
                      <w:txbxContent>
                        <w:p w14:paraId="54143DA2" w14:textId="3FC5A493" w:rsidR="004B1B60" w:rsidRDefault="002741E2">
                          <w:pPr>
                            <w:pStyle w:val="NoSpacing"/>
                            <w:jc w:val="right"/>
                            <w:rPr>
                              <w:caps/>
                              <w:color w:val="0C586E"/>
                              <w:sz w:val="20"/>
                              <w:szCs w:val="20"/>
                            </w:rPr>
                          </w:pPr>
                          <w:r>
                            <w:rPr>
                              <w:caps/>
                              <w:color w:val="0C586E"/>
                              <w:sz w:val="20"/>
                              <w:szCs w:val="20"/>
                            </w:rPr>
                            <w:t>Sasha Stepanov</w:t>
                          </w:r>
                        </w:p>
                        <w:p w14:paraId="5BA7132A" w14:textId="3761EAB9" w:rsidR="004B1B60" w:rsidRPr="009261F2" w:rsidRDefault="004B1B60">
                          <w:pPr>
                            <w:pStyle w:val="NoSpacing"/>
                            <w:jc w:val="right"/>
                            <w:rPr>
                              <w:caps/>
                              <w:color w:val="0C586E"/>
                              <w:sz w:val="20"/>
                              <w:szCs w:val="20"/>
                            </w:rPr>
                          </w:pPr>
                          <w:r>
                            <w:rPr>
                              <w:caps/>
                              <w:color w:val="0C586E"/>
                              <w:sz w:val="20"/>
                              <w:szCs w:val="20"/>
                            </w:rPr>
                            <w:t xml:space="preserve">BCIS309 – Work Integrated Learning PROJECT, </w:t>
                          </w:r>
                          <w:r w:rsidR="002741E2">
                            <w:rPr>
                              <w:caps/>
                              <w:color w:val="0C586E"/>
                              <w:sz w:val="20"/>
                              <w:szCs w:val="20"/>
                            </w:rPr>
                            <w:t>software development</w:t>
                          </w:r>
                          <w:r w:rsidR="009261F2" w:rsidRPr="009261F2">
                            <w:rPr>
                              <w:caps/>
                              <w:color w:val="0C586E"/>
                              <w:sz w:val="20"/>
                              <w:szCs w:val="20"/>
                            </w:rPr>
                            <w:t xml:space="preserve"> </w:t>
                          </w:r>
                          <w:r w:rsidR="009261F2">
                            <w:rPr>
                              <w:caps/>
                              <w:color w:val="0C586E"/>
                              <w:sz w:val="20"/>
                              <w:szCs w:val="20"/>
                            </w:rPr>
                            <w:t>path</w:t>
                          </w:r>
                        </w:p>
                        <w:p w14:paraId="4EF08CC0" w14:textId="5428E3A8" w:rsidR="004B1B60" w:rsidRDefault="004B1B60">
                          <w:pPr>
                            <w:pStyle w:val="NoSpacing"/>
                            <w:jc w:val="right"/>
                            <w:rPr>
                              <w:caps/>
                              <w:color w:val="262626" w:themeColor="text1" w:themeTint="D9"/>
                              <w:sz w:val="20"/>
                              <w:szCs w:val="20"/>
                            </w:rPr>
                          </w:pPr>
                          <w:r>
                            <w:rPr>
                              <w:color w:val="0C586E"/>
                              <w:sz w:val="20"/>
                              <w:szCs w:val="20"/>
                            </w:rPr>
                            <w:t xml:space="preserve">Semester </w:t>
                          </w:r>
                          <w:r w:rsidR="002741E2">
                            <w:rPr>
                              <w:color w:val="0C586E"/>
                              <w:sz w:val="20"/>
                              <w:szCs w:val="20"/>
                            </w:rPr>
                            <w:t>2</w:t>
                          </w:r>
                          <w:r>
                            <w:rPr>
                              <w:color w:val="0C586E"/>
                              <w:sz w:val="20"/>
                              <w:szCs w:val="20"/>
                            </w:rPr>
                            <w:t>, 202</w:t>
                          </w:r>
                          <w:r w:rsidR="002741E2">
                            <w:rPr>
                              <w:color w:val="0C586E"/>
                              <w:sz w:val="20"/>
                              <w:szCs w:val="20"/>
                            </w:rPr>
                            <w:t>3</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E93FC55" id="Group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fillcolor="#0c586e"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fillcolor="#96c5d8" stroked="f" strokeweight="1pt">
                      <o:lock v:ext="edit" aspectratio="t"/>
                    </v:rect>
                    <w10:wrap anchorx="page" anchory="page"/>
                  </v:group>
                </w:pict>
              </mc:Fallback>
            </mc:AlternateContent>
          </w:r>
          <w:r w:rsidR="00455294">
            <w:rPr>
              <w:caps/>
              <w:color w:val="44546A" w:themeColor="text2"/>
              <w:sz w:val="36"/>
              <w:szCs w:val="36"/>
            </w:rPr>
            <w:br w:type="page"/>
          </w:r>
        </w:p>
      </w:sdtContent>
    </w:sdt>
    <w:p w14:paraId="70CF0CA2" w14:textId="7D723DAC" w:rsidR="00085244" w:rsidRPr="00C6271B" w:rsidRDefault="00085244" w:rsidP="00C6271B">
      <w:pPr>
        <w:pStyle w:val="TOCHeading"/>
      </w:pPr>
      <w:r w:rsidRPr="00C6271B">
        <w:lastRenderedPageBreak/>
        <w:t>Document Control</w:t>
      </w:r>
    </w:p>
    <w:tbl>
      <w:tblPr>
        <w:tblStyle w:val="GridTable4-Accent5"/>
        <w:tblW w:w="0" w:type="auto"/>
        <w:tblLook w:val="04A0" w:firstRow="1" w:lastRow="0" w:firstColumn="1" w:lastColumn="0" w:noHBand="0" w:noVBand="1"/>
      </w:tblPr>
      <w:tblGrid>
        <w:gridCol w:w="1472"/>
        <w:gridCol w:w="2480"/>
        <w:gridCol w:w="977"/>
        <w:gridCol w:w="4339"/>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0F4C4FA"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4A756B3E" w:rsidR="00085244" w:rsidRPr="00085244" w:rsidRDefault="009261F2" w:rsidP="00085244">
            <w:pPr>
              <w:rPr>
                <w:b w:val="0"/>
                <w:bCs w:val="0"/>
              </w:rPr>
            </w:pPr>
            <w:r>
              <w:rPr>
                <w:b w:val="0"/>
                <w:bCs w:val="0"/>
              </w:rPr>
              <w:t>27</w:t>
            </w:r>
            <w:r w:rsidR="00085244" w:rsidRPr="00085244">
              <w:rPr>
                <w:b w:val="0"/>
                <w:bCs w:val="0"/>
              </w:rPr>
              <w:t>/</w:t>
            </w:r>
            <w:r>
              <w:rPr>
                <w:b w:val="0"/>
                <w:bCs w:val="0"/>
              </w:rPr>
              <w:t>07</w:t>
            </w:r>
            <w:r w:rsidR="00085244" w:rsidRPr="00085244">
              <w:rPr>
                <w:b w:val="0"/>
                <w:bCs w:val="0"/>
              </w:rPr>
              <w:t>/</w:t>
            </w:r>
            <w:r>
              <w:rPr>
                <w:b w:val="0"/>
                <w:bCs w:val="0"/>
              </w:rPr>
              <w:t>2023</w:t>
            </w:r>
          </w:p>
        </w:tc>
        <w:tc>
          <w:tcPr>
            <w:tcW w:w="2480" w:type="dxa"/>
          </w:tcPr>
          <w:p w14:paraId="569EFC8F" w14:textId="048FAC8A" w:rsidR="00085244" w:rsidRPr="00085244" w:rsidRDefault="009261F2" w:rsidP="00085244">
            <w:pPr>
              <w:cnfStyle w:val="000000100000" w:firstRow="0" w:lastRow="0" w:firstColumn="0" w:lastColumn="0" w:oddVBand="0" w:evenVBand="0" w:oddHBand="1" w:evenHBand="0" w:firstRowFirstColumn="0" w:firstRowLastColumn="0" w:lastRowFirstColumn="0" w:lastRowLastColumn="0"/>
            </w:pPr>
            <w:r>
              <w:t>Sasha Stepanov</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2832D509" w:rsidR="002F7563" w:rsidRPr="00085244" w:rsidRDefault="00B60B5D" w:rsidP="002F7563">
            <w:pPr>
              <w:rPr>
                <w:b w:val="0"/>
                <w:bCs w:val="0"/>
              </w:rPr>
            </w:pPr>
            <w:r>
              <w:rPr>
                <w:b w:val="0"/>
                <w:bCs w:val="0"/>
              </w:rPr>
              <w:t>11</w:t>
            </w:r>
            <w:r w:rsidR="009261F2" w:rsidRPr="00085244">
              <w:rPr>
                <w:b w:val="0"/>
                <w:bCs w:val="0"/>
              </w:rPr>
              <w:t>/</w:t>
            </w:r>
            <w:r w:rsidR="009261F2">
              <w:rPr>
                <w:b w:val="0"/>
                <w:bCs w:val="0"/>
              </w:rPr>
              <w:t>0</w:t>
            </w:r>
            <w:r>
              <w:rPr>
                <w:b w:val="0"/>
                <w:bCs w:val="0"/>
              </w:rPr>
              <w:t>8</w:t>
            </w:r>
            <w:r w:rsidR="009261F2" w:rsidRPr="00085244">
              <w:rPr>
                <w:b w:val="0"/>
                <w:bCs w:val="0"/>
              </w:rPr>
              <w:t>/</w:t>
            </w:r>
            <w:r w:rsidR="009261F2">
              <w:rPr>
                <w:b w:val="0"/>
                <w:bCs w:val="0"/>
              </w:rPr>
              <w:t>2023</w:t>
            </w:r>
          </w:p>
        </w:tc>
        <w:tc>
          <w:tcPr>
            <w:tcW w:w="2480" w:type="dxa"/>
          </w:tcPr>
          <w:p w14:paraId="2C87DE9A" w14:textId="02361AC9"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rsidRPr="00085244">
              <w:t>&lt;Name of Student&gt;</w:t>
            </w:r>
          </w:p>
        </w:tc>
        <w:tc>
          <w:tcPr>
            <w:tcW w:w="882" w:type="dxa"/>
          </w:tcPr>
          <w:p w14:paraId="737388D8" w14:textId="74D9196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3255AA93" w14:textId="32C85D7F" w:rsidR="002F7563" w:rsidRPr="00085244" w:rsidRDefault="008632B5" w:rsidP="002F7563">
            <w:pPr>
              <w:cnfStyle w:val="000000000000" w:firstRow="0" w:lastRow="0" w:firstColumn="0" w:lastColumn="0" w:oddVBand="0" w:evenVBand="0" w:oddHBand="0" w:evenHBand="0" w:firstRowFirstColumn="0" w:firstRowLastColumn="0" w:lastRowFirstColumn="0" w:lastRowLastColumn="0"/>
            </w:pPr>
            <w:r>
              <w:t>Submitted for feedback</w:t>
            </w: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2CA0D1CB" w:rsidR="002F7563" w:rsidRPr="00085244" w:rsidRDefault="002F7563" w:rsidP="002F7563">
            <w:pPr>
              <w:rPr>
                <w:b w:val="0"/>
                <w:bCs w:val="0"/>
              </w:rPr>
            </w:pPr>
            <w:r w:rsidRPr="00085244">
              <w:rPr>
                <w:b w:val="0"/>
                <w:bCs w:val="0"/>
              </w:rPr>
              <w:t>dd/mm/yy</w:t>
            </w:r>
            <w:r>
              <w:rPr>
                <w:b w:val="0"/>
                <w:bCs w:val="0"/>
              </w:rPr>
              <w:t>yy</w:t>
            </w:r>
          </w:p>
        </w:tc>
        <w:tc>
          <w:tcPr>
            <w:tcW w:w="2480" w:type="dxa"/>
          </w:tcPr>
          <w:p w14:paraId="14F0158B" w14:textId="309D1570"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59772899" w14:textId="44C105E8" w:rsidR="002F7563" w:rsidRDefault="002F7563" w:rsidP="002F756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4B5D4AC6" w14:textId="3F375948"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t>Signed Off</w:t>
            </w:r>
          </w:p>
        </w:tc>
      </w:tr>
    </w:tbl>
    <w:p w14:paraId="21B8F16F" w14:textId="77777777" w:rsidR="00786465" w:rsidRPr="00786465" w:rsidRDefault="00786465" w:rsidP="00786465"/>
    <w:p w14:paraId="05CCDB91" w14:textId="77777777" w:rsidR="00321155" w:rsidRPr="00321155" w:rsidRDefault="00321155" w:rsidP="00C6271B">
      <w:pPr>
        <w:pStyle w:val="TOCHeading"/>
        <w:rPr>
          <w:b/>
          <w:bCs/>
          <w:sz w:val="52"/>
          <w:szCs w:val="52"/>
        </w:rPr>
      </w:pPr>
    </w:p>
    <w:p w14:paraId="741F2400" w14:textId="7BC1EB37" w:rsidR="00321155" w:rsidRPr="00C45095" w:rsidRDefault="00321155" w:rsidP="00321155">
      <w:pPr>
        <w:rPr>
          <w:b/>
          <w:bCs/>
        </w:rPr>
      </w:pPr>
      <w:r w:rsidRPr="00C45095">
        <w:br w:type="page"/>
      </w:r>
      <w:r w:rsidR="00FA7A39" w:rsidRPr="0021097A">
        <w:rPr>
          <w:rStyle w:val="Heading1Char"/>
        </w:rPr>
        <w:lastRenderedPageBreak/>
        <w:t>Introduction</w:t>
      </w:r>
    </w:p>
    <w:p w14:paraId="32683215" w14:textId="30753AAF"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 xml:space="preserve">This document will provide all the necessary information to </w:t>
      </w:r>
      <w:r>
        <w:rPr>
          <w:rFonts w:ascii="Carlito" w:eastAsia="Carlito" w:hAnsi="Carlito" w:cs="Carlito"/>
          <w:sz w:val="22"/>
          <w:szCs w:val="22"/>
          <w:lang w:val="en-US"/>
        </w:rPr>
        <w:t xml:space="preserve">get </w:t>
      </w:r>
      <w:r w:rsidRPr="008576AA">
        <w:rPr>
          <w:rFonts w:ascii="Carlito" w:eastAsia="Carlito" w:hAnsi="Carlito" w:cs="Carlito"/>
          <w:sz w:val="22"/>
          <w:szCs w:val="22"/>
          <w:lang w:val="en-US"/>
        </w:rPr>
        <w:t>familiar with the project. This includes such important aspects as the background of the company and the project or the causes of the project, scope and deliverables. It will also describe the production methodology used, risk management and the timeline of the project and all deliverables. This Project proposal will cover all these areas and prepare stakeholders for the necessary start and progression of this project to full successful completion.</w:t>
      </w:r>
    </w:p>
    <w:p w14:paraId="625624AC" w14:textId="22D5BF6C"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This project was carried out under the close supervision of Ara Te Pukeng</w:t>
      </w:r>
      <w:r>
        <w:rPr>
          <w:rFonts w:ascii="Carlito" w:eastAsia="Carlito" w:hAnsi="Carlito" w:cs="Carlito"/>
          <w:sz w:val="22"/>
          <w:szCs w:val="22"/>
        </w:rPr>
        <w:t>a</w:t>
      </w:r>
      <w:r w:rsidRPr="008576AA">
        <w:rPr>
          <w:rFonts w:ascii="Carlito" w:eastAsia="Carlito" w:hAnsi="Carlito" w:cs="Carlito"/>
          <w:sz w:val="22"/>
          <w:szCs w:val="22"/>
          <w:lang w:val="en-US"/>
        </w:rPr>
        <w:t xml:space="preserve"> </w:t>
      </w:r>
      <w:r>
        <w:rPr>
          <w:rFonts w:ascii="Carlito" w:eastAsia="Carlito" w:hAnsi="Carlito" w:cs="Carlito"/>
          <w:sz w:val="22"/>
          <w:szCs w:val="22"/>
          <w:lang w:val="en-US"/>
        </w:rPr>
        <w:t>tutors</w:t>
      </w:r>
      <w:r w:rsidRPr="008576AA">
        <w:rPr>
          <w:rFonts w:ascii="Carlito" w:eastAsia="Carlito" w:hAnsi="Carlito" w:cs="Carlito"/>
          <w:sz w:val="22"/>
          <w:szCs w:val="22"/>
          <w:lang w:val="en-US"/>
        </w:rPr>
        <w:t xml:space="preserve">, industry </w:t>
      </w:r>
      <w:r>
        <w:rPr>
          <w:rFonts w:ascii="Carlito" w:eastAsia="Carlito" w:hAnsi="Carlito" w:cs="Carlito"/>
          <w:sz w:val="22"/>
          <w:szCs w:val="22"/>
          <w:lang w:val="en-US"/>
        </w:rPr>
        <w:t>mentor</w:t>
      </w:r>
      <w:r w:rsidRPr="008576AA">
        <w:rPr>
          <w:rFonts w:ascii="Carlito" w:eastAsia="Carlito" w:hAnsi="Carlito" w:cs="Carlito"/>
          <w:sz w:val="22"/>
          <w:szCs w:val="22"/>
          <w:lang w:val="en-US"/>
        </w:rPr>
        <w:t xml:space="preserve"> and a student (responsible for the report and project).</w:t>
      </w:r>
    </w:p>
    <w:p w14:paraId="1DC9BA8B" w14:textId="77777777"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This proposal contains the following important aspects:</w:t>
      </w:r>
    </w:p>
    <w:p w14:paraId="5F063B17" w14:textId="07C4DACF"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Project plan and project details</w:t>
      </w:r>
      <w:r w:rsidR="00BB08BE">
        <w:rPr>
          <w:rFonts w:ascii="Carlito" w:eastAsia="Carlito" w:hAnsi="Carlito" w:cs="Carlito"/>
          <w:sz w:val="22"/>
          <w:szCs w:val="22"/>
          <w:lang w:val="en-US"/>
        </w:rPr>
        <w:t>.</w:t>
      </w:r>
    </w:p>
    <w:p w14:paraId="0D15BDF8" w14:textId="77777777"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Deliverables projects, both academic and industrial.</w:t>
      </w:r>
    </w:p>
    <w:p w14:paraId="16259A0E" w14:textId="77777777" w:rsid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Student background and requirements for the project success.</w:t>
      </w:r>
    </w:p>
    <w:p w14:paraId="6CE48907" w14:textId="130E865E" w:rsidR="008576AA" w:rsidRPr="008576AA" w:rsidRDefault="006A0949">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The hierarchy</w:t>
      </w:r>
      <w:r w:rsidR="008576AA" w:rsidRPr="008576AA">
        <w:rPr>
          <w:rFonts w:ascii="Carlito" w:eastAsia="Carlito" w:hAnsi="Carlito" w:cs="Carlito"/>
          <w:sz w:val="22"/>
          <w:szCs w:val="22"/>
          <w:lang w:val="en-US"/>
        </w:rPr>
        <w:t xml:space="preserve"> of the project, which includes all stakeholders.</w:t>
      </w:r>
    </w:p>
    <w:p w14:paraId="3B93BF16" w14:textId="6EFEE7FA"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 xml:space="preserve">Quality </w:t>
      </w:r>
      <w:r w:rsidR="00B60B5D">
        <w:rPr>
          <w:rFonts w:ascii="Carlito" w:eastAsia="Carlito" w:hAnsi="Carlito" w:cs="Carlito"/>
          <w:sz w:val="22"/>
          <w:szCs w:val="22"/>
          <w:lang w:val="en-US"/>
        </w:rPr>
        <w:t>a</w:t>
      </w:r>
      <w:r w:rsidR="00BB08BE">
        <w:rPr>
          <w:rFonts w:ascii="Carlito" w:eastAsia="Carlito" w:hAnsi="Carlito" w:cs="Carlito"/>
          <w:sz w:val="22"/>
          <w:szCs w:val="22"/>
          <w:lang w:val="en-US"/>
        </w:rPr>
        <w:t>ssurance (</w:t>
      </w:r>
      <w:r w:rsidR="00B60B5D">
        <w:rPr>
          <w:rFonts w:ascii="Carlito" w:eastAsia="Carlito" w:hAnsi="Carlito" w:cs="Carlito"/>
          <w:sz w:val="22"/>
          <w:szCs w:val="22"/>
          <w:lang w:val="en-US"/>
        </w:rPr>
        <w:t>a</w:t>
      </w:r>
      <w:r w:rsidR="00BB08BE">
        <w:rPr>
          <w:rFonts w:ascii="Carlito" w:eastAsia="Carlito" w:hAnsi="Carlito" w:cs="Carlito"/>
          <w:sz w:val="22"/>
          <w:szCs w:val="22"/>
          <w:lang w:val="en-US"/>
        </w:rPr>
        <w:t xml:space="preserve">cademic and </w:t>
      </w:r>
      <w:r w:rsidR="00B60B5D">
        <w:rPr>
          <w:rFonts w:ascii="Carlito" w:eastAsia="Carlito" w:hAnsi="Carlito" w:cs="Carlito"/>
          <w:sz w:val="22"/>
          <w:szCs w:val="22"/>
          <w:lang w:val="en-US"/>
        </w:rPr>
        <w:t>i</w:t>
      </w:r>
      <w:r w:rsidR="00BB08BE">
        <w:rPr>
          <w:rFonts w:ascii="Carlito" w:eastAsia="Carlito" w:hAnsi="Carlito" w:cs="Carlito"/>
          <w:sz w:val="22"/>
          <w:szCs w:val="22"/>
          <w:lang w:val="en-US"/>
        </w:rPr>
        <w:t>ndustrial) of the project.</w:t>
      </w:r>
    </w:p>
    <w:p w14:paraId="2E168B15" w14:textId="26B054E7"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 xml:space="preserve">Risk </w:t>
      </w:r>
      <w:r w:rsidR="00B60B5D">
        <w:rPr>
          <w:rFonts w:ascii="Carlito" w:eastAsia="Carlito" w:hAnsi="Carlito" w:cs="Carlito"/>
          <w:sz w:val="22"/>
          <w:szCs w:val="22"/>
          <w:lang w:val="en-US"/>
        </w:rPr>
        <w:t>a</w:t>
      </w:r>
      <w:r w:rsidRPr="008576AA">
        <w:rPr>
          <w:rFonts w:ascii="Carlito" w:eastAsia="Carlito" w:hAnsi="Carlito" w:cs="Carlito"/>
          <w:sz w:val="22"/>
          <w:szCs w:val="22"/>
          <w:lang w:val="en-US"/>
        </w:rPr>
        <w:t>ssessment</w:t>
      </w:r>
      <w:r w:rsidR="00BB08BE">
        <w:rPr>
          <w:rFonts w:ascii="Carlito" w:eastAsia="Carlito" w:hAnsi="Carlito" w:cs="Carlito"/>
          <w:sz w:val="22"/>
          <w:szCs w:val="22"/>
          <w:lang w:val="en-US"/>
        </w:rPr>
        <w:t>.</w:t>
      </w:r>
    </w:p>
    <w:p w14:paraId="31E2612C" w14:textId="7E79E940"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 xml:space="preserve">Time </w:t>
      </w:r>
      <w:r w:rsidR="00B60B5D">
        <w:rPr>
          <w:rFonts w:ascii="Carlito" w:eastAsia="Carlito" w:hAnsi="Carlito" w:cs="Carlito"/>
          <w:sz w:val="22"/>
          <w:szCs w:val="22"/>
          <w:lang w:val="en-US"/>
        </w:rPr>
        <w:t>m</w:t>
      </w:r>
      <w:r w:rsidRPr="008576AA">
        <w:rPr>
          <w:rFonts w:ascii="Carlito" w:eastAsia="Carlito" w:hAnsi="Carlito" w:cs="Carlito"/>
          <w:sz w:val="22"/>
          <w:szCs w:val="22"/>
          <w:lang w:val="en-US"/>
        </w:rPr>
        <w:t>anagement and timeline</w:t>
      </w:r>
      <w:r w:rsidR="00BB08BE">
        <w:rPr>
          <w:rFonts w:ascii="Carlito" w:eastAsia="Carlito" w:hAnsi="Carlito" w:cs="Carlito"/>
          <w:sz w:val="22"/>
          <w:szCs w:val="22"/>
          <w:lang w:val="en-US"/>
        </w:rPr>
        <w:t>.</w:t>
      </w:r>
    </w:p>
    <w:p w14:paraId="6E23960A" w14:textId="0A5DC5B9" w:rsidR="00BB08BE" w:rsidRDefault="00BB08BE">
      <w:pPr>
        <w:pStyle w:val="ListParagraph"/>
        <w:numPr>
          <w:ilvl w:val="0"/>
          <w:numId w:val="17"/>
        </w:numPr>
        <w:rPr>
          <w:rFonts w:ascii="Carlito" w:eastAsia="Carlito" w:hAnsi="Carlito" w:cs="Carlito"/>
          <w:sz w:val="22"/>
          <w:szCs w:val="22"/>
          <w:lang w:val="en-US"/>
        </w:rPr>
      </w:pPr>
      <w:r w:rsidRPr="00BB08BE">
        <w:rPr>
          <w:rFonts w:ascii="Carlito" w:eastAsia="Carlito" w:hAnsi="Carlito" w:cs="Carlito"/>
          <w:sz w:val="22"/>
          <w:szCs w:val="22"/>
          <w:lang w:val="en-US"/>
        </w:rPr>
        <w:t xml:space="preserve">Methodology </w:t>
      </w:r>
      <w:r w:rsidR="00B60B5D">
        <w:rPr>
          <w:rFonts w:ascii="Carlito" w:eastAsia="Carlito" w:hAnsi="Carlito" w:cs="Carlito"/>
          <w:sz w:val="22"/>
          <w:szCs w:val="22"/>
          <w:lang w:val="en-US"/>
        </w:rPr>
        <w:t>u</w:t>
      </w:r>
      <w:r w:rsidRPr="00BB08BE">
        <w:rPr>
          <w:rFonts w:ascii="Carlito" w:eastAsia="Carlito" w:hAnsi="Carlito" w:cs="Carlito"/>
          <w:sz w:val="22"/>
          <w:szCs w:val="22"/>
          <w:lang w:val="en-US"/>
        </w:rPr>
        <w:t>sed to carry out the project.</w:t>
      </w:r>
    </w:p>
    <w:p w14:paraId="170D8870" w14:textId="0F73F250" w:rsidR="00BB08BE" w:rsidRPr="008576AA" w:rsidRDefault="00BB08BE">
      <w:pPr>
        <w:pStyle w:val="ListParagraph"/>
        <w:numPr>
          <w:ilvl w:val="0"/>
          <w:numId w:val="17"/>
        </w:numPr>
        <w:rPr>
          <w:rFonts w:ascii="Carlito" w:eastAsia="Carlito" w:hAnsi="Carlito" w:cs="Carlito"/>
          <w:sz w:val="22"/>
          <w:szCs w:val="22"/>
          <w:lang w:val="en-US"/>
        </w:rPr>
      </w:pPr>
      <w:r w:rsidRPr="00BB08BE">
        <w:rPr>
          <w:rFonts w:ascii="Carlito" w:eastAsia="Carlito" w:hAnsi="Carlito" w:cs="Carlito"/>
          <w:sz w:val="22"/>
          <w:szCs w:val="22"/>
          <w:lang w:val="en-US"/>
        </w:rPr>
        <w:t>Professionalism, which will provide all the necessary information about the fulfillment or non-fulfillment of all necessary aspects of the professionalism of the employee and the company.</w:t>
      </w:r>
    </w:p>
    <w:p w14:paraId="4F68C99E" w14:textId="2BE56F43" w:rsidR="00FC1A30" w:rsidRPr="008576AA" w:rsidRDefault="008576AA">
      <w:pPr>
        <w:pStyle w:val="ListParagraph"/>
        <w:numPr>
          <w:ilvl w:val="0"/>
          <w:numId w:val="17"/>
        </w:numPr>
        <w:rPr>
          <w:lang w:val="ru-RU"/>
        </w:rPr>
      </w:pPr>
      <w:r w:rsidRPr="008576AA">
        <w:rPr>
          <w:rFonts w:ascii="Carlito" w:eastAsia="Carlito" w:hAnsi="Carlito" w:cs="Carlito"/>
          <w:sz w:val="22"/>
          <w:szCs w:val="22"/>
          <w:lang w:val="en-US"/>
        </w:rPr>
        <w:t xml:space="preserve">Personal </w:t>
      </w:r>
      <w:r w:rsidR="00B60B5D">
        <w:rPr>
          <w:rFonts w:ascii="Carlito" w:eastAsia="Carlito" w:hAnsi="Carlito" w:cs="Carlito"/>
          <w:sz w:val="22"/>
          <w:szCs w:val="22"/>
          <w:lang w:val="en-US"/>
        </w:rPr>
        <w:t>r</w:t>
      </w:r>
      <w:r w:rsidRPr="008576AA">
        <w:rPr>
          <w:rFonts w:ascii="Carlito" w:eastAsia="Carlito" w:hAnsi="Carlito" w:cs="Carlito"/>
          <w:sz w:val="22"/>
          <w:szCs w:val="22"/>
          <w:lang w:val="en-US"/>
        </w:rPr>
        <w:t>eflection</w:t>
      </w:r>
      <w:r w:rsidR="00BB08BE">
        <w:rPr>
          <w:rFonts w:ascii="Carlito" w:eastAsia="Carlito" w:hAnsi="Carlito" w:cs="Carlito"/>
          <w:sz w:val="22"/>
          <w:szCs w:val="22"/>
          <w:lang w:val="en-US"/>
        </w:rPr>
        <w:t>.</w:t>
      </w:r>
    </w:p>
    <w:p w14:paraId="59039E52" w14:textId="22E2AC8D" w:rsidR="00EC298A" w:rsidRDefault="00EC298A" w:rsidP="00654091">
      <w:r>
        <w:br w:type="page"/>
      </w:r>
    </w:p>
    <w:p w14:paraId="343E8D71" w14:textId="323E3FA7" w:rsidR="00870ABB" w:rsidRDefault="00870ABB" w:rsidP="00C6271B">
      <w:pPr>
        <w:pStyle w:val="Heading1"/>
      </w:pPr>
      <w:r>
        <w:lastRenderedPageBreak/>
        <w:t>Project Details</w:t>
      </w:r>
    </w:p>
    <w:p w14:paraId="5B860C33" w14:textId="56B6C1D2" w:rsidR="001131EA" w:rsidRPr="00741F0E" w:rsidRDefault="001131EA" w:rsidP="001131EA">
      <w:r w:rsidRPr="00741F0E">
        <w:t xml:space="preserve">This </w:t>
      </w:r>
      <w:r w:rsidR="0009576B">
        <w:t>section</w:t>
      </w:r>
      <w:r w:rsidRPr="00741F0E">
        <w:t xml:space="preserve"> contains brief information about the project, scope, </w:t>
      </w:r>
      <w:r>
        <w:t>client</w:t>
      </w:r>
      <w:r w:rsidR="004D1D10">
        <w:t xml:space="preserve"> background and current situation</w:t>
      </w:r>
      <w:r w:rsidRPr="00741F0E">
        <w:t>.</w:t>
      </w:r>
    </w:p>
    <w:p w14:paraId="0997CB6C" w14:textId="3EC7C0A0" w:rsidR="00CC26CC" w:rsidRDefault="00CC26CC" w:rsidP="00C6271B">
      <w:pPr>
        <w:pStyle w:val="Heading2"/>
      </w:pPr>
      <w:r w:rsidRPr="00C6271B">
        <w:t>Project Name</w:t>
      </w:r>
    </w:p>
    <w:p w14:paraId="7C21BF87" w14:textId="14FC96B6" w:rsidR="009F75F9" w:rsidRPr="00CA00E8" w:rsidRDefault="009920BF" w:rsidP="00523784">
      <w:pPr>
        <w:rPr>
          <w:b/>
          <w:bCs/>
        </w:rPr>
      </w:pPr>
      <w:r w:rsidRPr="00CA00E8">
        <w:rPr>
          <w:b/>
          <w:bCs/>
        </w:rPr>
        <w:t xml:space="preserve">“Sustainable Vegetable System </w:t>
      </w:r>
      <w:r w:rsidR="00CA00E8" w:rsidRPr="00CA00E8">
        <w:rPr>
          <w:b/>
          <w:bCs/>
        </w:rPr>
        <w:t>–</w:t>
      </w:r>
      <w:r w:rsidRPr="00CA00E8">
        <w:rPr>
          <w:b/>
          <w:bCs/>
        </w:rPr>
        <w:t xml:space="preserve"> SVS</w:t>
      </w:r>
      <w:r w:rsidR="00CA00E8" w:rsidRPr="00CA00E8">
        <w:rPr>
          <w:b/>
          <w:bCs/>
        </w:rPr>
        <w:t xml:space="preserve"> model</w:t>
      </w:r>
      <w:r w:rsidRPr="00CA00E8">
        <w:rPr>
          <w:b/>
          <w:bCs/>
        </w:rPr>
        <w:t>”</w:t>
      </w:r>
      <w:r w:rsidR="0009576B" w:rsidRPr="00CA00E8">
        <w:rPr>
          <w:b/>
          <w:bCs/>
        </w:rPr>
        <w:t xml:space="preserve"> </w:t>
      </w:r>
    </w:p>
    <w:p w14:paraId="67A10B01" w14:textId="28300A25" w:rsidR="00321155" w:rsidRPr="00321155" w:rsidRDefault="00CC26CC" w:rsidP="00321155">
      <w:pPr>
        <w:pStyle w:val="Heading2"/>
      </w:pPr>
      <w:r>
        <w:t>Overview of Industry Client</w:t>
      </w:r>
    </w:p>
    <w:p w14:paraId="714FA6E5" w14:textId="0AF80D03" w:rsidR="00CA0C3A" w:rsidRDefault="00CA0C3A" w:rsidP="00CA0C3A">
      <w:r>
        <w:t>Plant &amp; Food Research (Māori: Rangahau Ahumāra Kai) is a New Zealand Crown Research Institute (CRI). Its purpose is to enhance the value and productivity of New Zealand's horticultural, arable, seafood and food &amp; beverage industries. The interests of the institute are based in horticulture, arable and seafood research, specifically in the areas of sustainable production, bio protection, elite genetics &amp; intelligent breeding, food and health science and biomaterials.</w:t>
      </w:r>
    </w:p>
    <w:p w14:paraId="2896DBBC" w14:textId="0A22E763" w:rsidR="00CA0C3A" w:rsidRPr="00CA0C3A" w:rsidRDefault="00CA0C3A" w:rsidP="00CA0C3A">
      <w:r>
        <w:t>The institute was formed on 1 December 2008 by merging existing CRIs HortResearch and Crop and Food Research. Plant &amp; Food has over 900 staff based at sites throughout New Zealand as well as science and business development staff working in the United States, Europe, Asia and Australia.</w:t>
      </w:r>
    </w:p>
    <w:p w14:paraId="3F4DE485" w14:textId="0242291B" w:rsidR="00CC26CC" w:rsidRDefault="00CC26CC" w:rsidP="00C6271B">
      <w:pPr>
        <w:pStyle w:val="Heading2"/>
      </w:pPr>
      <w:r>
        <w:t>Project Background</w:t>
      </w:r>
    </w:p>
    <w:p w14:paraId="3F2FACC0" w14:textId="1EE7EF54" w:rsidR="00352099" w:rsidRDefault="00352099" w:rsidP="00C6271B">
      <w:pPr>
        <w:pStyle w:val="Heading3"/>
      </w:pPr>
      <w:r w:rsidRPr="00C6271B">
        <w:t>Overview</w:t>
      </w:r>
    </w:p>
    <w:p w14:paraId="153CB6B1" w14:textId="77777777" w:rsidR="00A017F7" w:rsidRDefault="00A017F7" w:rsidP="00C6271B">
      <w:pPr>
        <w:pStyle w:val="Heading3"/>
        <w:rPr>
          <w:rFonts w:asciiTheme="minorHAnsi" w:eastAsiaTheme="minorEastAsia" w:hAnsiTheme="minorHAnsi" w:cstheme="minorBidi"/>
          <w:color w:val="auto"/>
          <w:szCs w:val="21"/>
        </w:rPr>
      </w:pPr>
      <w:r w:rsidRPr="00A017F7">
        <w:rPr>
          <w:rFonts w:asciiTheme="minorHAnsi" w:eastAsiaTheme="minorEastAsia" w:hAnsiTheme="minorHAnsi" w:cstheme="minorBidi"/>
          <w:color w:val="auto"/>
          <w:szCs w:val="21"/>
        </w:rPr>
        <w:t xml:space="preserve">New Zealand has big problems with degraded water quality as a result of the overuse of fertiliser. To solve this problem, it was decided to create the Sustainable Vegetable Systems Project. </w:t>
      </w:r>
    </w:p>
    <w:p w14:paraId="46B367BB" w14:textId="5F95E9F1" w:rsidR="00352099" w:rsidRDefault="00352099" w:rsidP="00C6271B">
      <w:pPr>
        <w:pStyle w:val="Heading3"/>
      </w:pPr>
      <w:r>
        <w:t>Current Situation</w:t>
      </w:r>
    </w:p>
    <w:p w14:paraId="68168254" w14:textId="18A5F778" w:rsidR="00373BAA" w:rsidRPr="00A017F7" w:rsidRDefault="00373BAA" w:rsidP="00373BAA">
      <w:r w:rsidRPr="00373BAA">
        <w:t>Government have set strict water quality targets and farmers are having to reduce fertiliser to achieve these.</w:t>
      </w:r>
      <w:r w:rsidR="00A017F7" w:rsidRPr="00A017F7">
        <w:t xml:space="preserve"> </w:t>
      </w:r>
      <w:r w:rsidR="00A017F7">
        <w:t xml:space="preserve"> </w:t>
      </w:r>
      <w:r w:rsidR="00A017F7" w:rsidRPr="00A017F7">
        <w:t>As part of this project a model was developed that takes inputs of soil tests and other information about the crop and situation to determine exact fertiliser requirements. The model has been written as a standalone API. External contractor develop a web interface that farmers can use to configure and receive answers from the model (SVS - N-Sight). To gain substantial uptake it is critical that the model be accessible in multiple ways so in the future alternative interfaces will be developed. It is also critical that the accuracy of the model is established and can be demonstrated at any time.</w:t>
      </w:r>
    </w:p>
    <w:p w14:paraId="38A225A2" w14:textId="4E01C581" w:rsidR="00352099" w:rsidRDefault="00352099" w:rsidP="00C6271B">
      <w:pPr>
        <w:pStyle w:val="Heading3"/>
      </w:pPr>
      <w:r>
        <w:t>Future Situation</w:t>
      </w:r>
    </w:p>
    <w:p w14:paraId="4AA1A769" w14:textId="5417A2A4" w:rsidR="00CC26CC" w:rsidRPr="006E79E2" w:rsidRDefault="00BE4E5F" w:rsidP="004F7DBF">
      <w:r>
        <w:t>Project is</w:t>
      </w:r>
      <w:r w:rsidRPr="00BE4E5F">
        <w:t xml:space="preserve"> aim</w:t>
      </w:r>
      <w:r>
        <w:t>ed</w:t>
      </w:r>
      <w:r w:rsidRPr="00BE4E5F">
        <w:t xml:space="preserve"> to provide an approach for minimising the amount of fertiliser that is applied to vegetable crops to reduce losses to the environment. A key part of achieving this is the delivery of tools to determine what is the right amount of fertiliser for specific crops</w:t>
      </w:r>
      <w:r w:rsidR="00570ED4">
        <w:t xml:space="preserve"> at specific time and place</w:t>
      </w:r>
      <w:r w:rsidRPr="00BE4E5F">
        <w:t>.</w:t>
      </w:r>
    </w:p>
    <w:p w14:paraId="304CA563" w14:textId="77777777" w:rsidR="00A66D9C" w:rsidRPr="00A66D9C" w:rsidRDefault="00A66D9C" w:rsidP="00A66D9C">
      <w:r w:rsidRPr="00A66D9C">
        <w:t>For the industry, the successful completion of a project means the following:</w:t>
      </w:r>
    </w:p>
    <w:p w14:paraId="07718695" w14:textId="77777777" w:rsidR="00A66D9C" w:rsidRPr="00A66D9C" w:rsidRDefault="00A66D9C" w:rsidP="00A66D9C">
      <w:r w:rsidRPr="00A66D9C">
        <w:t>The possibility of obtaining new grants from both the state and private individuals.</w:t>
      </w:r>
    </w:p>
    <w:p w14:paraId="4F6645C6" w14:textId="2944BDC6" w:rsidR="00A66D9C" w:rsidRPr="00A66D9C" w:rsidRDefault="00A66D9C" w:rsidP="00A66D9C">
      <w:r w:rsidRPr="00A66D9C">
        <w:t>A sustainable product that aims to improve the environment.</w:t>
      </w:r>
    </w:p>
    <w:p w14:paraId="04FD8B76" w14:textId="0DDBDD60" w:rsidR="00352099" w:rsidRDefault="00352099">
      <w:pPr>
        <w:spacing w:after="200"/>
        <w:rPr>
          <w:b/>
          <w:bCs/>
        </w:rPr>
      </w:pPr>
      <w:r>
        <w:rPr>
          <w:b/>
          <w:bCs/>
        </w:rPr>
        <w:br w:type="page"/>
      </w:r>
    </w:p>
    <w:p w14:paraId="46C8657F" w14:textId="41A869BA" w:rsidR="00352099" w:rsidRDefault="00352099" w:rsidP="00C6271B">
      <w:pPr>
        <w:pStyle w:val="Heading1"/>
      </w:pPr>
      <w:r>
        <w:lastRenderedPageBreak/>
        <w:t>Project Scope</w:t>
      </w:r>
    </w:p>
    <w:p w14:paraId="40DA9935" w14:textId="7F7971D1" w:rsidR="005459B7" w:rsidRPr="005459B7" w:rsidRDefault="005459B7" w:rsidP="005459B7">
      <w:r w:rsidRPr="005459B7">
        <w:t>This section will describe the main goals and objectives of the project for both the client and the student. A list of deliverables projects will also be presented from both an industry and an academic point of view.</w:t>
      </w:r>
    </w:p>
    <w:p w14:paraId="0FB55A4B" w14:textId="6F2445AC" w:rsidR="00352099" w:rsidRDefault="00352099" w:rsidP="00C6271B">
      <w:pPr>
        <w:pStyle w:val="Heading2"/>
      </w:pPr>
      <w:r>
        <w:t>Project Goal(s)</w:t>
      </w:r>
    </w:p>
    <w:p w14:paraId="1D00F82C" w14:textId="6E852FAF" w:rsidR="00352099" w:rsidRDefault="00352099" w:rsidP="00C6271B">
      <w:pPr>
        <w:pStyle w:val="Heading3"/>
      </w:pPr>
      <w:r>
        <w:t>Industry</w:t>
      </w:r>
    </w:p>
    <w:p w14:paraId="78D660D7" w14:textId="24902174" w:rsidR="00D6664A" w:rsidRDefault="00D6664A" w:rsidP="00A45C00">
      <w:pPr>
        <w:pStyle w:val="ListParagraph"/>
        <w:numPr>
          <w:ilvl w:val="0"/>
          <w:numId w:val="28"/>
        </w:numPr>
      </w:pPr>
      <w:r w:rsidRPr="00D6664A">
        <w:t>Develop and test a model that can be used in the future</w:t>
      </w:r>
      <w:r w:rsidR="00C75689">
        <w:t xml:space="preserve"> by farmers</w:t>
      </w:r>
      <w:r w:rsidRPr="00D6664A">
        <w:t>.</w:t>
      </w:r>
    </w:p>
    <w:p w14:paraId="396B8F20" w14:textId="75951ADD" w:rsidR="00A45C00" w:rsidRDefault="00CA00E8" w:rsidP="00A45C00">
      <w:pPr>
        <w:pStyle w:val="ListParagraph"/>
        <w:numPr>
          <w:ilvl w:val="0"/>
          <w:numId w:val="28"/>
        </w:numPr>
      </w:pPr>
      <w:r>
        <w:t>Help improve N management and reduce N leaching for improved production and environmental sustainability.</w:t>
      </w:r>
    </w:p>
    <w:p w14:paraId="656DE48E" w14:textId="185957C6" w:rsidR="00D378A0" w:rsidRDefault="00D378A0" w:rsidP="00A45C00">
      <w:pPr>
        <w:pStyle w:val="ListParagraph"/>
        <w:numPr>
          <w:ilvl w:val="0"/>
          <w:numId w:val="28"/>
        </w:numPr>
      </w:pPr>
      <w:r w:rsidRPr="00D378A0">
        <w:t>Environmental improvement through the reduction of nitrogen in soil and water bodies.</w:t>
      </w:r>
    </w:p>
    <w:p w14:paraId="5887351C" w14:textId="53FA29B5" w:rsidR="00D378A0" w:rsidRPr="00A45C00" w:rsidRDefault="00D378A0" w:rsidP="00A45C00">
      <w:pPr>
        <w:pStyle w:val="ListParagraph"/>
        <w:numPr>
          <w:ilvl w:val="0"/>
          <w:numId w:val="28"/>
        </w:numPr>
      </w:pPr>
      <w:r w:rsidRPr="00D378A0">
        <w:t>Enlightenment of farmers in the rational and correct use of nitrogen fertilizers.</w:t>
      </w:r>
    </w:p>
    <w:p w14:paraId="6B562377" w14:textId="72008FD5" w:rsidR="00352099" w:rsidRDefault="00352099" w:rsidP="00C6271B">
      <w:pPr>
        <w:pStyle w:val="Heading3"/>
      </w:pPr>
      <w:r>
        <w:t>Student</w:t>
      </w:r>
    </w:p>
    <w:p w14:paraId="10161A85" w14:textId="25BE9678" w:rsidR="00956515" w:rsidRPr="00B1780D" w:rsidRDefault="00956515" w:rsidP="00956515">
      <w:r w:rsidRPr="00956515">
        <w:t xml:space="preserve">The main </w:t>
      </w:r>
      <w:r>
        <w:t>goal</w:t>
      </w:r>
      <w:r w:rsidRPr="00956515">
        <w:t xml:space="preserve"> for the student is to join the team, work hard and complete the tasks with high quality and on time. In addition to gain experience in programming, testing and working with databases, as well as collaboration with other employees of the company.</w:t>
      </w:r>
      <w:r w:rsidR="00384E80" w:rsidRPr="00384E80">
        <w:t xml:space="preserve"> </w:t>
      </w:r>
      <w:r w:rsidR="00B1780D" w:rsidRPr="00B1780D">
        <w:t xml:space="preserve"> Another important goal of the project is to gain experience in project management, which includes proper time management, following methodologies and successful collaboration with all project members, including industrial and academic.</w:t>
      </w:r>
    </w:p>
    <w:p w14:paraId="6291FF26" w14:textId="588E91C5" w:rsidR="00352099" w:rsidRDefault="00352099" w:rsidP="00C6271B">
      <w:pPr>
        <w:pStyle w:val="Heading2"/>
      </w:pPr>
      <w:r>
        <w:t>Benefits of Project</w:t>
      </w:r>
    </w:p>
    <w:p w14:paraId="2CB810A1" w14:textId="43995C03" w:rsidR="00352099" w:rsidRDefault="00352099" w:rsidP="00C6271B">
      <w:pPr>
        <w:pStyle w:val="Heading3"/>
      </w:pPr>
      <w:r w:rsidRPr="00384E80">
        <w:t>Industry</w:t>
      </w:r>
    </w:p>
    <w:p w14:paraId="41E2BB4A" w14:textId="4D363B2D" w:rsidR="00384E80" w:rsidRPr="00384E80" w:rsidRDefault="00384E80" w:rsidP="00384E80">
      <w:r w:rsidRPr="00384E80">
        <w:t>The main beneficiary of the project for the industry is a tested and working model for calculating the correct amount of Nitrogen fertilizer required at a given time. The model will help farmers use less fertilizer, which will lead to a reduction in the cost of growing a crop. Also, reducing the use of nitrogen for farm purposes will reduce its release into soil and rivers, which will help improve the environment.</w:t>
      </w:r>
    </w:p>
    <w:p w14:paraId="2389F5AA" w14:textId="7EA24801" w:rsidR="00956515" w:rsidRDefault="00352099" w:rsidP="00956515">
      <w:pPr>
        <w:pStyle w:val="Heading3"/>
      </w:pPr>
      <w:r>
        <w:t>Student</w:t>
      </w:r>
    </w:p>
    <w:p w14:paraId="715F5FAF" w14:textId="30185BF5" w:rsidR="00956515" w:rsidRDefault="00956515" w:rsidP="000470A7">
      <w:r w:rsidRPr="00641620">
        <w:t xml:space="preserve">The main </w:t>
      </w:r>
      <w:r>
        <w:t>benefit</w:t>
      </w:r>
      <w:r w:rsidRPr="00641620">
        <w:t xml:space="preserve"> of the project for the student is to gain indispensable experience in working in a large and real company, which will then be used to find a future job.</w:t>
      </w:r>
    </w:p>
    <w:p w14:paraId="415896EB" w14:textId="034E02C5" w:rsidR="000470A7" w:rsidRPr="000470A7" w:rsidRDefault="000470A7" w:rsidP="000470A7">
      <w:r w:rsidRPr="000470A7">
        <w:t>Another important benefit from the project to the student is the use of an already existing diploma - Scientist Agronomist. The SVS project is directly related to the agricultural industry, which will positively affect the search for a future job.</w:t>
      </w:r>
    </w:p>
    <w:p w14:paraId="3F8A76F5" w14:textId="15DC17B8" w:rsidR="00CC26CC" w:rsidRDefault="00956515" w:rsidP="004F7DBF">
      <w:r>
        <w:t>T</w:t>
      </w:r>
      <w:r w:rsidRPr="00956515">
        <w:t>he project for the FPR company is aimed at improving the environmental situation in the country, as it aims to reduce soil and water pollution with fertilizers, which is consistent with the student's life principles.</w:t>
      </w:r>
    </w:p>
    <w:p w14:paraId="7D88AFF7" w14:textId="2B80F0DF" w:rsidR="00CC26CC" w:rsidRDefault="00352099" w:rsidP="00C6271B">
      <w:pPr>
        <w:pStyle w:val="Heading2"/>
      </w:pPr>
      <w:r>
        <w:t>Project Requirements</w:t>
      </w:r>
    </w:p>
    <w:p w14:paraId="0CA562ED" w14:textId="16F3177C" w:rsidR="00352099" w:rsidRDefault="00156F17" w:rsidP="00EE3B6E">
      <w:r w:rsidRPr="00EE3B6E">
        <w:t>Project requirements are prerequisites and features that you must enable in order for a project to be considered complete. Project closure can only happen when you meet customer and stakeholder needs. Project requirements can be business or technical requirements.</w:t>
      </w:r>
    </w:p>
    <w:p w14:paraId="1EDF8ABB" w14:textId="77777777" w:rsidR="00606044" w:rsidRDefault="00606044" w:rsidP="00606044">
      <w:pPr>
        <w:pStyle w:val="Heading3"/>
      </w:pPr>
      <w:r>
        <w:lastRenderedPageBreak/>
        <w:t>Business requirements</w:t>
      </w:r>
    </w:p>
    <w:p w14:paraId="00D9DD10" w14:textId="77777777" w:rsidR="00606044" w:rsidRPr="007922F0" w:rsidRDefault="00606044" w:rsidP="007922F0">
      <w:pPr>
        <w:pStyle w:val="ListParagraph"/>
        <w:numPr>
          <w:ilvl w:val="0"/>
          <w:numId w:val="27"/>
        </w:numPr>
        <w:rPr>
          <w:rFonts w:asciiTheme="majorHAnsi" w:eastAsiaTheme="majorEastAsia" w:hAnsiTheme="majorHAnsi" w:cstheme="majorBidi"/>
          <w:sz w:val="28"/>
          <w:szCs w:val="28"/>
        </w:rPr>
      </w:pPr>
      <w:r w:rsidRPr="00004192">
        <w:t>Creation of a proven and reliable system for the correct calculation of fertilizers for farmers and everyone.</w:t>
      </w:r>
    </w:p>
    <w:p w14:paraId="6340C912" w14:textId="4FA20778" w:rsidR="00004192" w:rsidRPr="007922F0" w:rsidRDefault="008B6D4B" w:rsidP="007922F0">
      <w:pPr>
        <w:pStyle w:val="ListParagraph"/>
        <w:numPr>
          <w:ilvl w:val="0"/>
          <w:numId w:val="27"/>
        </w:numPr>
        <w:rPr>
          <w:rFonts w:asciiTheme="majorHAnsi" w:eastAsiaTheme="majorEastAsia" w:hAnsiTheme="majorHAnsi" w:cstheme="majorBidi"/>
          <w:sz w:val="28"/>
          <w:szCs w:val="28"/>
        </w:rPr>
      </w:pPr>
      <w:r w:rsidRPr="008B6D4B">
        <w:t>Simplifying the existing GUI interface with information about the recommended fertilizer dose, which should ultimately lead to an improved user experience for the farmer.</w:t>
      </w:r>
    </w:p>
    <w:p w14:paraId="4C5A7FAA" w14:textId="0C4C3959" w:rsidR="00352099" w:rsidRPr="007F348E" w:rsidRDefault="00352099" w:rsidP="00C6271B">
      <w:pPr>
        <w:pStyle w:val="Heading2"/>
      </w:pPr>
      <w:r w:rsidRPr="00512287">
        <w:t>Expected Deliverables</w:t>
      </w:r>
    </w:p>
    <w:p w14:paraId="06C3B610" w14:textId="17F6996D" w:rsidR="00352099" w:rsidRDefault="00E106B7" w:rsidP="00004192">
      <w:pPr>
        <w:pStyle w:val="Heading3"/>
      </w:pPr>
      <w:r w:rsidRPr="00512287">
        <w:t>Industry</w:t>
      </w:r>
    </w:p>
    <w:p w14:paraId="3848DFD1" w14:textId="59F55AFD" w:rsidR="00274A87" w:rsidRDefault="006E79E2">
      <w:pPr>
        <w:pStyle w:val="ListParagraph"/>
        <w:numPr>
          <w:ilvl w:val="0"/>
          <w:numId w:val="11"/>
        </w:numPr>
      </w:pPr>
      <w:r w:rsidRPr="006E79E2">
        <w:t>Weekly progress report.</w:t>
      </w:r>
    </w:p>
    <w:p w14:paraId="54072C68" w14:textId="323F6853" w:rsidR="00512287" w:rsidRDefault="00512287">
      <w:pPr>
        <w:pStyle w:val="ListParagraph"/>
        <w:numPr>
          <w:ilvl w:val="0"/>
          <w:numId w:val="11"/>
        </w:numPr>
      </w:pPr>
      <w:r w:rsidRPr="00ED213D">
        <w:t>WS2 field configurations complete and in version control</w:t>
      </w:r>
    </w:p>
    <w:p w14:paraId="6CC07CF5" w14:textId="77777777" w:rsidR="00512287" w:rsidRPr="00512287" w:rsidRDefault="00512287" w:rsidP="00512287">
      <w:pPr>
        <w:pStyle w:val="ListParagraph"/>
        <w:numPr>
          <w:ilvl w:val="0"/>
          <w:numId w:val="11"/>
        </w:numPr>
        <w:rPr>
          <w:rFonts w:eastAsia="Times New Roman"/>
        </w:rPr>
      </w:pPr>
      <w:r>
        <w:t>Script to run simulations through API complete and in version control.</w:t>
      </w:r>
    </w:p>
    <w:p w14:paraId="706EB789" w14:textId="77777777" w:rsidR="00512287" w:rsidRPr="00512287" w:rsidRDefault="00512287" w:rsidP="00512287">
      <w:pPr>
        <w:pStyle w:val="ListParagraph"/>
        <w:numPr>
          <w:ilvl w:val="0"/>
          <w:numId w:val="11"/>
        </w:numPr>
        <w:spacing w:after="0"/>
        <w:rPr>
          <w:rFonts w:ascii="Calibri" w:eastAsia="Times New Roman" w:hAnsi="Calibri" w:cs="Calibri"/>
          <w:color w:val="000000"/>
          <w:sz w:val="22"/>
          <w:szCs w:val="22"/>
        </w:rPr>
      </w:pPr>
      <w:r w:rsidRPr="00512287">
        <w:rPr>
          <w:rFonts w:ascii="Calibri" w:hAnsi="Calibri" w:cs="Calibri"/>
          <w:color w:val="000000"/>
          <w:sz w:val="22"/>
          <w:szCs w:val="22"/>
        </w:rPr>
        <w:t>WS2 Observed data formatted and in version control.</w:t>
      </w:r>
    </w:p>
    <w:p w14:paraId="2486A8F7" w14:textId="77777777" w:rsidR="00512287" w:rsidRPr="00512287" w:rsidRDefault="00512287" w:rsidP="00512287">
      <w:pPr>
        <w:pStyle w:val="ListParagraph"/>
        <w:numPr>
          <w:ilvl w:val="0"/>
          <w:numId w:val="11"/>
        </w:numPr>
        <w:spacing w:after="0"/>
        <w:rPr>
          <w:rFonts w:ascii="Calibri" w:eastAsia="Times New Roman" w:hAnsi="Calibri" w:cs="Calibri"/>
          <w:color w:val="000000"/>
          <w:sz w:val="22"/>
          <w:szCs w:val="22"/>
        </w:rPr>
      </w:pPr>
      <w:r w:rsidRPr="00512287">
        <w:rPr>
          <w:rFonts w:ascii="Calibri" w:hAnsi="Calibri" w:cs="Calibri"/>
          <w:color w:val="000000"/>
          <w:sz w:val="22"/>
          <w:szCs w:val="22"/>
        </w:rPr>
        <w:t>System for visualising model performance complete and in version control</w:t>
      </w:r>
    </w:p>
    <w:p w14:paraId="2CEC00B4" w14:textId="428BE407" w:rsidR="00512287" w:rsidRPr="00512287" w:rsidRDefault="00512287" w:rsidP="00512287">
      <w:pPr>
        <w:pStyle w:val="ListParagraph"/>
        <w:numPr>
          <w:ilvl w:val="0"/>
          <w:numId w:val="11"/>
        </w:numPr>
        <w:spacing w:after="0"/>
        <w:rPr>
          <w:rFonts w:ascii="Calibri" w:eastAsia="Times New Roman" w:hAnsi="Calibri" w:cs="Calibri"/>
          <w:color w:val="000000"/>
          <w:sz w:val="22"/>
          <w:szCs w:val="22"/>
        </w:rPr>
      </w:pPr>
      <w:r w:rsidRPr="00512287">
        <w:rPr>
          <w:rFonts w:ascii="Calibri" w:hAnsi="Calibri" w:cs="Calibri"/>
          <w:color w:val="000000"/>
          <w:sz w:val="22"/>
          <w:szCs w:val="22"/>
        </w:rPr>
        <w:t>Integrate testing with Git hub pull request process.</w:t>
      </w:r>
    </w:p>
    <w:p w14:paraId="458AA908" w14:textId="6581F73F" w:rsidR="007924BE" w:rsidRPr="00461F6A" w:rsidRDefault="00E106B7" w:rsidP="00CB1B1D">
      <w:pPr>
        <w:pStyle w:val="Heading3"/>
        <w:rPr>
          <w:lang w:val="ru-RU"/>
        </w:rPr>
      </w:pPr>
      <w:r>
        <w:t>Academic</w:t>
      </w:r>
    </w:p>
    <w:p w14:paraId="496B802E" w14:textId="659FA5DB" w:rsidR="007202BA" w:rsidRDefault="004579AA">
      <w:pPr>
        <w:pStyle w:val="ListParagraph"/>
        <w:numPr>
          <w:ilvl w:val="0"/>
          <w:numId w:val="10"/>
        </w:numPr>
      </w:pPr>
      <w:r>
        <w:t xml:space="preserve">WIL </w:t>
      </w:r>
      <w:r w:rsidR="007202BA">
        <w:t xml:space="preserve">document signed by all involved </w:t>
      </w:r>
      <w:r w:rsidR="001E34F8">
        <w:t>parties</w:t>
      </w:r>
    </w:p>
    <w:p w14:paraId="28A7EDFF" w14:textId="698DDEB8" w:rsidR="006E79E2" w:rsidRDefault="006E79E2">
      <w:pPr>
        <w:pStyle w:val="ListParagraph"/>
        <w:numPr>
          <w:ilvl w:val="0"/>
          <w:numId w:val="10"/>
        </w:numPr>
      </w:pPr>
      <w:r w:rsidRPr="006E79E2">
        <w:t>Weekly progress report</w:t>
      </w:r>
    </w:p>
    <w:p w14:paraId="44690979" w14:textId="10CB7D2D" w:rsidR="007202BA" w:rsidRDefault="007202BA">
      <w:pPr>
        <w:pStyle w:val="ListParagraph"/>
        <w:numPr>
          <w:ilvl w:val="0"/>
          <w:numId w:val="10"/>
        </w:numPr>
      </w:pPr>
      <w:r w:rsidRPr="007202BA">
        <w:t>Project Proposal and related documents such as the sensitive data non-disclosure declaration</w:t>
      </w:r>
    </w:p>
    <w:p w14:paraId="67E6EF45" w14:textId="76DD73DF" w:rsidR="007202BA" w:rsidRDefault="007202BA">
      <w:pPr>
        <w:pStyle w:val="ListParagraph"/>
        <w:numPr>
          <w:ilvl w:val="0"/>
          <w:numId w:val="10"/>
        </w:numPr>
      </w:pPr>
      <w:r>
        <w:t xml:space="preserve">Halfway report </w:t>
      </w:r>
    </w:p>
    <w:p w14:paraId="2AB20630" w14:textId="77777777" w:rsidR="003A078D" w:rsidRDefault="003A078D" w:rsidP="003A078D">
      <w:pPr>
        <w:pStyle w:val="ListParagraph"/>
        <w:numPr>
          <w:ilvl w:val="0"/>
          <w:numId w:val="10"/>
        </w:numPr>
      </w:pPr>
      <w:r>
        <w:t>Methodology essay part A</w:t>
      </w:r>
    </w:p>
    <w:p w14:paraId="0AA4342F" w14:textId="77777777" w:rsidR="003A078D" w:rsidRDefault="003A078D" w:rsidP="003A078D">
      <w:pPr>
        <w:pStyle w:val="ListParagraph"/>
        <w:numPr>
          <w:ilvl w:val="0"/>
          <w:numId w:val="10"/>
        </w:numPr>
      </w:pPr>
      <w:r>
        <w:t>Methodology essay part B</w:t>
      </w:r>
    </w:p>
    <w:p w14:paraId="074CDC74" w14:textId="02A05A82" w:rsidR="003A078D" w:rsidRDefault="003A078D" w:rsidP="003A078D">
      <w:pPr>
        <w:pStyle w:val="ListParagraph"/>
        <w:numPr>
          <w:ilvl w:val="0"/>
          <w:numId w:val="10"/>
        </w:numPr>
      </w:pPr>
      <w:r>
        <w:t>Methodology essay part C</w:t>
      </w:r>
    </w:p>
    <w:p w14:paraId="2B6E8E80" w14:textId="17C397B8" w:rsidR="007202BA" w:rsidRPr="00004192" w:rsidRDefault="00B40CAB">
      <w:pPr>
        <w:pStyle w:val="ListParagraph"/>
        <w:numPr>
          <w:ilvl w:val="0"/>
          <w:numId w:val="10"/>
        </w:numPr>
        <w:rPr>
          <w:szCs w:val="24"/>
        </w:rPr>
      </w:pPr>
      <w:r>
        <w:rPr>
          <w:szCs w:val="24"/>
        </w:rPr>
        <w:t>Funal</w:t>
      </w:r>
      <w:r w:rsidR="007202BA" w:rsidRPr="00004192">
        <w:rPr>
          <w:szCs w:val="24"/>
        </w:rPr>
        <w:t xml:space="preserve"> report </w:t>
      </w:r>
    </w:p>
    <w:p w14:paraId="5D36B0A8" w14:textId="7FF9A88B" w:rsidR="006F5AD8" w:rsidRPr="00606044" w:rsidRDefault="006F5AD8">
      <w:pPr>
        <w:pStyle w:val="ListParagraph"/>
        <w:numPr>
          <w:ilvl w:val="0"/>
          <w:numId w:val="10"/>
        </w:numPr>
        <w:rPr>
          <w:szCs w:val="24"/>
        </w:rPr>
      </w:pPr>
      <w:r w:rsidRPr="00606044">
        <w:rPr>
          <w:szCs w:val="24"/>
        </w:rPr>
        <w:t>Power presentation</w:t>
      </w:r>
    </w:p>
    <w:p w14:paraId="18730008" w14:textId="77777777" w:rsidR="003A078D" w:rsidRPr="003A078D" w:rsidRDefault="007202BA">
      <w:pPr>
        <w:pStyle w:val="ListParagraph"/>
        <w:numPr>
          <w:ilvl w:val="0"/>
          <w:numId w:val="10"/>
        </w:numPr>
        <w:rPr>
          <w:rFonts w:asciiTheme="majorHAnsi" w:eastAsiaTheme="majorEastAsia" w:hAnsiTheme="majorHAnsi" w:cstheme="majorBidi"/>
          <w:szCs w:val="24"/>
        </w:rPr>
      </w:pPr>
      <w:r w:rsidRPr="00004192">
        <w:rPr>
          <w:szCs w:val="24"/>
        </w:rPr>
        <w:t>Poster</w:t>
      </w:r>
    </w:p>
    <w:p w14:paraId="65915CA5" w14:textId="2FF2B1EA" w:rsidR="001F2E0B" w:rsidRPr="003A078D" w:rsidRDefault="003A078D">
      <w:pPr>
        <w:pStyle w:val="ListParagraph"/>
        <w:numPr>
          <w:ilvl w:val="0"/>
          <w:numId w:val="10"/>
        </w:numPr>
        <w:rPr>
          <w:rFonts w:asciiTheme="majorHAnsi" w:eastAsiaTheme="majorEastAsia" w:hAnsiTheme="majorHAnsi" w:cstheme="majorBidi"/>
          <w:szCs w:val="24"/>
        </w:rPr>
      </w:pPr>
      <w:r>
        <w:rPr>
          <w:szCs w:val="24"/>
        </w:rPr>
        <w:t>S</w:t>
      </w:r>
      <w:r w:rsidR="007202BA" w:rsidRPr="00004192">
        <w:rPr>
          <w:szCs w:val="24"/>
        </w:rPr>
        <w:t>hort paper</w:t>
      </w:r>
      <w:r>
        <w:rPr>
          <w:szCs w:val="24"/>
        </w:rPr>
        <w:t xml:space="preserve"> to the poster</w:t>
      </w:r>
    </w:p>
    <w:p w14:paraId="1B898E6C" w14:textId="77777777" w:rsidR="003A078D" w:rsidRDefault="003A078D" w:rsidP="003A078D">
      <w:pPr>
        <w:pStyle w:val="ListParagraph"/>
        <w:numPr>
          <w:ilvl w:val="0"/>
          <w:numId w:val="10"/>
        </w:numPr>
        <w:rPr>
          <w:szCs w:val="24"/>
        </w:rPr>
      </w:pPr>
      <w:r w:rsidRPr="00004192">
        <w:rPr>
          <w:szCs w:val="24"/>
        </w:rPr>
        <w:t xml:space="preserve">Presentation to </w:t>
      </w:r>
      <w:r>
        <w:rPr>
          <w:szCs w:val="24"/>
        </w:rPr>
        <w:t>panel</w:t>
      </w:r>
    </w:p>
    <w:p w14:paraId="36775877" w14:textId="77777777" w:rsidR="003A078D" w:rsidRPr="00004192" w:rsidRDefault="003A078D" w:rsidP="003A078D">
      <w:pPr>
        <w:pStyle w:val="ListParagraph"/>
        <w:rPr>
          <w:rFonts w:asciiTheme="majorHAnsi" w:eastAsiaTheme="majorEastAsia" w:hAnsiTheme="majorHAnsi" w:cstheme="majorBidi"/>
          <w:szCs w:val="24"/>
        </w:rPr>
      </w:pPr>
    </w:p>
    <w:p w14:paraId="265C06EB" w14:textId="21E6B576" w:rsidR="00DE0E23" w:rsidRPr="00004192" w:rsidRDefault="00DE0E23">
      <w:pPr>
        <w:pStyle w:val="ListParagraph"/>
        <w:numPr>
          <w:ilvl w:val="0"/>
          <w:numId w:val="18"/>
        </w:numPr>
        <w:rPr>
          <w:rFonts w:asciiTheme="majorHAnsi" w:eastAsiaTheme="majorEastAsia" w:hAnsiTheme="majorHAnsi" w:cstheme="majorBidi"/>
          <w:sz w:val="28"/>
          <w:szCs w:val="28"/>
        </w:rPr>
      </w:pPr>
      <w:r>
        <w:br w:type="page"/>
      </w:r>
    </w:p>
    <w:p w14:paraId="619DBB41" w14:textId="6D507D03" w:rsidR="00CC26CC" w:rsidRDefault="001A36A1" w:rsidP="00C6271B">
      <w:pPr>
        <w:pStyle w:val="Heading1"/>
      </w:pPr>
      <w:r>
        <w:lastRenderedPageBreak/>
        <w:t>Stakeholder Management</w:t>
      </w:r>
    </w:p>
    <w:p w14:paraId="43D8D7A6" w14:textId="4BFE3684" w:rsidR="00C714D9" w:rsidRPr="00C714D9" w:rsidRDefault="00D53F37" w:rsidP="00C714D9">
      <w:r w:rsidRPr="00D53F37">
        <w:t>This section will list all stakeholders directly related to the project. Their role for the company and their relationship to the project will be described.</w:t>
      </w:r>
    </w:p>
    <w:p w14:paraId="264E089D" w14:textId="7673B87A" w:rsidR="001A36A1" w:rsidRDefault="001A36A1" w:rsidP="00C6271B">
      <w:pPr>
        <w:pStyle w:val="Heading2"/>
      </w:pPr>
      <w:r w:rsidRPr="0027684C">
        <w:t>Project Hierarchy</w:t>
      </w:r>
      <w:r>
        <w:t xml:space="preserve"> </w:t>
      </w:r>
    </w:p>
    <w:p w14:paraId="71F032E7" w14:textId="7E13C09C" w:rsidR="00CB1B1D" w:rsidRPr="00B33F11" w:rsidRDefault="00BB2276" w:rsidP="009A1212">
      <w:pPr>
        <w:rPr>
          <w:b/>
          <w:bCs/>
        </w:rPr>
      </w:pPr>
      <w:r>
        <w:rPr>
          <w:b/>
          <w:bCs/>
        </w:rPr>
        <w:t>Industrial</w:t>
      </w:r>
      <w:r w:rsidR="00247D4A">
        <w:rPr>
          <w:b/>
          <w:bCs/>
        </w:rPr>
        <w:t xml:space="preserve"> party</w:t>
      </w:r>
      <w:r>
        <w:rPr>
          <w:b/>
          <w:bCs/>
        </w:rPr>
        <w:t>:</w:t>
      </w:r>
    </w:p>
    <w:p w14:paraId="5EFB94D0" w14:textId="4FDD1BA3" w:rsidR="00855161" w:rsidRDefault="00855161" w:rsidP="00855161">
      <w:r>
        <w:t xml:space="preserve">Name: </w:t>
      </w:r>
      <w:r w:rsidRPr="004A7B56">
        <w:rPr>
          <w:b/>
          <w:bCs/>
        </w:rPr>
        <w:t>Hamish Brown</w:t>
      </w:r>
    </w:p>
    <w:p w14:paraId="7488EB57" w14:textId="332AA950" w:rsidR="00855161" w:rsidRDefault="00B33F11" w:rsidP="00855161">
      <w:r>
        <w:t>Position</w:t>
      </w:r>
      <w:r w:rsidR="00855161">
        <w:t>: research science team leader/developer</w:t>
      </w:r>
      <w:r w:rsidR="006F5AD8">
        <w:t xml:space="preserve"> </w:t>
      </w:r>
      <w:r w:rsidR="004579AA">
        <w:t xml:space="preserve">- </w:t>
      </w:r>
      <w:r w:rsidR="006F5AD8">
        <w:t xml:space="preserve">industrial supervisor </w:t>
      </w:r>
    </w:p>
    <w:p w14:paraId="6604552E" w14:textId="0A36DB50" w:rsidR="006F5AD8" w:rsidRDefault="006F5AD8" w:rsidP="00855161">
      <w:r>
        <w:t>Address:</w:t>
      </w:r>
      <w:r w:rsidR="004579AA">
        <w:t xml:space="preserve"> </w:t>
      </w:r>
      <w:r w:rsidR="004579AA">
        <w:rPr>
          <w:rFonts w:ascii="Arial" w:hAnsi="Arial" w:cs="Arial"/>
          <w:color w:val="202124"/>
          <w:sz w:val="21"/>
          <w:shd w:val="clear" w:color="auto" w:fill="FFFFFF"/>
        </w:rPr>
        <w:t>74 Gerald Street, Lincoln 7608, Canterbury</w:t>
      </w:r>
    </w:p>
    <w:p w14:paraId="43B96B81" w14:textId="6780BD84" w:rsidR="00855161" w:rsidRDefault="00855161" w:rsidP="00855161">
      <w:pPr>
        <w:pBdr>
          <w:bottom w:val="single" w:sz="6" w:space="1" w:color="auto"/>
        </w:pBdr>
      </w:pPr>
      <w:r>
        <w:t>Contact details:</w:t>
      </w:r>
      <w:r w:rsidRPr="00855161">
        <w:t xml:space="preserve"> </w:t>
      </w:r>
      <w:r w:rsidR="008A2A8D">
        <w:t xml:space="preserve">Email: </w:t>
      </w:r>
      <w:hyperlink r:id="rId11" w:history="1">
        <w:r w:rsidR="008A2A8D" w:rsidRPr="007471CF">
          <w:t>hamish.brown@plantandfood.co.nz</w:t>
        </w:r>
      </w:hyperlink>
      <w:r w:rsidR="008A2A8D">
        <w:t xml:space="preserve">, </w:t>
      </w:r>
      <w:r>
        <w:t>Mobile:</w:t>
      </w:r>
      <w:r w:rsidR="008A2A8D" w:rsidRPr="008A2A8D">
        <w:t xml:space="preserve"> </w:t>
      </w:r>
      <w:r w:rsidR="008A2A8D" w:rsidRPr="00206274">
        <w:t>0272261166</w:t>
      </w:r>
    </w:p>
    <w:p w14:paraId="4A83121E" w14:textId="77777777" w:rsidR="00FB17CE" w:rsidRDefault="00FB17CE" w:rsidP="00C1163B"/>
    <w:p w14:paraId="02E118FE" w14:textId="7F2DCA52" w:rsidR="00C1163B" w:rsidRDefault="00C1163B" w:rsidP="00C1163B">
      <w:r>
        <w:t xml:space="preserve">Name: </w:t>
      </w:r>
      <w:r w:rsidRPr="004A7B56">
        <w:rPr>
          <w:b/>
          <w:bCs/>
        </w:rPr>
        <w:t>Irwin Taganas</w:t>
      </w:r>
    </w:p>
    <w:p w14:paraId="10888AE3" w14:textId="7F0C2520" w:rsidR="00C1163B" w:rsidRDefault="00C1163B" w:rsidP="00C1163B">
      <w:r>
        <w:t>Position: Senior Desktop Engineer</w:t>
      </w:r>
      <w:r w:rsidR="006F5AD8">
        <w:t xml:space="preserve"> - technical mentor </w:t>
      </w:r>
    </w:p>
    <w:p w14:paraId="53EC0591" w14:textId="209E6225" w:rsidR="004579AA" w:rsidRDefault="00C1163B" w:rsidP="004579AA">
      <w:pPr>
        <w:pBdr>
          <w:bottom w:val="single" w:sz="6" w:space="1" w:color="auto"/>
        </w:pBdr>
      </w:pPr>
      <w:r>
        <w:t>Contact details:</w:t>
      </w:r>
      <w:r w:rsidRPr="00855161">
        <w:t xml:space="preserve"> </w:t>
      </w:r>
      <w:r>
        <w:t xml:space="preserve">Email: </w:t>
      </w:r>
      <w:r w:rsidR="003D2EBF" w:rsidRPr="007471CF">
        <w:t>irwin.taganas@plantandfood.co.nz</w:t>
      </w:r>
      <w:r>
        <w:t>, Mobile:</w:t>
      </w:r>
      <w:r w:rsidRPr="008A2A8D">
        <w:t xml:space="preserve"> </w:t>
      </w:r>
      <w:r w:rsidR="00247D4A" w:rsidRPr="007471CF">
        <w:t>021795180</w:t>
      </w:r>
    </w:p>
    <w:p w14:paraId="6C96B6DC" w14:textId="317299F8" w:rsidR="004579AA" w:rsidRDefault="004579AA" w:rsidP="004579AA">
      <w:pPr>
        <w:pBdr>
          <w:bottom w:val="single" w:sz="6" w:space="1" w:color="auto"/>
        </w:pBdr>
      </w:pPr>
      <w:r>
        <w:t xml:space="preserve">Address: </w:t>
      </w:r>
      <w:r>
        <w:rPr>
          <w:rFonts w:ascii="Arial" w:hAnsi="Arial" w:cs="Arial"/>
          <w:color w:val="202124"/>
          <w:sz w:val="21"/>
          <w:shd w:val="clear" w:color="auto" w:fill="FFFFFF"/>
        </w:rPr>
        <w:t>74 Gerald Street, Lincoln 7608, Canterbury.</w:t>
      </w:r>
    </w:p>
    <w:p w14:paraId="1ADA5AEC" w14:textId="77777777" w:rsidR="004579AA" w:rsidRDefault="004579AA" w:rsidP="00C1163B">
      <w:pPr>
        <w:pBdr>
          <w:bottom w:val="single" w:sz="6" w:space="1" w:color="auto"/>
        </w:pBdr>
      </w:pPr>
    </w:p>
    <w:p w14:paraId="38686AEF" w14:textId="77777777" w:rsidR="00FB17CE" w:rsidRDefault="00FB17CE" w:rsidP="00206274">
      <w:pPr>
        <w:rPr>
          <w:b/>
          <w:bCs/>
        </w:rPr>
      </w:pPr>
    </w:p>
    <w:p w14:paraId="76023A76" w14:textId="215AEDFB" w:rsidR="002B2E7C" w:rsidRDefault="00BB2276" w:rsidP="00206274">
      <w:pPr>
        <w:rPr>
          <w:b/>
          <w:bCs/>
        </w:rPr>
      </w:pPr>
      <w:r w:rsidRPr="00BB2276">
        <w:rPr>
          <w:b/>
          <w:bCs/>
        </w:rPr>
        <w:t>Academic</w:t>
      </w:r>
      <w:r w:rsidR="00247D4A">
        <w:rPr>
          <w:b/>
          <w:bCs/>
        </w:rPr>
        <w:t xml:space="preserve"> party</w:t>
      </w:r>
      <w:r w:rsidRPr="00BB2276">
        <w:rPr>
          <w:b/>
          <w:bCs/>
        </w:rPr>
        <w:t xml:space="preserve">: </w:t>
      </w:r>
    </w:p>
    <w:p w14:paraId="12CE4BD3" w14:textId="12092FB6" w:rsidR="004D7E9B" w:rsidRDefault="004D7E9B" w:rsidP="004D7E9B">
      <w:r>
        <w:t xml:space="preserve">Name: </w:t>
      </w:r>
      <w:r w:rsidRPr="004A7B56">
        <w:rPr>
          <w:b/>
          <w:bCs/>
        </w:rPr>
        <w:t>Dr David Weir</w:t>
      </w:r>
    </w:p>
    <w:p w14:paraId="0F3F9CD2" w14:textId="5153D4F2" w:rsidR="004D7E9B" w:rsidRDefault="004D7E9B" w:rsidP="004D7E9B">
      <w:r>
        <w:t>H</w:t>
      </w:r>
      <w:r w:rsidRPr="00855161">
        <w:t>ow involved in the project</w:t>
      </w:r>
      <w:r>
        <w:t xml:space="preserve"> (Position): </w:t>
      </w:r>
      <w:r w:rsidR="00011B6E">
        <w:t xml:space="preserve">Course </w:t>
      </w:r>
      <w:r w:rsidR="006F5AD8">
        <w:t>convenor</w:t>
      </w:r>
    </w:p>
    <w:p w14:paraId="108D2B99" w14:textId="2EDF15CF" w:rsidR="004D7E9B" w:rsidRDefault="004D7E9B" w:rsidP="00206274">
      <w:pPr>
        <w:pBdr>
          <w:bottom w:val="single" w:sz="6" w:space="1" w:color="auto"/>
        </w:pBdr>
        <w:rPr>
          <w:shd w:val="clear" w:color="auto" w:fill="FFFFFF"/>
        </w:rPr>
      </w:pPr>
      <w:r>
        <w:t>Contact details:</w:t>
      </w:r>
      <w:r w:rsidRPr="00855161">
        <w:t xml:space="preserve"> </w:t>
      </w:r>
      <w:r>
        <w:t xml:space="preserve">Email: </w:t>
      </w:r>
      <w:hyperlink r:id="rId12" w:history="1">
        <w:r w:rsidR="00D872F8" w:rsidRPr="00D872F8">
          <w:t>David.Weir@ara.ac.nz</w:t>
        </w:r>
      </w:hyperlink>
      <w:r>
        <w:t xml:space="preserve">, </w:t>
      </w:r>
      <w:r w:rsidR="00011B6E">
        <w:t>Phone</w:t>
      </w:r>
      <w:r>
        <w:t>:</w:t>
      </w:r>
      <w:r w:rsidRPr="008A2A8D">
        <w:t xml:space="preserve"> </w:t>
      </w:r>
      <w:r w:rsidR="00011B6E">
        <w:rPr>
          <w:shd w:val="clear" w:color="auto" w:fill="FFFFFF"/>
        </w:rPr>
        <w:t>940-8324</w:t>
      </w:r>
    </w:p>
    <w:p w14:paraId="499172E6" w14:textId="77777777" w:rsidR="004579AA" w:rsidRDefault="004579AA" w:rsidP="004579AA">
      <w:pPr>
        <w:pBdr>
          <w:bottom w:val="single" w:sz="6" w:space="1" w:color="auto"/>
        </w:pBdr>
      </w:pPr>
      <w:r>
        <w:t>Address:</w:t>
      </w:r>
      <w:r w:rsidRPr="004579AA">
        <w:t xml:space="preserve"> Ara Institute of Canterbury - Madras Street, Christchurch Central City</w:t>
      </w:r>
      <w:r>
        <w:t>.</w:t>
      </w:r>
    </w:p>
    <w:p w14:paraId="7FF63E0D" w14:textId="77777777" w:rsidR="004579AA" w:rsidRDefault="004579AA" w:rsidP="00206274">
      <w:pPr>
        <w:pBdr>
          <w:bottom w:val="single" w:sz="6" w:space="1" w:color="auto"/>
        </w:pBdr>
        <w:rPr>
          <w:shd w:val="clear" w:color="auto" w:fill="FFFFFF"/>
        </w:rPr>
      </w:pPr>
    </w:p>
    <w:p w14:paraId="2A954FB5" w14:textId="77777777" w:rsidR="00FB17CE" w:rsidRDefault="00FB17CE" w:rsidP="000F7452"/>
    <w:p w14:paraId="75BE4982" w14:textId="7876DD76" w:rsidR="000F7452" w:rsidRDefault="000F7452" w:rsidP="000F7452">
      <w:r>
        <w:t xml:space="preserve">Name: </w:t>
      </w:r>
      <w:r w:rsidRPr="004A7B56">
        <w:rPr>
          <w:b/>
          <w:bCs/>
        </w:rPr>
        <w:t>Dr Luofeng Xu</w:t>
      </w:r>
    </w:p>
    <w:p w14:paraId="2016F0FF" w14:textId="2ACF147C" w:rsidR="000F7452" w:rsidRDefault="000F7452" w:rsidP="000F7452">
      <w:r>
        <w:t>H</w:t>
      </w:r>
      <w:r w:rsidRPr="00855161">
        <w:t>ow involved in the project</w:t>
      </w:r>
      <w:r>
        <w:t xml:space="preserve"> (Position): </w:t>
      </w:r>
      <w:r w:rsidR="006F5AD8">
        <w:t>academic supervisor</w:t>
      </w:r>
    </w:p>
    <w:p w14:paraId="2B28285A" w14:textId="7DA264DF" w:rsidR="000F7452" w:rsidRDefault="000F7452" w:rsidP="000F7452">
      <w:pPr>
        <w:pBdr>
          <w:bottom w:val="single" w:sz="6" w:space="1" w:color="auto"/>
        </w:pBdr>
      </w:pPr>
      <w:r>
        <w:t>Contact details:</w:t>
      </w:r>
      <w:r w:rsidRPr="00855161">
        <w:t xml:space="preserve"> </w:t>
      </w:r>
      <w:r>
        <w:t xml:space="preserve">Email: </w:t>
      </w:r>
      <w:hyperlink r:id="rId13" w:history="1">
        <w:r w:rsidRPr="000F7452">
          <w:t>Luofeng.Xu@ara.ac.nz</w:t>
        </w:r>
      </w:hyperlink>
      <w:r w:rsidR="004579AA">
        <w:t>, Phone:</w:t>
      </w:r>
      <w:r w:rsidR="004579AA" w:rsidRPr="008A2A8D">
        <w:t xml:space="preserve"> </w:t>
      </w:r>
      <w:r w:rsidR="004579AA">
        <w:rPr>
          <w:shd w:val="clear" w:color="auto" w:fill="FFFFFF"/>
        </w:rPr>
        <w:t>940-8394</w:t>
      </w:r>
    </w:p>
    <w:p w14:paraId="790DAB79" w14:textId="55F8B570" w:rsidR="004579AA" w:rsidRDefault="004579AA" w:rsidP="004579AA">
      <w:pPr>
        <w:pBdr>
          <w:bottom w:val="single" w:sz="6" w:space="1" w:color="auto"/>
        </w:pBdr>
      </w:pPr>
      <w:r>
        <w:t>Address:</w:t>
      </w:r>
      <w:r w:rsidRPr="004579AA">
        <w:t xml:space="preserve"> Ara Institute of Canterbury - Madras Street, Christchurch Central City</w:t>
      </w:r>
      <w:r>
        <w:t>.</w:t>
      </w:r>
    </w:p>
    <w:p w14:paraId="0A6C2D48" w14:textId="77777777" w:rsidR="009107DF" w:rsidRDefault="009107DF" w:rsidP="00C55FBA">
      <w:pPr>
        <w:rPr>
          <w:b/>
          <w:bCs/>
        </w:rPr>
      </w:pPr>
    </w:p>
    <w:p w14:paraId="6DB23EC3" w14:textId="7DED0F2D" w:rsidR="00FB17CE" w:rsidRPr="009107DF" w:rsidRDefault="009107DF" w:rsidP="00C55FBA">
      <w:pPr>
        <w:rPr>
          <w:b/>
          <w:bCs/>
        </w:rPr>
      </w:pPr>
      <w:r w:rsidRPr="009107DF">
        <w:rPr>
          <w:b/>
          <w:bCs/>
        </w:rPr>
        <w:t>Student:</w:t>
      </w:r>
    </w:p>
    <w:p w14:paraId="2F08D326" w14:textId="6551B3B5" w:rsidR="00855161" w:rsidRDefault="00855161" w:rsidP="002B2E7C">
      <w:r>
        <w:t xml:space="preserve">Name: </w:t>
      </w:r>
      <w:r w:rsidR="002B2E7C" w:rsidRPr="000935E7">
        <w:rPr>
          <w:b/>
          <w:bCs/>
        </w:rPr>
        <w:t>Sasha Stepanov</w:t>
      </w:r>
    </w:p>
    <w:p w14:paraId="5FF03E20" w14:textId="1F664292" w:rsidR="00855161" w:rsidRDefault="00CA1C6F" w:rsidP="002B2E7C">
      <w:r>
        <w:t>H</w:t>
      </w:r>
      <w:r w:rsidRPr="00855161">
        <w:t>ow involved in the project</w:t>
      </w:r>
      <w:r>
        <w:t xml:space="preserve"> (Position)</w:t>
      </w:r>
      <w:r w:rsidR="00855161">
        <w:t>: bachelor student</w:t>
      </w:r>
      <w:r w:rsidR="009107DF">
        <w:t xml:space="preserve"> of ICT</w:t>
      </w:r>
    </w:p>
    <w:p w14:paraId="2C747A13" w14:textId="62404EA8" w:rsidR="00CB1B1D" w:rsidRPr="00FF477D" w:rsidRDefault="00855161" w:rsidP="009A1212">
      <w:r>
        <w:t>Contact details:</w:t>
      </w:r>
      <w:r w:rsidRPr="00855161">
        <w:t xml:space="preserve"> </w:t>
      </w:r>
      <w:r>
        <w:t xml:space="preserve">Email: </w:t>
      </w:r>
      <w:hyperlink r:id="rId14" w:history="1">
        <w:r w:rsidRPr="007471CF">
          <w:t>1989stepania@gmail.com</w:t>
        </w:r>
      </w:hyperlink>
      <w:r>
        <w:t>, Mobile:0211842723</w:t>
      </w:r>
    </w:p>
    <w:p w14:paraId="52A6714C" w14:textId="1A7F247B" w:rsidR="009A1212" w:rsidRDefault="009A1212" w:rsidP="00C6271B">
      <w:pPr>
        <w:pStyle w:val="Heading2"/>
      </w:pPr>
      <w:r w:rsidRPr="008E5CB6">
        <w:lastRenderedPageBreak/>
        <w:t>Reporting</w:t>
      </w:r>
    </w:p>
    <w:p w14:paraId="65ED6DAD" w14:textId="73182EED" w:rsidR="007D07AD" w:rsidRPr="007D07AD" w:rsidRDefault="007D07AD" w:rsidP="007D07AD">
      <w:r>
        <w:t xml:space="preserve">Meetings about the project with all members of the project, including the IT sector and the Scientific sector, take place at the request of the project leader Hamish Brown. </w:t>
      </w:r>
    </w:p>
    <w:p w14:paraId="44FED334" w14:textId="302B57E7" w:rsidR="007D07AD" w:rsidRPr="00C90197" w:rsidRDefault="007D07AD" w:rsidP="007D07AD">
      <w:r w:rsidRPr="007D07AD">
        <w:t xml:space="preserve">The collaboration itself with an industrial mentor takes place in person, in a messenger, emails or MS </w:t>
      </w:r>
      <w:r>
        <w:t>Teams</w:t>
      </w:r>
      <w:r w:rsidRPr="007D07AD">
        <w:t>.</w:t>
      </w:r>
      <w:r w:rsidR="00C90197" w:rsidRPr="00C90197">
        <w:t xml:space="preserve"> Every Monday was chosen for weekly scrum meetings. Time varies, due to the possible workload of the industrial supervisor of the project with meetings</w:t>
      </w:r>
      <w:r w:rsidR="00070CE7">
        <w:t>.</w:t>
      </w:r>
    </w:p>
    <w:p w14:paraId="5942340F" w14:textId="63B2950F" w:rsidR="00340725" w:rsidRDefault="00F8463B" w:rsidP="00340725">
      <w:r w:rsidRPr="00F8463B">
        <w:t>In addition to the formal meetings, there will be short (10 minute) face-to-face briefing meetings every Tuesday and or Friday.</w:t>
      </w:r>
    </w:p>
    <w:p w14:paraId="7A1F00B1" w14:textId="77777777" w:rsidR="00E74D13" w:rsidRDefault="00E74D13" w:rsidP="00E74D13">
      <w:pPr>
        <w:pStyle w:val="Heading3"/>
        <w:spacing w:before="1" w:after="14"/>
      </w:pPr>
      <w:r>
        <w:rPr>
          <w:color w:val="585858"/>
        </w:rPr>
        <w:t>Academic</w:t>
      </w:r>
    </w:p>
    <w:p w14:paraId="126A8708" w14:textId="16C7F028" w:rsidR="00E74D13" w:rsidRDefault="00E74D13" w:rsidP="00E74D13">
      <w:pPr>
        <w:pStyle w:val="BodyText"/>
        <w:ind w:left="108"/>
        <w:rPr>
          <w:rFonts w:ascii="Arial"/>
          <w:sz w:val="20"/>
        </w:rPr>
      </w:pPr>
      <w:r>
        <w:rPr>
          <w:rFonts w:ascii="Arial"/>
          <w:noProof/>
          <w:sz w:val="20"/>
        </w:rPr>
        <mc:AlternateContent>
          <mc:Choice Requires="wpg">
            <w:drawing>
              <wp:inline distT="0" distB="0" distL="0" distR="0" wp14:anchorId="387EF0E3" wp14:editId="596F1D67">
                <wp:extent cx="5977255" cy="220980"/>
                <wp:effectExtent l="0" t="0" r="4445" b="7620"/>
                <wp:docPr id="16174807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689918311"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3076664"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4093530"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9005D" w14:textId="21496F25" w:rsidR="00E74D13" w:rsidRDefault="00E74D13" w:rsidP="00E74D13">
                              <w:pPr>
                                <w:spacing w:line="268" w:lineRule="exact"/>
                                <w:ind w:left="28"/>
                              </w:pPr>
                              <w:r>
                                <w:t xml:space="preserve">BCIS309 Class </w:t>
                              </w:r>
                              <w:r w:rsidR="009107DF">
                                <w:t>Session</w:t>
                              </w:r>
                            </w:p>
                          </w:txbxContent>
                        </wps:txbx>
                        <wps:bodyPr rot="0" vert="horz" wrap="square" lIns="0" tIns="0" rIns="0" bIns="0" anchor="t" anchorCtr="0" upright="1">
                          <a:noAutofit/>
                        </wps:bodyPr>
                      </wps:wsp>
                    </wpg:wgp>
                  </a:graphicData>
                </a:graphic>
              </wp:inline>
            </w:drawing>
          </mc:Choice>
          <mc:Fallback>
            <w:pict>
              <v:group w14:anchorId="387EF0E3" id="Group 9" o:spid="_x0000_s1029"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">
                <v:rect id="Rectangle 7" o:spid="_x0000_s1030"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" fillcolor="#d4dce3" stroked="f"/>
                <v:rect id="Rectangle 8" o:spid="_x0000_s1031"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" fillcolor="black" stroked="f"/>
                <v:shape id="Text Box 9" o:spid="_x0000_s1032"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" filled="f" stroked="f">
                  <v:textbox inset="0,0,0,0">
                    <w:txbxContent>
                      <w:p w14:paraId="4049005D" w14:textId="21496F25" w:rsidR="00E74D13" w:rsidRDefault="00E74D13" w:rsidP="00E74D13">
                        <w:pPr>
                          <w:spacing w:line="268" w:lineRule="exact"/>
                          <w:ind w:left="28"/>
                        </w:pPr>
                        <w:r>
                          <w:t xml:space="preserve">BCIS309 Class </w:t>
                        </w:r>
                        <w:r w:rsidR="009107DF">
                          <w:t>Session</w:t>
                        </w:r>
                      </w:p>
                    </w:txbxContent>
                  </v:textbox>
                </v:shape>
                <w10:anchorlock/>
              </v:group>
            </w:pict>
          </mc:Fallback>
        </mc:AlternateContent>
      </w:r>
    </w:p>
    <w:p w14:paraId="51CB0012" w14:textId="619B5C9A" w:rsidR="00816505" w:rsidRPr="00A259EA" w:rsidRDefault="00816505" w:rsidP="00816505">
      <w:pPr>
        <w:pStyle w:val="BodyText"/>
        <w:spacing w:before="87"/>
        <w:ind w:left="136"/>
        <w:rPr>
          <w:lang w:val="en-NZ"/>
        </w:rPr>
      </w:pPr>
      <w:r>
        <w:t xml:space="preserve">Meeting Agenda: </w:t>
      </w:r>
      <w:r w:rsidR="00A259EA">
        <w:t xml:space="preserve">Review of the progress, </w:t>
      </w:r>
      <w:r w:rsidR="00A259EA" w:rsidRPr="00A259EA">
        <w:t>receiving new instructions</w:t>
      </w:r>
      <w:r w:rsidR="00A259EA" w:rsidRPr="00A259EA">
        <w:rPr>
          <w:lang w:val="en-NZ"/>
        </w:rPr>
        <w:t xml:space="preserve"> </w:t>
      </w:r>
      <w:r w:rsidR="00A259EA">
        <w:rPr>
          <w:lang w:val="en-NZ"/>
        </w:rPr>
        <w:t>about academic deliverables</w:t>
      </w:r>
      <w:r w:rsidR="00A259EA" w:rsidRPr="00A259EA">
        <w:t xml:space="preserve">, </w:t>
      </w:r>
      <w:r w:rsidR="00A259EA" w:rsidRPr="00A259EA">
        <w:rPr>
          <w:lang w:val="en-NZ"/>
        </w:rPr>
        <w:t xml:space="preserve"> </w:t>
      </w:r>
      <w:r w:rsidR="00A259EA">
        <w:rPr>
          <w:lang w:val="en-NZ"/>
        </w:rPr>
        <w:t>p</w:t>
      </w:r>
      <w:r w:rsidR="00A259EA" w:rsidRPr="00A259EA">
        <w:rPr>
          <w:lang w:val="en-NZ"/>
        </w:rPr>
        <w:t>lanning next steps.</w:t>
      </w:r>
    </w:p>
    <w:p w14:paraId="55B28BAF" w14:textId="77777777" w:rsidR="00F26719" w:rsidRDefault="00E74D13" w:rsidP="00816505">
      <w:pPr>
        <w:pStyle w:val="BodyText"/>
        <w:spacing w:before="84" w:line="420" w:lineRule="auto"/>
        <w:ind w:left="856" w:right="3192"/>
      </w:pPr>
      <w:r>
        <w:t>Time: Monday 3:00pm – 5:00pm and Thursday 1:00pm –3:00pm.</w:t>
      </w:r>
    </w:p>
    <w:p w14:paraId="1BCAF3C8" w14:textId="114AE54E" w:rsidR="00E74D13" w:rsidRDefault="00F26719" w:rsidP="00816505">
      <w:pPr>
        <w:pStyle w:val="BodyText"/>
        <w:spacing w:before="84" w:line="420" w:lineRule="auto"/>
        <w:ind w:left="856" w:right="3192"/>
      </w:pPr>
      <w:r>
        <w:rPr>
          <w:lang w:val="en-NZ"/>
        </w:rPr>
        <w:t>Who is involved</w:t>
      </w:r>
      <w:r w:rsidR="00E74D13">
        <w:t>: All BCIS309 Students</w:t>
      </w:r>
      <w:r>
        <w:t xml:space="preserve"> and tutors. </w:t>
      </w:r>
    </w:p>
    <w:p w14:paraId="53F70A22" w14:textId="60171140" w:rsidR="00E74D13" w:rsidRDefault="00E74D13" w:rsidP="00E74D13">
      <w:pPr>
        <w:pStyle w:val="BodyText"/>
        <w:ind w:left="108"/>
        <w:rPr>
          <w:sz w:val="20"/>
        </w:rPr>
      </w:pPr>
      <w:r>
        <w:rPr>
          <w:noProof/>
          <w:sz w:val="20"/>
        </w:rPr>
        <mc:AlternateContent>
          <mc:Choice Requires="wpg">
            <w:drawing>
              <wp:inline distT="0" distB="0" distL="0" distR="0" wp14:anchorId="78EBFF17" wp14:editId="6CED20FA">
                <wp:extent cx="5977255" cy="222885"/>
                <wp:effectExtent l="0" t="0" r="4445" b="5715"/>
                <wp:docPr id="142845676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2885"/>
                          <a:chOff x="0" y="0"/>
                          <a:chExt cx="9413" cy="351"/>
                        </a:xfrm>
                      </wpg:grpSpPr>
                      <wps:wsp>
                        <wps:cNvPr id="382869310" name="Rectangle 3"/>
                        <wps:cNvSpPr>
                          <a:spLocks noChangeArrowheads="1"/>
                        </wps:cNvSpPr>
                        <wps:spPr bwMode="auto">
                          <a:xfrm>
                            <a:off x="0" y="0"/>
                            <a:ext cx="9413" cy="341"/>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7155891" name="Rectangle 4"/>
                        <wps:cNvSpPr>
                          <a:spLocks noChangeArrowheads="1"/>
                        </wps:cNvSpPr>
                        <wps:spPr bwMode="auto">
                          <a:xfrm>
                            <a:off x="0" y="340"/>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8679738" name="Text Box 5"/>
                        <wps:cNvSpPr txBox="1">
                          <a:spLocks noChangeArrowheads="1"/>
                        </wps:cNvSpPr>
                        <wps:spPr bwMode="auto">
                          <a:xfrm>
                            <a:off x="0" y="0"/>
                            <a:ext cx="9413" cy="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FBD7C" w14:textId="4874A2EA" w:rsidR="00E74D13" w:rsidRDefault="009107DF" w:rsidP="009107DF">
                              <w:pPr>
                                <w:spacing w:line="268" w:lineRule="exact"/>
                              </w:pPr>
                              <w:r>
                                <w:t>Weekly meeting with academic supervisor</w:t>
                              </w:r>
                            </w:p>
                          </w:txbxContent>
                        </wps:txbx>
                        <wps:bodyPr rot="0" vert="horz" wrap="square" lIns="0" tIns="0" rIns="0" bIns="0" anchor="t" anchorCtr="0" upright="1">
                          <a:noAutofit/>
                        </wps:bodyPr>
                      </wps:wsp>
                    </wpg:wgp>
                  </a:graphicData>
                </a:graphic>
              </wp:inline>
            </w:drawing>
          </mc:Choice>
          <mc:Fallback>
            <w:pict>
              <v:group w14:anchorId="78EBFF17" id="Group 8" o:spid="_x0000_s1033" style="width:470.65pt;height:17.55pt;mso-position-horizontal-relative:char;mso-position-vertical-relative:line" coordsize="941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">
                <v:rect id="Rectangle 3" o:spid="_x0000_s1034"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" fillcolor="#d4dce3" stroked="f"/>
                <v:rect id="Rectangle 4" o:spid="_x0000_s1035" style="position:absolute;top:340;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" fillcolor="black" stroked="f"/>
                <v:shape id="Text Box 5" o:spid="_x0000_s1036" type="#_x0000_t202"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" filled="f" stroked="f">
                  <v:textbox inset="0,0,0,0">
                    <w:txbxContent>
                      <w:p w14:paraId="4B9FBD7C" w14:textId="4874A2EA" w:rsidR="00E74D13" w:rsidRDefault="009107DF" w:rsidP="009107DF">
                        <w:pPr>
                          <w:spacing w:line="268" w:lineRule="exact"/>
                        </w:pPr>
                        <w:r>
                          <w:t>Weekly meeting with academic supervisor</w:t>
                        </w:r>
                      </w:p>
                    </w:txbxContent>
                  </v:textbox>
                </v:shape>
                <w10:anchorlock/>
              </v:group>
            </w:pict>
          </mc:Fallback>
        </mc:AlternateContent>
      </w:r>
    </w:p>
    <w:p w14:paraId="474CA952" w14:textId="2048B2F8" w:rsidR="00E74D13" w:rsidRPr="00A259EA" w:rsidRDefault="00E74D13" w:rsidP="00E74D13">
      <w:pPr>
        <w:pStyle w:val="BodyText"/>
        <w:spacing w:before="87"/>
        <w:ind w:left="136"/>
        <w:rPr>
          <w:lang w:val="en-NZ"/>
        </w:rPr>
      </w:pPr>
      <w:r>
        <w:t>Meeting Agenda: Review</w:t>
      </w:r>
      <w:r w:rsidR="00A259EA">
        <w:t xml:space="preserve"> of the progress, </w:t>
      </w:r>
      <w:r w:rsidR="00A259EA" w:rsidRPr="00A259EA">
        <w:t>receiving new instructions, receiving feedback on the work done</w:t>
      </w:r>
      <w:r w:rsidR="00A259EA">
        <w:t>,</w:t>
      </w:r>
      <w:r w:rsidR="00F26719">
        <w:t xml:space="preserve"> </w:t>
      </w:r>
      <w:r w:rsidR="000A40E9">
        <w:t>planning</w:t>
      </w:r>
      <w:r w:rsidR="00A259EA" w:rsidRPr="00A259EA">
        <w:rPr>
          <w:lang w:val="en-NZ"/>
        </w:rPr>
        <w:t xml:space="preserve"> next steps.</w:t>
      </w:r>
    </w:p>
    <w:p w14:paraId="63088900" w14:textId="76416AA0" w:rsidR="00E74D13" w:rsidRDefault="00E74D13" w:rsidP="00E74D13">
      <w:pPr>
        <w:pStyle w:val="BodyText"/>
        <w:spacing w:before="173"/>
        <w:ind w:left="856"/>
      </w:pPr>
      <w:r>
        <w:t xml:space="preserve">Time: </w:t>
      </w:r>
      <w:r w:rsidR="00C90197">
        <w:rPr>
          <w:lang w:val="en-NZ"/>
        </w:rPr>
        <w:t>Monday</w:t>
      </w:r>
      <w:r>
        <w:t xml:space="preserve"> 1:00pm – </w:t>
      </w:r>
      <w:r w:rsidR="00C90197">
        <w:t>2</w:t>
      </w:r>
      <w:r>
        <w:t>:</w:t>
      </w:r>
      <w:r w:rsidR="00C90197">
        <w:t>00</w:t>
      </w:r>
      <w:r>
        <w:t>pm</w:t>
      </w:r>
    </w:p>
    <w:p w14:paraId="597CB983" w14:textId="57558A69" w:rsidR="00E74D13" w:rsidRDefault="00E74D13" w:rsidP="00E74D13">
      <w:pPr>
        <w:pStyle w:val="BodyText"/>
        <w:spacing w:before="173"/>
        <w:ind w:left="856"/>
      </w:pPr>
      <w:r>
        <w:t>Venue: S15</w:t>
      </w:r>
      <w:r w:rsidR="009107DF">
        <w:t>8</w:t>
      </w:r>
      <w:r>
        <w:t xml:space="preserve"> or Microsoft Teams Video meeting</w:t>
      </w:r>
      <w:r w:rsidR="00C90197">
        <w:t xml:space="preserve"> (optional)</w:t>
      </w:r>
    </w:p>
    <w:p w14:paraId="67D86DEA" w14:textId="67747D9C" w:rsidR="00A259EA" w:rsidRPr="00A259EA" w:rsidRDefault="00A259EA" w:rsidP="00E74D13">
      <w:pPr>
        <w:pStyle w:val="BodyText"/>
        <w:spacing w:before="173"/>
        <w:ind w:left="856"/>
        <w:rPr>
          <w:lang w:val="en-NZ"/>
        </w:rPr>
      </w:pPr>
      <w:r>
        <w:rPr>
          <w:lang w:val="en-NZ"/>
        </w:rPr>
        <w:t xml:space="preserve">Who is involved: Student, </w:t>
      </w:r>
      <w:r>
        <w:t>Academic Supervisor.</w:t>
      </w:r>
    </w:p>
    <w:p w14:paraId="20E5C1BD" w14:textId="18870CE4" w:rsidR="00E74D13" w:rsidRDefault="00E74D13" w:rsidP="00E74D13">
      <w:pPr>
        <w:pStyle w:val="BodyText"/>
        <w:rPr>
          <w:sz w:val="11"/>
        </w:rPr>
      </w:pPr>
    </w:p>
    <w:p w14:paraId="48E6DE07" w14:textId="4515CFA5" w:rsidR="00E74D13" w:rsidRDefault="00E74D13" w:rsidP="00E74D13">
      <w:pPr>
        <w:pStyle w:val="Heading3"/>
        <w:spacing w:before="1" w:after="14"/>
      </w:pPr>
      <w:r>
        <w:rPr>
          <w:color w:val="585858"/>
        </w:rPr>
        <w:t>Industry</w:t>
      </w:r>
    </w:p>
    <w:p w14:paraId="5BE08197" w14:textId="77777777" w:rsidR="00E74D13" w:rsidRDefault="00E74D13" w:rsidP="00E74D13">
      <w:pPr>
        <w:pStyle w:val="BodyText"/>
        <w:ind w:left="108"/>
        <w:rPr>
          <w:rFonts w:ascii="Arial"/>
          <w:sz w:val="20"/>
        </w:rPr>
      </w:pPr>
      <w:r>
        <w:rPr>
          <w:rFonts w:ascii="Arial"/>
          <w:noProof/>
          <w:sz w:val="20"/>
        </w:rPr>
        <mc:AlternateContent>
          <mc:Choice Requires="wpg">
            <w:drawing>
              <wp:inline distT="0" distB="0" distL="0" distR="0" wp14:anchorId="620E5313" wp14:editId="5A95E6B4">
                <wp:extent cx="5977255" cy="220980"/>
                <wp:effectExtent l="0" t="0" r="4445" b="7620"/>
                <wp:docPr id="110451101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1213102670"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2675"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9080713"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D2C33" w14:textId="0288A7DA" w:rsidR="00E74D13" w:rsidRDefault="00E74D13" w:rsidP="00E74D13">
                              <w:pPr>
                                <w:spacing w:line="268" w:lineRule="exact"/>
                                <w:ind w:left="28"/>
                              </w:pPr>
                              <w:r>
                                <w:t xml:space="preserve">Monday </w:t>
                              </w:r>
                              <w:r w:rsidR="00FC0D32">
                                <w:t xml:space="preserve">scrums </w:t>
                              </w:r>
                              <w:r>
                                <w:t>at PFR at Lincoln.</w:t>
                              </w:r>
                            </w:p>
                          </w:txbxContent>
                        </wps:txbx>
                        <wps:bodyPr rot="0" vert="horz" wrap="square" lIns="0" tIns="0" rIns="0" bIns="0" anchor="t" anchorCtr="0" upright="1">
                          <a:noAutofit/>
                        </wps:bodyPr>
                      </wps:wsp>
                    </wpg:wgp>
                  </a:graphicData>
                </a:graphic>
              </wp:inline>
            </w:drawing>
          </mc:Choice>
          <mc:Fallback>
            <w:pict>
              <v:group w14:anchorId="620E5313" id="_x0000_s1037"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">
                <v:rect id="Rectangle 7" o:spid="_x0000_s1038"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" fillcolor="#d4dce3" stroked="f"/>
                <v:rect id="Rectangle 8" o:spid="_x0000_s1039"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" fillcolor="black" stroked="f"/>
                <v:shape id="Text Box 9" o:spid="_x0000_s1040"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" filled="f" stroked="f">
                  <v:textbox inset="0,0,0,0">
                    <w:txbxContent>
                      <w:p w14:paraId="0D9D2C33" w14:textId="0288A7DA" w:rsidR="00E74D13" w:rsidRDefault="00E74D13" w:rsidP="00E74D13">
                        <w:pPr>
                          <w:spacing w:line="268" w:lineRule="exact"/>
                          <w:ind w:left="28"/>
                        </w:pPr>
                        <w:r>
                          <w:t xml:space="preserve">Monday </w:t>
                        </w:r>
                        <w:r w:rsidR="00FC0D32">
                          <w:t xml:space="preserve">scrums </w:t>
                        </w:r>
                        <w:r>
                          <w:t>at PFR at Lincoln.</w:t>
                        </w:r>
                      </w:p>
                    </w:txbxContent>
                  </v:textbox>
                </v:shape>
                <w10:anchorlock/>
              </v:group>
            </w:pict>
          </mc:Fallback>
        </mc:AlternateContent>
      </w:r>
    </w:p>
    <w:p w14:paraId="497DBE4E" w14:textId="77777777" w:rsidR="00E74D13" w:rsidRDefault="00E74D13" w:rsidP="00E74D13">
      <w:pPr>
        <w:pStyle w:val="BodyText"/>
        <w:spacing w:before="84" w:line="420" w:lineRule="auto"/>
        <w:ind w:left="856" w:right="3192"/>
      </w:pPr>
      <w:r>
        <w:t>Time: Monday 9:00pm – 10:00pm</w:t>
      </w:r>
    </w:p>
    <w:p w14:paraId="4ED86FE5" w14:textId="1DD5C326" w:rsidR="00E74D13" w:rsidRDefault="00E74D13" w:rsidP="00E74D13">
      <w:pPr>
        <w:pStyle w:val="BodyText"/>
        <w:spacing w:before="84" w:line="420" w:lineRule="auto"/>
        <w:ind w:left="856" w:right="3192"/>
      </w:pPr>
      <w:r>
        <w:t>Attendees: Key stakeholders of SVS project</w:t>
      </w:r>
      <w:r w:rsidR="00FC0D32">
        <w:t xml:space="preserve"> or/and</w:t>
      </w:r>
      <w:r w:rsidR="00A259EA">
        <w:t xml:space="preserve"> i</w:t>
      </w:r>
      <w:r w:rsidR="00FC0D32">
        <w:t>ndustrial supervisor</w:t>
      </w:r>
      <w:r>
        <w:t>.</w:t>
      </w:r>
    </w:p>
    <w:p w14:paraId="6B790C46" w14:textId="269C60DB" w:rsidR="00A259EA" w:rsidRPr="00A259EA" w:rsidRDefault="00A259EA" w:rsidP="00A259EA">
      <w:pPr>
        <w:pStyle w:val="BodyText"/>
        <w:spacing w:before="173"/>
        <w:ind w:left="856"/>
        <w:rPr>
          <w:lang w:val="en-NZ"/>
        </w:rPr>
      </w:pPr>
      <w:r>
        <w:rPr>
          <w:lang w:val="en-NZ"/>
        </w:rPr>
        <w:t xml:space="preserve">Who is involved: </w:t>
      </w:r>
      <w:r w:rsidR="00F26719">
        <w:t>industrial supervisor, student.</w:t>
      </w:r>
    </w:p>
    <w:p w14:paraId="46F621BC" w14:textId="77777777" w:rsidR="00A259EA" w:rsidRPr="00A259EA" w:rsidRDefault="00A259EA" w:rsidP="00E74D13">
      <w:pPr>
        <w:pStyle w:val="BodyText"/>
        <w:spacing w:before="84" w:line="420" w:lineRule="auto"/>
        <w:ind w:left="856" w:right="3192"/>
        <w:rPr>
          <w:lang w:val="en-NZ"/>
        </w:rPr>
      </w:pPr>
    </w:p>
    <w:p w14:paraId="683AF2BB" w14:textId="77777777" w:rsidR="00E74D13" w:rsidRPr="00E74D13" w:rsidRDefault="00E74D13" w:rsidP="00340725">
      <w:pPr>
        <w:rPr>
          <w:b/>
          <w:bCs/>
          <w:highlight w:val="yellow"/>
          <w:lang w:val="en-US"/>
        </w:rPr>
      </w:pPr>
    </w:p>
    <w:p w14:paraId="40570ED0" w14:textId="1FDCA14F" w:rsidR="009A1212" w:rsidRPr="00CB2736" w:rsidRDefault="009A1212">
      <w:pPr>
        <w:spacing w:after="200"/>
        <w:rPr>
          <w:b/>
          <w:bCs/>
        </w:rPr>
      </w:pPr>
      <w:r w:rsidRPr="00CB2736">
        <w:rPr>
          <w:b/>
          <w:bCs/>
        </w:rPr>
        <w:br w:type="page"/>
      </w:r>
    </w:p>
    <w:p w14:paraId="3FEF5FED" w14:textId="11CEB4A6" w:rsidR="009A1212" w:rsidRDefault="009A1212" w:rsidP="00C6271B">
      <w:pPr>
        <w:pStyle w:val="Heading1"/>
      </w:pPr>
      <w:r w:rsidRPr="00EE7A10">
        <w:lastRenderedPageBreak/>
        <w:t>Student Skills</w:t>
      </w:r>
    </w:p>
    <w:p w14:paraId="3E3C3FFF" w14:textId="77777777" w:rsidR="00574C7E" w:rsidRDefault="00574C7E" w:rsidP="00C6271B">
      <w:pPr>
        <w:pStyle w:val="Heading2"/>
        <w:rPr>
          <w:rFonts w:asciiTheme="minorHAnsi" w:eastAsiaTheme="minorEastAsia" w:hAnsiTheme="minorHAnsi" w:cstheme="minorBidi"/>
          <w:sz w:val="24"/>
          <w:szCs w:val="21"/>
        </w:rPr>
      </w:pPr>
      <w:r w:rsidRPr="00574C7E">
        <w:rPr>
          <w:rFonts w:asciiTheme="minorHAnsi" w:eastAsiaTheme="minorEastAsia" w:hAnsiTheme="minorHAnsi" w:cstheme="minorBidi"/>
          <w:sz w:val="24"/>
          <w:szCs w:val="21"/>
        </w:rPr>
        <w:t>This section will provide a list of all the required skills that a student must have or should have in order for the project to be successful.</w:t>
      </w:r>
    </w:p>
    <w:p w14:paraId="617CA71A" w14:textId="4AC9E3FD" w:rsidR="009A1212" w:rsidRPr="009F75F9" w:rsidRDefault="009A1212" w:rsidP="00C6271B">
      <w:pPr>
        <w:pStyle w:val="Heading2"/>
      </w:pPr>
      <w:r>
        <w:t>General Skills Required</w:t>
      </w:r>
    </w:p>
    <w:p w14:paraId="5085559B" w14:textId="77777777" w:rsidR="008D507F" w:rsidRPr="008D507F" w:rsidRDefault="008D507F" w:rsidP="008D507F">
      <w:r w:rsidRPr="008D507F">
        <w:t>To successfully complete a project, a student must have the following general skills:</w:t>
      </w:r>
    </w:p>
    <w:p w14:paraId="26320077" w14:textId="77777777" w:rsidR="008D507F" w:rsidRPr="008D507F" w:rsidRDefault="008D507F">
      <w:pPr>
        <w:pStyle w:val="ListParagraph"/>
        <w:numPr>
          <w:ilvl w:val="0"/>
          <w:numId w:val="8"/>
        </w:numPr>
      </w:pPr>
      <w:r w:rsidRPr="008D507F">
        <w:t>Punctuality</w:t>
      </w:r>
    </w:p>
    <w:p w14:paraId="674890F2" w14:textId="77777777" w:rsidR="008D507F" w:rsidRPr="008D507F" w:rsidRDefault="008D507F">
      <w:pPr>
        <w:pStyle w:val="ListParagraph"/>
        <w:numPr>
          <w:ilvl w:val="0"/>
          <w:numId w:val="8"/>
        </w:numPr>
      </w:pPr>
      <w:r w:rsidRPr="008D507F">
        <w:t>Honesty</w:t>
      </w:r>
    </w:p>
    <w:p w14:paraId="65ED8B33" w14:textId="77777777" w:rsidR="008D507F" w:rsidRPr="008D507F" w:rsidRDefault="008D507F">
      <w:pPr>
        <w:pStyle w:val="ListParagraph"/>
        <w:numPr>
          <w:ilvl w:val="0"/>
          <w:numId w:val="8"/>
        </w:numPr>
      </w:pPr>
      <w:r w:rsidRPr="008D507F">
        <w:t>Kindness</w:t>
      </w:r>
    </w:p>
    <w:p w14:paraId="650203F5" w14:textId="2D05C61E" w:rsidR="008D507F" w:rsidRPr="008D507F" w:rsidRDefault="00FA602A">
      <w:pPr>
        <w:pStyle w:val="ListParagraph"/>
        <w:numPr>
          <w:ilvl w:val="0"/>
          <w:numId w:val="8"/>
        </w:numPr>
      </w:pPr>
      <w:r>
        <w:t>E</w:t>
      </w:r>
      <w:r w:rsidR="008D507F" w:rsidRPr="008D507F">
        <w:t>motional intelligence</w:t>
      </w:r>
    </w:p>
    <w:p w14:paraId="195EC571" w14:textId="77777777" w:rsidR="008D507F" w:rsidRPr="008D507F" w:rsidRDefault="008D507F">
      <w:pPr>
        <w:pStyle w:val="ListParagraph"/>
        <w:numPr>
          <w:ilvl w:val="0"/>
          <w:numId w:val="8"/>
        </w:numPr>
      </w:pPr>
      <w:r w:rsidRPr="008D507F">
        <w:t>Creativity</w:t>
      </w:r>
    </w:p>
    <w:p w14:paraId="63C9480E" w14:textId="69356F8A" w:rsidR="008D507F" w:rsidRPr="008D507F" w:rsidRDefault="009107DF">
      <w:pPr>
        <w:pStyle w:val="ListParagraph"/>
        <w:numPr>
          <w:ilvl w:val="0"/>
          <w:numId w:val="8"/>
        </w:numPr>
      </w:pPr>
      <w:r>
        <w:t>P</w:t>
      </w:r>
      <w:r w:rsidR="008D507F" w:rsidRPr="008D507F">
        <w:t>roblem solving</w:t>
      </w:r>
    </w:p>
    <w:p w14:paraId="3BDE3048" w14:textId="3C910AC0" w:rsidR="008D507F" w:rsidRPr="008D507F" w:rsidRDefault="008871ED">
      <w:pPr>
        <w:pStyle w:val="ListParagraph"/>
        <w:numPr>
          <w:ilvl w:val="0"/>
          <w:numId w:val="8"/>
        </w:numPr>
      </w:pPr>
      <w:r w:rsidRPr="008D507F">
        <w:t>Self-motivated</w:t>
      </w:r>
    </w:p>
    <w:p w14:paraId="55EF02E9" w14:textId="1743E72A" w:rsidR="008D507F" w:rsidRPr="008D507F" w:rsidRDefault="008871ED">
      <w:pPr>
        <w:pStyle w:val="ListParagraph"/>
        <w:numPr>
          <w:ilvl w:val="0"/>
          <w:numId w:val="8"/>
        </w:numPr>
      </w:pPr>
      <w:r w:rsidRPr="008D507F">
        <w:t>Self-</w:t>
      </w:r>
      <w:r w:rsidR="00E15584">
        <w:t>organised</w:t>
      </w:r>
    </w:p>
    <w:p w14:paraId="1881275A" w14:textId="2307F606" w:rsidR="009A1212" w:rsidRPr="008D507F" w:rsidRDefault="008D507F">
      <w:pPr>
        <w:pStyle w:val="ListParagraph"/>
        <w:numPr>
          <w:ilvl w:val="0"/>
          <w:numId w:val="8"/>
        </w:numPr>
        <w:rPr>
          <w:lang w:val="ru-RU"/>
        </w:rPr>
      </w:pPr>
      <w:r w:rsidRPr="008D507F">
        <w:rPr>
          <w:lang w:val="ru-RU"/>
        </w:rPr>
        <w:t>Collaboration</w:t>
      </w:r>
    </w:p>
    <w:p w14:paraId="0B338742" w14:textId="60E2E3C2" w:rsidR="009A1212" w:rsidRDefault="009A1212" w:rsidP="00C6271B">
      <w:pPr>
        <w:pStyle w:val="Heading2"/>
      </w:pPr>
      <w:r>
        <w:t>ICT Specific Skills Required</w:t>
      </w:r>
    </w:p>
    <w:p w14:paraId="49C8EE6A" w14:textId="77777777" w:rsidR="00207DB8" w:rsidRPr="00207DB8" w:rsidRDefault="00207DB8" w:rsidP="00207DB8">
      <w:r w:rsidRPr="00207DB8">
        <w:t>For a successful project process, the student should have such knowledge as:</w:t>
      </w:r>
    </w:p>
    <w:p w14:paraId="10D4530B" w14:textId="77777777" w:rsidR="00207DB8" w:rsidRPr="00207DB8" w:rsidRDefault="00207DB8">
      <w:pPr>
        <w:pStyle w:val="ListParagraph"/>
        <w:numPr>
          <w:ilvl w:val="0"/>
          <w:numId w:val="2"/>
        </w:numPr>
      </w:pPr>
      <w:r w:rsidRPr="00207DB8">
        <w:t>Understanding how C# and unit testing work.</w:t>
      </w:r>
    </w:p>
    <w:p w14:paraId="3C827AA1" w14:textId="77777777" w:rsidR="00207DB8" w:rsidRPr="00207DB8" w:rsidRDefault="00207DB8">
      <w:pPr>
        <w:pStyle w:val="ListParagraph"/>
        <w:numPr>
          <w:ilvl w:val="0"/>
          <w:numId w:val="2"/>
        </w:numPr>
      </w:pPr>
      <w:r w:rsidRPr="00207DB8">
        <w:t>Fundamentals of programming in python.</w:t>
      </w:r>
    </w:p>
    <w:p w14:paraId="74A73DB7" w14:textId="23889ACB" w:rsidR="00207DB8" w:rsidRPr="00207DB8" w:rsidRDefault="00207DB8">
      <w:pPr>
        <w:pStyle w:val="ListParagraph"/>
        <w:numPr>
          <w:ilvl w:val="0"/>
          <w:numId w:val="2"/>
        </w:numPr>
      </w:pPr>
      <w:r w:rsidRPr="00207DB8">
        <w:t>Ability to use</w:t>
      </w:r>
      <w:r w:rsidR="009308EE" w:rsidRPr="009308EE">
        <w:t xml:space="preserve"> </w:t>
      </w:r>
      <w:r w:rsidR="009308EE">
        <w:t xml:space="preserve">version control tool </w:t>
      </w:r>
      <w:r w:rsidRPr="00207DB8">
        <w:t>GitHub.</w:t>
      </w:r>
    </w:p>
    <w:p w14:paraId="4EF77D68" w14:textId="77777777" w:rsidR="00207DB8" w:rsidRPr="00207DB8" w:rsidRDefault="00207DB8">
      <w:pPr>
        <w:pStyle w:val="ListParagraph"/>
        <w:numPr>
          <w:ilvl w:val="0"/>
          <w:numId w:val="2"/>
        </w:numPr>
      </w:pPr>
      <w:r w:rsidRPr="00207DB8">
        <w:t>Experience in using collaborative software (MC Teams).</w:t>
      </w:r>
    </w:p>
    <w:p w14:paraId="0792D63A" w14:textId="77777777" w:rsidR="00207DB8" w:rsidRPr="00207DB8" w:rsidRDefault="00207DB8">
      <w:pPr>
        <w:pStyle w:val="ListParagraph"/>
        <w:numPr>
          <w:ilvl w:val="0"/>
          <w:numId w:val="2"/>
        </w:numPr>
      </w:pPr>
      <w:r w:rsidRPr="00207DB8">
        <w:t>Experience with Visual Studio.</w:t>
      </w:r>
    </w:p>
    <w:p w14:paraId="253C894D" w14:textId="27312193" w:rsidR="009A1212" w:rsidRDefault="00207DB8">
      <w:pPr>
        <w:pStyle w:val="ListParagraph"/>
        <w:numPr>
          <w:ilvl w:val="0"/>
          <w:numId w:val="2"/>
        </w:numPr>
      </w:pPr>
      <w:r w:rsidRPr="00207DB8">
        <w:t>Experience with Jupiter Lab and Anaconda preferred.</w:t>
      </w:r>
    </w:p>
    <w:p w14:paraId="19364274" w14:textId="4EC0B670" w:rsidR="009F4156" w:rsidRDefault="009F4156">
      <w:pPr>
        <w:pStyle w:val="ListParagraph"/>
        <w:numPr>
          <w:ilvl w:val="0"/>
          <w:numId w:val="2"/>
        </w:numPr>
      </w:pPr>
      <w:r>
        <w:t>Time management skills.</w:t>
      </w:r>
    </w:p>
    <w:p w14:paraId="1362F079" w14:textId="33E7062D" w:rsidR="00A0731A" w:rsidRPr="00207DB8" w:rsidRDefault="00A0731A" w:rsidP="00A0731A">
      <w:pPr>
        <w:pStyle w:val="ListParagraph"/>
        <w:numPr>
          <w:ilvl w:val="0"/>
          <w:numId w:val="2"/>
        </w:numPr>
      </w:pPr>
      <w:r w:rsidRPr="00207DB8">
        <w:t>Database knowledge (</w:t>
      </w:r>
      <w:r>
        <w:t>MS SQL</w:t>
      </w:r>
      <w:r w:rsidRPr="00207DB8">
        <w:t>)</w:t>
      </w:r>
      <w:r w:rsidR="009308EE">
        <w:t xml:space="preserve"> - optional</w:t>
      </w:r>
      <w:r w:rsidRPr="00207DB8">
        <w:t>.</w:t>
      </w:r>
    </w:p>
    <w:p w14:paraId="06DACFCF" w14:textId="2DE60AF5" w:rsidR="00A0731A" w:rsidRDefault="00A0731A">
      <w:pPr>
        <w:pStyle w:val="ListParagraph"/>
        <w:numPr>
          <w:ilvl w:val="0"/>
          <w:numId w:val="2"/>
        </w:numPr>
      </w:pPr>
      <w:r w:rsidRPr="00A0731A">
        <w:t>Experience with Excel.</w:t>
      </w:r>
    </w:p>
    <w:p w14:paraId="3E3F53A7" w14:textId="0A17ABF4" w:rsidR="00664782" w:rsidRDefault="00664782">
      <w:pPr>
        <w:pStyle w:val="ListParagraph"/>
        <w:numPr>
          <w:ilvl w:val="0"/>
          <w:numId w:val="2"/>
        </w:numPr>
      </w:pPr>
      <w:r w:rsidRPr="00664782">
        <w:t xml:space="preserve">Skills in working with </w:t>
      </w:r>
      <w:r>
        <w:t>HTML and CSS</w:t>
      </w:r>
      <w:r w:rsidRPr="00664782">
        <w:t xml:space="preserve"> languages</w:t>
      </w:r>
      <w:r>
        <w:t>.</w:t>
      </w:r>
    </w:p>
    <w:p w14:paraId="321F5682" w14:textId="5F55640A" w:rsidR="009A1212" w:rsidRDefault="009A1212" w:rsidP="00C6271B">
      <w:pPr>
        <w:pStyle w:val="Heading2"/>
      </w:pPr>
      <w:r>
        <w:t>Skills from Relevant L6 and L7</w:t>
      </w:r>
      <w:r w:rsidR="00CB2736">
        <w:t xml:space="preserve"> Courses</w:t>
      </w:r>
    </w:p>
    <w:p w14:paraId="21CAC4F8" w14:textId="77777777" w:rsidR="009F4156" w:rsidRDefault="009F4156" w:rsidP="009F4156">
      <w:r w:rsidRPr="009F4156">
        <w:t>Skills obtained at level 6, which can be useful in working on a project.</w:t>
      </w:r>
    </w:p>
    <w:p w14:paraId="19A001A0" w14:textId="1F53B634" w:rsidR="009F4156" w:rsidRDefault="009F4156">
      <w:pPr>
        <w:pStyle w:val="ListParagraph"/>
        <w:numPr>
          <w:ilvl w:val="0"/>
          <w:numId w:val="3"/>
        </w:numPr>
      </w:pPr>
      <w:r w:rsidRPr="009F4156">
        <w:t>C# programming, including testing.</w:t>
      </w:r>
    </w:p>
    <w:p w14:paraId="1FED86EF" w14:textId="1A17FEFB" w:rsidR="003F1BF9" w:rsidRPr="009F4156" w:rsidRDefault="003F1BF9">
      <w:pPr>
        <w:pStyle w:val="ListParagraph"/>
        <w:numPr>
          <w:ilvl w:val="0"/>
          <w:numId w:val="3"/>
        </w:numPr>
      </w:pPr>
      <w:r w:rsidRPr="003F1BF9">
        <w:t>Experience in testing.</w:t>
      </w:r>
    </w:p>
    <w:p w14:paraId="4ED14553" w14:textId="08FBA30D" w:rsidR="009F4156" w:rsidRDefault="009F4156">
      <w:pPr>
        <w:pStyle w:val="ListParagraph"/>
        <w:numPr>
          <w:ilvl w:val="0"/>
          <w:numId w:val="3"/>
        </w:numPr>
      </w:pPr>
      <w:r w:rsidRPr="009F4156">
        <w:t xml:space="preserve">Working with databases – </w:t>
      </w:r>
      <w:r>
        <w:t>MS SQL, MySQL.</w:t>
      </w:r>
    </w:p>
    <w:p w14:paraId="3A54C6FF" w14:textId="2B15F828" w:rsidR="00697028" w:rsidRPr="00207DB8" w:rsidRDefault="00697028">
      <w:pPr>
        <w:pStyle w:val="ListParagraph"/>
        <w:numPr>
          <w:ilvl w:val="0"/>
          <w:numId w:val="3"/>
        </w:numPr>
      </w:pPr>
      <w:r w:rsidRPr="00207DB8">
        <w:t>Experience with Visual Studio</w:t>
      </w:r>
      <w:r>
        <w:t xml:space="preserve"> and Visual Studio Code</w:t>
      </w:r>
      <w:r w:rsidRPr="00207DB8">
        <w:t>.</w:t>
      </w:r>
    </w:p>
    <w:p w14:paraId="6A4C1146" w14:textId="604CE71B" w:rsidR="009F4156" w:rsidRDefault="00697028">
      <w:pPr>
        <w:pStyle w:val="ListParagraph"/>
        <w:numPr>
          <w:ilvl w:val="0"/>
          <w:numId w:val="3"/>
        </w:numPr>
      </w:pPr>
      <w:r>
        <w:t>Experience with a version control tools (GitHub).</w:t>
      </w:r>
    </w:p>
    <w:p w14:paraId="2F1BA2CC" w14:textId="1DF57441" w:rsidR="00510A84" w:rsidRDefault="00510A84">
      <w:pPr>
        <w:pStyle w:val="ListParagraph"/>
        <w:numPr>
          <w:ilvl w:val="0"/>
          <w:numId w:val="3"/>
        </w:numPr>
      </w:pPr>
      <w:r>
        <w:t>Risk Management.</w:t>
      </w:r>
    </w:p>
    <w:p w14:paraId="082D9F40" w14:textId="2C85A41B" w:rsidR="00510A84" w:rsidRDefault="00510A84">
      <w:pPr>
        <w:pStyle w:val="ListParagraph"/>
        <w:numPr>
          <w:ilvl w:val="0"/>
          <w:numId w:val="3"/>
        </w:numPr>
      </w:pPr>
      <w:r>
        <w:t xml:space="preserve">Time Management. </w:t>
      </w:r>
    </w:p>
    <w:p w14:paraId="19871B1C" w14:textId="2A4DA799" w:rsidR="003C4E2C" w:rsidRDefault="003C4E2C" w:rsidP="009308EE">
      <w:pPr>
        <w:pStyle w:val="ListParagraph"/>
        <w:numPr>
          <w:ilvl w:val="0"/>
          <w:numId w:val="3"/>
        </w:numPr>
      </w:pPr>
      <w:r>
        <w:t>Prototyping.</w:t>
      </w:r>
    </w:p>
    <w:p w14:paraId="5DC25ABA" w14:textId="619A8AD1" w:rsidR="002B77DE" w:rsidRDefault="002B77DE" w:rsidP="003F1BF9">
      <w:pPr>
        <w:pStyle w:val="ListParagraph"/>
        <w:numPr>
          <w:ilvl w:val="0"/>
          <w:numId w:val="3"/>
        </w:numPr>
      </w:pPr>
      <w:r w:rsidRPr="002B77DE">
        <w:t>Experience with Excel.</w:t>
      </w:r>
    </w:p>
    <w:p w14:paraId="335ACE55" w14:textId="19C1952D" w:rsidR="00F6716C" w:rsidRDefault="00664782" w:rsidP="003F1BF9">
      <w:pPr>
        <w:pStyle w:val="ListParagraph"/>
        <w:numPr>
          <w:ilvl w:val="0"/>
          <w:numId w:val="3"/>
        </w:numPr>
      </w:pPr>
      <w:r w:rsidRPr="00664782">
        <w:t>The ability to find the right information and process it.</w:t>
      </w:r>
    </w:p>
    <w:p w14:paraId="6A96C2C5" w14:textId="00A60BC6" w:rsidR="009F4156" w:rsidRDefault="009F4156" w:rsidP="009F4156">
      <w:r w:rsidRPr="009F4156">
        <w:lastRenderedPageBreak/>
        <w:t>Skills obtained at level 7, which can be useful in working on a project.</w:t>
      </w:r>
    </w:p>
    <w:p w14:paraId="6B9FB2BD" w14:textId="77777777" w:rsidR="009F4156" w:rsidRPr="00207DB8" w:rsidRDefault="009F4156">
      <w:pPr>
        <w:pStyle w:val="ListParagraph"/>
        <w:numPr>
          <w:ilvl w:val="0"/>
          <w:numId w:val="5"/>
        </w:numPr>
      </w:pPr>
      <w:r>
        <w:t>Time management skills.</w:t>
      </w:r>
    </w:p>
    <w:p w14:paraId="0ED84317" w14:textId="29621102" w:rsidR="009F4156" w:rsidRDefault="009F4156">
      <w:pPr>
        <w:pStyle w:val="ListParagraph"/>
        <w:numPr>
          <w:ilvl w:val="0"/>
          <w:numId w:val="5"/>
        </w:numPr>
      </w:pPr>
      <w:r>
        <w:t xml:space="preserve">Software Project Development skills. </w:t>
      </w:r>
    </w:p>
    <w:p w14:paraId="14C0DB07" w14:textId="0D1F2782" w:rsidR="009F4156" w:rsidRDefault="00111BDB">
      <w:pPr>
        <w:pStyle w:val="ListParagraph"/>
        <w:numPr>
          <w:ilvl w:val="0"/>
          <w:numId w:val="5"/>
        </w:numPr>
      </w:pPr>
      <w:r w:rsidRPr="00111BDB">
        <w:t>Thematic analysis for faster collection of information.</w:t>
      </w:r>
    </w:p>
    <w:p w14:paraId="7D9C029B" w14:textId="71AA4586" w:rsidR="00510A84" w:rsidRDefault="00510A84">
      <w:pPr>
        <w:pStyle w:val="ListParagraph"/>
        <w:numPr>
          <w:ilvl w:val="0"/>
          <w:numId w:val="5"/>
        </w:numPr>
      </w:pPr>
      <w:r w:rsidRPr="00510A84">
        <w:t>Ability to work with documentation (project proposal)</w:t>
      </w:r>
    </w:p>
    <w:p w14:paraId="2D6AB4E3" w14:textId="07D8DF22" w:rsidR="00510A84" w:rsidRDefault="009E47E3" w:rsidP="009308EE">
      <w:pPr>
        <w:pStyle w:val="ListParagraph"/>
        <w:numPr>
          <w:ilvl w:val="0"/>
          <w:numId w:val="5"/>
        </w:numPr>
      </w:pPr>
      <w:r>
        <w:t>Collaborative teamwork.</w:t>
      </w:r>
    </w:p>
    <w:p w14:paraId="73619DAC" w14:textId="676A3E32" w:rsidR="009308EE" w:rsidRDefault="002B77DE" w:rsidP="009308EE">
      <w:pPr>
        <w:pStyle w:val="Heading2"/>
      </w:pPr>
      <w:r>
        <w:t>Mapping</w:t>
      </w:r>
      <w:r w:rsidR="009308EE" w:rsidRPr="009308EE">
        <w:t xml:space="preserve"> of the knowledge acquired by the student and industrial deliverables</w:t>
      </w:r>
    </w:p>
    <w:p w14:paraId="55570A60" w14:textId="77777777" w:rsidR="002B77DE" w:rsidRPr="002B77DE" w:rsidRDefault="002B77DE" w:rsidP="002B77DE"/>
    <w:tbl>
      <w:tblPr>
        <w:tblStyle w:val="TableGrid"/>
        <w:tblW w:w="0" w:type="auto"/>
        <w:jc w:val="center"/>
        <w:tblLook w:val="04A0" w:firstRow="1" w:lastRow="0" w:firstColumn="1" w:lastColumn="0" w:noHBand="0" w:noVBand="1"/>
      </w:tblPr>
      <w:tblGrid>
        <w:gridCol w:w="4673"/>
        <w:gridCol w:w="4673"/>
      </w:tblGrid>
      <w:tr w:rsidR="009308EE" w14:paraId="7ECBD1BC" w14:textId="77777777" w:rsidTr="009308EE">
        <w:trPr>
          <w:jc w:val="center"/>
        </w:trPr>
        <w:tc>
          <w:tcPr>
            <w:tcW w:w="4673" w:type="dxa"/>
          </w:tcPr>
          <w:p w14:paraId="09A1D2C7" w14:textId="69E974BC" w:rsidR="009308EE" w:rsidRPr="009308EE" w:rsidRDefault="009308EE" w:rsidP="009308EE">
            <w:pPr>
              <w:jc w:val="center"/>
              <w:rPr>
                <w:b/>
                <w:bCs/>
              </w:rPr>
            </w:pPr>
            <w:r w:rsidRPr="009308EE">
              <w:rPr>
                <w:b/>
                <w:bCs/>
              </w:rPr>
              <w:t>Deliverables</w:t>
            </w:r>
          </w:p>
        </w:tc>
        <w:tc>
          <w:tcPr>
            <w:tcW w:w="4673" w:type="dxa"/>
          </w:tcPr>
          <w:p w14:paraId="201FCB6D" w14:textId="29959107" w:rsidR="009308EE" w:rsidRPr="009308EE" w:rsidRDefault="009308EE" w:rsidP="009308EE">
            <w:pPr>
              <w:jc w:val="center"/>
              <w:rPr>
                <w:b/>
                <w:bCs/>
              </w:rPr>
            </w:pPr>
            <w:r w:rsidRPr="009308EE">
              <w:rPr>
                <w:b/>
                <w:bCs/>
              </w:rPr>
              <w:t>Skills</w:t>
            </w:r>
          </w:p>
        </w:tc>
      </w:tr>
      <w:tr w:rsidR="009308EE" w14:paraId="79974612" w14:textId="77777777" w:rsidTr="009308EE">
        <w:trPr>
          <w:jc w:val="center"/>
        </w:trPr>
        <w:tc>
          <w:tcPr>
            <w:tcW w:w="4673" w:type="dxa"/>
          </w:tcPr>
          <w:p w14:paraId="6C3A21E4" w14:textId="38EBF1BC" w:rsidR="009308EE" w:rsidRDefault="002B77DE" w:rsidP="009308EE">
            <w:pPr>
              <w:jc w:val="center"/>
            </w:pPr>
            <w:r>
              <w:t>Stand- up status update</w:t>
            </w:r>
          </w:p>
        </w:tc>
        <w:tc>
          <w:tcPr>
            <w:tcW w:w="4673" w:type="dxa"/>
          </w:tcPr>
          <w:p w14:paraId="1B7BCFDD" w14:textId="013B67B2" w:rsidR="003F1BF9" w:rsidRDefault="003F1BF9" w:rsidP="00F6716C">
            <w:pPr>
              <w:pStyle w:val="ListParagraph"/>
              <w:numPr>
                <w:ilvl w:val="0"/>
                <w:numId w:val="30"/>
              </w:numPr>
            </w:pPr>
            <w:r>
              <w:t>Collaborative teamwork.</w:t>
            </w:r>
          </w:p>
          <w:p w14:paraId="0D3306C4" w14:textId="2F38D794" w:rsidR="009308EE" w:rsidRDefault="003F1BF9" w:rsidP="00F6716C">
            <w:pPr>
              <w:pStyle w:val="ListParagraph"/>
              <w:numPr>
                <w:ilvl w:val="0"/>
                <w:numId w:val="30"/>
              </w:numPr>
            </w:pPr>
            <w:r>
              <w:t xml:space="preserve">Software Project Development skills. </w:t>
            </w:r>
          </w:p>
        </w:tc>
      </w:tr>
      <w:tr w:rsidR="009308EE" w14:paraId="458FBD57" w14:textId="77777777" w:rsidTr="00664782">
        <w:trPr>
          <w:trHeight w:val="1775"/>
          <w:jc w:val="center"/>
        </w:trPr>
        <w:tc>
          <w:tcPr>
            <w:tcW w:w="4673" w:type="dxa"/>
          </w:tcPr>
          <w:p w14:paraId="3B681B92" w14:textId="067F40A9" w:rsidR="009308EE" w:rsidRPr="002B77DE" w:rsidRDefault="002B77DE" w:rsidP="009308EE">
            <w:pPr>
              <w:jc w:val="center"/>
            </w:pPr>
            <w:r w:rsidRPr="00ED213D">
              <w:t>WS2 field configurations complete and in version control</w:t>
            </w:r>
            <w:r w:rsidRPr="002B77DE">
              <w:t>.</w:t>
            </w:r>
          </w:p>
        </w:tc>
        <w:tc>
          <w:tcPr>
            <w:tcW w:w="4673" w:type="dxa"/>
          </w:tcPr>
          <w:p w14:paraId="195C40EA" w14:textId="77777777" w:rsidR="002B77DE" w:rsidRDefault="002B77DE" w:rsidP="00F6716C">
            <w:pPr>
              <w:pStyle w:val="ListParagraph"/>
              <w:numPr>
                <w:ilvl w:val="0"/>
                <w:numId w:val="30"/>
              </w:numPr>
            </w:pPr>
            <w:r>
              <w:t>Experience with a version control tools (GitHub).</w:t>
            </w:r>
          </w:p>
          <w:p w14:paraId="162CB873" w14:textId="77777777" w:rsidR="009308EE" w:rsidRDefault="002B77DE" w:rsidP="00F6716C">
            <w:pPr>
              <w:pStyle w:val="ListParagraph"/>
              <w:numPr>
                <w:ilvl w:val="0"/>
                <w:numId w:val="30"/>
              </w:numPr>
            </w:pPr>
            <w:r w:rsidRPr="00207DB8">
              <w:t>Experience with Visual Studio</w:t>
            </w:r>
            <w:r>
              <w:t xml:space="preserve"> and Visual Studio Code</w:t>
            </w:r>
            <w:r w:rsidRPr="00207DB8">
              <w:t>.</w:t>
            </w:r>
          </w:p>
          <w:p w14:paraId="084ADDD9" w14:textId="77777777" w:rsidR="00F6716C" w:rsidRDefault="00F6716C" w:rsidP="00F6716C">
            <w:pPr>
              <w:pStyle w:val="ListParagraph"/>
              <w:numPr>
                <w:ilvl w:val="0"/>
                <w:numId w:val="30"/>
              </w:numPr>
            </w:pPr>
            <w:r w:rsidRPr="009F4156">
              <w:t>C# programming</w:t>
            </w:r>
            <w:r>
              <w:t xml:space="preserve"> and testing.</w:t>
            </w:r>
          </w:p>
          <w:p w14:paraId="23F693C5" w14:textId="7192F727" w:rsidR="00F6716C" w:rsidRDefault="00F6716C" w:rsidP="00F6716C">
            <w:pPr>
              <w:pStyle w:val="ListParagraph"/>
              <w:numPr>
                <w:ilvl w:val="0"/>
                <w:numId w:val="30"/>
              </w:numPr>
            </w:pPr>
            <w:r w:rsidRPr="00F6716C">
              <w:t>Ability to program in python.</w:t>
            </w:r>
          </w:p>
        </w:tc>
      </w:tr>
      <w:tr w:rsidR="009308EE" w14:paraId="5DA37318" w14:textId="77777777" w:rsidTr="002B77DE">
        <w:trPr>
          <w:trHeight w:val="650"/>
          <w:jc w:val="center"/>
        </w:trPr>
        <w:tc>
          <w:tcPr>
            <w:tcW w:w="4673" w:type="dxa"/>
          </w:tcPr>
          <w:p w14:paraId="365F851A" w14:textId="012EA3A1" w:rsidR="009308EE" w:rsidRDefault="002B77DE" w:rsidP="00F6716C">
            <w:pPr>
              <w:jc w:val="center"/>
            </w:pPr>
            <w:r>
              <w:t>Script to run simulations through API complete and in version control.</w:t>
            </w:r>
          </w:p>
        </w:tc>
        <w:tc>
          <w:tcPr>
            <w:tcW w:w="4673" w:type="dxa"/>
          </w:tcPr>
          <w:p w14:paraId="42BA757E" w14:textId="77777777" w:rsidR="009308EE" w:rsidRDefault="002B77DE" w:rsidP="00F6716C">
            <w:pPr>
              <w:pStyle w:val="ListParagraph"/>
              <w:numPr>
                <w:ilvl w:val="0"/>
                <w:numId w:val="30"/>
              </w:numPr>
            </w:pPr>
            <w:r w:rsidRPr="00207DB8">
              <w:t>Experience with Visual Studio</w:t>
            </w:r>
            <w:r>
              <w:t xml:space="preserve"> and Visual Studio Code</w:t>
            </w:r>
            <w:r w:rsidRPr="00207DB8">
              <w:t>.</w:t>
            </w:r>
          </w:p>
          <w:p w14:paraId="063A460F" w14:textId="77777777" w:rsidR="00664782" w:rsidRDefault="00664782" w:rsidP="00664782">
            <w:pPr>
              <w:pStyle w:val="ListParagraph"/>
              <w:numPr>
                <w:ilvl w:val="0"/>
                <w:numId w:val="30"/>
              </w:numPr>
            </w:pPr>
            <w:r w:rsidRPr="009F4156">
              <w:t>C# programming</w:t>
            </w:r>
            <w:r>
              <w:t xml:space="preserve"> and testing.</w:t>
            </w:r>
          </w:p>
          <w:p w14:paraId="09820FC3" w14:textId="049E546A" w:rsidR="00664782" w:rsidRDefault="00664782" w:rsidP="00664782">
            <w:pPr>
              <w:pStyle w:val="ListParagraph"/>
              <w:numPr>
                <w:ilvl w:val="0"/>
                <w:numId w:val="30"/>
              </w:numPr>
            </w:pPr>
            <w:r w:rsidRPr="00F6716C">
              <w:t>Ability to program in python.</w:t>
            </w:r>
          </w:p>
        </w:tc>
      </w:tr>
      <w:tr w:rsidR="009308EE" w14:paraId="0F4B15B7" w14:textId="77777777" w:rsidTr="009308EE">
        <w:trPr>
          <w:jc w:val="center"/>
        </w:trPr>
        <w:tc>
          <w:tcPr>
            <w:tcW w:w="4673" w:type="dxa"/>
          </w:tcPr>
          <w:p w14:paraId="628355F4" w14:textId="7548197F" w:rsidR="009308EE" w:rsidRDefault="002B77DE" w:rsidP="00F6716C">
            <w:pPr>
              <w:spacing w:after="0"/>
              <w:jc w:val="center"/>
            </w:pPr>
            <w:r>
              <w:rPr>
                <w:rFonts w:ascii="Calibri" w:hAnsi="Calibri" w:cs="Calibri"/>
                <w:color w:val="000000"/>
                <w:sz w:val="22"/>
                <w:szCs w:val="22"/>
              </w:rPr>
              <w:t>WS2 Observed data formatted and in version control.</w:t>
            </w:r>
          </w:p>
        </w:tc>
        <w:tc>
          <w:tcPr>
            <w:tcW w:w="4673" w:type="dxa"/>
          </w:tcPr>
          <w:p w14:paraId="2F6131B9" w14:textId="77777777" w:rsidR="00F6716C" w:rsidRDefault="00F6716C" w:rsidP="00F6716C">
            <w:pPr>
              <w:pStyle w:val="ListParagraph"/>
              <w:numPr>
                <w:ilvl w:val="0"/>
                <w:numId w:val="30"/>
              </w:numPr>
            </w:pPr>
            <w:r w:rsidRPr="002B77DE">
              <w:t>Experience with Excel.</w:t>
            </w:r>
          </w:p>
          <w:p w14:paraId="6385639B" w14:textId="111BB7F1" w:rsidR="009308EE" w:rsidRDefault="00F6716C" w:rsidP="00F6716C">
            <w:pPr>
              <w:pStyle w:val="ListParagraph"/>
              <w:numPr>
                <w:ilvl w:val="0"/>
                <w:numId w:val="30"/>
              </w:numPr>
            </w:pPr>
            <w:r>
              <w:t>Experience with a version control tools (GitHub).</w:t>
            </w:r>
          </w:p>
        </w:tc>
      </w:tr>
      <w:tr w:rsidR="009308EE" w14:paraId="0CB44FF0" w14:textId="77777777" w:rsidTr="009308EE">
        <w:trPr>
          <w:jc w:val="center"/>
        </w:trPr>
        <w:tc>
          <w:tcPr>
            <w:tcW w:w="4673" w:type="dxa"/>
          </w:tcPr>
          <w:p w14:paraId="5DFCBEA0" w14:textId="77777777" w:rsidR="002B77DE" w:rsidRDefault="002B77DE" w:rsidP="002B77DE">
            <w:pPr>
              <w:spacing w:after="0"/>
              <w:jc w:val="center"/>
              <w:rPr>
                <w:rFonts w:ascii="Calibri" w:eastAsia="Times New Roman" w:hAnsi="Calibri" w:cs="Calibri"/>
                <w:color w:val="000000"/>
                <w:sz w:val="22"/>
                <w:szCs w:val="22"/>
              </w:rPr>
            </w:pPr>
            <w:r>
              <w:rPr>
                <w:rFonts w:ascii="Calibri" w:hAnsi="Calibri" w:cs="Calibri"/>
                <w:color w:val="000000"/>
                <w:sz w:val="22"/>
                <w:szCs w:val="22"/>
              </w:rPr>
              <w:t>System for visualising model performance complete and in version control</w:t>
            </w:r>
          </w:p>
          <w:p w14:paraId="4E8CD03E" w14:textId="77777777" w:rsidR="009308EE" w:rsidRDefault="009308EE" w:rsidP="002B77DE">
            <w:pPr>
              <w:jc w:val="center"/>
            </w:pPr>
          </w:p>
        </w:tc>
        <w:tc>
          <w:tcPr>
            <w:tcW w:w="4673" w:type="dxa"/>
          </w:tcPr>
          <w:p w14:paraId="65A18C37" w14:textId="77777777" w:rsidR="009308EE" w:rsidRDefault="002B77DE" w:rsidP="00F6716C">
            <w:pPr>
              <w:pStyle w:val="ListParagraph"/>
              <w:numPr>
                <w:ilvl w:val="0"/>
                <w:numId w:val="30"/>
              </w:numPr>
            </w:pPr>
            <w:r w:rsidRPr="00207DB8">
              <w:t>Experience with Visual Studio</w:t>
            </w:r>
            <w:r>
              <w:t xml:space="preserve"> and Visual Studio Code</w:t>
            </w:r>
            <w:r w:rsidRPr="00207DB8">
              <w:t>.</w:t>
            </w:r>
          </w:p>
          <w:p w14:paraId="018CF65F" w14:textId="77777777" w:rsidR="00664782" w:rsidRDefault="00664782" w:rsidP="00664782">
            <w:pPr>
              <w:pStyle w:val="ListParagraph"/>
              <w:numPr>
                <w:ilvl w:val="0"/>
                <w:numId w:val="30"/>
              </w:numPr>
            </w:pPr>
            <w:r w:rsidRPr="009F4156">
              <w:t>C# programming</w:t>
            </w:r>
            <w:r>
              <w:t xml:space="preserve"> and testing.</w:t>
            </w:r>
          </w:p>
          <w:p w14:paraId="3AA2C119" w14:textId="77777777" w:rsidR="00664782" w:rsidRDefault="00664782" w:rsidP="00664782">
            <w:pPr>
              <w:pStyle w:val="ListParagraph"/>
              <w:numPr>
                <w:ilvl w:val="0"/>
                <w:numId w:val="30"/>
              </w:numPr>
            </w:pPr>
            <w:r w:rsidRPr="00F6716C">
              <w:t>Ability to program in python.</w:t>
            </w:r>
          </w:p>
          <w:p w14:paraId="0B1DAE4C" w14:textId="0F53AB1E" w:rsidR="00664782" w:rsidRDefault="00664782" w:rsidP="00664782">
            <w:pPr>
              <w:pStyle w:val="ListParagraph"/>
              <w:numPr>
                <w:ilvl w:val="0"/>
                <w:numId w:val="30"/>
              </w:numPr>
            </w:pPr>
            <w:r w:rsidRPr="00664782">
              <w:t xml:space="preserve">Experience in layout – </w:t>
            </w:r>
            <w:r>
              <w:t>CSS and HTML.</w:t>
            </w:r>
          </w:p>
        </w:tc>
      </w:tr>
      <w:tr w:rsidR="002B77DE" w14:paraId="555E5306" w14:textId="77777777" w:rsidTr="009308EE">
        <w:trPr>
          <w:jc w:val="center"/>
        </w:trPr>
        <w:tc>
          <w:tcPr>
            <w:tcW w:w="4673" w:type="dxa"/>
          </w:tcPr>
          <w:p w14:paraId="13102367" w14:textId="5F434566" w:rsidR="002B77DE" w:rsidRPr="002B77DE" w:rsidRDefault="002B77DE" w:rsidP="002B77DE">
            <w:pPr>
              <w:spacing w:after="0"/>
              <w:jc w:val="center"/>
              <w:rPr>
                <w:rFonts w:ascii="Calibri" w:eastAsia="Times New Roman" w:hAnsi="Calibri" w:cs="Calibri"/>
                <w:color w:val="000000"/>
                <w:sz w:val="22"/>
                <w:szCs w:val="22"/>
              </w:rPr>
            </w:pPr>
            <w:r>
              <w:rPr>
                <w:rFonts w:ascii="Calibri" w:hAnsi="Calibri" w:cs="Calibri"/>
                <w:color w:val="000000"/>
                <w:sz w:val="22"/>
                <w:szCs w:val="22"/>
              </w:rPr>
              <w:t>Integrate testing with Git hub pull request process</w:t>
            </w:r>
            <w:r w:rsidRPr="002B77DE">
              <w:rPr>
                <w:rFonts w:ascii="Calibri" w:hAnsi="Calibri" w:cs="Calibri"/>
                <w:color w:val="000000"/>
                <w:sz w:val="22"/>
                <w:szCs w:val="22"/>
              </w:rPr>
              <w:t>.</w:t>
            </w:r>
          </w:p>
          <w:p w14:paraId="345D8A27" w14:textId="77777777" w:rsidR="002B77DE" w:rsidRDefault="002B77DE" w:rsidP="002B77DE">
            <w:pPr>
              <w:spacing w:after="0"/>
              <w:jc w:val="center"/>
              <w:rPr>
                <w:rFonts w:ascii="Calibri" w:hAnsi="Calibri" w:cs="Calibri"/>
                <w:color w:val="000000"/>
                <w:sz w:val="22"/>
                <w:szCs w:val="22"/>
              </w:rPr>
            </w:pPr>
          </w:p>
        </w:tc>
        <w:tc>
          <w:tcPr>
            <w:tcW w:w="4673" w:type="dxa"/>
          </w:tcPr>
          <w:p w14:paraId="1A41A635" w14:textId="77777777" w:rsidR="002B77DE" w:rsidRDefault="002B77DE" w:rsidP="00F6716C">
            <w:pPr>
              <w:pStyle w:val="ListParagraph"/>
              <w:numPr>
                <w:ilvl w:val="0"/>
                <w:numId w:val="30"/>
              </w:numPr>
            </w:pPr>
            <w:r>
              <w:t>Experience with a version control tools (GitHub).</w:t>
            </w:r>
          </w:p>
          <w:p w14:paraId="61185D26" w14:textId="77777777" w:rsidR="002B77DE" w:rsidRDefault="002B77DE" w:rsidP="00F6716C">
            <w:pPr>
              <w:pStyle w:val="ListParagraph"/>
              <w:numPr>
                <w:ilvl w:val="0"/>
                <w:numId w:val="30"/>
              </w:numPr>
            </w:pPr>
            <w:r w:rsidRPr="00207DB8">
              <w:t>Experience with Visual Studio</w:t>
            </w:r>
            <w:r>
              <w:t xml:space="preserve"> and Visual Studio Code</w:t>
            </w:r>
            <w:r w:rsidRPr="00207DB8">
              <w:t>.</w:t>
            </w:r>
          </w:p>
          <w:p w14:paraId="0389B7D7" w14:textId="5E08F8C4" w:rsidR="00664782" w:rsidRDefault="00664782" w:rsidP="00F6716C">
            <w:pPr>
              <w:pStyle w:val="ListParagraph"/>
              <w:numPr>
                <w:ilvl w:val="0"/>
                <w:numId w:val="30"/>
              </w:numPr>
            </w:pPr>
            <w:r w:rsidRPr="00664782">
              <w:t>Understanding the basics of testing.</w:t>
            </w:r>
          </w:p>
        </w:tc>
      </w:tr>
    </w:tbl>
    <w:p w14:paraId="3CE5DEB9" w14:textId="77777777" w:rsidR="009308EE" w:rsidRDefault="009308EE" w:rsidP="009308EE"/>
    <w:p w14:paraId="52EAC540" w14:textId="77777777" w:rsidR="009308EE" w:rsidRDefault="009308EE" w:rsidP="009308EE"/>
    <w:p w14:paraId="33385632" w14:textId="77777777" w:rsidR="009308EE" w:rsidRDefault="009308EE" w:rsidP="009308EE"/>
    <w:p w14:paraId="6822C80F" w14:textId="413D5FF3" w:rsidR="009A1212" w:rsidRDefault="009A1212" w:rsidP="00C6271B">
      <w:pPr>
        <w:pStyle w:val="Heading2"/>
      </w:pPr>
      <w:r w:rsidRPr="00043B2D">
        <w:lastRenderedPageBreak/>
        <w:t>Approach to Learning New Skill</w:t>
      </w:r>
      <w:r w:rsidR="005620F4" w:rsidRPr="00043B2D">
        <w:t>s</w:t>
      </w:r>
    </w:p>
    <w:p w14:paraId="5C05B9CA" w14:textId="68A58577" w:rsidR="002821E9" w:rsidRPr="002821E9" w:rsidRDefault="002821E9" w:rsidP="002821E9">
      <w:r w:rsidRPr="002821E9">
        <w:t>To obtain new skills necessary for the successful completion of the project, the following methods will be used:</w:t>
      </w:r>
      <w:r w:rsidR="006437C0">
        <w:t xml:space="preserve"> </w:t>
      </w:r>
    </w:p>
    <w:p w14:paraId="62B56634" w14:textId="77777777" w:rsidR="002821E9" w:rsidRPr="002821E9" w:rsidRDefault="002821E9">
      <w:pPr>
        <w:pStyle w:val="ListParagraph"/>
        <w:numPr>
          <w:ilvl w:val="0"/>
          <w:numId w:val="4"/>
        </w:numPr>
      </w:pPr>
      <w:r w:rsidRPr="002821E9">
        <w:t>Obtaining new knowledge on the spot from other employees. Some points will be logged for future revision.</w:t>
      </w:r>
    </w:p>
    <w:p w14:paraId="641EC157" w14:textId="10E1AFB6" w:rsidR="002821E9" w:rsidRPr="002821E9" w:rsidRDefault="002821E9">
      <w:pPr>
        <w:pStyle w:val="ListParagraph"/>
        <w:numPr>
          <w:ilvl w:val="0"/>
          <w:numId w:val="4"/>
        </w:numPr>
      </w:pPr>
      <w:r w:rsidRPr="002821E9">
        <w:t xml:space="preserve">Free resources like </w:t>
      </w:r>
      <w:r w:rsidRPr="007C6597">
        <w:t xml:space="preserve">YouTube and </w:t>
      </w:r>
      <w:r w:rsidR="00F201A6" w:rsidRPr="007C6597">
        <w:t>Stackoverflow</w:t>
      </w:r>
      <w:r w:rsidRPr="007C6597">
        <w:t xml:space="preserve"> are programmers'</w:t>
      </w:r>
      <w:r w:rsidRPr="002821E9">
        <w:t xml:space="preserve"> best friends.</w:t>
      </w:r>
    </w:p>
    <w:p w14:paraId="0AEC0864" w14:textId="06F181D4" w:rsidR="002821E9" w:rsidRDefault="00F201A6">
      <w:pPr>
        <w:pStyle w:val="ListParagraph"/>
        <w:numPr>
          <w:ilvl w:val="0"/>
          <w:numId w:val="4"/>
        </w:numPr>
      </w:pPr>
      <w:r w:rsidRPr="00F201A6">
        <w:t xml:space="preserve">Using paid </w:t>
      </w:r>
      <w:r>
        <w:t xml:space="preserve">(by student) </w:t>
      </w:r>
      <w:r w:rsidRPr="00F201A6">
        <w:t xml:space="preserve">resources such as </w:t>
      </w:r>
      <w:r>
        <w:t>Udemy</w:t>
      </w:r>
      <w:r w:rsidR="002821E9" w:rsidRPr="007C6597">
        <w:t>, where</w:t>
      </w:r>
      <w:r w:rsidR="002821E9" w:rsidRPr="002821E9">
        <w:t xml:space="preserve"> it is possible to purchase the desired course of study.</w:t>
      </w:r>
    </w:p>
    <w:p w14:paraId="28B12764" w14:textId="424516DB" w:rsidR="00F201A6" w:rsidRPr="002821E9" w:rsidRDefault="00F201A6">
      <w:pPr>
        <w:pStyle w:val="ListParagraph"/>
        <w:numPr>
          <w:ilvl w:val="0"/>
          <w:numId w:val="4"/>
        </w:numPr>
      </w:pPr>
      <w:r>
        <w:t>Asking for advice from teachers who will always help.</w:t>
      </w:r>
    </w:p>
    <w:p w14:paraId="305D50AB" w14:textId="431B1C69" w:rsidR="005824AA" w:rsidRPr="00F201A6" w:rsidRDefault="002821E9" w:rsidP="00F201A6">
      <w:pPr>
        <w:pStyle w:val="ListParagraph"/>
        <w:numPr>
          <w:ilvl w:val="0"/>
          <w:numId w:val="4"/>
        </w:numPr>
      </w:pPr>
      <w:r w:rsidRPr="002821E9">
        <w:t>Collaboration with other students, exchange of knowledge and ideas.</w:t>
      </w:r>
    </w:p>
    <w:p w14:paraId="0D9306C9" w14:textId="39E26613" w:rsidR="005620F4" w:rsidRDefault="005620F4" w:rsidP="00C6271B">
      <w:pPr>
        <w:pStyle w:val="Heading1"/>
      </w:pPr>
      <w:r>
        <w:t>Project Plan – High Level</w:t>
      </w:r>
    </w:p>
    <w:p w14:paraId="54BEC4AA" w14:textId="65DA8CA9" w:rsidR="00840E1C" w:rsidRDefault="00840E1C" w:rsidP="00C07454">
      <w:r w:rsidRPr="00840E1C">
        <w:t xml:space="preserve">Project planning is the process of determining the scope of the project, the goals, and the steps needed to get the job done. It is desirable that a high-level plan should include such important components as timeline management, deliverables, and other information related to the initial stage of the project </w:t>
      </w:r>
      <w:r w:rsidR="0007621B">
        <w:t>–</w:t>
      </w:r>
      <w:r w:rsidRPr="00840E1C">
        <w:t xml:space="preserve"> planning</w:t>
      </w:r>
      <w:r w:rsidR="0007621B">
        <w:t xml:space="preserve"> </w:t>
      </w:r>
      <w:sdt>
        <w:sdtPr>
          <w:id w:val="-1707856003"/>
          <w:citation/>
        </w:sdtPr>
        <w:sdtContent>
          <w:r w:rsidR="0007621B">
            <w:fldChar w:fldCharType="begin"/>
          </w:r>
          <w:r w:rsidR="00C07454">
            <w:instrText xml:space="preserve">CITATION Bre \n  \l 5129 </w:instrText>
          </w:r>
          <w:r w:rsidR="0007621B">
            <w:fldChar w:fldCharType="separate"/>
          </w:r>
          <w:r w:rsidR="004537ED">
            <w:rPr>
              <w:noProof/>
            </w:rPr>
            <w:t>(How to Successfully Plan an IT Project, 2022)</w:t>
          </w:r>
          <w:r w:rsidR="0007621B">
            <w:fldChar w:fldCharType="end"/>
          </w:r>
        </w:sdtContent>
      </w:sdt>
      <w:r w:rsidRPr="00840E1C">
        <w:t>.</w:t>
      </w:r>
    </w:p>
    <w:p w14:paraId="70A0546B" w14:textId="795BE074" w:rsidR="005620F4" w:rsidRDefault="007C6597" w:rsidP="00C6271B">
      <w:pPr>
        <w:pStyle w:val="Heading2"/>
      </w:pPr>
      <w:r w:rsidRPr="00615AA5">
        <w:t>Phases</w:t>
      </w:r>
    </w:p>
    <w:p w14:paraId="13556406" w14:textId="77777777" w:rsidR="00615AA5" w:rsidRDefault="00615AA5" w:rsidP="00615AA5">
      <w:r w:rsidRPr="00615AA5">
        <w:t>This subsection will show a diagram of all the important phases of the project from both an industrial and academic point of view.</w:t>
      </w:r>
    </w:p>
    <w:p w14:paraId="79A0A407" w14:textId="583C1097" w:rsidR="00FA602A" w:rsidRDefault="00615AA5" w:rsidP="00615AA5">
      <w:pPr>
        <w:jc w:val="center"/>
      </w:pPr>
      <w:r w:rsidRPr="00615AA5">
        <w:rPr>
          <w:noProof/>
        </w:rPr>
        <w:drawing>
          <wp:inline distT="0" distB="0" distL="0" distR="0" wp14:anchorId="59ABFE93" wp14:editId="6DF61684">
            <wp:extent cx="5118100" cy="3601707"/>
            <wp:effectExtent l="0" t="0" r="6350" b="0"/>
            <wp:docPr id="870244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44804" name=""/>
                    <pic:cNvPicPr/>
                  </pic:nvPicPr>
                  <pic:blipFill>
                    <a:blip r:embed="rId15"/>
                    <a:stretch>
                      <a:fillRect/>
                    </a:stretch>
                  </pic:blipFill>
                  <pic:spPr>
                    <a:xfrm>
                      <a:off x="0" y="0"/>
                      <a:ext cx="5141935" cy="3618480"/>
                    </a:xfrm>
                    <a:prstGeom prst="rect">
                      <a:avLst/>
                    </a:prstGeom>
                  </pic:spPr>
                </pic:pic>
              </a:graphicData>
            </a:graphic>
          </wp:inline>
        </w:drawing>
      </w:r>
    </w:p>
    <w:p w14:paraId="32875AC9" w14:textId="77777777" w:rsidR="00FA602A" w:rsidRDefault="00FA602A" w:rsidP="00176531"/>
    <w:p w14:paraId="29B45A12" w14:textId="44A439D1" w:rsidR="00926E56" w:rsidRDefault="00546082" w:rsidP="00176531">
      <w:r w:rsidRPr="00546082">
        <w:t xml:space="preserve">The chosen Agile methodology will be used throughout the entire project for both industrial and academic purposes. Due to their flexibility, all academic deliverables and their components can be reviewed and </w:t>
      </w:r>
      <w:r w:rsidR="008C6ACD">
        <w:t>added</w:t>
      </w:r>
      <w:r w:rsidRPr="00546082">
        <w:t xml:space="preserve"> or corrected as iterations and the project as a whole progress. </w:t>
      </w:r>
      <w:r w:rsidR="00176531" w:rsidRPr="00546082">
        <w:t xml:space="preserve">It is </w:t>
      </w:r>
      <w:r w:rsidR="00176531" w:rsidRPr="00546082">
        <w:lastRenderedPageBreak/>
        <w:t>worth noting that the process is iterative, in which the number of iterations can vary from 1 until the model works properly. Also, the number of deliverables and phases directly depends on the number of iterations, fewer iterations - more deliverables.</w:t>
      </w:r>
    </w:p>
    <w:p w14:paraId="6B4ADDC4" w14:textId="77777777" w:rsidR="00926E56" w:rsidRDefault="00926E56">
      <w:pPr>
        <w:spacing w:after="200" w:line="288" w:lineRule="auto"/>
      </w:pPr>
      <w:r>
        <w:br w:type="page"/>
      </w:r>
    </w:p>
    <w:p w14:paraId="6E94269A" w14:textId="77777777" w:rsidR="00926E56" w:rsidRDefault="00926E56" w:rsidP="00C6271B">
      <w:pPr>
        <w:pStyle w:val="Heading2"/>
        <w:sectPr w:rsidR="00926E56" w:rsidSect="009213A7">
          <w:pgSz w:w="11906" w:h="16838"/>
          <w:pgMar w:top="1440" w:right="1274" w:bottom="1440" w:left="1276" w:header="454" w:footer="454" w:gutter="0"/>
          <w:pgNumType w:start="1"/>
          <w:cols w:space="708"/>
          <w:docGrid w:linePitch="360"/>
        </w:sectPr>
      </w:pPr>
    </w:p>
    <w:p w14:paraId="3C7E9C26" w14:textId="2851B582" w:rsidR="005620F4" w:rsidRPr="007F348E" w:rsidRDefault="005620F4" w:rsidP="00926E56">
      <w:pPr>
        <w:pStyle w:val="Heading2"/>
      </w:pPr>
      <w:r>
        <w:lastRenderedPageBreak/>
        <w:t>Timetable</w:t>
      </w:r>
    </w:p>
    <w:p w14:paraId="3136D31A" w14:textId="269E0549" w:rsidR="004973AF" w:rsidRDefault="00C55B81" w:rsidP="00926E56">
      <w:r w:rsidRPr="00C55B81">
        <w:t>Below is an example of time management for academic and industrial needs.</w:t>
      </w:r>
    </w:p>
    <w:p w14:paraId="4D55650E" w14:textId="270FDE68" w:rsidR="00BA37DE" w:rsidRDefault="00BA37DE" w:rsidP="00926E56">
      <w:pPr>
        <w:jc w:val="center"/>
      </w:pPr>
      <w:r w:rsidRPr="00BA37DE">
        <w:rPr>
          <w:noProof/>
        </w:rPr>
        <w:drawing>
          <wp:inline distT="0" distB="0" distL="0" distR="0" wp14:anchorId="0C15D369" wp14:editId="4C0CF1DC">
            <wp:extent cx="8928372" cy="4222750"/>
            <wp:effectExtent l="0" t="0" r="6350" b="6350"/>
            <wp:docPr id="11743715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937017" cy="4226839"/>
                    </a:xfrm>
                    <a:prstGeom prst="rect">
                      <a:avLst/>
                    </a:prstGeom>
                    <a:noFill/>
                    <a:ln>
                      <a:noFill/>
                    </a:ln>
                  </pic:spPr>
                </pic:pic>
              </a:graphicData>
            </a:graphic>
          </wp:inline>
        </w:drawing>
      </w:r>
    </w:p>
    <w:p w14:paraId="26CB2F4A" w14:textId="5BE1F70F" w:rsidR="00926E56" w:rsidRDefault="00926E56" w:rsidP="00926E56">
      <w:pPr>
        <w:spacing w:after="200" w:line="288" w:lineRule="auto"/>
        <w:jc w:val="center"/>
      </w:pPr>
      <w:r>
        <w:br w:type="page"/>
      </w:r>
    </w:p>
    <w:p w14:paraId="4499E3F2" w14:textId="77777777" w:rsidR="00926E56" w:rsidRDefault="00926E56" w:rsidP="00C55B81">
      <w:pPr>
        <w:sectPr w:rsidR="00926E56" w:rsidSect="00926E56">
          <w:pgSz w:w="16838" w:h="11906" w:orient="landscape"/>
          <w:pgMar w:top="1276" w:right="1440" w:bottom="1276" w:left="1440" w:header="454" w:footer="454" w:gutter="0"/>
          <w:pgNumType w:start="1"/>
          <w:cols w:space="708"/>
          <w:docGrid w:linePitch="360"/>
        </w:sectPr>
      </w:pPr>
    </w:p>
    <w:p w14:paraId="5D81AB00" w14:textId="16C21094" w:rsidR="005620F4" w:rsidRPr="007F348E" w:rsidRDefault="005620F4" w:rsidP="00C6271B">
      <w:pPr>
        <w:pStyle w:val="Heading2"/>
      </w:pPr>
      <w:r>
        <w:lastRenderedPageBreak/>
        <w:t>Burndown</w:t>
      </w:r>
      <w:r w:rsidRPr="007F348E">
        <w:t xml:space="preserve"> </w:t>
      </w:r>
      <w:r>
        <w:t>Charts</w:t>
      </w:r>
    </w:p>
    <w:p w14:paraId="5EE262A3" w14:textId="1C87E5B5" w:rsidR="000020B0" w:rsidRPr="004D00CE" w:rsidRDefault="004D00CE" w:rsidP="000020B0">
      <w:r w:rsidRPr="004D00CE">
        <w:t xml:space="preserve">Below is an </w:t>
      </w:r>
      <w:r w:rsidRPr="005C4A2A">
        <w:t>example</w:t>
      </w:r>
      <w:r w:rsidRPr="004D00CE">
        <w:t xml:space="preserve"> of an </w:t>
      </w:r>
      <w:r>
        <w:t>industry</w:t>
      </w:r>
      <w:r w:rsidRPr="004D00CE">
        <w:t xml:space="preserve"> burndown chart.</w:t>
      </w:r>
    </w:p>
    <w:p w14:paraId="1CB3E219" w14:textId="64C2D7EF" w:rsidR="00EC2311" w:rsidRDefault="00350DFC" w:rsidP="00EC2311">
      <w:pPr>
        <w:pStyle w:val="Heading3"/>
      </w:pPr>
      <w:bookmarkStart w:id="0" w:name="_Toc113929157"/>
      <w:r>
        <w:t>Academic</w:t>
      </w:r>
    </w:p>
    <w:p w14:paraId="43335092" w14:textId="5BB1E3BE" w:rsidR="001772F2" w:rsidRPr="001772F2" w:rsidRDefault="005A13D9" w:rsidP="00EC2311">
      <w:pPr>
        <w:rPr>
          <w:i/>
          <w:iCs/>
        </w:rPr>
      </w:pPr>
      <w:r w:rsidRPr="005A13D9">
        <w:rPr>
          <w:highlight w:val="yellow"/>
        </w:rPr>
        <w:br/>
      </w:r>
      <w:r w:rsidR="00350DFC">
        <w:rPr>
          <w:i/>
          <w:iCs/>
        </w:rPr>
        <w:t>Academic</w:t>
      </w:r>
      <w:r w:rsidRPr="001772F2">
        <w:rPr>
          <w:i/>
          <w:iCs/>
        </w:rPr>
        <w:t xml:space="preserve"> Burndown Chart</w:t>
      </w:r>
      <w:bookmarkEnd w:id="0"/>
    </w:p>
    <w:p w14:paraId="42B0D927" w14:textId="59159449" w:rsidR="005A13D9" w:rsidRPr="004363BF" w:rsidRDefault="00350DFC" w:rsidP="009D53AD">
      <w:pPr>
        <w:pStyle w:val="Caption"/>
        <w:jc w:val="center"/>
      </w:pPr>
      <w:r w:rsidRPr="00350DFC">
        <w:rPr>
          <w:noProof/>
        </w:rPr>
        <w:drawing>
          <wp:inline distT="0" distB="0" distL="0" distR="0" wp14:anchorId="2BE691E2" wp14:editId="5DE92601">
            <wp:extent cx="8435275" cy="2824681"/>
            <wp:effectExtent l="0" t="0" r="4445" b="0"/>
            <wp:docPr id="14416607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45554" cy="2828123"/>
                    </a:xfrm>
                    <a:prstGeom prst="rect">
                      <a:avLst/>
                    </a:prstGeom>
                    <a:noFill/>
                    <a:ln>
                      <a:noFill/>
                    </a:ln>
                  </pic:spPr>
                </pic:pic>
              </a:graphicData>
            </a:graphic>
          </wp:inline>
        </w:drawing>
      </w:r>
    </w:p>
    <w:p w14:paraId="18DE1988" w14:textId="77777777" w:rsidR="00897052" w:rsidRDefault="00897052">
      <w:pPr>
        <w:spacing w:after="200" w:line="288" w:lineRule="auto"/>
        <w:rPr>
          <w:rFonts w:asciiTheme="majorHAnsi" w:eastAsiaTheme="majorEastAsia" w:hAnsiTheme="majorHAnsi" w:cstheme="majorBidi"/>
          <w:color w:val="595959" w:themeColor="text1" w:themeTint="A6"/>
          <w:szCs w:val="24"/>
        </w:rPr>
      </w:pPr>
      <w:r>
        <w:br w:type="page"/>
      </w:r>
    </w:p>
    <w:p w14:paraId="34770B66" w14:textId="5463EF3F" w:rsidR="005620F4" w:rsidRPr="007F348E" w:rsidRDefault="00350DFC" w:rsidP="00725578">
      <w:pPr>
        <w:pStyle w:val="Heading3"/>
      </w:pPr>
      <w:r>
        <w:lastRenderedPageBreak/>
        <w:t>Industry</w:t>
      </w:r>
    </w:p>
    <w:p w14:paraId="606A7AE5" w14:textId="77777777" w:rsidR="004D00CE" w:rsidRDefault="004D00CE" w:rsidP="004D00CE">
      <w:bookmarkStart w:id="1" w:name="_Toc113929158"/>
      <w:r w:rsidRPr="004D00CE">
        <w:t>Below is an example of an academic burndown chart.</w:t>
      </w:r>
    </w:p>
    <w:p w14:paraId="694E308D" w14:textId="381B6207" w:rsidR="00897052" w:rsidRPr="004D00CE" w:rsidRDefault="00897052" w:rsidP="004D00CE">
      <w:r>
        <w:rPr>
          <w:i/>
          <w:iCs/>
        </w:rPr>
        <w:t>Industry</w:t>
      </w:r>
      <w:r w:rsidRPr="00EC2311">
        <w:rPr>
          <w:i/>
          <w:iCs/>
        </w:rPr>
        <w:t xml:space="preserve"> Burndown Chart</w:t>
      </w:r>
    </w:p>
    <w:p w14:paraId="19396CB8" w14:textId="448DF198" w:rsidR="004242A4" w:rsidRDefault="005A13D9" w:rsidP="00897052">
      <w:pPr>
        <w:jc w:val="center"/>
        <w:rPr>
          <w:i/>
          <w:iCs/>
        </w:rPr>
      </w:pPr>
      <w:r w:rsidRPr="004D00CE">
        <w:br/>
      </w:r>
      <w:bookmarkEnd w:id="1"/>
      <w:r w:rsidR="000D79B8" w:rsidRPr="000D79B8">
        <w:rPr>
          <w:i/>
          <w:iCs/>
          <w:noProof/>
        </w:rPr>
        <w:drawing>
          <wp:inline distT="0" distB="0" distL="0" distR="0" wp14:anchorId="5187DFE5" wp14:editId="614FF12F">
            <wp:extent cx="8863330" cy="3613785"/>
            <wp:effectExtent l="0" t="0" r="0" b="5715"/>
            <wp:docPr id="1459568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63330" cy="3613785"/>
                    </a:xfrm>
                    <a:prstGeom prst="rect">
                      <a:avLst/>
                    </a:prstGeom>
                    <a:noFill/>
                    <a:ln>
                      <a:noFill/>
                    </a:ln>
                  </pic:spPr>
                </pic:pic>
              </a:graphicData>
            </a:graphic>
          </wp:inline>
        </w:drawing>
      </w:r>
    </w:p>
    <w:p w14:paraId="535C8AAE" w14:textId="77777777" w:rsidR="00897052" w:rsidRDefault="00897052" w:rsidP="00926E56">
      <w:pPr>
        <w:rPr>
          <w:rFonts w:asciiTheme="majorHAnsi" w:eastAsiaTheme="majorEastAsia" w:hAnsiTheme="majorHAnsi" w:cstheme="majorBidi"/>
          <w:sz w:val="28"/>
          <w:szCs w:val="28"/>
        </w:rPr>
      </w:pPr>
    </w:p>
    <w:p w14:paraId="69A530F0" w14:textId="77777777" w:rsidR="00926E56" w:rsidRDefault="00926E56">
      <w:pPr>
        <w:spacing w:after="200" w:line="288" w:lineRule="auto"/>
        <w:rPr>
          <w:rFonts w:asciiTheme="majorHAnsi" w:eastAsiaTheme="majorEastAsia" w:hAnsiTheme="majorHAnsi" w:cstheme="majorBidi"/>
          <w:sz w:val="28"/>
          <w:szCs w:val="28"/>
        </w:rPr>
      </w:pPr>
      <w:r>
        <w:br w:type="page"/>
      </w:r>
    </w:p>
    <w:p w14:paraId="6C6E1CDD" w14:textId="77777777" w:rsidR="00926E56" w:rsidRDefault="00926E56" w:rsidP="00C6271B">
      <w:pPr>
        <w:pStyle w:val="Heading2"/>
        <w:sectPr w:rsidR="00926E56" w:rsidSect="00926E56">
          <w:pgSz w:w="16838" w:h="11906" w:orient="landscape"/>
          <w:pgMar w:top="1276" w:right="1440" w:bottom="1276" w:left="1440" w:header="454" w:footer="454" w:gutter="0"/>
          <w:pgNumType w:start="1"/>
          <w:cols w:space="708"/>
          <w:docGrid w:linePitch="360"/>
        </w:sectPr>
      </w:pPr>
    </w:p>
    <w:p w14:paraId="7BE5D269" w14:textId="577975B3" w:rsidR="005620F4" w:rsidRDefault="005620F4" w:rsidP="00C6271B">
      <w:pPr>
        <w:pStyle w:val="Heading2"/>
      </w:pPr>
      <w:r>
        <w:lastRenderedPageBreak/>
        <w:t>Resources/Access Required</w:t>
      </w:r>
    </w:p>
    <w:p w14:paraId="7D576956" w14:textId="77777777" w:rsidR="00344B1C" w:rsidRDefault="00344B1C" w:rsidP="00896B2B">
      <w:pPr>
        <w:pStyle w:val="ListParagraph"/>
      </w:pPr>
    </w:p>
    <w:tbl>
      <w:tblPr>
        <w:tblStyle w:val="TableGrid"/>
        <w:tblW w:w="0" w:type="auto"/>
        <w:jc w:val="center"/>
        <w:tblLook w:val="04A0" w:firstRow="1" w:lastRow="0" w:firstColumn="1" w:lastColumn="0" w:noHBand="0" w:noVBand="1"/>
      </w:tblPr>
      <w:tblGrid>
        <w:gridCol w:w="4022"/>
        <w:gridCol w:w="4022"/>
      </w:tblGrid>
      <w:tr w:rsidR="009E2BC1" w:rsidRPr="005C4A2A" w14:paraId="31EC6FF7" w14:textId="77777777" w:rsidTr="008E5CB6">
        <w:trPr>
          <w:trHeight w:val="388"/>
          <w:jc w:val="center"/>
        </w:trPr>
        <w:tc>
          <w:tcPr>
            <w:tcW w:w="4022" w:type="dxa"/>
          </w:tcPr>
          <w:p w14:paraId="0436DD80" w14:textId="02F707D9" w:rsidR="009E2BC1" w:rsidRPr="005C4A2A" w:rsidRDefault="00645EBE" w:rsidP="00BB42FC">
            <w:pPr>
              <w:spacing w:before="240" w:after="200" w:line="288" w:lineRule="auto"/>
              <w:jc w:val="center"/>
              <w:rPr>
                <w:b/>
                <w:bCs/>
                <w:szCs w:val="24"/>
              </w:rPr>
            </w:pPr>
            <w:r w:rsidRPr="005C4A2A">
              <w:rPr>
                <w:b/>
                <w:bCs/>
                <w:szCs w:val="24"/>
              </w:rPr>
              <w:t>Who is r</w:t>
            </w:r>
            <w:r w:rsidR="009E2BC1" w:rsidRPr="005C4A2A">
              <w:rPr>
                <w:b/>
                <w:bCs/>
                <w:szCs w:val="24"/>
              </w:rPr>
              <w:t>esponsible for the supply</w:t>
            </w:r>
          </w:p>
        </w:tc>
        <w:tc>
          <w:tcPr>
            <w:tcW w:w="4022" w:type="dxa"/>
          </w:tcPr>
          <w:p w14:paraId="47DC1E03" w14:textId="3AE6F325" w:rsidR="009E2BC1" w:rsidRPr="005C4A2A" w:rsidRDefault="009E2BC1" w:rsidP="00A556B2">
            <w:pPr>
              <w:spacing w:before="240" w:after="200" w:line="288" w:lineRule="auto"/>
              <w:jc w:val="center"/>
              <w:rPr>
                <w:b/>
                <w:bCs/>
                <w:szCs w:val="24"/>
              </w:rPr>
            </w:pPr>
            <w:r w:rsidRPr="005C4A2A">
              <w:rPr>
                <w:b/>
                <w:bCs/>
                <w:szCs w:val="24"/>
              </w:rPr>
              <w:t>Resource</w:t>
            </w:r>
          </w:p>
        </w:tc>
      </w:tr>
      <w:tr w:rsidR="009E2BC1" w:rsidRPr="005C4A2A" w14:paraId="7DC25D12" w14:textId="77777777" w:rsidTr="008E5CB6">
        <w:trPr>
          <w:trHeight w:val="223"/>
          <w:jc w:val="center"/>
        </w:trPr>
        <w:tc>
          <w:tcPr>
            <w:tcW w:w="4022" w:type="dxa"/>
          </w:tcPr>
          <w:p w14:paraId="56901FA2" w14:textId="4F6563E2" w:rsidR="009E2BC1" w:rsidRPr="005C4A2A" w:rsidRDefault="009E2BC1" w:rsidP="005C4A2A">
            <w:pPr>
              <w:jc w:val="center"/>
            </w:pPr>
            <w:r w:rsidRPr="005C4A2A">
              <w:t>Plant Food Research/ student</w:t>
            </w:r>
          </w:p>
        </w:tc>
        <w:tc>
          <w:tcPr>
            <w:tcW w:w="4022" w:type="dxa"/>
          </w:tcPr>
          <w:p w14:paraId="721A7FF0" w14:textId="50BA117A" w:rsidR="009E2BC1" w:rsidRPr="005C4A2A" w:rsidRDefault="009E2BC1" w:rsidP="005C4A2A">
            <w:pPr>
              <w:jc w:val="center"/>
            </w:pPr>
            <w:r w:rsidRPr="005C4A2A">
              <w:t>PC/Laptop</w:t>
            </w:r>
          </w:p>
        </w:tc>
      </w:tr>
      <w:tr w:rsidR="009E2BC1" w:rsidRPr="005C4A2A" w14:paraId="0F9C3DAB" w14:textId="77777777" w:rsidTr="008E5CB6">
        <w:trPr>
          <w:trHeight w:val="372"/>
          <w:jc w:val="center"/>
        </w:trPr>
        <w:tc>
          <w:tcPr>
            <w:tcW w:w="4022" w:type="dxa"/>
          </w:tcPr>
          <w:p w14:paraId="24797DB1" w14:textId="04CBFBDC" w:rsidR="009E2BC1" w:rsidRPr="005C4A2A" w:rsidRDefault="009E2BC1" w:rsidP="005C4A2A">
            <w:pPr>
              <w:jc w:val="center"/>
            </w:pPr>
            <w:r w:rsidRPr="005C4A2A">
              <w:t>Plant Food Research/ student</w:t>
            </w:r>
          </w:p>
        </w:tc>
        <w:tc>
          <w:tcPr>
            <w:tcW w:w="4022" w:type="dxa"/>
          </w:tcPr>
          <w:p w14:paraId="63D7C1F2" w14:textId="2110C686" w:rsidR="009E2BC1" w:rsidRPr="005C4A2A" w:rsidRDefault="009E2BC1" w:rsidP="005C4A2A">
            <w:pPr>
              <w:jc w:val="center"/>
            </w:pPr>
            <w:r w:rsidRPr="005C4A2A">
              <w:t>Proper Internet Connection</w:t>
            </w:r>
          </w:p>
        </w:tc>
      </w:tr>
      <w:tr w:rsidR="009E2BC1" w:rsidRPr="005C4A2A" w14:paraId="1D7CE64B" w14:textId="77777777" w:rsidTr="008E5CB6">
        <w:trPr>
          <w:trHeight w:val="258"/>
          <w:jc w:val="center"/>
        </w:trPr>
        <w:tc>
          <w:tcPr>
            <w:tcW w:w="4022" w:type="dxa"/>
          </w:tcPr>
          <w:p w14:paraId="77F68450" w14:textId="02BBCA9F" w:rsidR="009E2BC1" w:rsidRPr="005C4A2A" w:rsidRDefault="00896B2B" w:rsidP="005C4A2A">
            <w:pPr>
              <w:jc w:val="center"/>
            </w:pPr>
            <w:r w:rsidRPr="005C4A2A">
              <w:t>Student</w:t>
            </w:r>
          </w:p>
        </w:tc>
        <w:tc>
          <w:tcPr>
            <w:tcW w:w="4022" w:type="dxa"/>
          </w:tcPr>
          <w:p w14:paraId="473EDDEF" w14:textId="45690FB9" w:rsidR="009E2BC1" w:rsidRPr="005C4A2A" w:rsidRDefault="009E2BC1" w:rsidP="005C4A2A">
            <w:pPr>
              <w:jc w:val="center"/>
            </w:pPr>
            <w:r w:rsidRPr="005C4A2A">
              <w:t>Smartphone or camera</w:t>
            </w:r>
          </w:p>
        </w:tc>
      </w:tr>
      <w:tr w:rsidR="009E2BC1" w:rsidRPr="005C4A2A" w14:paraId="4E0B84A5" w14:textId="77777777" w:rsidTr="008E5CB6">
        <w:trPr>
          <w:trHeight w:val="372"/>
          <w:jc w:val="center"/>
        </w:trPr>
        <w:tc>
          <w:tcPr>
            <w:tcW w:w="4022" w:type="dxa"/>
          </w:tcPr>
          <w:p w14:paraId="5B9B8A56" w14:textId="6F8BFBC4" w:rsidR="009E2BC1" w:rsidRPr="005C4A2A" w:rsidRDefault="00896B2B" w:rsidP="005C4A2A">
            <w:pPr>
              <w:jc w:val="center"/>
            </w:pPr>
            <w:r w:rsidRPr="005C4A2A">
              <w:t>Plant Food Research</w:t>
            </w:r>
          </w:p>
        </w:tc>
        <w:tc>
          <w:tcPr>
            <w:tcW w:w="4022" w:type="dxa"/>
          </w:tcPr>
          <w:p w14:paraId="7916DCD5" w14:textId="35352F85" w:rsidR="009E2BC1" w:rsidRPr="005C4A2A" w:rsidRDefault="00896B2B" w:rsidP="005C4A2A">
            <w:pPr>
              <w:jc w:val="center"/>
            </w:pPr>
            <w:r w:rsidRPr="005C4A2A">
              <w:t>Displays</w:t>
            </w:r>
            <w:r w:rsidR="00A556B2" w:rsidRPr="005C4A2A">
              <w:t>/monitors</w:t>
            </w:r>
          </w:p>
        </w:tc>
      </w:tr>
      <w:tr w:rsidR="00A556B2" w:rsidRPr="005C4A2A" w14:paraId="7ECD827F" w14:textId="77777777" w:rsidTr="008E5CB6">
        <w:trPr>
          <w:trHeight w:val="372"/>
          <w:jc w:val="center"/>
        </w:trPr>
        <w:tc>
          <w:tcPr>
            <w:tcW w:w="4022" w:type="dxa"/>
          </w:tcPr>
          <w:p w14:paraId="5E14170D" w14:textId="66DEAE3A" w:rsidR="00A556B2" w:rsidRPr="005C4A2A" w:rsidRDefault="00A556B2" w:rsidP="005C4A2A">
            <w:pPr>
              <w:jc w:val="center"/>
            </w:pPr>
            <w:r w:rsidRPr="005C4A2A">
              <w:t>Plant Food Research</w:t>
            </w:r>
          </w:p>
        </w:tc>
        <w:tc>
          <w:tcPr>
            <w:tcW w:w="4022" w:type="dxa"/>
          </w:tcPr>
          <w:p w14:paraId="43C52FF4" w14:textId="6EA5EA03" w:rsidR="00A556B2" w:rsidRPr="005C4A2A" w:rsidRDefault="00A556B2" w:rsidP="005C4A2A">
            <w:pPr>
              <w:jc w:val="center"/>
            </w:pPr>
            <w:r w:rsidRPr="005C4A2A">
              <w:t>Connection HUB</w:t>
            </w:r>
          </w:p>
        </w:tc>
      </w:tr>
    </w:tbl>
    <w:p w14:paraId="3BA73BD6" w14:textId="5653B4DA" w:rsidR="00896B2B" w:rsidRPr="005C4A2A" w:rsidRDefault="00896B2B" w:rsidP="005C4A2A">
      <w:pPr>
        <w:rPr>
          <w:rFonts w:asciiTheme="majorHAnsi" w:eastAsiaTheme="majorEastAsia" w:hAnsiTheme="majorHAnsi" w:cstheme="majorBidi"/>
        </w:rPr>
      </w:pPr>
    </w:p>
    <w:tbl>
      <w:tblPr>
        <w:tblStyle w:val="TableGrid"/>
        <w:tblW w:w="0" w:type="auto"/>
        <w:jc w:val="center"/>
        <w:tblLook w:val="04A0" w:firstRow="1" w:lastRow="0" w:firstColumn="1" w:lastColumn="0" w:noHBand="0" w:noVBand="1"/>
      </w:tblPr>
      <w:tblGrid>
        <w:gridCol w:w="3964"/>
        <w:gridCol w:w="4099"/>
      </w:tblGrid>
      <w:tr w:rsidR="00896B2B" w14:paraId="69437195" w14:textId="77777777" w:rsidTr="008E5CB6">
        <w:trPr>
          <w:trHeight w:val="138"/>
          <w:jc w:val="center"/>
        </w:trPr>
        <w:tc>
          <w:tcPr>
            <w:tcW w:w="3964" w:type="dxa"/>
          </w:tcPr>
          <w:p w14:paraId="19AF4587" w14:textId="0A3A2616" w:rsidR="00896B2B" w:rsidRPr="009E2BC1" w:rsidRDefault="00645EBE" w:rsidP="00BB42FC">
            <w:pPr>
              <w:spacing w:before="240" w:after="200"/>
              <w:jc w:val="center"/>
              <w:rPr>
                <w:b/>
                <w:bCs/>
              </w:rPr>
            </w:pPr>
            <w:r>
              <w:rPr>
                <w:b/>
                <w:bCs/>
              </w:rPr>
              <w:t>Who is r</w:t>
            </w:r>
            <w:r w:rsidRPr="009E2BC1">
              <w:rPr>
                <w:b/>
                <w:bCs/>
              </w:rPr>
              <w:t>esponsible for the supply</w:t>
            </w:r>
          </w:p>
        </w:tc>
        <w:tc>
          <w:tcPr>
            <w:tcW w:w="4099" w:type="dxa"/>
          </w:tcPr>
          <w:p w14:paraId="740B1C23" w14:textId="77777777" w:rsidR="00896B2B" w:rsidRPr="009E2BC1" w:rsidRDefault="00896B2B" w:rsidP="00BB42FC">
            <w:pPr>
              <w:spacing w:before="240" w:after="200"/>
              <w:jc w:val="center"/>
              <w:rPr>
                <w:b/>
                <w:bCs/>
              </w:rPr>
            </w:pPr>
            <w:r w:rsidRPr="009E2BC1">
              <w:rPr>
                <w:b/>
                <w:bCs/>
              </w:rPr>
              <w:t>Resource</w:t>
            </w:r>
          </w:p>
        </w:tc>
      </w:tr>
      <w:tr w:rsidR="00896B2B" w14:paraId="593ECC3C" w14:textId="77777777" w:rsidTr="008E5CB6">
        <w:trPr>
          <w:trHeight w:val="237"/>
          <w:jc w:val="center"/>
        </w:trPr>
        <w:tc>
          <w:tcPr>
            <w:tcW w:w="3964" w:type="dxa"/>
          </w:tcPr>
          <w:p w14:paraId="5B695F88" w14:textId="379BD462" w:rsidR="00896B2B" w:rsidRDefault="00896B2B" w:rsidP="005C4A2A">
            <w:pPr>
              <w:jc w:val="center"/>
            </w:pPr>
            <w:r>
              <w:t>Student</w:t>
            </w:r>
          </w:p>
        </w:tc>
        <w:tc>
          <w:tcPr>
            <w:tcW w:w="4099" w:type="dxa"/>
          </w:tcPr>
          <w:p w14:paraId="7482CEA7" w14:textId="6169483F" w:rsidR="00896B2B" w:rsidRPr="009E2BC1" w:rsidRDefault="00896B2B" w:rsidP="005C4A2A">
            <w:pPr>
              <w:jc w:val="center"/>
            </w:pPr>
            <w:r>
              <w:t>Visual Studio/ Visual Studio</w:t>
            </w:r>
          </w:p>
        </w:tc>
      </w:tr>
      <w:tr w:rsidR="00896B2B" w14:paraId="42DBA0D5" w14:textId="77777777" w:rsidTr="008E5CB6">
        <w:trPr>
          <w:trHeight w:val="265"/>
          <w:jc w:val="center"/>
        </w:trPr>
        <w:tc>
          <w:tcPr>
            <w:tcW w:w="3964" w:type="dxa"/>
          </w:tcPr>
          <w:p w14:paraId="592E0578" w14:textId="22AA27B4" w:rsidR="00896B2B" w:rsidRDefault="00896B2B" w:rsidP="005C4A2A">
            <w:pPr>
              <w:jc w:val="center"/>
            </w:pPr>
            <w:r>
              <w:t>Student</w:t>
            </w:r>
          </w:p>
        </w:tc>
        <w:tc>
          <w:tcPr>
            <w:tcW w:w="4099" w:type="dxa"/>
          </w:tcPr>
          <w:p w14:paraId="3F7B4A12" w14:textId="77777777" w:rsidR="00896B2B" w:rsidRDefault="00896B2B" w:rsidP="005C4A2A">
            <w:pPr>
              <w:jc w:val="center"/>
            </w:pPr>
            <w:r>
              <w:t>Anaconda Python</w:t>
            </w:r>
          </w:p>
          <w:p w14:paraId="5594A71B" w14:textId="3447BF1B" w:rsidR="00896B2B" w:rsidRDefault="00896B2B" w:rsidP="005C4A2A">
            <w:pPr>
              <w:jc w:val="center"/>
            </w:pPr>
          </w:p>
        </w:tc>
      </w:tr>
      <w:tr w:rsidR="00896B2B" w14:paraId="76AE6AB6" w14:textId="77777777" w:rsidTr="008E5CB6">
        <w:trPr>
          <w:trHeight w:val="91"/>
          <w:jc w:val="center"/>
        </w:trPr>
        <w:tc>
          <w:tcPr>
            <w:tcW w:w="3964" w:type="dxa"/>
          </w:tcPr>
          <w:p w14:paraId="7EB5E60A" w14:textId="77777777" w:rsidR="00896B2B" w:rsidRDefault="00896B2B" w:rsidP="005C4A2A">
            <w:pPr>
              <w:jc w:val="center"/>
            </w:pPr>
            <w:r>
              <w:t>Student</w:t>
            </w:r>
          </w:p>
        </w:tc>
        <w:tc>
          <w:tcPr>
            <w:tcW w:w="4099" w:type="dxa"/>
          </w:tcPr>
          <w:p w14:paraId="4BD34AB2" w14:textId="77777777" w:rsidR="00896B2B" w:rsidRDefault="00896B2B" w:rsidP="005C4A2A">
            <w:pPr>
              <w:jc w:val="center"/>
            </w:pPr>
            <w:r>
              <w:t>GitHub</w:t>
            </w:r>
          </w:p>
          <w:p w14:paraId="23470598" w14:textId="53570122" w:rsidR="00896B2B" w:rsidRDefault="00896B2B" w:rsidP="005C4A2A">
            <w:pPr>
              <w:jc w:val="center"/>
            </w:pPr>
          </w:p>
        </w:tc>
      </w:tr>
      <w:tr w:rsidR="00896B2B" w14:paraId="63D77A05" w14:textId="77777777" w:rsidTr="008E5CB6">
        <w:trPr>
          <w:trHeight w:val="131"/>
          <w:jc w:val="center"/>
        </w:trPr>
        <w:tc>
          <w:tcPr>
            <w:tcW w:w="3964" w:type="dxa"/>
          </w:tcPr>
          <w:p w14:paraId="1C40C7CC" w14:textId="1B1D8343" w:rsidR="00896B2B" w:rsidRDefault="00896B2B" w:rsidP="005C4A2A">
            <w:pPr>
              <w:jc w:val="center"/>
            </w:pPr>
            <w:r>
              <w:t>Plant Food Research/Student</w:t>
            </w:r>
          </w:p>
        </w:tc>
        <w:tc>
          <w:tcPr>
            <w:tcW w:w="4099" w:type="dxa"/>
          </w:tcPr>
          <w:p w14:paraId="325C952F" w14:textId="77777777" w:rsidR="00896B2B" w:rsidRDefault="00896B2B" w:rsidP="005C4A2A">
            <w:pPr>
              <w:jc w:val="center"/>
            </w:pPr>
            <w:r>
              <w:t>MS Teams – collaboration tool</w:t>
            </w:r>
          </w:p>
          <w:p w14:paraId="7C3DA45D" w14:textId="17FF25DF" w:rsidR="00896B2B" w:rsidRDefault="00896B2B" w:rsidP="005C4A2A">
            <w:pPr>
              <w:jc w:val="center"/>
            </w:pPr>
          </w:p>
        </w:tc>
      </w:tr>
      <w:tr w:rsidR="00896B2B" w14:paraId="354A91EE" w14:textId="77777777" w:rsidTr="008E5CB6">
        <w:trPr>
          <w:trHeight w:val="259"/>
          <w:jc w:val="center"/>
        </w:trPr>
        <w:tc>
          <w:tcPr>
            <w:tcW w:w="3964" w:type="dxa"/>
          </w:tcPr>
          <w:p w14:paraId="7150D6CA" w14:textId="511DC619" w:rsidR="00896B2B" w:rsidRDefault="00896B2B" w:rsidP="005C4A2A">
            <w:pPr>
              <w:jc w:val="center"/>
            </w:pPr>
            <w:r>
              <w:t>Plant Food Research</w:t>
            </w:r>
          </w:p>
        </w:tc>
        <w:tc>
          <w:tcPr>
            <w:tcW w:w="4099" w:type="dxa"/>
          </w:tcPr>
          <w:p w14:paraId="5980AECB" w14:textId="77777777" w:rsidR="00896B2B" w:rsidRDefault="00896B2B" w:rsidP="005C4A2A">
            <w:pPr>
              <w:jc w:val="center"/>
            </w:pPr>
            <w:r>
              <w:t>SharePoint</w:t>
            </w:r>
          </w:p>
          <w:p w14:paraId="454CFB1E" w14:textId="77777777" w:rsidR="00896B2B" w:rsidRDefault="00896B2B" w:rsidP="005C4A2A">
            <w:pPr>
              <w:jc w:val="center"/>
            </w:pPr>
          </w:p>
        </w:tc>
      </w:tr>
    </w:tbl>
    <w:p w14:paraId="6D7D65BF" w14:textId="284A0B7B" w:rsidR="00EC2311" w:rsidRDefault="00EC2311">
      <w:pPr>
        <w:spacing w:after="200" w:line="288" w:lineRule="auto"/>
        <w:rPr>
          <w:rFonts w:asciiTheme="majorHAnsi" w:eastAsiaTheme="majorEastAsia" w:hAnsiTheme="majorHAnsi" w:cstheme="majorBidi"/>
          <w:sz w:val="28"/>
          <w:szCs w:val="28"/>
        </w:rPr>
      </w:pPr>
    </w:p>
    <w:tbl>
      <w:tblPr>
        <w:tblStyle w:val="TableGrid"/>
        <w:tblW w:w="0" w:type="auto"/>
        <w:jc w:val="center"/>
        <w:tblLook w:val="04A0" w:firstRow="1" w:lastRow="0" w:firstColumn="1" w:lastColumn="0" w:noHBand="0" w:noVBand="1"/>
      </w:tblPr>
      <w:tblGrid>
        <w:gridCol w:w="3964"/>
        <w:gridCol w:w="4111"/>
      </w:tblGrid>
      <w:tr w:rsidR="00896B2B" w14:paraId="40D99812" w14:textId="77777777" w:rsidTr="00206FA1">
        <w:trPr>
          <w:trHeight w:val="543"/>
          <w:jc w:val="center"/>
        </w:trPr>
        <w:tc>
          <w:tcPr>
            <w:tcW w:w="3964" w:type="dxa"/>
          </w:tcPr>
          <w:p w14:paraId="6955E68D" w14:textId="1E2555C9" w:rsidR="00896B2B" w:rsidRPr="009E2BC1" w:rsidRDefault="00645EBE" w:rsidP="00BB42FC">
            <w:pPr>
              <w:spacing w:before="240" w:after="200"/>
              <w:jc w:val="center"/>
              <w:rPr>
                <w:b/>
                <w:bCs/>
              </w:rPr>
            </w:pPr>
            <w:r>
              <w:rPr>
                <w:b/>
                <w:bCs/>
              </w:rPr>
              <w:t>Who is r</w:t>
            </w:r>
            <w:r w:rsidRPr="009E2BC1">
              <w:rPr>
                <w:b/>
                <w:bCs/>
              </w:rPr>
              <w:t>esponsible for the supply</w:t>
            </w:r>
          </w:p>
        </w:tc>
        <w:tc>
          <w:tcPr>
            <w:tcW w:w="4111" w:type="dxa"/>
          </w:tcPr>
          <w:p w14:paraId="1F7AB0B3" w14:textId="4F2B7CA0" w:rsidR="00896B2B" w:rsidRPr="009E2BC1" w:rsidRDefault="00B62749" w:rsidP="00BB42FC">
            <w:pPr>
              <w:spacing w:before="240" w:after="200"/>
              <w:jc w:val="center"/>
              <w:rPr>
                <w:b/>
                <w:bCs/>
              </w:rPr>
            </w:pPr>
            <w:r>
              <w:rPr>
                <w:b/>
                <w:bCs/>
              </w:rPr>
              <w:t>Assets</w:t>
            </w:r>
          </w:p>
        </w:tc>
      </w:tr>
      <w:tr w:rsidR="00896B2B" w14:paraId="7CE0AF08" w14:textId="77777777" w:rsidTr="00206FA1">
        <w:trPr>
          <w:trHeight w:val="309"/>
          <w:jc w:val="center"/>
        </w:trPr>
        <w:tc>
          <w:tcPr>
            <w:tcW w:w="3964" w:type="dxa"/>
          </w:tcPr>
          <w:p w14:paraId="76ABCA98" w14:textId="3F34B13A" w:rsidR="00896B2B" w:rsidRDefault="00896B2B" w:rsidP="005C4A2A">
            <w:pPr>
              <w:jc w:val="center"/>
            </w:pPr>
            <w:r>
              <w:t>Plant Food Research</w:t>
            </w:r>
          </w:p>
        </w:tc>
        <w:tc>
          <w:tcPr>
            <w:tcW w:w="4111" w:type="dxa"/>
          </w:tcPr>
          <w:p w14:paraId="3788242D" w14:textId="5E907513" w:rsidR="00896B2B" w:rsidRPr="00645EBE" w:rsidRDefault="00645EBE" w:rsidP="005C4A2A">
            <w:pPr>
              <w:jc w:val="center"/>
            </w:pPr>
            <w:r w:rsidRPr="00645EBE">
              <w:t xml:space="preserve">Collected information about the amount of </w:t>
            </w:r>
            <w:r>
              <w:t>yield</w:t>
            </w:r>
            <w:r w:rsidRPr="00645EBE">
              <w:t xml:space="preserve">, </w:t>
            </w:r>
            <w:r w:rsidR="00A556B2" w:rsidRPr="00645EBE">
              <w:t>crop,</w:t>
            </w:r>
            <w:r w:rsidRPr="00645EBE">
              <w:t xml:space="preserve"> and fertilizer calculation.</w:t>
            </w:r>
          </w:p>
        </w:tc>
      </w:tr>
    </w:tbl>
    <w:p w14:paraId="4C5EBBC2" w14:textId="77777777" w:rsidR="00896B2B" w:rsidRDefault="00896B2B">
      <w:pPr>
        <w:spacing w:after="200" w:line="288" w:lineRule="auto"/>
        <w:rPr>
          <w:rFonts w:asciiTheme="majorHAnsi" w:eastAsiaTheme="majorEastAsia" w:hAnsiTheme="majorHAnsi" w:cstheme="majorBidi"/>
          <w:sz w:val="28"/>
          <w:szCs w:val="28"/>
        </w:rPr>
      </w:pPr>
    </w:p>
    <w:p w14:paraId="4590A97D" w14:textId="77777777" w:rsidR="00206FA1" w:rsidRDefault="00206FA1">
      <w:pPr>
        <w:spacing w:after="200" w:line="288" w:lineRule="auto"/>
        <w:rPr>
          <w:rFonts w:asciiTheme="majorHAnsi" w:eastAsiaTheme="majorEastAsia" w:hAnsiTheme="majorHAnsi" w:cstheme="majorBidi"/>
          <w:sz w:val="28"/>
          <w:szCs w:val="28"/>
          <w:highlight w:val="cyan"/>
        </w:rPr>
      </w:pPr>
      <w:r>
        <w:rPr>
          <w:highlight w:val="cyan"/>
        </w:rPr>
        <w:br w:type="page"/>
      </w:r>
    </w:p>
    <w:p w14:paraId="49D5FC78" w14:textId="77777777" w:rsidR="00206FA1" w:rsidRDefault="00206FA1" w:rsidP="007E449D">
      <w:pPr>
        <w:pStyle w:val="Heading2"/>
        <w:rPr>
          <w:highlight w:val="cyan"/>
        </w:rPr>
        <w:sectPr w:rsidR="00206FA1" w:rsidSect="009213A7">
          <w:pgSz w:w="11906" w:h="16838"/>
          <w:pgMar w:top="1440" w:right="1274" w:bottom="1440" w:left="1276" w:header="454" w:footer="454" w:gutter="0"/>
          <w:pgNumType w:start="1"/>
          <w:cols w:space="708"/>
          <w:docGrid w:linePitch="360"/>
        </w:sectPr>
      </w:pPr>
    </w:p>
    <w:p w14:paraId="784E56D4" w14:textId="67F88EF1" w:rsidR="00164CE5" w:rsidRPr="00C758DE" w:rsidRDefault="009C15F8" w:rsidP="007E449D">
      <w:pPr>
        <w:pStyle w:val="Heading2"/>
      </w:pPr>
      <w:r w:rsidRPr="00C758DE">
        <w:lastRenderedPageBreak/>
        <w:t xml:space="preserve">Detailed Project Plan </w:t>
      </w:r>
    </w:p>
    <w:p w14:paraId="089B3088" w14:textId="3357F502" w:rsidR="005F2934" w:rsidRDefault="004242A4" w:rsidP="00206FA1">
      <w:pPr>
        <w:rPr>
          <w:b/>
          <w:bCs/>
        </w:rPr>
      </w:pPr>
      <w:r w:rsidRPr="004242A4">
        <w:t>Below are examples of the timeline, both academic and industrial.</w:t>
      </w:r>
    </w:p>
    <w:p w14:paraId="11365C25" w14:textId="738FE28C" w:rsidR="00EC2311" w:rsidRPr="00EF5F75" w:rsidRDefault="00EC2311" w:rsidP="007E449D">
      <w:pPr>
        <w:tabs>
          <w:tab w:val="left" w:pos="3290"/>
        </w:tabs>
        <w:rPr>
          <w:b/>
          <w:bCs/>
        </w:rPr>
      </w:pPr>
    </w:p>
    <w:p w14:paraId="57C5C435" w14:textId="77777777" w:rsidR="005F2934" w:rsidRDefault="005F2934" w:rsidP="005F2934"/>
    <w:p w14:paraId="773BD95F" w14:textId="04256A1D" w:rsidR="00206FA1" w:rsidRDefault="00206FA1" w:rsidP="00206FA1">
      <w:pPr>
        <w:spacing w:after="200" w:line="288" w:lineRule="auto"/>
        <w:jc w:val="center"/>
        <w:rPr>
          <w:rFonts w:asciiTheme="majorHAnsi" w:eastAsiaTheme="majorEastAsia" w:hAnsiTheme="majorHAnsi" w:cstheme="majorBidi"/>
          <w:sz w:val="40"/>
          <w:szCs w:val="40"/>
        </w:rPr>
      </w:pPr>
      <w:r w:rsidRPr="004D557E">
        <w:rPr>
          <w:noProof/>
        </w:rPr>
        <w:drawing>
          <wp:inline distT="0" distB="0" distL="0" distR="0" wp14:anchorId="2A649CA0" wp14:editId="7FD84306">
            <wp:extent cx="8878186" cy="4700997"/>
            <wp:effectExtent l="0" t="0" r="0" b="4445"/>
            <wp:docPr id="163388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916885" cy="4721488"/>
                    </a:xfrm>
                    <a:prstGeom prst="rect">
                      <a:avLst/>
                    </a:prstGeom>
                    <a:noFill/>
                    <a:ln>
                      <a:noFill/>
                    </a:ln>
                  </pic:spPr>
                </pic:pic>
              </a:graphicData>
            </a:graphic>
          </wp:inline>
        </w:drawing>
      </w:r>
      <w:r>
        <w:br w:type="page"/>
      </w:r>
    </w:p>
    <w:p w14:paraId="31436F5F" w14:textId="0172EBFD" w:rsidR="00206FA1" w:rsidRDefault="00C758DE" w:rsidP="00F90475">
      <w:pPr>
        <w:jc w:val="center"/>
        <w:sectPr w:rsidR="00206FA1" w:rsidSect="00206FA1">
          <w:pgSz w:w="16838" w:h="11906" w:orient="landscape"/>
          <w:pgMar w:top="1276" w:right="1440" w:bottom="1276" w:left="1440" w:header="454" w:footer="454" w:gutter="0"/>
          <w:pgNumType w:start="1"/>
          <w:cols w:space="708"/>
          <w:docGrid w:linePitch="360"/>
        </w:sectPr>
      </w:pPr>
      <w:r w:rsidRPr="00C758DE">
        <w:rPr>
          <w:noProof/>
        </w:rPr>
        <w:lastRenderedPageBreak/>
        <w:drawing>
          <wp:inline distT="0" distB="0" distL="0" distR="0" wp14:anchorId="6916CF6C" wp14:editId="0C9BAEC4">
            <wp:extent cx="7247890" cy="5939790"/>
            <wp:effectExtent l="0" t="0" r="0" b="3810"/>
            <wp:docPr id="13498060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47890" cy="5939790"/>
                    </a:xfrm>
                    <a:prstGeom prst="rect">
                      <a:avLst/>
                    </a:prstGeom>
                    <a:noFill/>
                    <a:ln>
                      <a:noFill/>
                    </a:ln>
                  </pic:spPr>
                </pic:pic>
              </a:graphicData>
            </a:graphic>
          </wp:inline>
        </w:drawing>
      </w:r>
    </w:p>
    <w:p w14:paraId="34C399CB" w14:textId="3FEC251C" w:rsidR="005620F4" w:rsidRDefault="005620F4" w:rsidP="00C6271B">
      <w:pPr>
        <w:pStyle w:val="Heading1"/>
      </w:pPr>
      <w:r>
        <w:lastRenderedPageBreak/>
        <w:t>Risk Management</w:t>
      </w:r>
    </w:p>
    <w:p w14:paraId="65C3FE71" w14:textId="2D6A91D6" w:rsidR="00212F69" w:rsidRPr="00212F69" w:rsidRDefault="00212F69" w:rsidP="00212F69">
      <w:r w:rsidRPr="00212F69">
        <w:t>This section will present the main risks that are associated with the project, ways to mitigate and manage these risks to successfully complete the project.</w:t>
      </w:r>
    </w:p>
    <w:p w14:paraId="247C13BC" w14:textId="0E423F46" w:rsidR="005620F4" w:rsidRDefault="005620F4" w:rsidP="00C6271B">
      <w:pPr>
        <w:pStyle w:val="Heading2"/>
      </w:pPr>
      <w:r>
        <w:t>Approach</w:t>
      </w:r>
    </w:p>
    <w:p w14:paraId="29CE3608" w14:textId="5E5F5FE8" w:rsidR="00212F69" w:rsidRDefault="00212F69" w:rsidP="00212F69">
      <w:pPr>
        <w:jc w:val="both"/>
      </w:pPr>
      <w:r w:rsidRPr="000307C4">
        <w:t>The chosen risk management approach is the Risk Management tool by Microsoft Corporation, which is presented a</w:t>
      </w:r>
      <w:r>
        <w:t xml:space="preserve"> table in </w:t>
      </w:r>
      <w:r w:rsidRPr="000307C4">
        <w:t xml:space="preserve">an Excel spreadsheet. </w:t>
      </w:r>
      <w:r w:rsidRPr="00212F69">
        <w:t>Risk review is a very important and integral part of any project, so risk reassessment and review will take place on a weekly basis, even though nothing may change in a week.</w:t>
      </w:r>
    </w:p>
    <w:p w14:paraId="66FBA187" w14:textId="77777777" w:rsidR="00212F69" w:rsidRDefault="00212F69" w:rsidP="00212F69">
      <w:pPr>
        <w:jc w:val="both"/>
      </w:pPr>
      <w:r>
        <w:t>The table consists of 8 main columns. Below is the information about the contents of these columns:</w:t>
      </w:r>
    </w:p>
    <w:p w14:paraId="5E70A2F7" w14:textId="77777777" w:rsidR="00212F69" w:rsidRDefault="00212F69">
      <w:pPr>
        <w:pStyle w:val="ListParagraph"/>
        <w:numPr>
          <w:ilvl w:val="0"/>
          <w:numId w:val="6"/>
        </w:numPr>
        <w:spacing w:before="120"/>
        <w:jc w:val="both"/>
      </w:pPr>
      <w:r>
        <w:t>Risk Conditions or in other words the Name of the Risk (what must happen for the risk of an unsuccessful outcome of the project to appear).</w:t>
      </w:r>
    </w:p>
    <w:p w14:paraId="2228BF4A" w14:textId="77777777" w:rsidR="00212F69" w:rsidRDefault="00212F69">
      <w:pPr>
        <w:pStyle w:val="ListParagraph"/>
        <w:numPr>
          <w:ilvl w:val="0"/>
          <w:numId w:val="6"/>
        </w:numPr>
        <w:spacing w:before="120"/>
        <w:jc w:val="both"/>
      </w:pPr>
      <w:r>
        <w:t>Risk consequences</w:t>
      </w:r>
      <w:r w:rsidRPr="005B37D0">
        <w:t>.</w:t>
      </w:r>
      <w:r>
        <w:t xml:space="preserve"> Result of the risk, should it happen.</w:t>
      </w:r>
    </w:p>
    <w:p w14:paraId="103F4065" w14:textId="77777777" w:rsidR="00212F69" w:rsidRDefault="00212F69">
      <w:pPr>
        <w:pStyle w:val="ListParagraph"/>
        <w:numPr>
          <w:ilvl w:val="0"/>
          <w:numId w:val="6"/>
        </w:numPr>
        <w:spacing w:before="120"/>
        <w:jc w:val="both"/>
      </w:pPr>
      <w:r>
        <w:t xml:space="preserve">Probability. </w:t>
      </w:r>
      <w:r w:rsidRPr="00520BC3">
        <w:t xml:space="preserve">The </w:t>
      </w:r>
      <w:r>
        <w:t>“likelihood”</w:t>
      </w:r>
      <w:r w:rsidRPr="00520BC3">
        <w:t xml:space="preserve"> that the risk will happen is expressed as a percentage. Must be greater than zero but less than 100.</w:t>
      </w:r>
    </w:p>
    <w:p w14:paraId="6596133E" w14:textId="77777777" w:rsidR="00212F69" w:rsidRPr="00520BC3" w:rsidRDefault="00212F69">
      <w:pPr>
        <w:pStyle w:val="ListParagraph"/>
        <w:numPr>
          <w:ilvl w:val="0"/>
          <w:numId w:val="6"/>
        </w:numPr>
        <w:spacing w:before="120"/>
        <w:jc w:val="both"/>
      </w:pPr>
      <w:r>
        <w:t>Impact. Amount of severity for project if risk is happened</w:t>
      </w:r>
      <w:r w:rsidRPr="00520BC3">
        <w:t xml:space="preserve">. In this case, it is measured on a scale from 1 to </w:t>
      </w:r>
      <w:r>
        <w:t>99.99</w:t>
      </w:r>
      <w:r w:rsidRPr="00520BC3">
        <w:t>.</w:t>
      </w:r>
    </w:p>
    <w:p w14:paraId="496D2656" w14:textId="77777777" w:rsidR="00212F69" w:rsidRDefault="00212F69">
      <w:pPr>
        <w:pStyle w:val="ListParagraph"/>
        <w:numPr>
          <w:ilvl w:val="0"/>
          <w:numId w:val="6"/>
        </w:numPr>
        <w:spacing w:before="120"/>
        <w:jc w:val="both"/>
      </w:pPr>
      <w:r>
        <w:t xml:space="preserve">Exposure. </w:t>
      </w:r>
      <w:r w:rsidRPr="00520BC3">
        <w:t>Calculated automatically by multiplying two columns of Impact and Probability. Used to identify the most serious risk.</w:t>
      </w:r>
    </w:p>
    <w:p w14:paraId="7B6491E5" w14:textId="77777777" w:rsidR="00212F69" w:rsidRDefault="00212F69">
      <w:pPr>
        <w:pStyle w:val="ListParagraph"/>
        <w:numPr>
          <w:ilvl w:val="0"/>
          <w:numId w:val="6"/>
        </w:numPr>
        <w:spacing w:before="120"/>
        <w:jc w:val="both"/>
      </w:pPr>
      <w:r>
        <w:t xml:space="preserve">Mitigation. </w:t>
      </w:r>
      <w:r w:rsidRPr="00730E46">
        <w:t>Includes an action plan to prevent or reduce the risk impact.</w:t>
      </w:r>
    </w:p>
    <w:p w14:paraId="5C3E0A88" w14:textId="77777777" w:rsidR="00212F69" w:rsidRDefault="00212F69">
      <w:pPr>
        <w:pStyle w:val="ListParagraph"/>
        <w:numPr>
          <w:ilvl w:val="0"/>
          <w:numId w:val="6"/>
        </w:numPr>
        <w:spacing w:before="120"/>
        <w:jc w:val="both"/>
      </w:pPr>
      <w:r>
        <w:t>Contingency. Backup plan in case if risk became reality.</w:t>
      </w:r>
    </w:p>
    <w:p w14:paraId="09695AD4" w14:textId="53FAA9F7" w:rsidR="00212F69" w:rsidRPr="00212F69" w:rsidRDefault="00212F69">
      <w:pPr>
        <w:pStyle w:val="ListParagraph"/>
        <w:numPr>
          <w:ilvl w:val="0"/>
          <w:numId w:val="6"/>
        </w:numPr>
        <w:spacing w:before="120"/>
        <w:jc w:val="both"/>
      </w:pPr>
      <w:r>
        <w:t xml:space="preserve">Triggers. </w:t>
      </w:r>
      <w:r w:rsidRPr="009D7B9C">
        <w:t>Represents the reason for using a backup plan.</w:t>
      </w:r>
    </w:p>
    <w:p w14:paraId="48D34C06" w14:textId="7073C946" w:rsidR="008E5CB6" w:rsidRDefault="005620F4" w:rsidP="004B213E">
      <w:pPr>
        <w:pStyle w:val="Heading2"/>
      </w:pPr>
      <w:r>
        <w:lastRenderedPageBreak/>
        <w:t>Risk Table</w:t>
      </w:r>
    </w:p>
    <w:p w14:paraId="2CEDEE26" w14:textId="11B24FFA" w:rsidR="004B213E" w:rsidRDefault="00C758DE" w:rsidP="004B213E">
      <w:r w:rsidRPr="00C758DE">
        <w:rPr>
          <w:noProof/>
        </w:rPr>
        <w:drawing>
          <wp:inline distT="0" distB="0" distL="0" distR="0" wp14:anchorId="4FF26F30" wp14:editId="1D1F0200">
            <wp:extent cx="5941060" cy="3738245"/>
            <wp:effectExtent l="0" t="0" r="2540" b="0"/>
            <wp:docPr id="16282445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1060" cy="3738245"/>
                    </a:xfrm>
                    <a:prstGeom prst="rect">
                      <a:avLst/>
                    </a:prstGeom>
                    <a:noFill/>
                    <a:ln>
                      <a:noFill/>
                    </a:ln>
                  </pic:spPr>
                </pic:pic>
              </a:graphicData>
            </a:graphic>
          </wp:inline>
        </w:drawing>
      </w:r>
    </w:p>
    <w:p w14:paraId="0AD9A899" w14:textId="77777777" w:rsidR="00C758DE" w:rsidRPr="004B213E" w:rsidRDefault="00C758DE" w:rsidP="004B213E"/>
    <w:p w14:paraId="4A40F84B" w14:textId="2CA933F5" w:rsidR="00744491" w:rsidRDefault="00744491" w:rsidP="008E5CB6">
      <w:r w:rsidRPr="00744491">
        <w:t>It was decided to create a separate table to record all the prevailing situations that affected the risk assessment. Below is an example of this table.</w:t>
      </w:r>
    </w:p>
    <w:p w14:paraId="5009E827" w14:textId="77777777" w:rsidR="00C758DE" w:rsidRDefault="00C758DE" w:rsidP="008E5CB6"/>
    <w:p w14:paraId="138AB731" w14:textId="778E70A7" w:rsidR="00C758DE" w:rsidRPr="00744491" w:rsidRDefault="00C758DE" w:rsidP="00C758DE">
      <w:pPr>
        <w:jc w:val="center"/>
      </w:pPr>
      <w:r w:rsidRPr="00C758DE">
        <w:rPr>
          <w:noProof/>
        </w:rPr>
        <w:drawing>
          <wp:inline distT="0" distB="0" distL="0" distR="0" wp14:anchorId="7AB808E1" wp14:editId="2BEE0E70">
            <wp:extent cx="5605670" cy="3324229"/>
            <wp:effectExtent l="0" t="0" r="0" b="0"/>
            <wp:docPr id="3661938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09092" cy="3326258"/>
                    </a:xfrm>
                    <a:prstGeom prst="rect">
                      <a:avLst/>
                    </a:prstGeom>
                    <a:noFill/>
                    <a:ln>
                      <a:noFill/>
                    </a:ln>
                  </pic:spPr>
                </pic:pic>
              </a:graphicData>
            </a:graphic>
          </wp:inline>
        </w:drawing>
      </w:r>
    </w:p>
    <w:p w14:paraId="5265306B" w14:textId="03B528FF" w:rsidR="005620F4" w:rsidRDefault="005620F4" w:rsidP="00C6271B">
      <w:pPr>
        <w:pStyle w:val="Heading1"/>
      </w:pPr>
      <w:r w:rsidRPr="00CE77D6">
        <w:lastRenderedPageBreak/>
        <w:t>Quality Assurance</w:t>
      </w:r>
    </w:p>
    <w:p w14:paraId="36F19885" w14:textId="2649DF37" w:rsidR="00434DD0" w:rsidRPr="00C714D9" w:rsidRDefault="00434DD0" w:rsidP="00434DD0">
      <w:pPr>
        <w:jc w:val="both"/>
      </w:pPr>
      <w:r w:rsidRPr="007B4347">
        <w:t xml:space="preserve">This section will provide information about the </w:t>
      </w:r>
      <w:r>
        <w:t>Quality Assurance</w:t>
      </w:r>
      <w:r w:rsidRPr="007B4347">
        <w:t xml:space="preserve"> of the </w:t>
      </w:r>
      <w:r>
        <w:t>model and project in general</w:t>
      </w:r>
      <w:r w:rsidRPr="007B4347">
        <w:t xml:space="preserve">, </w:t>
      </w:r>
      <w:r>
        <w:t>t</w:t>
      </w:r>
      <w:r w:rsidRPr="00434DD0">
        <w:t>esting and its results will also be presented in this section.</w:t>
      </w:r>
    </w:p>
    <w:p w14:paraId="5B890A4D" w14:textId="6C9B3A5D" w:rsidR="005620F4" w:rsidRDefault="005620F4" w:rsidP="00C6271B">
      <w:pPr>
        <w:pStyle w:val="Heading2"/>
      </w:pPr>
      <w:r>
        <w:t>Approach</w:t>
      </w:r>
    </w:p>
    <w:p w14:paraId="73E706E4" w14:textId="03D8A81E" w:rsidR="0052145E" w:rsidRDefault="0052145E" w:rsidP="0052145E">
      <w:pPr>
        <w:jc w:val="both"/>
      </w:pPr>
      <w:r w:rsidRPr="00E34FB7">
        <w:t>To properly track the quality of a product,</w:t>
      </w:r>
      <w:r>
        <w:t xml:space="preserve"> </w:t>
      </w:r>
      <w:r w:rsidRPr="00E34FB7">
        <w:t>need a certain system</w:t>
      </w:r>
      <w:r>
        <w:t>, method</w:t>
      </w:r>
      <w:r w:rsidRPr="00E34FB7">
        <w:t>. In this project, it was decided to use the Virginia Tech template</w:t>
      </w:r>
      <w:r>
        <w:t xml:space="preserve"> </w:t>
      </w:r>
      <w:sdt>
        <w:sdtPr>
          <w:id w:val="-1513218340"/>
          <w:citation/>
        </w:sdtPr>
        <w:sdtContent>
          <w:r>
            <w:fldChar w:fldCharType="begin"/>
          </w:r>
          <w:r>
            <w:instrText xml:space="preserve"> CITATION Div23 \l 5129 </w:instrText>
          </w:r>
          <w:r>
            <w:fldChar w:fldCharType="separate"/>
          </w:r>
          <w:r w:rsidR="004537ED">
            <w:rPr>
              <w:noProof/>
            </w:rPr>
            <w:t>(Division of Information Technology, 2023)</w:t>
          </w:r>
          <w:r>
            <w:fldChar w:fldCharType="end"/>
          </w:r>
        </w:sdtContent>
      </w:sdt>
      <w:r w:rsidRPr="00E34FB7">
        <w:t>. This method will consider</w:t>
      </w:r>
      <w:r>
        <w:t>:</w:t>
      </w:r>
    </w:p>
    <w:p w14:paraId="010049AD" w14:textId="77777777" w:rsidR="0052145E" w:rsidRDefault="0052145E">
      <w:pPr>
        <w:pStyle w:val="ListParagraph"/>
        <w:numPr>
          <w:ilvl w:val="0"/>
          <w:numId w:val="13"/>
        </w:numPr>
        <w:spacing w:before="120"/>
        <w:jc w:val="both"/>
      </w:pPr>
      <w:r w:rsidRPr="00E34FB7">
        <w:t xml:space="preserve">Deliverables of the </w:t>
      </w:r>
      <w:r>
        <w:t>p</w:t>
      </w:r>
      <w:r w:rsidRPr="00E34FB7">
        <w:t>roject</w:t>
      </w:r>
      <w:r>
        <w:t>.</w:t>
      </w:r>
    </w:p>
    <w:p w14:paraId="0317143E" w14:textId="77777777" w:rsidR="0052145E" w:rsidRDefault="0052145E">
      <w:pPr>
        <w:pStyle w:val="ListParagraph"/>
        <w:numPr>
          <w:ilvl w:val="0"/>
          <w:numId w:val="13"/>
        </w:numPr>
        <w:spacing w:before="120"/>
        <w:jc w:val="both"/>
      </w:pPr>
      <w:r>
        <w:t>S</w:t>
      </w:r>
      <w:r w:rsidRPr="00E34FB7">
        <w:t>takeholder expectations and standards of quality processes</w:t>
      </w:r>
      <w:r>
        <w:t>.</w:t>
      </w:r>
    </w:p>
    <w:p w14:paraId="27705050" w14:textId="77777777" w:rsidR="0052145E" w:rsidRDefault="0052145E">
      <w:pPr>
        <w:pStyle w:val="ListParagraph"/>
        <w:numPr>
          <w:ilvl w:val="0"/>
          <w:numId w:val="13"/>
        </w:numPr>
        <w:spacing w:before="120"/>
        <w:jc w:val="both"/>
      </w:pPr>
      <w:r>
        <w:t>A</w:t>
      </w:r>
      <w:r w:rsidRPr="00E34FB7">
        <w:t>ctivity itself</w:t>
      </w:r>
      <w:r>
        <w:t>. It can be evaluation,</w:t>
      </w:r>
      <w:r w:rsidRPr="003C7EBC">
        <w:rPr>
          <w:lang w:val="en-US"/>
        </w:rPr>
        <w:t xml:space="preserve"> code review</w:t>
      </w:r>
      <w:r w:rsidRPr="0062503B">
        <w:t xml:space="preserve">. </w:t>
      </w:r>
      <w:r w:rsidRPr="0062503B">
        <w:rPr>
          <w:lang w:val="en-US"/>
        </w:rPr>
        <w:t>In general, measures should be taken to control a certain phase in order to avoid poor product quality.</w:t>
      </w:r>
    </w:p>
    <w:p w14:paraId="1AC5DE79" w14:textId="77777777" w:rsidR="0052145E" w:rsidRDefault="0052145E">
      <w:pPr>
        <w:pStyle w:val="ListParagraph"/>
        <w:numPr>
          <w:ilvl w:val="0"/>
          <w:numId w:val="13"/>
        </w:numPr>
        <w:spacing w:before="120"/>
        <w:jc w:val="both"/>
      </w:pPr>
      <w:r>
        <w:t>Fr</w:t>
      </w:r>
      <w:r w:rsidRPr="00E34FB7">
        <w:t>equency of the process (phase) of the project</w:t>
      </w:r>
      <w:r>
        <w:t>.</w:t>
      </w:r>
    </w:p>
    <w:p w14:paraId="33F48523" w14:textId="77777777" w:rsidR="0052145E" w:rsidRDefault="0052145E">
      <w:pPr>
        <w:pStyle w:val="ListParagraph"/>
        <w:numPr>
          <w:ilvl w:val="0"/>
          <w:numId w:val="13"/>
        </w:numPr>
        <w:spacing w:before="120"/>
        <w:jc w:val="both"/>
      </w:pPr>
      <w:r>
        <w:t>W</w:t>
      </w:r>
      <w:r w:rsidRPr="00E34FB7">
        <w:t>ho is responsible for the procedure</w:t>
      </w:r>
      <w:r>
        <w:t>.</w:t>
      </w:r>
    </w:p>
    <w:p w14:paraId="46A46240" w14:textId="77777777" w:rsidR="0052145E" w:rsidRDefault="0052145E">
      <w:pPr>
        <w:pStyle w:val="ListParagraph"/>
        <w:numPr>
          <w:ilvl w:val="0"/>
          <w:numId w:val="13"/>
        </w:numPr>
        <w:spacing w:before="120"/>
        <w:jc w:val="both"/>
      </w:pPr>
      <w:r>
        <w:t>D</w:t>
      </w:r>
      <w:r w:rsidRPr="00E34FB7">
        <w:t xml:space="preserve">ate the Deliverable was accepted. </w:t>
      </w:r>
    </w:p>
    <w:p w14:paraId="2B59FADE" w14:textId="77777777" w:rsidR="0052145E" w:rsidRDefault="0052145E" w:rsidP="0052145E">
      <w:pPr>
        <w:jc w:val="both"/>
      </w:pPr>
      <w:r w:rsidRPr="00E34FB7">
        <w:t>Some deliverables are reviewed several times during the course of a project due to the chosen methodology, which includes iteration.</w:t>
      </w:r>
    </w:p>
    <w:p w14:paraId="5545DAC8" w14:textId="77777777" w:rsidR="0052145E" w:rsidRPr="00563D32" w:rsidRDefault="0052145E" w:rsidP="00B774DC">
      <w:pPr>
        <w:rPr>
          <w:b/>
          <w:bCs/>
        </w:rPr>
      </w:pPr>
    </w:p>
    <w:p w14:paraId="7FDE09C9" w14:textId="77777777" w:rsidR="00BB42FC" w:rsidRDefault="00BB42FC">
      <w:pPr>
        <w:spacing w:after="200" w:line="288" w:lineRule="auto"/>
        <w:rPr>
          <w:rFonts w:asciiTheme="majorHAnsi" w:eastAsiaTheme="majorEastAsia" w:hAnsiTheme="majorHAnsi" w:cstheme="majorBidi"/>
          <w:sz w:val="28"/>
          <w:szCs w:val="28"/>
        </w:rPr>
      </w:pPr>
      <w:r>
        <w:br w:type="page"/>
      </w:r>
    </w:p>
    <w:p w14:paraId="798C16CA" w14:textId="77777777" w:rsidR="00C758DE" w:rsidRDefault="00C758DE" w:rsidP="00D80AE3">
      <w:pPr>
        <w:pStyle w:val="Heading2"/>
        <w:sectPr w:rsidR="00C758DE" w:rsidSect="009213A7">
          <w:pgSz w:w="11906" w:h="16838"/>
          <w:pgMar w:top="1440" w:right="1274" w:bottom="1440" w:left="1276" w:header="454" w:footer="454" w:gutter="0"/>
          <w:pgNumType w:start="1"/>
          <w:cols w:space="708"/>
          <w:docGrid w:linePitch="360"/>
        </w:sectPr>
      </w:pPr>
    </w:p>
    <w:p w14:paraId="43FFEDEF" w14:textId="381E5CE2" w:rsidR="00D80AE3" w:rsidRDefault="005620F4" w:rsidP="00D80AE3">
      <w:pPr>
        <w:pStyle w:val="Heading2"/>
      </w:pPr>
      <w:r>
        <w:lastRenderedPageBreak/>
        <w:t>Quality Assurance Table</w:t>
      </w:r>
    </w:p>
    <w:p w14:paraId="1ACA00C4" w14:textId="4AC7E43C" w:rsidR="00D80AE3" w:rsidRPr="00F15D29" w:rsidRDefault="00D80AE3" w:rsidP="00D80AE3">
      <w:pPr>
        <w:rPr>
          <w:b/>
          <w:bCs/>
        </w:rPr>
      </w:pPr>
      <w:r w:rsidRPr="00F15D29">
        <w:rPr>
          <w:b/>
          <w:bCs/>
        </w:rPr>
        <w:t>Academic Quality Assurance Table</w:t>
      </w:r>
    </w:p>
    <w:tbl>
      <w:tblPr>
        <w:tblStyle w:val="TableGrid"/>
        <w:tblW w:w="14342" w:type="dxa"/>
        <w:jc w:val="center"/>
        <w:tblLayout w:type="fixed"/>
        <w:tblLook w:val="04A0" w:firstRow="1" w:lastRow="0" w:firstColumn="1" w:lastColumn="0" w:noHBand="0" w:noVBand="1"/>
      </w:tblPr>
      <w:tblGrid>
        <w:gridCol w:w="1851"/>
        <w:gridCol w:w="2972"/>
        <w:gridCol w:w="3343"/>
        <w:gridCol w:w="1486"/>
        <w:gridCol w:w="1671"/>
        <w:gridCol w:w="1664"/>
        <w:gridCol w:w="1355"/>
      </w:tblGrid>
      <w:tr w:rsidR="00EE7A10" w:rsidRPr="007822DB" w14:paraId="7AC5899A" w14:textId="6BFE446B" w:rsidTr="00C758DE">
        <w:trPr>
          <w:trHeight w:val="809"/>
          <w:tblHeader/>
          <w:jc w:val="center"/>
        </w:trPr>
        <w:tc>
          <w:tcPr>
            <w:tcW w:w="1851" w:type="dxa"/>
            <w:hideMark/>
          </w:tcPr>
          <w:p w14:paraId="2B093069" w14:textId="77777777" w:rsidR="00EE7A10" w:rsidRPr="007822DB" w:rsidRDefault="00EE7A10" w:rsidP="00211E04">
            <w:pPr>
              <w:rPr>
                <w:b/>
                <w:bCs/>
                <w:sz w:val="20"/>
                <w:szCs w:val="20"/>
              </w:rPr>
            </w:pPr>
            <w:r w:rsidRPr="007822DB">
              <w:rPr>
                <w:b/>
                <w:bCs/>
                <w:sz w:val="20"/>
                <w:szCs w:val="20"/>
              </w:rPr>
              <w:t>Project Process (Deliverable)</w:t>
            </w:r>
          </w:p>
        </w:tc>
        <w:tc>
          <w:tcPr>
            <w:tcW w:w="2972" w:type="dxa"/>
            <w:hideMark/>
          </w:tcPr>
          <w:p w14:paraId="1A93028A" w14:textId="77777777" w:rsidR="00EE7A10" w:rsidRPr="007822DB" w:rsidRDefault="00EE7A10" w:rsidP="00211E04">
            <w:pPr>
              <w:rPr>
                <w:b/>
                <w:bCs/>
                <w:sz w:val="20"/>
                <w:szCs w:val="20"/>
              </w:rPr>
            </w:pPr>
            <w:r w:rsidRPr="007822DB">
              <w:rPr>
                <w:b/>
                <w:bCs/>
                <w:sz w:val="20"/>
                <w:szCs w:val="20"/>
              </w:rPr>
              <w:t>Process Quality Standards/ Stakeholder Expectations</w:t>
            </w:r>
          </w:p>
        </w:tc>
        <w:tc>
          <w:tcPr>
            <w:tcW w:w="3343" w:type="dxa"/>
            <w:hideMark/>
          </w:tcPr>
          <w:p w14:paraId="14D52C2C" w14:textId="77777777" w:rsidR="00EE7A10" w:rsidRPr="007822DB" w:rsidRDefault="00EE7A10" w:rsidP="00211E04">
            <w:pPr>
              <w:rPr>
                <w:b/>
                <w:bCs/>
                <w:sz w:val="20"/>
                <w:szCs w:val="20"/>
              </w:rPr>
            </w:pPr>
            <w:r w:rsidRPr="007822DB">
              <w:rPr>
                <w:b/>
                <w:bCs/>
                <w:sz w:val="20"/>
                <w:szCs w:val="20"/>
              </w:rPr>
              <w:t>Quality Assurance Activity</w:t>
            </w:r>
          </w:p>
        </w:tc>
        <w:tc>
          <w:tcPr>
            <w:tcW w:w="1486" w:type="dxa"/>
            <w:hideMark/>
          </w:tcPr>
          <w:p w14:paraId="510C44C3" w14:textId="77777777" w:rsidR="00EE7A10" w:rsidRPr="007822DB" w:rsidRDefault="00EE7A10" w:rsidP="00211E04">
            <w:pPr>
              <w:rPr>
                <w:b/>
                <w:bCs/>
                <w:sz w:val="20"/>
                <w:szCs w:val="20"/>
              </w:rPr>
            </w:pPr>
            <w:r w:rsidRPr="007822DB">
              <w:rPr>
                <w:b/>
                <w:bCs/>
                <w:sz w:val="20"/>
                <w:szCs w:val="20"/>
              </w:rPr>
              <w:t>Frequency/Interval</w:t>
            </w:r>
          </w:p>
        </w:tc>
        <w:tc>
          <w:tcPr>
            <w:tcW w:w="1671" w:type="dxa"/>
            <w:hideMark/>
          </w:tcPr>
          <w:p w14:paraId="5EB6D031" w14:textId="77777777" w:rsidR="00EE7A10" w:rsidRPr="007822DB" w:rsidRDefault="00EE7A10" w:rsidP="00211E04">
            <w:pPr>
              <w:rPr>
                <w:b/>
                <w:bCs/>
                <w:sz w:val="20"/>
                <w:szCs w:val="20"/>
              </w:rPr>
            </w:pPr>
            <w:r w:rsidRPr="007822DB">
              <w:rPr>
                <w:b/>
                <w:bCs/>
                <w:sz w:val="20"/>
                <w:szCs w:val="20"/>
              </w:rPr>
              <w:t>Who is Responsible</w:t>
            </w:r>
          </w:p>
        </w:tc>
        <w:tc>
          <w:tcPr>
            <w:tcW w:w="1664" w:type="dxa"/>
            <w:hideMark/>
          </w:tcPr>
          <w:p w14:paraId="265DE276" w14:textId="2F29E7FC" w:rsidR="00EE7A10" w:rsidRPr="007822DB" w:rsidRDefault="00EE7A10" w:rsidP="00211E04">
            <w:pPr>
              <w:rPr>
                <w:b/>
                <w:bCs/>
                <w:sz w:val="20"/>
                <w:szCs w:val="20"/>
              </w:rPr>
            </w:pPr>
            <w:r>
              <w:rPr>
                <w:b/>
                <w:bCs/>
                <w:sz w:val="20"/>
                <w:szCs w:val="20"/>
              </w:rPr>
              <w:t xml:space="preserve">Expected </w:t>
            </w:r>
            <w:r w:rsidRPr="007822DB">
              <w:rPr>
                <w:b/>
                <w:bCs/>
                <w:sz w:val="20"/>
                <w:szCs w:val="20"/>
              </w:rPr>
              <w:t>Date of Acceptance</w:t>
            </w:r>
            <w:r>
              <w:rPr>
                <w:b/>
                <w:bCs/>
                <w:sz w:val="20"/>
                <w:szCs w:val="20"/>
              </w:rPr>
              <w:t xml:space="preserve"> </w:t>
            </w:r>
          </w:p>
        </w:tc>
        <w:tc>
          <w:tcPr>
            <w:tcW w:w="1355" w:type="dxa"/>
          </w:tcPr>
          <w:p w14:paraId="1493A8FF" w14:textId="1A4EA5C6" w:rsidR="00EE7A10" w:rsidRPr="007822DB" w:rsidRDefault="00EE7A10" w:rsidP="00211E04">
            <w:pPr>
              <w:rPr>
                <w:b/>
                <w:bCs/>
                <w:sz w:val="20"/>
                <w:szCs w:val="20"/>
              </w:rPr>
            </w:pPr>
            <w:r>
              <w:rPr>
                <w:b/>
                <w:bCs/>
                <w:sz w:val="20"/>
                <w:szCs w:val="20"/>
              </w:rPr>
              <w:t xml:space="preserve">Actual </w:t>
            </w:r>
            <w:r w:rsidRPr="007822DB">
              <w:rPr>
                <w:b/>
                <w:bCs/>
                <w:sz w:val="20"/>
                <w:szCs w:val="20"/>
              </w:rPr>
              <w:t>Date of Acceptance</w:t>
            </w:r>
          </w:p>
        </w:tc>
      </w:tr>
      <w:tr w:rsidR="00EE7A10" w:rsidRPr="007822DB" w14:paraId="0D5AFD10" w14:textId="7FC6F64E" w:rsidTr="00DB7443">
        <w:trPr>
          <w:trHeight w:val="976"/>
          <w:jc w:val="center"/>
        </w:trPr>
        <w:tc>
          <w:tcPr>
            <w:tcW w:w="1851" w:type="dxa"/>
            <w:hideMark/>
          </w:tcPr>
          <w:p w14:paraId="073CD6C1" w14:textId="77777777" w:rsidR="00EE7A10" w:rsidRPr="007822DB" w:rsidRDefault="00EE7A10" w:rsidP="00211E04">
            <w:pPr>
              <w:rPr>
                <w:sz w:val="20"/>
                <w:szCs w:val="20"/>
              </w:rPr>
            </w:pPr>
            <w:r w:rsidRPr="007822DB">
              <w:rPr>
                <w:sz w:val="20"/>
                <w:szCs w:val="20"/>
              </w:rPr>
              <w:t>WIL and Confidentiality agreement</w:t>
            </w:r>
          </w:p>
        </w:tc>
        <w:tc>
          <w:tcPr>
            <w:tcW w:w="2972" w:type="dxa"/>
            <w:hideMark/>
          </w:tcPr>
          <w:p w14:paraId="44075CB1" w14:textId="77777777" w:rsidR="00EE7A10" w:rsidRPr="007822DB" w:rsidRDefault="00EE7A10" w:rsidP="00211E04">
            <w:pPr>
              <w:rPr>
                <w:sz w:val="20"/>
                <w:szCs w:val="20"/>
              </w:rPr>
            </w:pPr>
            <w:r w:rsidRPr="007822DB">
              <w:rPr>
                <w:sz w:val="20"/>
                <w:szCs w:val="20"/>
              </w:rPr>
              <w:t>Should be signed by people who are involved in a project.</w:t>
            </w:r>
          </w:p>
        </w:tc>
        <w:tc>
          <w:tcPr>
            <w:tcW w:w="3343" w:type="dxa"/>
            <w:hideMark/>
          </w:tcPr>
          <w:p w14:paraId="697BBD14" w14:textId="77777777" w:rsidR="00EE7A10" w:rsidRPr="007822DB" w:rsidRDefault="00EE7A10" w:rsidP="00211E04">
            <w:pPr>
              <w:rPr>
                <w:sz w:val="20"/>
                <w:szCs w:val="20"/>
              </w:rPr>
            </w:pPr>
            <w:r w:rsidRPr="007822DB">
              <w:rPr>
                <w:sz w:val="20"/>
                <w:szCs w:val="20"/>
              </w:rPr>
              <w:t>Download WIL agreement and send the document to my industry supervisor. After getting signed, I will submit it to my Academic Supervisor</w:t>
            </w:r>
          </w:p>
        </w:tc>
        <w:tc>
          <w:tcPr>
            <w:tcW w:w="1486" w:type="dxa"/>
            <w:hideMark/>
          </w:tcPr>
          <w:p w14:paraId="4B118CBE" w14:textId="77777777" w:rsidR="00EE7A10" w:rsidRPr="007822DB" w:rsidRDefault="00EE7A10" w:rsidP="00211E04">
            <w:pPr>
              <w:rPr>
                <w:sz w:val="20"/>
                <w:szCs w:val="20"/>
              </w:rPr>
            </w:pPr>
            <w:r w:rsidRPr="007822DB">
              <w:rPr>
                <w:sz w:val="20"/>
                <w:szCs w:val="20"/>
              </w:rPr>
              <w:t>Once</w:t>
            </w:r>
          </w:p>
        </w:tc>
        <w:tc>
          <w:tcPr>
            <w:tcW w:w="1671" w:type="dxa"/>
            <w:hideMark/>
          </w:tcPr>
          <w:p w14:paraId="7B51451D" w14:textId="77777777" w:rsidR="00EE7A10" w:rsidRPr="007822DB" w:rsidRDefault="00EE7A10" w:rsidP="00211E04">
            <w:pPr>
              <w:rPr>
                <w:sz w:val="20"/>
                <w:szCs w:val="20"/>
              </w:rPr>
            </w:pPr>
            <w:r w:rsidRPr="007822DB">
              <w:rPr>
                <w:sz w:val="20"/>
                <w:szCs w:val="20"/>
              </w:rPr>
              <w:t>Dr David Weir,</w:t>
            </w:r>
          </w:p>
          <w:p w14:paraId="77D55F8B" w14:textId="77777777" w:rsidR="00EE7A10" w:rsidRPr="007822DB" w:rsidRDefault="00EE7A10" w:rsidP="00211E04">
            <w:pPr>
              <w:rPr>
                <w:sz w:val="20"/>
                <w:szCs w:val="20"/>
              </w:rPr>
            </w:pPr>
            <w:r w:rsidRPr="007822DB">
              <w:rPr>
                <w:sz w:val="20"/>
                <w:szCs w:val="20"/>
              </w:rPr>
              <w:t>Hamish Brown,</w:t>
            </w:r>
          </w:p>
          <w:p w14:paraId="4FBF5AFF" w14:textId="77777777" w:rsidR="00EE7A10" w:rsidRPr="007822DB" w:rsidRDefault="00EE7A10" w:rsidP="00211E04">
            <w:pPr>
              <w:rPr>
                <w:sz w:val="20"/>
                <w:szCs w:val="20"/>
              </w:rPr>
            </w:pPr>
            <w:r w:rsidRPr="007822DB">
              <w:rPr>
                <w:sz w:val="20"/>
                <w:szCs w:val="20"/>
              </w:rPr>
              <w:t>Luofeng Xu,</w:t>
            </w:r>
          </w:p>
          <w:p w14:paraId="7B12BA15" w14:textId="77777777" w:rsidR="00EE7A10" w:rsidRPr="007822DB" w:rsidRDefault="00EE7A10" w:rsidP="00211E04">
            <w:pPr>
              <w:rPr>
                <w:sz w:val="20"/>
                <w:szCs w:val="20"/>
              </w:rPr>
            </w:pPr>
            <w:r w:rsidRPr="007822DB">
              <w:rPr>
                <w:sz w:val="20"/>
                <w:szCs w:val="20"/>
              </w:rPr>
              <w:t xml:space="preserve">Sasha Stepanov, </w:t>
            </w:r>
          </w:p>
        </w:tc>
        <w:tc>
          <w:tcPr>
            <w:tcW w:w="1664" w:type="dxa"/>
          </w:tcPr>
          <w:p w14:paraId="1879A27B" w14:textId="49EA7D6B" w:rsidR="00EE7A10" w:rsidRPr="007822DB" w:rsidRDefault="00EE7A10" w:rsidP="00211E04">
            <w:pPr>
              <w:rPr>
                <w:sz w:val="20"/>
                <w:szCs w:val="20"/>
              </w:rPr>
            </w:pPr>
            <w:r>
              <w:rPr>
                <w:sz w:val="20"/>
                <w:szCs w:val="20"/>
              </w:rPr>
              <w:t>04/08/2023</w:t>
            </w:r>
          </w:p>
        </w:tc>
        <w:tc>
          <w:tcPr>
            <w:tcW w:w="1355" w:type="dxa"/>
          </w:tcPr>
          <w:p w14:paraId="0EE40CF8" w14:textId="3C726336" w:rsidR="00EE7A10" w:rsidRPr="007822DB" w:rsidRDefault="00EE7A10" w:rsidP="00211E04">
            <w:pPr>
              <w:rPr>
                <w:sz w:val="20"/>
                <w:szCs w:val="20"/>
              </w:rPr>
            </w:pPr>
            <w:r>
              <w:rPr>
                <w:sz w:val="20"/>
                <w:szCs w:val="20"/>
              </w:rPr>
              <w:t>In proccess</w:t>
            </w:r>
          </w:p>
        </w:tc>
      </w:tr>
      <w:tr w:rsidR="00EE7A10" w:rsidRPr="007822DB" w14:paraId="2707FAB1" w14:textId="5DD238AB" w:rsidTr="00DB7443">
        <w:trPr>
          <w:trHeight w:val="1134"/>
          <w:jc w:val="center"/>
        </w:trPr>
        <w:tc>
          <w:tcPr>
            <w:tcW w:w="1851" w:type="dxa"/>
            <w:hideMark/>
          </w:tcPr>
          <w:p w14:paraId="76AB0103" w14:textId="77777777" w:rsidR="00EE7A10" w:rsidRPr="007822DB" w:rsidRDefault="00EE7A10" w:rsidP="00211E04">
            <w:pPr>
              <w:rPr>
                <w:sz w:val="20"/>
                <w:szCs w:val="20"/>
              </w:rPr>
            </w:pPr>
            <w:r w:rsidRPr="007822DB">
              <w:rPr>
                <w:sz w:val="20"/>
                <w:szCs w:val="20"/>
              </w:rPr>
              <w:t>Weekly meeting reports</w:t>
            </w:r>
          </w:p>
        </w:tc>
        <w:tc>
          <w:tcPr>
            <w:tcW w:w="2972" w:type="dxa"/>
            <w:hideMark/>
          </w:tcPr>
          <w:p w14:paraId="1952C4C2" w14:textId="77777777" w:rsidR="00EE7A10" w:rsidRPr="007822DB" w:rsidRDefault="00EE7A10" w:rsidP="00211E04">
            <w:pPr>
              <w:rPr>
                <w:sz w:val="20"/>
                <w:szCs w:val="20"/>
              </w:rPr>
            </w:pPr>
            <w:r w:rsidRPr="007822DB">
              <w:rPr>
                <w:sz w:val="20"/>
                <w:szCs w:val="20"/>
              </w:rPr>
              <w:t>Evaluation of the previous week's performance score. Submit risk management, burndown chart and quality assurance</w:t>
            </w:r>
          </w:p>
        </w:tc>
        <w:tc>
          <w:tcPr>
            <w:tcW w:w="3343" w:type="dxa"/>
            <w:hideMark/>
          </w:tcPr>
          <w:p w14:paraId="1752F2E9" w14:textId="77777777" w:rsidR="00EE7A10" w:rsidRPr="007822DB" w:rsidRDefault="00EE7A10" w:rsidP="00211E04">
            <w:pPr>
              <w:rPr>
                <w:sz w:val="20"/>
                <w:szCs w:val="20"/>
              </w:rPr>
            </w:pPr>
            <w:r w:rsidRPr="007822DB">
              <w:rPr>
                <w:sz w:val="20"/>
                <w:szCs w:val="20"/>
              </w:rPr>
              <w:t>All documents must be prepared and submitted before the meeting.</w:t>
            </w:r>
          </w:p>
        </w:tc>
        <w:tc>
          <w:tcPr>
            <w:tcW w:w="1486" w:type="dxa"/>
            <w:hideMark/>
          </w:tcPr>
          <w:p w14:paraId="643DA378" w14:textId="77777777" w:rsidR="00EE7A10" w:rsidRPr="007822DB" w:rsidRDefault="00EE7A10" w:rsidP="00211E04">
            <w:pPr>
              <w:rPr>
                <w:sz w:val="20"/>
                <w:szCs w:val="20"/>
              </w:rPr>
            </w:pPr>
            <w:r w:rsidRPr="007822DB">
              <w:rPr>
                <w:sz w:val="20"/>
                <w:szCs w:val="20"/>
              </w:rPr>
              <w:t>Weekly</w:t>
            </w:r>
          </w:p>
        </w:tc>
        <w:tc>
          <w:tcPr>
            <w:tcW w:w="1671" w:type="dxa"/>
            <w:hideMark/>
          </w:tcPr>
          <w:p w14:paraId="2BB50FBB" w14:textId="77777777" w:rsidR="00EE7A10" w:rsidRPr="007822DB" w:rsidRDefault="00EE7A10" w:rsidP="00211E04">
            <w:pPr>
              <w:rPr>
                <w:sz w:val="20"/>
                <w:szCs w:val="20"/>
              </w:rPr>
            </w:pPr>
            <w:r w:rsidRPr="007822DB">
              <w:rPr>
                <w:sz w:val="20"/>
                <w:szCs w:val="20"/>
              </w:rPr>
              <w:t>Luofeng Xu,</w:t>
            </w:r>
          </w:p>
          <w:p w14:paraId="5C294A4E" w14:textId="77777777" w:rsidR="00EE7A10" w:rsidRPr="007822DB" w:rsidRDefault="00EE7A10" w:rsidP="00211E04">
            <w:pPr>
              <w:rPr>
                <w:sz w:val="20"/>
                <w:szCs w:val="20"/>
              </w:rPr>
            </w:pPr>
            <w:r w:rsidRPr="007822DB">
              <w:rPr>
                <w:sz w:val="20"/>
                <w:szCs w:val="20"/>
              </w:rPr>
              <w:t>Sasha Stepanov,</w:t>
            </w:r>
          </w:p>
        </w:tc>
        <w:tc>
          <w:tcPr>
            <w:tcW w:w="1664" w:type="dxa"/>
          </w:tcPr>
          <w:p w14:paraId="37147637" w14:textId="07CC9CE9" w:rsidR="00EE7A10" w:rsidRPr="007822DB" w:rsidRDefault="00EE7A10" w:rsidP="00211E04">
            <w:pPr>
              <w:rPr>
                <w:sz w:val="20"/>
                <w:szCs w:val="20"/>
              </w:rPr>
            </w:pPr>
            <w:r>
              <w:rPr>
                <w:sz w:val="20"/>
                <w:szCs w:val="20"/>
              </w:rPr>
              <w:t>Weekly</w:t>
            </w:r>
          </w:p>
        </w:tc>
        <w:tc>
          <w:tcPr>
            <w:tcW w:w="1355" w:type="dxa"/>
          </w:tcPr>
          <w:p w14:paraId="64D4E943" w14:textId="22DB60B4" w:rsidR="00EE7A10" w:rsidRDefault="00EE7A10" w:rsidP="00211E04">
            <w:pPr>
              <w:rPr>
                <w:sz w:val="20"/>
                <w:szCs w:val="20"/>
              </w:rPr>
            </w:pPr>
            <w:r>
              <w:rPr>
                <w:sz w:val="20"/>
                <w:szCs w:val="20"/>
              </w:rPr>
              <w:t>Every Monday</w:t>
            </w:r>
          </w:p>
        </w:tc>
      </w:tr>
      <w:tr w:rsidR="00EE7A10" w:rsidRPr="007822DB" w14:paraId="78435711" w14:textId="570593D1" w:rsidTr="00C758DE">
        <w:trPr>
          <w:trHeight w:val="1795"/>
          <w:jc w:val="center"/>
        </w:trPr>
        <w:tc>
          <w:tcPr>
            <w:tcW w:w="1851" w:type="dxa"/>
            <w:hideMark/>
          </w:tcPr>
          <w:p w14:paraId="7829228D" w14:textId="77777777" w:rsidR="00EE7A10" w:rsidRPr="007822DB" w:rsidRDefault="00EE7A10" w:rsidP="00211E04">
            <w:pPr>
              <w:rPr>
                <w:sz w:val="20"/>
                <w:szCs w:val="20"/>
              </w:rPr>
            </w:pPr>
            <w:r w:rsidRPr="007822DB">
              <w:rPr>
                <w:sz w:val="20"/>
                <w:szCs w:val="20"/>
              </w:rPr>
              <w:t xml:space="preserve">Project Proposal </w:t>
            </w:r>
          </w:p>
        </w:tc>
        <w:tc>
          <w:tcPr>
            <w:tcW w:w="2972" w:type="dxa"/>
            <w:hideMark/>
          </w:tcPr>
          <w:p w14:paraId="5D1F7BA6" w14:textId="77777777" w:rsidR="00EE7A10" w:rsidRPr="007822DB" w:rsidRDefault="00EE7A10" w:rsidP="00211E04">
            <w:pPr>
              <w:rPr>
                <w:sz w:val="20"/>
                <w:szCs w:val="20"/>
              </w:rPr>
            </w:pPr>
            <w:r w:rsidRPr="007822DB">
              <w:rPr>
                <w:sz w:val="20"/>
                <w:szCs w:val="20"/>
              </w:rPr>
              <w:t>Professionally collected set of documents and important information about the project. The document must comply with the standards of professional practice and the issued template.</w:t>
            </w:r>
          </w:p>
        </w:tc>
        <w:tc>
          <w:tcPr>
            <w:tcW w:w="3343" w:type="dxa"/>
            <w:hideMark/>
          </w:tcPr>
          <w:p w14:paraId="1BD77609" w14:textId="77777777" w:rsidR="00EE7A10" w:rsidRPr="007822DB" w:rsidRDefault="00EE7A10" w:rsidP="00211E04">
            <w:pPr>
              <w:rPr>
                <w:sz w:val="20"/>
                <w:szCs w:val="20"/>
              </w:rPr>
            </w:pPr>
            <w:r w:rsidRPr="007822DB">
              <w:rPr>
                <w:sz w:val="20"/>
                <w:szCs w:val="20"/>
              </w:rPr>
              <w:t>Academic and Industry Supervisor</w:t>
            </w:r>
          </w:p>
          <w:p w14:paraId="33D7EBDF" w14:textId="77777777" w:rsidR="00EE7A10" w:rsidRPr="007822DB" w:rsidRDefault="00EE7A10" w:rsidP="00211E04">
            <w:pPr>
              <w:rPr>
                <w:sz w:val="20"/>
                <w:szCs w:val="20"/>
              </w:rPr>
            </w:pPr>
            <w:r w:rsidRPr="007822DB">
              <w:rPr>
                <w:sz w:val="20"/>
                <w:szCs w:val="20"/>
              </w:rPr>
              <w:t>feedback.</w:t>
            </w:r>
          </w:p>
          <w:p w14:paraId="7D80911E" w14:textId="77777777" w:rsidR="00EE7A10" w:rsidRPr="007822DB" w:rsidRDefault="00EE7A10" w:rsidP="00211E04">
            <w:pPr>
              <w:rPr>
                <w:sz w:val="20"/>
                <w:szCs w:val="20"/>
              </w:rPr>
            </w:pPr>
            <w:r w:rsidRPr="007822DB">
              <w:rPr>
                <w:sz w:val="20"/>
                <w:szCs w:val="20"/>
              </w:rPr>
              <w:t>Follow assessment marking rubric.</w:t>
            </w:r>
          </w:p>
          <w:p w14:paraId="484C1433" w14:textId="77777777" w:rsidR="00EE7A10" w:rsidRPr="007822DB" w:rsidRDefault="00EE7A10" w:rsidP="00211E04">
            <w:pPr>
              <w:rPr>
                <w:sz w:val="20"/>
                <w:szCs w:val="20"/>
              </w:rPr>
            </w:pPr>
            <w:r w:rsidRPr="007822DB">
              <w:rPr>
                <w:sz w:val="20"/>
                <w:szCs w:val="20"/>
              </w:rPr>
              <w:t xml:space="preserve">Must be unique in regards of plagiarism. </w:t>
            </w:r>
          </w:p>
        </w:tc>
        <w:tc>
          <w:tcPr>
            <w:tcW w:w="1486" w:type="dxa"/>
          </w:tcPr>
          <w:p w14:paraId="29AFBC60" w14:textId="77777777" w:rsidR="00EE7A10" w:rsidRPr="007822DB" w:rsidRDefault="00EE7A10" w:rsidP="00211E04">
            <w:pPr>
              <w:rPr>
                <w:sz w:val="20"/>
                <w:szCs w:val="20"/>
              </w:rPr>
            </w:pPr>
            <w:r w:rsidRPr="007822DB">
              <w:rPr>
                <w:sz w:val="20"/>
                <w:szCs w:val="20"/>
              </w:rPr>
              <w:t>While proposal will not match the quality.</w:t>
            </w:r>
          </w:p>
          <w:p w14:paraId="55DA6C2A" w14:textId="77777777" w:rsidR="00EE7A10" w:rsidRPr="007822DB" w:rsidRDefault="00EE7A10" w:rsidP="00211E04">
            <w:pPr>
              <w:rPr>
                <w:sz w:val="20"/>
                <w:szCs w:val="20"/>
              </w:rPr>
            </w:pPr>
            <w:r w:rsidRPr="007822DB">
              <w:rPr>
                <w:sz w:val="20"/>
                <w:szCs w:val="20"/>
              </w:rPr>
              <w:t>Ideally, once.</w:t>
            </w:r>
          </w:p>
        </w:tc>
        <w:tc>
          <w:tcPr>
            <w:tcW w:w="1671" w:type="dxa"/>
            <w:hideMark/>
          </w:tcPr>
          <w:p w14:paraId="3774776D" w14:textId="77777777" w:rsidR="00EE7A10" w:rsidRPr="007822DB" w:rsidRDefault="00EE7A10" w:rsidP="00211E04">
            <w:pPr>
              <w:rPr>
                <w:sz w:val="20"/>
                <w:szCs w:val="20"/>
              </w:rPr>
            </w:pPr>
            <w:r w:rsidRPr="007822DB">
              <w:rPr>
                <w:sz w:val="20"/>
                <w:szCs w:val="20"/>
              </w:rPr>
              <w:t>Dr David Weir,</w:t>
            </w:r>
          </w:p>
          <w:p w14:paraId="0A166738" w14:textId="77777777" w:rsidR="00EE7A10" w:rsidRPr="007822DB" w:rsidRDefault="00EE7A10" w:rsidP="00211E04">
            <w:pPr>
              <w:rPr>
                <w:sz w:val="20"/>
                <w:szCs w:val="20"/>
              </w:rPr>
            </w:pPr>
            <w:r w:rsidRPr="007822DB">
              <w:rPr>
                <w:sz w:val="20"/>
                <w:szCs w:val="20"/>
              </w:rPr>
              <w:t>Luofeng Xu,</w:t>
            </w:r>
          </w:p>
          <w:p w14:paraId="188281EC" w14:textId="77777777" w:rsidR="00EE7A10" w:rsidRPr="007822DB" w:rsidRDefault="00EE7A10" w:rsidP="00211E04">
            <w:pPr>
              <w:rPr>
                <w:sz w:val="20"/>
                <w:szCs w:val="20"/>
              </w:rPr>
            </w:pPr>
            <w:r w:rsidRPr="007822DB">
              <w:rPr>
                <w:sz w:val="20"/>
                <w:szCs w:val="20"/>
              </w:rPr>
              <w:t>Sasha Stepanov</w:t>
            </w:r>
          </w:p>
        </w:tc>
        <w:tc>
          <w:tcPr>
            <w:tcW w:w="1664" w:type="dxa"/>
          </w:tcPr>
          <w:p w14:paraId="61BF0583" w14:textId="508B8EC4" w:rsidR="00EE7A10" w:rsidRPr="007822DB" w:rsidRDefault="00EE7A10" w:rsidP="00211E04">
            <w:pPr>
              <w:rPr>
                <w:sz w:val="20"/>
                <w:szCs w:val="20"/>
              </w:rPr>
            </w:pPr>
            <w:r>
              <w:rPr>
                <w:sz w:val="20"/>
                <w:szCs w:val="20"/>
              </w:rPr>
              <w:t>24/08/2023</w:t>
            </w:r>
          </w:p>
        </w:tc>
        <w:tc>
          <w:tcPr>
            <w:tcW w:w="1355" w:type="dxa"/>
          </w:tcPr>
          <w:p w14:paraId="0C04A906" w14:textId="77777777" w:rsidR="00EE7A10" w:rsidRPr="007822DB" w:rsidRDefault="00EE7A10" w:rsidP="00211E04">
            <w:pPr>
              <w:rPr>
                <w:sz w:val="20"/>
                <w:szCs w:val="20"/>
              </w:rPr>
            </w:pPr>
          </w:p>
        </w:tc>
      </w:tr>
      <w:tr w:rsidR="00EE7A10" w:rsidRPr="007822DB" w14:paraId="73BD4F82" w14:textId="29D4F478" w:rsidTr="00C758DE">
        <w:trPr>
          <w:trHeight w:val="766"/>
          <w:jc w:val="center"/>
        </w:trPr>
        <w:tc>
          <w:tcPr>
            <w:tcW w:w="1851" w:type="dxa"/>
            <w:hideMark/>
          </w:tcPr>
          <w:p w14:paraId="4A701745" w14:textId="77777777" w:rsidR="00EE7A10" w:rsidRPr="007822DB" w:rsidRDefault="00EE7A10" w:rsidP="00211E04">
            <w:pPr>
              <w:rPr>
                <w:sz w:val="20"/>
                <w:szCs w:val="20"/>
              </w:rPr>
            </w:pPr>
            <w:r w:rsidRPr="007822DB">
              <w:rPr>
                <w:sz w:val="20"/>
                <w:szCs w:val="20"/>
              </w:rPr>
              <w:t>Creating a project plan/timeline</w:t>
            </w:r>
          </w:p>
        </w:tc>
        <w:tc>
          <w:tcPr>
            <w:tcW w:w="2972" w:type="dxa"/>
            <w:hideMark/>
          </w:tcPr>
          <w:p w14:paraId="493981B7" w14:textId="77777777" w:rsidR="00EE7A10" w:rsidRPr="007822DB" w:rsidRDefault="00EE7A10" w:rsidP="00211E04">
            <w:pPr>
              <w:rPr>
                <w:sz w:val="20"/>
                <w:szCs w:val="20"/>
              </w:rPr>
            </w:pPr>
            <w:r w:rsidRPr="007822DB">
              <w:rPr>
                <w:sz w:val="20"/>
                <w:szCs w:val="20"/>
              </w:rPr>
              <w:t>The timeline is regularly updated with accurate information</w:t>
            </w:r>
          </w:p>
        </w:tc>
        <w:tc>
          <w:tcPr>
            <w:tcW w:w="3343" w:type="dxa"/>
            <w:hideMark/>
          </w:tcPr>
          <w:p w14:paraId="3E32268B" w14:textId="77777777" w:rsidR="00EE7A10" w:rsidRPr="007822DB" w:rsidRDefault="00EE7A10" w:rsidP="00211E04">
            <w:pPr>
              <w:rPr>
                <w:sz w:val="20"/>
                <w:szCs w:val="20"/>
              </w:rPr>
            </w:pPr>
            <w:r w:rsidRPr="007822DB">
              <w:rPr>
                <w:sz w:val="20"/>
                <w:szCs w:val="20"/>
              </w:rPr>
              <w:t xml:space="preserve">Academic supervisor feedback </w:t>
            </w:r>
          </w:p>
        </w:tc>
        <w:tc>
          <w:tcPr>
            <w:tcW w:w="1486" w:type="dxa"/>
          </w:tcPr>
          <w:p w14:paraId="24FD6CE7" w14:textId="77777777" w:rsidR="00EE7A10" w:rsidRPr="007822DB" w:rsidRDefault="00EE7A10" w:rsidP="00211E04">
            <w:pPr>
              <w:rPr>
                <w:sz w:val="20"/>
                <w:szCs w:val="20"/>
              </w:rPr>
            </w:pPr>
            <w:r w:rsidRPr="007822DB">
              <w:rPr>
                <w:sz w:val="20"/>
                <w:szCs w:val="20"/>
              </w:rPr>
              <w:t xml:space="preserve">Daily/weekly. </w:t>
            </w:r>
          </w:p>
        </w:tc>
        <w:tc>
          <w:tcPr>
            <w:tcW w:w="1671" w:type="dxa"/>
            <w:hideMark/>
          </w:tcPr>
          <w:p w14:paraId="29479B8F" w14:textId="77777777" w:rsidR="00EE7A10" w:rsidRPr="007822DB" w:rsidRDefault="00EE7A10" w:rsidP="00211E04">
            <w:pPr>
              <w:rPr>
                <w:sz w:val="20"/>
                <w:szCs w:val="20"/>
              </w:rPr>
            </w:pPr>
            <w:r w:rsidRPr="007822DB">
              <w:rPr>
                <w:sz w:val="20"/>
                <w:szCs w:val="20"/>
              </w:rPr>
              <w:t>Sasha Stepanov</w:t>
            </w:r>
          </w:p>
        </w:tc>
        <w:tc>
          <w:tcPr>
            <w:tcW w:w="1664" w:type="dxa"/>
          </w:tcPr>
          <w:p w14:paraId="3B2774EC" w14:textId="4706B19D" w:rsidR="00EE7A10" w:rsidRPr="007822DB" w:rsidRDefault="00EE7A10" w:rsidP="00211E04">
            <w:pPr>
              <w:rPr>
                <w:sz w:val="20"/>
                <w:szCs w:val="20"/>
              </w:rPr>
            </w:pPr>
            <w:r>
              <w:rPr>
                <w:sz w:val="20"/>
                <w:szCs w:val="20"/>
              </w:rPr>
              <w:t>4/08/2023</w:t>
            </w:r>
          </w:p>
        </w:tc>
        <w:tc>
          <w:tcPr>
            <w:tcW w:w="1355" w:type="dxa"/>
          </w:tcPr>
          <w:p w14:paraId="69B3564A" w14:textId="13384FAB" w:rsidR="00EE7A10" w:rsidRPr="007822DB" w:rsidRDefault="00EE7A10" w:rsidP="00211E04">
            <w:pPr>
              <w:rPr>
                <w:sz w:val="20"/>
                <w:szCs w:val="20"/>
              </w:rPr>
            </w:pPr>
            <w:r>
              <w:rPr>
                <w:sz w:val="20"/>
                <w:szCs w:val="20"/>
              </w:rPr>
              <w:t>12/08/2023</w:t>
            </w:r>
          </w:p>
        </w:tc>
      </w:tr>
      <w:tr w:rsidR="00EE7A10" w:rsidRPr="007822DB" w14:paraId="2FC58FC1" w14:textId="200245A7" w:rsidTr="00C758DE">
        <w:trPr>
          <w:trHeight w:val="766"/>
          <w:jc w:val="center"/>
        </w:trPr>
        <w:tc>
          <w:tcPr>
            <w:tcW w:w="1851" w:type="dxa"/>
          </w:tcPr>
          <w:p w14:paraId="40A01CE5" w14:textId="77777777" w:rsidR="00EE7A10" w:rsidRPr="007822DB" w:rsidRDefault="00EE7A10" w:rsidP="00211E04">
            <w:pPr>
              <w:rPr>
                <w:sz w:val="20"/>
                <w:szCs w:val="20"/>
              </w:rPr>
            </w:pPr>
            <w:r w:rsidRPr="007822DB">
              <w:rPr>
                <w:sz w:val="20"/>
                <w:szCs w:val="20"/>
              </w:rPr>
              <w:t>Maintaining Burndown chart</w:t>
            </w:r>
          </w:p>
        </w:tc>
        <w:tc>
          <w:tcPr>
            <w:tcW w:w="2972" w:type="dxa"/>
          </w:tcPr>
          <w:p w14:paraId="598161F8" w14:textId="77777777" w:rsidR="00EE7A10" w:rsidRPr="007822DB" w:rsidRDefault="00EE7A10" w:rsidP="00211E04">
            <w:pPr>
              <w:rPr>
                <w:sz w:val="20"/>
                <w:szCs w:val="20"/>
                <w:lang w:val="ru-RU"/>
              </w:rPr>
            </w:pPr>
            <w:r w:rsidRPr="007822DB">
              <w:rPr>
                <w:sz w:val="20"/>
                <w:szCs w:val="20"/>
              </w:rPr>
              <w:t xml:space="preserve">Burndown chart which fairly reflects the process. </w:t>
            </w:r>
            <w:r w:rsidRPr="007822DB">
              <w:rPr>
                <w:sz w:val="20"/>
                <w:szCs w:val="20"/>
                <w:lang w:val="ru-RU"/>
              </w:rPr>
              <w:t>Comments about the process.</w:t>
            </w:r>
          </w:p>
        </w:tc>
        <w:tc>
          <w:tcPr>
            <w:tcW w:w="3343" w:type="dxa"/>
          </w:tcPr>
          <w:p w14:paraId="53984CB2" w14:textId="77777777" w:rsidR="00EE7A10" w:rsidRPr="007822DB" w:rsidRDefault="00EE7A10" w:rsidP="00211E04">
            <w:pPr>
              <w:rPr>
                <w:sz w:val="20"/>
                <w:szCs w:val="20"/>
              </w:rPr>
            </w:pPr>
            <w:r w:rsidRPr="007822DB">
              <w:rPr>
                <w:sz w:val="20"/>
                <w:szCs w:val="20"/>
              </w:rPr>
              <w:t>Complete the template given by the tutor in a timely manner</w:t>
            </w:r>
          </w:p>
        </w:tc>
        <w:tc>
          <w:tcPr>
            <w:tcW w:w="1486" w:type="dxa"/>
          </w:tcPr>
          <w:p w14:paraId="14C32E32" w14:textId="77777777" w:rsidR="00EE7A10" w:rsidRPr="007822DB" w:rsidRDefault="00EE7A10" w:rsidP="00211E04">
            <w:pPr>
              <w:rPr>
                <w:sz w:val="20"/>
                <w:szCs w:val="20"/>
              </w:rPr>
            </w:pPr>
            <w:r w:rsidRPr="007822DB">
              <w:rPr>
                <w:sz w:val="20"/>
                <w:szCs w:val="20"/>
              </w:rPr>
              <w:t xml:space="preserve">Daily/weekly. </w:t>
            </w:r>
          </w:p>
        </w:tc>
        <w:tc>
          <w:tcPr>
            <w:tcW w:w="1671" w:type="dxa"/>
          </w:tcPr>
          <w:p w14:paraId="1ECFEC5D" w14:textId="77777777" w:rsidR="00EE7A10" w:rsidRPr="007822DB" w:rsidRDefault="00EE7A10" w:rsidP="00211E04">
            <w:pPr>
              <w:rPr>
                <w:sz w:val="20"/>
                <w:szCs w:val="20"/>
              </w:rPr>
            </w:pPr>
            <w:r w:rsidRPr="007822DB">
              <w:rPr>
                <w:sz w:val="20"/>
                <w:szCs w:val="20"/>
              </w:rPr>
              <w:t>Sasha Stepanov</w:t>
            </w:r>
          </w:p>
        </w:tc>
        <w:tc>
          <w:tcPr>
            <w:tcW w:w="1664" w:type="dxa"/>
          </w:tcPr>
          <w:p w14:paraId="29AB681B" w14:textId="313DCB3B" w:rsidR="00EE7A10" w:rsidRPr="007822DB" w:rsidRDefault="00EE7A10" w:rsidP="00211E04">
            <w:pPr>
              <w:rPr>
                <w:sz w:val="20"/>
                <w:szCs w:val="20"/>
              </w:rPr>
            </w:pPr>
            <w:r>
              <w:rPr>
                <w:sz w:val="20"/>
                <w:szCs w:val="20"/>
              </w:rPr>
              <w:t>Weekly</w:t>
            </w:r>
          </w:p>
        </w:tc>
        <w:tc>
          <w:tcPr>
            <w:tcW w:w="1355" w:type="dxa"/>
          </w:tcPr>
          <w:p w14:paraId="1236D94F" w14:textId="1F52BD96" w:rsidR="00EE7A10" w:rsidRPr="007822DB" w:rsidRDefault="00EE7A10" w:rsidP="00211E04">
            <w:pPr>
              <w:rPr>
                <w:sz w:val="20"/>
                <w:szCs w:val="20"/>
              </w:rPr>
            </w:pPr>
            <w:r>
              <w:rPr>
                <w:sz w:val="20"/>
                <w:szCs w:val="20"/>
              </w:rPr>
              <w:t>Every Sunday</w:t>
            </w:r>
          </w:p>
        </w:tc>
      </w:tr>
      <w:tr w:rsidR="00EE7A10" w:rsidRPr="007822DB" w14:paraId="31520194" w14:textId="5D3B63AB" w:rsidTr="00C758DE">
        <w:trPr>
          <w:trHeight w:val="1025"/>
          <w:jc w:val="center"/>
        </w:trPr>
        <w:tc>
          <w:tcPr>
            <w:tcW w:w="1851" w:type="dxa"/>
            <w:hideMark/>
          </w:tcPr>
          <w:p w14:paraId="49289E94" w14:textId="77777777" w:rsidR="00EE7A10" w:rsidRPr="007822DB" w:rsidRDefault="00EE7A10" w:rsidP="00211E04">
            <w:pPr>
              <w:rPr>
                <w:sz w:val="20"/>
                <w:szCs w:val="20"/>
              </w:rPr>
            </w:pPr>
            <w:r w:rsidRPr="007822DB">
              <w:rPr>
                <w:sz w:val="20"/>
                <w:szCs w:val="20"/>
              </w:rPr>
              <w:t>Risk analysis and management</w:t>
            </w:r>
          </w:p>
        </w:tc>
        <w:tc>
          <w:tcPr>
            <w:tcW w:w="2972" w:type="dxa"/>
            <w:hideMark/>
          </w:tcPr>
          <w:p w14:paraId="365867D6" w14:textId="77777777" w:rsidR="00EE7A10" w:rsidRPr="007822DB" w:rsidRDefault="00EE7A10" w:rsidP="00211E04">
            <w:pPr>
              <w:rPr>
                <w:sz w:val="20"/>
                <w:szCs w:val="20"/>
              </w:rPr>
            </w:pPr>
            <w:r w:rsidRPr="007822DB">
              <w:rPr>
                <w:sz w:val="20"/>
                <w:szCs w:val="20"/>
              </w:rPr>
              <w:t>Risks are regularly assessed and updated during the project</w:t>
            </w:r>
          </w:p>
        </w:tc>
        <w:tc>
          <w:tcPr>
            <w:tcW w:w="3343" w:type="dxa"/>
            <w:hideMark/>
          </w:tcPr>
          <w:p w14:paraId="78944EEF" w14:textId="77777777" w:rsidR="00EE7A10" w:rsidRPr="007822DB" w:rsidRDefault="00EE7A10" w:rsidP="00211E04">
            <w:pPr>
              <w:rPr>
                <w:sz w:val="20"/>
                <w:szCs w:val="20"/>
              </w:rPr>
            </w:pPr>
            <w:r w:rsidRPr="007822DB">
              <w:rPr>
                <w:sz w:val="20"/>
                <w:szCs w:val="20"/>
              </w:rPr>
              <w:t>Submitting the risk management tool for assessment by tutor</w:t>
            </w:r>
          </w:p>
        </w:tc>
        <w:tc>
          <w:tcPr>
            <w:tcW w:w="1486" w:type="dxa"/>
          </w:tcPr>
          <w:p w14:paraId="6CA530FD" w14:textId="77777777" w:rsidR="00EE7A10" w:rsidRPr="007822DB" w:rsidRDefault="00EE7A10" w:rsidP="00211E04">
            <w:pPr>
              <w:rPr>
                <w:sz w:val="20"/>
                <w:szCs w:val="20"/>
              </w:rPr>
            </w:pPr>
            <w:r w:rsidRPr="007822DB">
              <w:rPr>
                <w:sz w:val="20"/>
                <w:szCs w:val="20"/>
              </w:rPr>
              <w:t>Weekly or as needed until the end of the project.</w:t>
            </w:r>
          </w:p>
        </w:tc>
        <w:tc>
          <w:tcPr>
            <w:tcW w:w="1671" w:type="dxa"/>
            <w:hideMark/>
          </w:tcPr>
          <w:p w14:paraId="18555804" w14:textId="77777777" w:rsidR="00EE7A10" w:rsidRPr="007822DB" w:rsidRDefault="00EE7A10" w:rsidP="00211E04">
            <w:pPr>
              <w:rPr>
                <w:sz w:val="20"/>
                <w:szCs w:val="20"/>
              </w:rPr>
            </w:pPr>
            <w:r w:rsidRPr="007822DB">
              <w:rPr>
                <w:sz w:val="20"/>
                <w:szCs w:val="20"/>
              </w:rPr>
              <w:t>Sasha Stepanov</w:t>
            </w:r>
          </w:p>
        </w:tc>
        <w:tc>
          <w:tcPr>
            <w:tcW w:w="1664" w:type="dxa"/>
          </w:tcPr>
          <w:p w14:paraId="0945FD29" w14:textId="77777777" w:rsidR="00EE7A10" w:rsidRDefault="00EE7A10" w:rsidP="00211E04">
            <w:pPr>
              <w:rPr>
                <w:sz w:val="20"/>
                <w:szCs w:val="20"/>
              </w:rPr>
            </w:pPr>
            <w:r>
              <w:rPr>
                <w:sz w:val="20"/>
                <w:szCs w:val="20"/>
              </w:rPr>
              <w:t>5/08/2023</w:t>
            </w:r>
          </w:p>
          <w:p w14:paraId="1D1E5FE8" w14:textId="5E8B0D59" w:rsidR="00EE7A10" w:rsidRPr="007822DB" w:rsidRDefault="00EE7A10" w:rsidP="00211E04">
            <w:pPr>
              <w:rPr>
                <w:sz w:val="20"/>
                <w:szCs w:val="20"/>
              </w:rPr>
            </w:pPr>
            <w:r>
              <w:rPr>
                <w:sz w:val="20"/>
                <w:szCs w:val="20"/>
              </w:rPr>
              <w:t>Review - weekly</w:t>
            </w:r>
          </w:p>
        </w:tc>
        <w:tc>
          <w:tcPr>
            <w:tcW w:w="1355" w:type="dxa"/>
          </w:tcPr>
          <w:p w14:paraId="6A1E8121" w14:textId="77777777" w:rsidR="00EE7A10" w:rsidRDefault="00EE7A10" w:rsidP="00211E04">
            <w:pPr>
              <w:rPr>
                <w:sz w:val="20"/>
                <w:szCs w:val="20"/>
              </w:rPr>
            </w:pPr>
            <w:r>
              <w:rPr>
                <w:sz w:val="20"/>
                <w:szCs w:val="20"/>
              </w:rPr>
              <w:t>5/08/2023</w:t>
            </w:r>
          </w:p>
          <w:p w14:paraId="4A6B8B42" w14:textId="27E7D15F" w:rsidR="00EE7A10" w:rsidRPr="007822DB" w:rsidRDefault="00EE7A10" w:rsidP="00211E04">
            <w:pPr>
              <w:rPr>
                <w:sz w:val="20"/>
                <w:szCs w:val="20"/>
              </w:rPr>
            </w:pPr>
            <w:r>
              <w:rPr>
                <w:sz w:val="20"/>
                <w:szCs w:val="20"/>
              </w:rPr>
              <w:t>Review – every Sunday</w:t>
            </w:r>
          </w:p>
        </w:tc>
      </w:tr>
      <w:tr w:rsidR="00EE7A10" w:rsidRPr="007822DB" w14:paraId="539E1552" w14:textId="1ACA51A6" w:rsidTr="00C758DE">
        <w:trPr>
          <w:trHeight w:val="723"/>
          <w:jc w:val="center"/>
        </w:trPr>
        <w:tc>
          <w:tcPr>
            <w:tcW w:w="1851" w:type="dxa"/>
          </w:tcPr>
          <w:p w14:paraId="32134A62" w14:textId="77777777" w:rsidR="00EE7A10" w:rsidRPr="007822DB" w:rsidRDefault="00EE7A10" w:rsidP="00211E04">
            <w:pPr>
              <w:rPr>
                <w:sz w:val="20"/>
                <w:szCs w:val="20"/>
              </w:rPr>
            </w:pPr>
            <w:r w:rsidRPr="007822DB">
              <w:rPr>
                <w:sz w:val="20"/>
                <w:szCs w:val="20"/>
              </w:rPr>
              <w:lastRenderedPageBreak/>
              <w:t>Project Proposal checklist</w:t>
            </w:r>
          </w:p>
        </w:tc>
        <w:tc>
          <w:tcPr>
            <w:tcW w:w="2972" w:type="dxa"/>
          </w:tcPr>
          <w:p w14:paraId="29194D3F" w14:textId="77777777" w:rsidR="00EE7A10" w:rsidRPr="007822DB" w:rsidRDefault="00EE7A10" w:rsidP="00211E04">
            <w:pPr>
              <w:rPr>
                <w:sz w:val="20"/>
                <w:szCs w:val="20"/>
              </w:rPr>
            </w:pPr>
            <w:r w:rsidRPr="007822DB">
              <w:rPr>
                <w:sz w:val="20"/>
                <w:szCs w:val="20"/>
              </w:rPr>
              <w:t>Follows Ara provided proposal checklist</w:t>
            </w:r>
          </w:p>
        </w:tc>
        <w:tc>
          <w:tcPr>
            <w:tcW w:w="3343" w:type="dxa"/>
          </w:tcPr>
          <w:p w14:paraId="4AB533D7" w14:textId="77777777" w:rsidR="00EE7A10" w:rsidRPr="007822DB" w:rsidRDefault="00EE7A10" w:rsidP="00211E04">
            <w:pPr>
              <w:rPr>
                <w:sz w:val="20"/>
                <w:szCs w:val="20"/>
              </w:rPr>
            </w:pPr>
            <w:r w:rsidRPr="007822DB">
              <w:rPr>
                <w:sz w:val="20"/>
                <w:szCs w:val="20"/>
              </w:rPr>
              <w:t>Everything should include from a provided by tutor checklist.</w:t>
            </w:r>
          </w:p>
        </w:tc>
        <w:tc>
          <w:tcPr>
            <w:tcW w:w="1486" w:type="dxa"/>
          </w:tcPr>
          <w:p w14:paraId="2492A3A9" w14:textId="77777777" w:rsidR="00EE7A10" w:rsidRPr="007822DB" w:rsidRDefault="00EE7A10" w:rsidP="00211E04">
            <w:pPr>
              <w:rPr>
                <w:sz w:val="20"/>
                <w:szCs w:val="20"/>
              </w:rPr>
            </w:pPr>
            <w:r w:rsidRPr="007822DB">
              <w:rPr>
                <w:sz w:val="20"/>
                <w:szCs w:val="20"/>
              </w:rPr>
              <w:t>As necessary to completion</w:t>
            </w:r>
          </w:p>
        </w:tc>
        <w:tc>
          <w:tcPr>
            <w:tcW w:w="1671" w:type="dxa"/>
          </w:tcPr>
          <w:p w14:paraId="289D5B18" w14:textId="77777777" w:rsidR="00EE7A10" w:rsidRPr="007822DB" w:rsidRDefault="00EE7A10" w:rsidP="00211E04">
            <w:pPr>
              <w:rPr>
                <w:sz w:val="20"/>
                <w:szCs w:val="20"/>
              </w:rPr>
            </w:pPr>
            <w:r w:rsidRPr="007822DB">
              <w:rPr>
                <w:sz w:val="20"/>
                <w:szCs w:val="20"/>
              </w:rPr>
              <w:t>Sasha Stepanov</w:t>
            </w:r>
          </w:p>
        </w:tc>
        <w:tc>
          <w:tcPr>
            <w:tcW w:w="1664" w:type="dxa"/>
          </w:tcPr>
          <w:p w14:paraId="37BC733F" w14:textId="110235AB" w:rsidR="00EE7A10" w:rsidRPr="007822DB" w:rsidRDefault="00EE7A10" w:rsidP="00211E04">
            <w:pPr>
              <w:rPr>
                <w:sz w:val="20"/>
                <w:szCs w:val="20"/>
              </w:rPr>
            </w:pPr>
            <w:r>
              <w:rPr>
                <w:sz w:val="20"/>
                <w:szCs w:val="20"/>
              </w:rPr>
              <w:t>24/08/2023</w:t>
            </w:r>
          </w:p>
        </w:tc>
        <w:tc>
          <w:tcPr>
            <w:tcW w:w="1355" w:type="dxa"/>
          </w:tcPr>
          <w:p w14:paraId="5EAB0BA5" w14:textId="77777777" w:rsidR="00EE7A10" w:rsidRPr="007822DB" w:rsidRDefault="00EE7A10" w:rsidP="00211E04">
            <w:pPr>
              <w:rPr>
                <w:sz w:val="20"/>
                <w:szCs w:val="20"/>
              </w:rPr>
            </w:pPr>
          </w:p>
        </w:tc>
      </w:tr>
      <w:tr w:rsidR="00EE7A10" w:rsidRPr="007822DB" w14:paraId="546C7B6B" w14:textId="62EA9793" w:rsidTr="00C758DE">
        <w:trPr>
          <w:trHeight w:val="1399"/>
          <w:jc w:val="center"/>
        </w:trPr>
        <w:tc>
          <w:tcPr>
            <w:tcW w:w="1851" w:type="dxa"/>
          </w:tcPr>
          <w:p w14:paraId="72A4D808" w14:textId="77777777" w:rsidR="00EE7A10" w:rsidRPr="007822DB" w:rsidRDefault="00EE7A10" w:rsidP="00211E04">
            <w:pPr>
              <w:rPr>
                <w:sz w:val="20"/>
                <w:szCs w:val="20"/>
              </w:rPr>
            </w:pPr>
            <w:r w:rsidRPr="007822DB">
              <w:rPr>
                <w:sz w:val="20"/>
                <w:szCs w:val="20"/>
              </w:rPr>
              <w:t>Project Proposal Sign of</w:t>
            </w:r>
          </w:p>
        </w:tc>
        <w:tc>
          <w:tcPr>
            <w:tcW w:w="2972" w:type="dxa"/>
          </w:tcPr>
          <w:p w14:paraId="3900A4AA" w14:textId="77777777" w:rsidR="00EE7A10" w:rsidRPr="007822DB" w:rsidRDefault="00EE7A10" w:rsidP="00211E04">
            <w:pPr>
              <w:rPr>
                <w:sz w:val="20"/>
                <w:szCs w:val="20"/>
              </w:rPr>
            </w:pPr>
            <w:r w:rsidRPr="007822DB">
              <w:rPr>
                <w:sz w:val="20"/>
                <w:szCs w:val="20"/>
              </w:rPr>
              <w:t>Follows Ara’s proposal sign-off document.</w:t>
            </w:r>
          </w:p>
        </w:tc>
        <w:tc>
          <w:tcPr>
            <w:tcW w:w="3343" w:type="dxa"/>
          </w:tcPr>
          <w:p w14:paraId="68B9EE0A" w14:textId="77777777" w:rsidR="00EE7A10" w:rsidRPr="007822DB" w:rsidRDefault="00EE7A10" w:rsidP="00211E04">
            <w:pPr>
              <w:rPr>
                <w:sz w:val="20"/>
                <w:szCs w:val="20"/>
              </w:rPr>
            </w:pPr>
            <w:r w:rsidRPr="007822DB">
              <w:rPr>
                <w:sz w:val="20"/>
                <w:szCs w:val="20"/>
              </w:rPr>
              <w:t>Ensure that the proposal was created according to the standards and requirements of the project and Ara as a whole.</w:t>
            </w:r>
          </w:p>
        </w:tc>
        <w:tc>
          <w:tcPr>
            <w:tcW w:w="1486" w:type="dxa"/>
          </w:tcPr>
          <w:p w14:paraId="3FEDDF22" w14:textId="77777777" w:rsidR="00EE7A10" w:rsidRPr="007822DB" w:rsidRDefault="00EE7A10" w:rsidP="00211E04">
            <w:pPr>
              <w:rPr>
                <w:sz w:val="20"/>
                <w:szCs w:val="20"/>
              </w:rPr>
            </w:pPr>
            <w:r w:rsidRPr="007822DB">
              <w:rPr>
                <w:sz w:val="20"/>
                <w:szCs w:val="20"/>
              </w:rPr>
              <w:t>Once</w:t>
            </w:r>
          </w:p>
        </w:tc>
        <w:tc>
          <w:tcPr>
            <w:tcW w:w="1671" w:type="dxa"/>
          </w:tcPr>
          <w:p w14:paraId="2395EB9A" w14:textId="77777777" w:rsidR="00EE7A10" w:rsidRPr="007822DB" w:rsidRDefault="00EE7A10" w:rsidP="00211E04">
            <w:pPr>
              <w:rPr>
                <w:sz w:val="20"/>
                <w:szCs w:val="20"/>
              </w:rPr>
            </w:pPr>
            <w:r w:rsidRPr="007822DB">
              <w:rPr>
                <w:sz w:val="20"/>
                <w:szCs w:val="20"/>
              </w:rPr>
              <w:t>Dr David Weir</w:t>
            </w:r>
          </w:p>
          <w:p w14:paraId="497C3B07" w14:textId="77777777" w:rsidR="00EE7A10" w:rsidRPr="007822DB" w:rsidRDefault="00EE7A10" w:rsidP="00211E04">
            <w:pPr>
              <w:rPr>
                <w:sz w:val="20"/>
                <w:szCs w:val="20"/>
              </w:rPr>
            </w:pPr>
            <w:r w:rsidRPr="007822DB">
              <w:rPr>
                <w:sz w:val="20"/>
                <w:szCs w:val="20"/>
              </w:rPr>
              <w:t>Dr Luofeng Xu</w:t>
            </w:r>
          </w:p>
          <w:p w14:paraId="3DF14B58" w14:textId="77777777" w:rsidR="00EE7A10" w:rsidRPr="007822DB" w:rsidRDefault="00EE7A10" w:rsidP="00211E04">
            <w:pPr>
              <w:rPr>
                <w:sz w:val="20"/>
                <w:szCs w:val="20"/>
              </w:rPr>
            </w:pPr>
            <w:r w:rsidRPr="007822DB">
              <w:rPr>
                <w:sz w:val="20"/>
                <w:szCs w:val="20"/>
              </w:rPr>
              <w:t>Hamish Brown</w:t>
            </w:r>
          </w:p>
          <w:p w14:paraId="6CE4339A" w14:textId="77777777" w:rsidR="00EE7A10" w:rsidRPr="007822DB" w:rsidRDefault="00EE7A10" w:rsidP="00211E04">
            <w:pPr>
              <w:rPr>
                <w:sz w:val="20"/>
                <w:szCs w:val="20"/>
              </w:rPr>
            </w:pPr>
            <w:r w:rsidRPr="007822DB">
              <w:rPr>
                <w:sz w:val="20"/>
                <w:szCs w:val="20"/>
              </w:rPr>
              <w:t>Sasha Stepanov</w:t>
            </w:r>
          </w:p>
        </w:tc>
        <w:tc>
          <w:tcPr>
            <w:tcW w:w="1664" w:type="dxa"/>
          </w:tcPr>
          <w:p w14:paraId="099C8379" w14:textId="632CA36E" w:rsidR="00EE7A10" w:rsidRPr="007822DB" w:rsidRDefault="0064238E" w:rsidP="00211E04">
            <w:pPr>
              <w:rPr>
                <w:sz w:val="20"/>
                <w:szCs w:val="20"/>
              </w:rPr>
            </w:pPr>
            <w:r>
              <w:rPr>
                <w:sz w:val="20"/>
                <w:szCs w:val="20"/>
              </w:rPr>
              <w:t>24/08/2023</w:t>
            </w:r>
          </w:p>
        </w:tc>
        <w:tc>
          <w:tcPr>
            <w:tcW w:w="1355" w:type="dxa"/>
          </w:tcPr>
          <w:p w14:paraId="5CC5CC0D" w14:textId="77777777" w:rsidR="00EE7A10" w:rsidRPr="007822DB" w:rsidRDefault="00EE7A10" w:rsidP="00211E04">
            <w:pPr>
              <w:rPr>
                <w:sz w:val="20"/>
                <w:szCs w:val="20"/>
              </w:rPr>
            </w:pPr>
          </w:p>
        </w:tc>
      </w:tr>
      <w:tr w:rsidR="00EE7A10" w:rsidRPr="007822DB" w14:paraId="4670D8BD" w14:textId="2B31ECE9" w:rsidTr="00C758DE">
        <w:trPr>
          <w:trHeight w:val="1633"/>
          <w:jc w:val="center"/>
        </w:trPr>
        <w:tc>
          <w:tcPr>
            <w:tcW w:w="1851" w:type="dxa"/>
          </w:tcPr>
          <w:p w14:paraId="60C79621" w14:textId="77777777" w:rsidR="00EE7A10" w:rsidRPr="007822DB" w:rsidRDefault="00EE7A10" w:rsidP="00211E04">
            <w:pPr>
              <w:rPr>
                <w:sz w:val="20"/>
                <w:szCs w:val="20"/>
              </w:rPr>
            </w:pPr>
            <w:r w:rsidRPr="007822DB">
              <w:rPr>
                <w:sz w:val="20"/>
                <w:szCs w:val="20"/>
              </w:rPr>
              <w:t>Halfway Report</w:t>
            </w:r>
          </w:p>
        </w:tc>
        <w:tc>
          <w:tcPr>
            <w:tcW w:w="2972" w:type="dxa"/>
          </w:tcPr>
          <w:p w14:paraId="63D75D28" w14:textId="77777777" w:rsidR="00EE7A10" w:rsidRPr="007822DB" w:rsidRDefault="00EE7A10" w:rsidP="00211E04">
            <w:pPr>
              <w:rPr>
                <w:sz w:val="20"/>
                <w:szCs w:val="20"/>
              </w:rPr>
            </w:pPr>
            <w:r w:rsidRPr="007822DB">
              <w:rPr>
                <w:sz w:val="20"/>
                <w:szCs w:val="20"/>
              </w:rPr>
              <w:t>Documentation of progress being made.</w:t>
            </w:r>
          </w:p>
        </w:tc>
        <w:tc>
          <w:tcPr>
            <w:tcW w:w="3343" w:type="dxa"/>
          </w:tcPr>
          <w:p w14:paraId="581DBA52" w14:textId="77777777" w:rsidR="00EE7A10" w:rsidRPr="007822DB" w:rsidRDefault="00EE7A10" w:rsidP="00211E04">
            <w:pPr>
              <w:rPr>
                <w:sz w:val="20"/>
                <w:szCs w:val="20"/>
              </w:rPr>
            </w:pPr>
            <w:r w:rsidRPr="007822DB">
              <w:rPr>
                <w:sz w:val="20"/>
                <w:szCs w:val="20"/>
              </w:rPr>
              <w:t>Academic and Industry Supervisor</w:t>
            </w:r>
          </w:p>
          <w:p w14:paraId="0781C01F" w14:textId="77777777" w:rsidR="00EE7A10" w:rsidRPr="007822DB" w:rsidRDefault="00EE7A10" w:rsidP="00211E04">
            <w:pPr>
              <w:rPr>
                <w:sz w:val="20"/>
                <w:szCs w:val="20"/>
              </w:rPr>
            </w:pPr>
            <w:r w:rsidRPr="007822DB">
              <w:rPr>
                <w:sz w:val="20"/>
                <w:szCs w:val="20"/>
              </w:rPr>
              <w:t>feedback.</w:t>
            </w:r>
          </w:p>
          <w:p w14:paraId="17B4210F" w14:textId="77777777" w:rsidR="00EE7A10" w:rsidRPr="007822DB" w:rsidRDefault="00EE7A10" w:rsidP="00211E04">
            <w:pPr>
              <w:rPr>
                <w:sz w:val="20"/>
                <w:szCs w:val="20"/>
              </w:rPr>
            </w:pPr>
            <w:r w:rsidRPr="007822DB">
              <w:rPr>
                <w:sz w:val="20"/>
                <w:szCs w:val="20"/>
              </w:rPr>
              <w:t>Follow assessment marking rubric.</w:t>
            </w:r>
          </w:p>
          <w:p w14:paraId="7464EDF9" w14:textId="77777777" w:rsidR="00EE7A10" w:rsidRPr="007822DB" w:rsidRDefault="00EE7A10" w:rsidP="00211E04">
            <w:pPr>
              <w:rPr>
                <w:sz w:val="20"/>
                <w:szCs w:val="20"/>
              </w:rPr>
            </w:pPr>
            <w:r w:rsidRPr="007822DB">
              <w:rPr>
                <w:sz w:val="20"/>
                <w:szCs w:val="20"/>
              </w:rPr>
              <w:t>Must be unique in regards of plagiarism.</w:t>
            </w:r>
          </w:p>
        </w:tc>
        <w:tc>
          <w:tcPr>
            <w:tcW w:w="1486" w:type="dxa"/>
          </w:tcPr>
          <w:p w14:paraId="5F0A6C21" w14:textId="77777777" w:rsidR="00EE7A10" w:rsidRPr="007822DB" w:rsidRDefault="00EE7A10" w:rsidP="00211E04">
            <w:pPr>
              <w:rPr>
                <w:sz w:val="20"/>
                <w:szCs w:val="20"/>
              </w:rPr>
            </w:pPr>
            <w:r w:rsidRPr="007822DB">
              <w:rPr>
                <w:sz w:val="20"/>
                <w:szCs w:val="20"/>
              </w:rPr>
              <w:t>Once or As necessary to completion.</w:t>
            </w:r>
          </w:p>
        </w:tc>
        <w:tc>
          <w:tcPr>
            <w:tcW w:w="1671" w:type="dxa"/>
          </w:tcPr>
          <w:p w14:paraId="2DE325CD" w14:textId="77777777" w:rsidR="00EE7A10" w:rsidRPr="007822DB" w:rsidRDefault="00EE7A10" w:rsidP="00211E04">
            <w:pPr>
              <w:rPr>
                <w:sz w:val="20"/>
                <w:szCs w:val="20"/>
              </w:rPr>
            </w:pPr>
            <w:r w:rsidRPr="007822DB">
              <w:rPr>
                <w:sz w:val="20"/>
                <w:szCs w:val="20"/>
              </w:rPr>
              <w:t>Dr David Weir</w:t>
            </w:r>
          </w:p>
          <w:p w14:paraId="7E2DEDF4" w14:textId="77777777" w:rsidR="00EE7A10" w:rsidRPr="007822DB" w:rsidRDefault="00EE7A10" w:rsidP="00211E04">
            <w:pPr>
              <w:rPr>
                <w:sz w:val="20"/>
                <w:szCs w:val="20"/>
              </w:rPr>
            </w:pPr>
            <w:r w:rsidRPr="007822DB">
              <w:rPr>
                <w:sz w:val="20"/>
                <w:szCs w:val="20"/>
              </w:rPr>
              <w:t>Dr Luofeng Xu</w:t>
            </w:r>
          </w:p>
          <w:p w14:paraId="430EAA98" w14:textId="77777777" w:rsidR="00EE7A10" w:rsidRPr="007822DB" w:rsidRDefault="00EE7A10" w:rsidP="00211E04">
            <w:pPr>
              <w:rPr>
                <w:sz w:val="20"/>
                <w:szCs w:val="20"/>
              </w:rPr>
            </w:pPr>
            <w:r w:rsidRPr="007822DB">
              <w:rPr>
                <w:sz w:val="20"/>
                <w:szCs w:val="20"/>
              </w:rPr>
              <w:t>Sasha Stepanov</w:t>
            </w:r>
          </w:p>
          <w:p w14:paraId="24B353ED" w14:textId="77777777" w:rsidR="00EE7A10" w:rsidRPr="007822DB" w:rsidRDefault="00EE7A10" w:rsidP="00211E04">
            <w:pPr>
              <w:rPr>
                <w:sz w:val="20"/>
                <w:szCs w:val="20"/>
              </w:rPr>
            </w:pPr>
          </w:p>
        </w:tc>
        <w:tc>
          <w:tcPr>
            <w:tcW w:w="1664" w:type="dxa"/>
          </w:tcPr>
          <w:p w14:paraId="0EA76240" w14:textId="5AA6B21E" w:rsidR="00EE7A10" w:rsidRPr="007822DB" w:rsidRDefault="00D14F8F" w:rsidP="00211E04">
            <w:pPr>
              <w:rPr>
                <w:sz w:val="20"/>
                <w:szCs w:val="20"/>
              </w:rPr>
            </w:pPr>
            <w:r>
              <w:rPr>
                <w:sz w:val="20"/>
                <w:szCs w:val="20"/>
              </w:rPr>
              <w:t>29/09/2023</w:t>
            </w:r>
          </w:p>
        </w:tc>
        <w:tc>
          <w:tcPr>
            <w:tcW w:w="1355" w:type="dxa"/>
          </w:tcPr>
          <w:p w14:paraId="355A667C" w14:textId="77777777" w:rsidR="00EE7A10" w:rsidRPr="007822DB" w:rsidRDefault="00EE7A10" w:rsidP="00211E04">
            <w:pPr>
              <w:rPr>
                <w:sz w:val="20"/>
                <w:szCs w:val="20"/>
              </w:rPr>
            </w:pPr>
          </w:p>
        </w:tc>
      </w:tr>
      <w:tr w:rsidR="00EE7A10" w:rsidRPr="007822DB" w14:paraId="3B9D1A56" w14:textId="681A7398" w:rsidTr="00C758DE">
        <w:trPr>
          <w:trHeight w:val="250"/>
          <w:jc w:val="center"/>
        </w:trPr>
        <w:tc>
          <w:tcPr>
            <w:tcW w:w="1851" w:type="dxa"/>
          </w:tcPr>
          <w:p w14:paraId="723799EE" w14:textId="77777777" w:rsidR="00EE7A10" w:rsidRPr="007822DB" w:rsidRDefault="00EE7A10" w:rsidP="00211E04">
            <w:pPr>
              <w:rPr>
                <w:sz w:val="20"/>
                <w:szCs w:val="20"/>
              </w:rPr>
            </w:pPr>
            <w:r w:rsidRPr="007822DB">
              <w:rPr>
                <w:sz w:val="20"/>
                <w:szCs w:val="20"/>
              </w:rPr>
              <w:t>Quality Assurance plan</w:t>
            </w:r>
          </w:p>
        </w:tc>
        <w:tc>
          <w:tcPr>
            <w:tcW w:w="2972" w:type="dxa"/>
          </w:tcPr>
          <w:p w14:paraId="5A194668" w14:textId="77777777" w:rsidR="00EE7A10" w:rsidRPr="007822DB" w:rsidRDefault="00EE7A10" w:rsidP="00211E04">
            <w:pPr>
              <w:rPr>
                <w:sz w:val="20"/>
                <w:szCs w:val="20"/>
              </w:rPr>
            </w:pPr>
            <w:r w:rsidRPr="007822DB">
              <w:rPr>
                <w:sz w:val="20"/>
                <w:szCs w:val="20"/>
              </w:rPr>
              <w:t>A complete plan in tabular format including all the deliverables, frequency, expectations and who is responsible for quality control.</w:t>
            </w:r>
          </w:p>
        </w:tc>
        <w:tc>
          <w:tcPr>
            <w:tcW w:w="3343" w:type="dxa"/>
          </w:tcPr>
          <w:p w14:paraId="16AEE2DE" w14:textId="77777777" w:rsidR="00EE7A10" w:rsidRPr="007822DB" w:rsidRDefault="00EE7A10" w:rsidP="00211E04">
            <w:pPr>
              <w:rPr>
                <w:sz w:val="20"/>
                <w:szCs w:val="20"/>
              </w:rPr>
            </w:pPr>
            <w:r w:rsidRPr="007822DB">
              <w:rPr>
                <w:sz w:val="20"/>
                <w:szCs w:val="20"/>
              </w:rPr>
              <w:t>Creation of a clear plan for assessing the quality based on the template.</w:t>
            </w:r>
          </w:p>
        </w:tc>
        <w:tc>
          <w:tcPr>
            <w:tcW w:w="1486" w:type="dxa"/>
          </w:tcPr>
          <w:p w14:paraId="4E422561" w14:textId="1105F3BA" w:rsidR="00EE7A10" w:rsidRPr="007822DB" w:rsidRDefault="00EE7A10" w:rsidP="00211E04">
            <w:pPr>
              <w:rPr>
                <w:sz w:val="20"/>
                <w:szCs w:val="20"/>
                <w:lang w:val="en-US"/>
              </w:rPr>
            </w:pPr>
            <w:r w:rsidRPr="007822DB">
              <w:rPr>
                <w:sz w:val="20"/>
                <w:szCs w:val="20"/>
              </w:rPr>
              <w:t xml:space="preserve">Once with a possible review </w:t>
            </w:r>
            <w:r w:rsidR="00D14F8F" w:rsidRPr="007822DB">
              <w:rPr>
                <w:sz w:val="20"/>
                <w:szCs w:val="20"/>
              </w:rPr>
              <w:t>halfway</w:t>
            </w:r>
            <w:r w:rsidRPr="007822DB">
              <w:rPr>
                <w:sz w:val="20"/>
                <w:szCs w:val="20"/>
              </w:rPr>
              <w:t>.</w:t>
            </w:r>
          </w:p>
        </w:tc>
        <w:tc>
          <w:tcPr>
            <w:tcW w:w="1671" w:type="dxa"/>
          </w:tcPr>
          <w:p w14:paraId="466A30DB" w14:textId="77777777" w:rsidR="00D066E3" w:rsidRPr="007822DB" w:rsidRDefault="00D066E3" w:rsidP="00D066E3">
            <w:pPr>
              <w:rPr>
                <w:sz w:val="20"/>
                <w:szCs w:val="20"/>
              </w:rPr>
            </w:pPr>
            <w:r w:rsidRPr="007822DB">
              <w:rPr>
                <w:sz w:val="20"/>
                <w:szCs w:val="20"/>
              </w:rPr>
              <w:t>Sasha Stepanov</w:t>
            </w:r>
          </w:p>
          <w:p w14:paraId="5AA0E60F" w14:textId="7B249B63" w:rsidR="00EE7A10" w:rsidRPr="007822DB" w:rsidRDefault="00EE7A10" w:rsidP="00211E04">
            <w:pPr>
              <w:rPr>
                <w:sz w:val="20"/>
                <w:szCs w:val="20"/>
              </w:rPr>
            </w:pPr>
          </w:p>
        </w:tc>
        <w:tc>
          <w:tcPr>
            <w:tcW w:w="1664" w:type="dxa"/>
          </w:tcPr>
          <w:p w14:paraId="69A6B5E6" w14:textId="42AACEA5" w:rsidR="00EE7A10" w:rsidRPr="007822DB" w:rsidRDefault="00D14F8F" w:rsidP="00211E04">
            <w:pPr>
              <w:rPr>
                <w:sz w:val="20"/>
                <w:szCs w:val="20"/>
              </w:rPr>
            </w:pPr>
            <w:r>
              <w:rPr>
                <w:sz w:val="20"/>
                <w:szCs w:val="20"/>
              </w:rPr>
              <w:t>07/08/2023</w:t>
            </w:r>
          </w:p>
        </w:tc>
        <w:tc>
          <w:tcPr>
            <w:tcW w:w="1355" w:type="dxa"/>
          </w:tcPr>
          <w:p w14:paraId="59D1722C" w14:textId="2CC1B55B" w:rsidR="00EE7A10" w:rsidRPr="007822DB" w:rsidRDefault="00D14F8F" w:rsidP="00211E04">
            <w:pPr>
              <w:rPr>
                <w:sz w:val="20"/>
                <w:szCs w:val="20"/>
              </w:rPr>
            </w:pPr>
            <w:r>
              <w:rPr>
                <w:sz w:val="20"/>
                <w:szCs w:val="20"/>
              </w:rPr>
              <w:t>18/08/2023</w:t>
            </w:r>
          </w:p>
        </w:tc>
      </w:tr>
      <w:tr w:rsidR="00EE7A10" w:rsidRPr="007822DB" w14:paraId="6F96BD04" w14:textId="5315E7A9" w:rsidTr="00C758DE">
        <w:trPr>
          <w:trHeight w:val="250"/>
          <w:jc w:val="center"/>
        </w:trPr>
        <w:tc>
          <w:tcPr>
            <w:tcW w:w="1851" w:type="dxa"/>
          </w:tcPr>
          <w:p w14:paraId="150830A8" w14:textId="77777777" w:rsidR="00EE7A10" w:rsidRPr="007822DB" w:rsidRDefault="00EE7A10" w:rsidP="00211E04">
            <w:pPr>
              <w:rPr>
                <w:sz w:val="20"/>
                <w:szCs w:val="20"/>
              </w:rPr>
            </w:pPr>
            <w:r w:rsidRPr="007822DB">
              <w:rPr>
                <w:sz w:val="20"/>
                <w:szCs w:val="20"/>
              </w:rPr>
              <w:t>Methodology Essay</w:t>
            </w:r>
          </w:p>
        </w:tc>
        <w:tc>
          <w:tcPr>
            <w:tcW w:w="2972" w:type="dxa"/>
          </w:tcPr>
          <w:p w14:paraId="763F6795" w14:textId="77777777" w:rsidR="00EE7A10" w:rsidRPr="007822DB" w:rsidRDefault="00EE7A10" w:rsidP="00211E04">
            <w:pPr>
              <w:rPr>
                <w:sz w:val="20"/>
                <w:szCs w:val="20"/>
              </w:rPr>
            </w:pPr>
            <w:r w:rsidRPr="007822DB">
              <w:rPr>
                <w:sz w:val="20"/>
                <w:szCs w:val="20"/>
              </w:rPr>
              <w:t>3,000 words long that covers the topic listed in marking guide</w:t>
            </w:r>
          </w:p>
        </w:tc>
        <w:tc>
          <w:tcPr>
            <w:tcW w:w="3343" w:type="dxa"/>
          </w:tcPr>
          <w:p w14:paraId="7975B510" w14:textId="77777777" w:rsidR="00EE7A10" w:rsidRPr="007822DB" w:rsidRDefault="00EE7A10" w:rsidP="00211E04">
            <w:pPr>
              <w:rPr>
                <w:sz w:val="20"/>
                <w:szCs w:val="20"/>
              </w:rPr>
            </w:pPr>
            <w:r w:rsidRPr="007822DB">
              <w:rPr>
                <w:sz w:val="20"/>
                <w:szCs w:val="20"/>
              </w:rPr>
              <w:t>Academic and Industry Supervisor</w:t>
            </w:r>
          </w:p>
          <w:p w14:paraId="33B0236B" w14:textId="77777777" w:rsidR="00EE7A10" w:rsidRPr="007822DB" w:rsidRDefault="00EE7A10" w:rsidP="00211E04">
            <w:pPr>
              <w:rPr>
                <w:sz w:val="20"/>
                <w:szCs w:val="20"/>
              </w:rPr>
            </w:pPr>
            <w:r w:rsidRPr="007822DB">
              <w:rPr>
                <w:sz w:val="20"/>
                <w:szCs w:val="20"/>
              </w:rPr>
              <w:t>feedback.</w:t>
            </w:r>
          </w:p>
          <w:p w14:paraId="074B9C69" w14:textId="77777777" w:rsidR="00EE7A10" w:rsidRPr="007822DB" w:rsidRDefault="00EE7A10" w:rsidP="00211E04">
            <w:pPr>
              <w:rPr>
                <w:sz w:val="20"/>
                <w:szCs w:val="20"/>
              </w:rPr>
            </w:pPr>
            <w:r w:rsidRPr="007822DB">
              <w:rPr>
                <w:sz w:val="20"/>
                <w:szCs w:val="20"/>
              </w:rPr>
              <w:t>Follow assessment marking rubric.</w:t>
            </w:r>
          </w:p>
          <w:p w14:paraId="7ABC2821" w14:textId="77777777" w:rsidR="00EE7A10" w:rsidRPr="007822DB" w:rsidRDefault="00EE7A10" w:rsidP="00211E04">
            <w:pPr>
              <w:rPr>
                <w:sz w:val="20"/>
                <w:szCs w:val="20"/>
              </w:rPr>
            </w:pPr>
            <w:r w:rsidRPr="007822DB">
              <w:rPr>
                <w:sz w:val="20"/>
                <w:szCs w:val="20"/>
              </w:rPr>
              <w:t>Must be unique in regards of plagiarism.</w:t>
            </w:r>
          </w:p>
        </w:tc>
        <w:tc>
          <w:tcPr>
            <w:tcW w:w="1486" w:type="dxa"/>
          </w:tcPr>
          <w:p w14:paraId="1F5C7ED7" w14:textId="77777777" w:rsidR="00EE7A10" w:rsidRPr="007822DB" w:rsidRDefault="00EE7A10" w:rsidP="00211E04">
            <w:pPr>
              <w:rPr>
                <w:sz w:val="20"/>
                <w:szCs w:val="20"/>
              </w:rPr>
            </w:pPr>
            <w:r w:rsidRPr="007822DB">
              <w:rPr>
                <w:sz w:val="20"/>
                <w:szCs w:val="20"/>
              </w:rPr>
              <w:t>As necessary to completion</w:t>
            </w:r>
          </w:p>
        </w:tc>
        <w:tc>
          <w:tcPr>
            <w:tcW w:w="1671" w:type="dxa"/>
          </w:tcPr>
          <w:p w14:paraId="3A7AB388" w14:textId="77777777" w:rsidR="00EE7A10" w:rsidRPr="007822DB" w:rsidRDefault="00EE7A10" w:rsidP="00211E04">
            <w:pPr>
              <w:rPr>
                <w:sz w:val="20"/>
                <w:szCs w:val="20"/>
              </w:rPr>
            </w:pPr>
            <w:r w:rsidRPr="007822DB">
              <w:rPr>
                <w:sz w:val="20"/>
                <w:szCs w:val="20"/>
              </w:rPr>
              <w:t>Dr David Weir</w:t>
            </w:r>
          </w:p>
        </w:tc>
        <w:tc>
          <w:tcPr>
            <w:tcW w:w="1664" w:type="dxa"/>
          </w:tcPr>
          <w:p w14:paraId="10462F71" w14:textId="38C56AD1" w:rsidR="00EE7A10" w:rsidRPr="007822DB" w:rsidRDefault="00D14F8F" w:rsidP="00211E04">
            <w:pPr>
              <w:rPr>
                <w:sz w:val="20"/>
                <w:szCs w:val="20"/>
              </w:rPr>
            </w:pPr>
            <w:r>
              <w:rPr>
                <w:sz w:val="20"/>
                <w:szCs w:val="20"/>
              </w:rPr>
              <w:t>27/11/2023</w:t>
            </w:r>
          </w:p>
        </w:tc>
        <w:tc>
          <w:tcPr>
            <w:tcW w:w="1355" w:type="dxa"/>
          </w:tcPr>
          <w:p w14:paraId="0A652AE5" w14:textId="77777777" w:rsidR="00EE7A10" w:rsidRPr="007822DB" w:rsidRDefault="00EE7A10" w:rsidP="00211E04">
            <w:pPr>
              <w:rPr>
                <w:sz w:val="20"/>
                <w:szCs w:val="20"/>
              </w:rPr>
            </w:pPr>
          </w:p>
        </w:tc>
      </w:tr>
      <w:tr w:rsidR="00EE7A10" w:rsidRPr="007822DB" w14:paraId="3707165E" w14:textId="662B4744" w:rsidTr="00C758DE">
        <w:trPr>
          <w:trHeight w:val="250"/>
          <w:jc w:val="center"/>
        </w:trPr>
        <w:tc>
          <w:tcPr>
            <w:tcW w:w="1851" w:type="dxa"/>
          </w:tcPr>
          <w:p w14:paraId="04DE40C9" w14:textId="77777777" w:rsidR="00EE7A10" w:rsidRPr="007822DB" w:rsidRDefault="00EE7A10" w:rsidP="00211E04">
            <w:pPr>
              <w:rPr>
                <w:sz w:val="20"/>
                <w:szCs w:val="20"/>
              </w:rPr>
            </w:pPr>
            <w:r w:rsidRPr="007822DB">
              <w:rPr>
                <w:sz w:val="20"/>
                <w:szCs w:val="20"/>
              </w:rPr>
              <w:t>Final Report</w:t>
            </w:r>
          </w:p>
        </w:tc>
        <w:tc>
          <w:tcPr>
            <w:tcW w:w="2972" w:type="dxa"/>
          </w:tcPr>
          <w:p w14:paraId="5D681C16" w14:textId="77777777" w:rsidR="00EE7A10" w:rsidRPr="007822DB" w:rsidRDefault="00EE7A10" w:rsidP="00211E04">
            <w:pPr>
              <w:rPr>
                <w:sz w:val="20"/>
                <w:szCs w:val="20"/>
              </w:rPr>
            </w:pPr>
            <w:r w:rsidRPr="007822DB">
              <w:rPr>
                <w:sz w:val="20"/>
                <w:szCs w:val="20"/>
              </w:rPr>
              <w:t>A full report that meets IT standards.</w:t>
            </w:r>
          </w:p>
        </w:tc>
        <w:tc>
          <w:tcPr>
            <w:tcW w:w="3343" w:type="dxa"/>
          </w:tcPr>
          <w:p w14:paraId="7E0A5340" w14:textId="77777777" w:rsidR="00EE7A10" w:rsidRPr="007822DB" w:rsidRDefault="00EE7A10" w:rsidP="00211E04">
            <w:pPr>
              <w:rPr>
                <w:sz w:val="20"/>
                <w:szCs w:val="20"/>
              </w:rPr>
            </w:pPr>
            <w:r w:rsidRPr="007822DB">
              <w:rPr>
                <w:sz w:val="20"/>
                <w:szCs w:val="20"/>
              </w:rPr>
              <w:t>Consolidation of all documentation into one final report, which would cover the entire project in detail.</w:t>
            </w:r>
          </w:p>
        </w:tc>
        <w:tc>
          <w:tcPr>
            <w:tcW w:w="1486" w:type="dxa"/>
          </w:tcPr>
          <w:p w14:paraId="6D28C797" w14:textId="77777777" w:rsidR="00EE7A10" w:rsidRPr="007822DB" w:rsidRDefault="00EE7A10" w:rsidP="00211E04">
            <w:pPr>
              <w:rPr>
                <w:sz w:val="20"/>
                <w:szCs w:val="20"/>
              </w:rPr>
            </w:pPr>
            <w:r w:rsidRPr="007822DB">
              <w:rPr>
                <w:sz w:val="20"/>
                <w:szCs w:val="20"/>
              </w:rPr>
              <w:t>Once or as necessary to completion.</w:t>
            </w:r>
          </w:p>
        </w:tc>
        <w:tc>
          <w:tcPr>
            <w:tcW w:w="1671" w:type="dxa"/>
          </w:tcPr>
          <w:p w14:paraId="507DEA1C" w14:textId="77777777" w:rsidR="00EE7A10" w:rsidRPr="007822DB" w:rsidRDefault="00EE7A10" w:rsidP="00211E04">
            <w:pPr>
              <w:rPr>
                <w:sz w:val="20"/>
                <w:szCs w:val="20"/>
              </w:rPr>
            </w:pPr>
            <w:r w:rsidRPr="007822DB">
              <w:rPr>
                <w:sz w:val="20"/>
                <w:szCs w:val="20"/>
              </w:rPr>
              <w:t>Dr David Weir</w:t>
            </w:r>
          </w:p>
        </w:tc>
        <w:tc>
          <w:tcPr>
            <w:tcW w:w="1664" w:type="dxa"/>
          </w:tcPr>
          <w:p w14:paraId="098B1090" w14:textId="2CA837E1" w:rsidR="00EE7A10" w:rsidRPr="007822DB" w:rsidRDefault="00D14F8F" w:rsidP="00211E04">
            <w:pPr>
              <w:rPr>
                <w:sz w:val="20"/>
                <w:szCs w:val="20"/>
              </w:rPr>
            </w:pPr>
            <w:r>
              <w:rPr>
                <w:sz w:val="20"/>
                <w:szCs w:val="20"/>
              </w:rPr>
              <w:t>27/11/2023</w:t>
            </w:r>
          </w:p>
        </w:tc>
        <w:tc>
          <w:tcPr>
            <w:tcW w:w="1355" w:type="dxa"/>
          </w:tcPr>
          <w:p w14:paraId="2559DEC3" w14:textId="77777777" w:rsidR="00EE7A10" w:rsidRPr="007822DB" w:rsidRDefault="00EE7A10" w:rsidP="00211E04">
            <w:pPr>
              <w:rPr>
                <w:sz w:val="20"/>
                <w:szCs w:val="20"/>
              </w:rPr>
            </w:pPr>
          </w:p>
        </w:tc>
      </w:tr>
      <w:tr w:rsidR="00EE7A10" w:rsidRPr="007822DB" w14:paraId="3AB2A170" w14:textId="03C39744" w:rsidTr="00C758DE">
        <w:trPr>
          <w:trHeight w:val="250"/>
          <w:jc w:val="center"/>
        </w:trPr>
        <w:tc>
          <w:tcPr>
            <w:tcW w:w="1851" w:type="dxa"/>
          </w:tcPr>
          <w:p w14:paraId="25F1D484" w14:textId="77777777" w:rsidR="00EE7A10" w:rsidRPr="007822DB" w:rsidRDefault="00EE7A10" w:rsidP="00211E04">
            <w:pPr>
              <w:rPr>
                <w:sz w:val="20"/>
                <w:szCs w:val="20"/>
              </w:rPr>
            </w:pPr>
            <w:r w:rsidRPr="007822DB">
              <w:rPr>
                <w:sz w:val="20"/>
                <w:szCs w:val="20"/>
              </w:rPr>
              <w:t>Project Poster</w:t>
            </w:r>
          </w:p>
        </w:tc>
        <w:tc>
          <w:tcPr>
            <w:tcW w:w="2972" w:type="dxa"/>
          </w:tcPr>
          <w:p w14:paraId="4972808D" w14:textId="77777777" w:rsidR="00EE7A10" w:rsidRPr="007822DB" w:rsidRDefault="00EE7A10" w:rsidP="00211E04">
            <w:pPr>
              <w:rPr>
                <w:sz w:val="20"/>
                <w:szCs w:val="20"/>
              </w:rPr>
            </w:pPr>
            <w:r w:rsidRPr="007822DB">
              <w:rPr>
                <w:sz w:val="20"/>
                <w:szCs w:val="20"/>
              </w:rPr>
              <w:t>Includes introduction, title, author, methodology, process conclusions, references</w:t>
            </w:r>
          </w:p>
        </w:tc>
        <w:tc>
          <w:tcPr>
            <w:tcW w:w="3343" w:type="dxa"/>
          </w:tcPr>
          <w:p w14:paraId="48BA8EB1" w14:textId="77777777" w:rsidR="00EE7A10" w:rsidRPr="007822DB" w:rsidRDefault="00EE7A10" w:rsidP="00211E04">
            <w:pPr>
              <w:rPr>
                <w:sz w:val="20"/>
                <w:szCs w:val="20"/>
              </w:rPr>
            </w:pPr>
            <w:r w:rsidRPr="007822DB">
              <w:rPr>
                <w:sz w:val="20"/>
                <w:szCs w:val="20"/>
              </w:rPr>
              <w:t>Academic and Industry Supervisor feedback and reviews</w:t>
            </w:r>
          </w:p>
        </w:tc>
        <w:tc>
          <w:tcPr>
            <w:tcW w:w="1486" w:type="dxa"/>
          </w:tcPr>
          <w:p w14:paraId="3801049A" w14:textId="77777777" w:rsidR="00EE7A10" w:rsidRPr="007822DB" w:rsidRDefault="00EE7A10" w:rsidP="00211E04">
            <w:pPr>
              <w:rPr>
                <w:sz w:val="20"/>
                <w:szCs w:val="20"/>
              </w:rPr>
            </w:pPr>
            <w:r w:rsidRPr="007822DB">
              <w:rPr>
                <w:sz w:val="20"/>
                <w:szCs w:val="20"/>
              </w:rPr>
              <w:t>Once</w:t>
            </w:r>
          </w:p>
        </w:tc>
        <w:tc>
          <w:tcPr>
            <w:tcW w:w="1671" w:type="dxa"/>
          </w:tcPr>
          <w:p w14:paraId="581FC083" w14:textId="77777777" w:rsidR="00D066E3" w:rsidRPr="007822DB" w:rsidRDefault="00D066E3" w:rsidP="00D066E3">
            <w:pPr>
              <w:rPr>
                <w:sz w:val="20"/>
                <w:szCs w:val="20"/>
              </w:rPr>
            </w:pPr>
            <w:r w:rsidRPr="007822DB">
              <w:rPr>
                <w:sz w:val="20"/>
                <w:szCs w:val="20"/>
              </w:rPr>
              <w:t>Sasha Stepanov</w:t>
            </w:r>
          </w:p>
          <w:p w14:paraId="1A1A5BCB" w14:textId="77777777" w:rsidR="00EE7A10" w:rsidRPr="007822DB" w:rsidRDefault="00EE7A10" w:rsidP="00211E04">
            <w:pPr>
              <w:rPr>
                <w:sz w:val="20"/>
                <w:szCs w:val="20"/>
              </w:rPr>
            </w:pPr>
          </w:p>
        </w:tc>
        <w:tc>
          <w:tcPr>
            <w:tcW w:w="1664" w:type="dxa"/>
          </w:tcPr>
          <w:p w14:paraId="0040380B" w14:textId="490F8D2E" w:rsidR="00EE7A10" w:rsidRPr="007822DB" w:rsidRDefault="00D14F8F" w:rsidP="00211E04">
            <w:pPr>
              <w:rPr>
                <w:sz w:val="20"/>
                <w:szCs w:val="20"/>
              </w:rPr>
            </w:pPr>
            <w:r>
              <w:rPr>
                <w:sz w:val="20"/>
                <w:szCs w:val="20"/>
              </w:rPr>
              <w:t>27/11/2023</w:t>
            </w:r>
          </w:p>
        </w:tc>
        <w:tc>
          <w:tcPr>
            <w:tcW w:w="1355" w:type="dxa"/>
          </w:tcPr>
          <w:p w14:paraId="018EB691" w14:textId="77777777" w:rsidR="00EE7A10" w:rsidRPr="007822DB" w:rsidRDefault="00EE7A10" w:rsidP="00211E04">
            <w:pPr>
              <w:rPr>
                <w:sz w:val="20"/>
                <w:szCs w:val="20"/>
              </w:rPr>
            </w:pPr>
          </w:p>
        </w:tc>
      </w:tr>
      <w:tr w:rsidR="00EE7A10" w:rsidRPr="007822DB" w14:paraId="0461DB66" w14:textId="5AFE8841" w:rsidTr="00C758DE">
        <w:trPr>
          <w:trHeight w:val="250"/>
          <w:jc w:val="center"/>
        </w:trPr>
        <w:tc>
          <w:tcPr>
            <w:tcW w:w="1851" w:type="dxa"/>
          </w:tcPr>
          <w:p w14:paraId="71E81C4E" w14:textId="77777777" w:rsidR="00EE7A10" w:rsidRPr="007822DB" w:rsidRDefault="00EE7A10" w:rsidP="00211E04">
            <w:pPr>
              <w:rPr>
                <w:sz w:val="20"/>
                <w:szCs w:val="20"/>
              </w:rPr>
            </w:pPr>
            <w:r w:rsidRPr="007822DB">
              <w:rPr>
                <w:sz w:val="20"/>
                <w:szCs w:val="20"/>
              </w:rPr>
              <w:lastRenderedPageBreak/>
              <w:t xml:space="preserve">Short paper on Poster </w:t>
            </w:r>
          </w:p>
        </w:tc>
        <w:tc>
          <w:tcPr>
            <w:tcW w:w="2972" w:type="dxa"/>
          </w:tcPr>
          <w:p w14:paraId="7092C3A9" w14:textId="77777777" w:rsidR="00EE7A10" w:rsidRPr="007822DB" w:rsidRDefault="00EE7A10" w:rsidP="00211E04">
            <w:pPr>
              <w:rPr>
                <w:sz w:val="20"/>
                <w:szCs w:val="20"/>
              </w:rPr>
            </w:pPr>
            <w:r w:rsidRPr="007822DB">
              <w:rPr>
                <w:sz w:val="20"/>
                <w:szCs w:val="20"/>
              </w:rPr>
              <w:t>Includes introduction, title, author, methodology, process conclusions, references</w:t>
            </w:r>
          </w:p>
        </w:tc>
        <w:tc>
          <w:tcPr>
            <w:tcW w:w="3343" w:type="dxa"/>
          </w:tcPr>
          <w:p w14:paraId="496916D1" w14:textId="77777777" w:rsidR="00EE7A10" w:rsidRPr="007822DB" w:rsidRDefault="00EE7A10" w:rsidP="00211E04">
            <w:pPr>
              <w:rPr>
                <w:sz w:val="20"/>
                <w:szCs w:val="20"/>
              </w:rPr>
            </w:pPr>
            <w:r w:rsidRPr="007822DB">
              <w:rPr>
                <w:sz w:val="20"/>
                <w:szCs w:val="20"/>
              </w:rPr>
              <w:t>Academic and Industry Supervisor feedback and reviews</w:t>
            </w:r>
          </w:p>
        </w:tc>
        <w:tc>
          <w:tcPr>
            <w:tcW w:w="1486" w:type="dxa"/>
          </w:tcPr>
          <w:p w14:paraId="5F9D2378" w14:textId="77777777" w:rsidR="00EE7A10" w:rsidRPr="007822DB" w:rsidRDefault="00EE7A10" w:rsidP="00211E04">
            <w:pPr>
              <w:rPr>
                <w:sz w:val="20"/>
                <w:szCs w:val="20"/>
              </w:rPr>
            </w:pPr>
            <w:r w:rsidRPr="007822DB">
              <w:rPr>
                <w:sz w:val="20"/>
                <w:szCs w:val="20"/>
              </w:rPr>
              <w:t>Once</w:t>
            </w:r>
          </w:p>
        </w:tc>
        <w:tc>
          <w:tcPr>
            <w:tcW w:w="1671" w:type="dxa"/>
          </w:tcPr>
          <w:p w14:paraId="3B9E6BAC" w14:textId="77777777" w:rsidR="00D066E3" w:rsidRPr="007822DB" w:rsidRDefault="00D066E3" w:rsidP="00D066E3">
            <w:pPr>
              <w:rPr>
                <w:sz w:val="20"/>
                <w:szCs w:val="20"/>
              </w:rPr>
            </w:pPr>
            <w:r w:rsidRPr="007822DB">
              <w:rPr>
                <w:sz w:val="20"/>
                <w:szCs w:val="20"/>
              </w:rPr>
              <w:t>Sasha Stepanov</w:t>
            </w:r>
          </w:p>
          <w:p w14:paraId="2A66A0BD" w14:textId="77777777" w:rsidR="00EE7A10" w:rsidRPr="007822DB" w:rsidRDefault="00EE7A10" w:rsidP="00211E04">
            <w:pPr>
              <w:rPr>
                <w:sz w:val="20"/>
                <w:szCs w:val="20"/>
              </w:rPr>
            </w:pPr>
          </w:p>
        </w:tc>
        <w:tc>
          <w:tcPr>
            <w:tcW w:w="1664" w:type="dxa"/>
          </w:tcPr>
          <w:p w14:paraId="3E314CF3" w14:textId="4C9EF659" w:rsidR="00EE7A10" w:rsidRPr="007822DB" w:rsidRDefault="00D14F8F" w:rsidP="00211E04">
            <w:pPr>
              <w:rPr>
                <w:sz w:val="20"/>
                <w:szCs w:val="20"/>
              </w:rPr>
            </w:pPr>
            <w:r>
              <w:rPr>
                <w:sz w:val="20"/>
                <w:szCs w:val="20"/>
              </w:rPr>
              <w:t>27/11/2023</w:t>
            </w:r>
          </w:p>
        </w:tc>
        <w:tc>
          <w:tcPr>
            <w:tcW w:w="1355" w:type="dxa"/>
          </w:tcPr>
          <w:p w14:paraId="71BE0C90" w14:textId="77777777" w:rsidR="00EE7A10" w:rsidRPr="007822DB" w:rsidRDefault="00EE7A10" w:rsidP="00211E04">
            <w:pPr>
              <w:rPr>
                <w:sz w:val="20"/>
                <w:szCs w:val="20"/>
              </w:rPr>
            </w:pPr>
          </w:p>
        </w:tc>
      </w:tr>
      <w:tr w:rsidR="00EE7A10" w:rsidRPr="007822DB" w14:paraId="4E4543DC" w14:textId="22F4EBA6" w:rsidTr="00C758DE">
        <w:trPr>
          <w:trHeight w:val="250"/>
          <w:jc w:val="center"/>
        </w:trPr>
        <w:tc>
          <w:tcPr>
            <w:tcW w:w="1851" w:type="dxa"/>
          </w:tcPr>
          <w:p w14:paraId="392A98B8" w14:textId="77777777" w:rsidR="00EE7A10" w:rsidRPr="007822DB" w:rsidRDefault="00EE7A10" w:rsidP="00211E04">
            <w:pPr>
              <w:rPr>
                <w:sz w:val="20"/>
                <w:szCs w:val="20"/>
              </w:rPr>
            </w:pPr>
            <w:r w:rsidRPr="007822DB">
              <w:rPr>
                <w:sz w:val="20"/>
                <w:szCs w:val="20"/>
              </w:rPr>
              <w:t>Short Bio</w:t>
            </w:r>
          </w:p>
        </w:tc>
        <w:tc>
          <w:tcPr>
            <w:tcW w:w="2972" w:type="dxa"/>
          </w:tcPr>
          <w:p w14:paraId="32319B51" w14:textId="77777777" w:rsidR="00EE7A10" w:rsidRPr="007822DB" w:rsidRDefault="00EE7A10" w:rsidP="00211E04">
            <w:pPr>
              <w:rPr>
                <w:sz w:val="20"/>
                <w:szCs w:val="20"/>
              </w:rPr>
            </w:pPr>
            <w:r w:rsidRPr="007822DB">
              <w:rPr>
                <w:sz w:val="20"/>
                <w:szCs w:val="20"/>
              </w:rPr>
              <w:t>Professional written of backgrounds and achievements</w:t>
            </w:r>
          </w:p>
        </w:tc>
        <w:tc>
          <w:tcPr>
            <w:tcW w:w="3343" w:type="dxa"/>
          </w:tcPr>
          <w:p w14:paraId="34204F6A" w14:textId="77777777" w:rsidR="00EE7A10" w:rsidRPr="007822DB" w:rsidRDefault="00EE7A10" w:rsidP="00211E04">
            <w:pPr>
              <w:rPr>
                <w:sz w:val="20"/>
                <w:szCs w:val="20"/>
              </w:rPr>
            </w:pPr>
            <w:r w:rsidRPr="007822DB">
              <w:rPr>
                <w:sz w:val="20"/>
                <w:szCs w:val="20"/>
              </w:rPr>
              <w:t>Academic and Industry Supervisor feedback and reviews</w:t>
            </w:r>
          </w:p>
        </w:tc>
        <w:tc>
          <w:tcPr>
            <w:tcW w:w="1486" w:type="dxa"/>
          </w:tcPr>
          <w:p w14:paraId="569358F1" w14:textId="77777777" w:rsidR="00EE7A10" w:rsidRPr="007822DB" w:rsidRDefault="00EE7A10" w:rsidP="00211E04">
            <w:pPr>
              <w:rPr>
                <w:sz w:val="20"/>
                <w:szCs w:val="20"/>
              </w:rPr>
            </w:pPr>
            <w:r w:rsidRPr="007822DB">
              <w:rPr>
                <w:sz w:val="20"/>
                <w:szCs w:val="20"/>
              </w:rPr>
              <w:t>Once</w:t>
            </w:r>
          </w:p>
        </w:tc>
        <w:tc>
          <w:tcPr>
            <w:tcW w:w="1671" w:type="dxa"/>
          </w:tcPr>
          <w:p w14:paraId="6DC801AB" w14:textId="5F7C4BC2" w:rsidR="00EE7A10" w:rsidRPr="007822DB" w:rsidRDefault="00D066E3" w:rsidP="00211E04">
            <w:pPr>
              <w:rPr>
                <w:sz w:val="20"/>
                <w:szCs w:val="20"/>
              </w:rPr>
            </w:pPr>
            <w:r w:rsidRPr="007822DB">
              <w:rPr>
                <w:sz w:val="20"/>
                <w:szCs w:val="20"/>
              </w:rPr>
              <w:t>Sasha Stepanov</w:t>
            </w:r>
          </w:p>
        </w:tc>
        <w:tc>
          <w:tcPr>
            <w:tcW w:w="1664" w:type="dxa"/>
          </w:tcPr>
          <w:p w14:paraId="2CF50172" w14:textId="21D7BA03" w:rsidR="00EE7A10" w:rsidRPr="007822DB" w:rsidRDefault="00D14F8F" w:rsidP="00211E04">
            <w:pPr>
              <w:rPr>
                <w:sz w:val="20"/>
                <w:szCs w:val="20"/>
              </w:rPr>
            </w:pPr>
            <w:r>
              <w:rPr>
                <w:sz w:val="20"/>
                <w:szCs w:val="20"/>
              </w:rPr>
              <w:t>27/11/2023</w:t>
            </w:r>
          </w:p>
        </w:tc>
        <w:tc>
          <w:tcPr>
            <w:tcW w:w="1355" w:type="dxa"/>
          </w:tcPr>
          <w:p w14:paraId="2900F22F" w14:textId="77777777" w:rsidR="00EE7A10" w:rsidRPr="007822DB" w:rsidRDefault="00EE7A10" w:rsidP="00211E04">
            <w:pPr>
              <w:rPr>
                <w:sz w:val="20"/>
                <w:szCs w:val="20"/>
              </w:rPr>
            </w:pPr>
          </w:p>
        </w:tc>
      </w:tr>
      <w:tr w:rsidR="00EE7A10" w:rsidRPr="007822DB" w14:paraId="4912403E" w14:textId="2457B55D" w:rsidTr="00C758DE">
        <w:trPr>
          <w:trHeight w:val="250"/>
          <w:jc w:val="center"/>
        </w:trPr>
        <w:tc>
          <w:tcPr>
            <w:tcW w:w="1851" w:type="dxa"/>
          </w:tcPr>
          <w:p w14:paraId="524939C5" w14:textId="77777777" w:rsidR="00EE7A10" w:rsidRPr="007822DB" w:rsidRDefault="00EE7A10" w:rsidP="00211E04">
            <w:pPr>
              <w:rPr>
                <w:sz w:val="20"/>
                <w:szCs w:val="20"/>
              </w:rPr>
            </w:pPr>
            <w:r w:rsidRPr="007822DB">
              <w:rPr>
                <w:sz w:val="20"/>
                <w:szCs w:val="20"/>
              </w:rPr>
              <w:t xml:space="preserve">Panel Presentation </w:t>
            </w:r>
          </w:p>
        </w:tc>
        <w:tc>
          <w:tcPr>
            <w:tcW w:w="2972" w:type="dxa"/>
          </w:tcPr>
          <w:p w14:paraId="5E3A1527" w14:textId="77777777" w:rsidR="00EE7A10" w:rsidRPr="007822DB" w:rsidRDefault="00EE7A10" w:rsidP="00211E04">
            <w:pPr>
              <w:rPr>
                <w:sz w:val="20"/>
                <w:szCs w:val="20"/>
              </w:rPr>
            </w:pPr>
            <w:r w:rsidRPr="007822DB">
              <w:rPr>
                <w:sz w:val="20"/>
                <w:szCs w:val="20"/>
              </w:rPr>
              <w:t xml:space="preserve">PowerPoint presentation must be submitted. Speech prepared. </w:t>
            </w:r>
          </w:p>
        </w:tc>
        <w:tc>
          <w:tcPr>
            <w:tcW w:w="3343" w:type="dxa"/>
          </w:tcPr>
          <w:p w14:paraId="754A6A28" w14:textId="77777777" w:rsidR="00EE7A10" w:rsidRPr="007822DB" w:rsidRDefault="00EE7A10" w:rsidP="00211E04">
            <w:pPr>
              <w:rPr>
                <w:sz w:val="20"/>
                <w:szCs w:val="20"/>
              </w:rPr>
            </w:pPr>
            <w:r w:rsidRPr="007822DB">
              <w:rPr>
                <w:sz w:val="20"/>
                <w:szCs w:val="20"/>
              </w:rPr>
              <w:t>Follow assessment marking rubric</w:t>
            </w:r>
          </w:p>
        </w:tc>
        <w:tc>
          <w:tcPr>
            <w:tcW w:w="1486" w:type="dxa"/>
          </w:tcPr>
          <w:p w14:paraId="42D77D70" w14:textId="77777777" w:rsidR="00EE7A10" w:rsidRPr="007822DB" w:rsidRDefault="00EE7A10" w:rsidP="00211E04">
            <w:pPr>
              <w:rPr>
                <w:sz w:val="20"/>
                <w:szCs w:val="20"/>
              </w:rPr>
            </w:pPr>
            <w:r w:rsidRPr="007822DB">
              <w:rPr>
                <w:sz w:val="20"/>
                <w:szCs w:val="20"/>
              </w:rPr>
              <w:t>Once</w:t>
            </w:r>
          </w:p>
        </w:tc>
        <w:tc>
          <w:tcPr>
            <w:tcW w:w="1671" w:type="dxa"/>
          </w:tcPr>
          <w:p w14:paraId="674B2650" w14:textId="77777777" w:rsidR="00D066E3" w:rsidRPr="007822DB" w:rsidRDefault="00D066E3" w:rsidP="00D066E3">
            <w:pPr>
              <w:rPr>
                <w:sz w:val="20"/>
                <w:szCs w:val="20"/>
              </w:rPr>
            </w:pPr>
            <w:r w:rsidRPr="007822DB">
              <w:rPr>
                <w:sz w:val="20"/>
                <w:szCs w:val="20"/>
              </w:rPr>
              <w:t>Sasha Stepanov</w:t>
            </w:r>
          </w:p>
          <w:p w14:paraId="5FF403BB" w14:textId="3E7345D7" w:rsidR="00EE7A10" w:rsidRPr="007822DB" w:rsidRDefault="00EE7A10" w:rsidP="00211E04">
            <w:pPr>
              <w:rPr>
                <w:sz w:val="20"/>
                <w:szCs w:val="20"/>
              </w:rPr>
            </w:pPr>
          </w:p>
        </w:tc>
        <w:tc>
          <w:tcPr>
            <w:tcW w:w="1664" w:type="dxa"/>
          </w:tcPr>
          <w:p w14:paraId="2F40192B" w14:textId="3C8AB89C" w:rsidR="00EE7A10" w:rsidRPr="007822DB" w:rsidRDefault="00D14F8F" w:rsidP="00211E04">
            <w:pPr>
              <w:rPr>
                <w:sz w:val="20"/>
                <w:szCs w:val="20"/>
              </w:rPr>
            </w:pPr>
            <w:r>
              <w:rPr>
                <w:sz w:val="20"/>
                <w:szCs w:val="20"/>
              </w:rPr>
              <w:t>27/11/2023</w:t>
            </w:r>
          </w:p>
        </w:tc>
        <w:tc>
          <w:tcPr>
            <w:tcW w:w="1355" w:type="dxa"/>
          </w:tcPr>
          <w:p w14:paraId="53D584C7" w14:textId="77777777" w:rsidR="00EE7A10" w:rsidRPr="007822DB" w:rsidRDefault="00EE7A10" w:rsidP="00211E04">
            <w:pPr>
              <w:rPr>
                <w:sz w:val="20"/>
                <w:szCs w:val="20"/>
              </w:rPr>
            </w:pPr>
          </w:p>
        </w:tc>
      </w:tr>
    </w:tbl>
    <w:p w14:paraId="0E5338CC" w14:textId="77777777" w:rsidR="00C758DE" w:rsidRDefault="00C758DE" w:rsidP="00164CE5">
      <w:pPr>
        <w:rPr>
          <w:highlight w:val="yellow"/>
        </w:rPr>
        <w:sectPr w:rsidR="00C758DE" w:rsidSect="00C758DE">
          <w:pgSz w:w="16838" w:h="11906" w:orient="landscape"/>
          <w:pgMar w:top="1276" w:right="1440" w:bottom="1276" w:left="1440" w:header="454" w:footer="454" w:gutter="0"/>
          <w:pgNumType w:start="1"/>
          <w:cols w:space="708"/>
          <w:docGrid w:linePitch="360"/>
        </w:sectPr>
      </w:pPr>
    </w:p>
    <w:p w14:paraId="3D5C62A8" w14:textId="396D42E5" w:rsidR="003D01C6" w:rsidRPr="007F348E" w:rsidRDefault="00B43424" w:rsidP="00B43424">
      <w:pPr>
        <w:tabs>
          <w:tab w:val="left" w:pos="1089"/>
        </w:tabs>
        <w:spacing w:after="200" w:line="288" w:lineRule="auto"/>
      </w:pPr>
      <w:r>
        <w:lastRenderedPageBreak/>
        <w:tab/>
      </w:r>
      <w:r w:rsidR="000533E2">
        <w:t>Industry QA</w:t>
      </w:r>
    </w:p>
    <w:tbl>
      <w:tblPr>
        <w:tblStyle w:val="TableGrid"/>
        <w:tblpPr w:leftFromText="180" w:rightFromText="180" w:vertAnchor="text" w:tblpXSpec="center" w:tblpY="1"/>
        <w:tblOverlap w:val="never"/>
        <w:tblW w:w="14680" w:type="dxa"/>
        <w:tblLayout w:type="fixed"/>
        <w:tblLook w:val="04A0" w:firstRow="1" w:lastRow="0" w:firstColumn="1" w:lastColumn="0" w:noHBand="0" w:noVBand="1"/>
      </w:tblPr>
      <w:tblGrid>
        <w:gridCol w:w="2095"/>
        <w:gridCol w:w="2527"/>
        <w:gridCol w:w="3028"/>
        <w:gridCol w:w="2126"/>
        <w:gridCol w:w="1559"/>
        <w:gridCol w:w="1701"/>
        <w:gridCol w:w="1644"/>
      </w:tblGrid>
      <w:tr w:rsidR="004B213E" w14:paraId="704AFFC9" w14:textId="1D85354A" w:rsidTr="00F6206A">
        <w:trPr>
          <w:trHeight w:val="1579"/>
          <w:tblHeader/>
        </w:trPr>
        <w:tc>
          <w:tcPr>
            <w:tcW w:w="2095" w:type="dxa"/>
            <w:tcBorders>
              <w:top w:val="single" w:sz="4" w:space="0" w:color="auto"/>
              <w:left w:val="single" w:sz="4" w:space="0" w:color="auto"/>
              <w:bottom w:val="single" w:sz="4" w:space="0" w:color="auto"/>
              <w:right w:val="single" w:sz="4" w:space="0" w:color="auto"/>
            </w:tcBorders>
            <w:hideMark/>
          </w:tcPr>
          <w:p w14:paraId="763ECD27" w14:textId="77777777" w:rsidR="004B213E" w:rsidRDefault="004B213E" w:rsidP="004B213E">
            <w:pPr>
              <w:rPr>
                <w:b/>
                <w:bCs/>
              </w:rPr>
            </w:pPr>
            <w:bookmarkStart w:id="2" w:name="_Hlk143456008"/>
            <w:r>
              <w:rPr>
                <w:b/>
                <w:bCs/>
              </w:rPr>
              <w:t>Project Process (Deliverable)</w:t>
            </w:r>
          </w:p>
        </w:tc>
        <w:tc>
          <w:tcPr>
            <w:tcW w:w="2527" w:type="dxa"/>
            <w:tcBorders>
              <w:top w:val="single" w:sz="4" w:space="0" w:color="auto"/>
              <w:left w:val="single" w:sz="4" w:space="0" w:color="auto"/>
              <w:bottom w:val="single" w:sz="4" w:space="0" w:color="auto"/>
              <w:right w:val="single" w:sz="4" w:space="0" w:color="auto"/>
            </w:tcBorders>
            <w:hideMark/>
          </w:tcPr>
          <w:p w14:paraId="625145AE" w14:textId="77777777" w:rsidR="004B213E" w:rsidRDefault="004B213E" w:rsidP="004B213E">
            <w:pPr>
              <w:rPr>
                <w:b/>
                <w:bCs/>
              </w:rPr>
            </w:pPr>
            <w:r>
              <w:rPr>
                <w:b/>
                <w:bCs/>
              </w:rPr>
              <w:t>Process Quality Standards/ Stakeholder Expectations</w:t>
            </w:r>
          </w:p>
        </w:tc>
        <w:tc>
          <w:tcPr>
            <w:tcW w:w="3028" w:type="dxa"/>
            <w:tcBorders>
              <w:top w:val="single" w:sz="4" w:space="0" w:color="auto"/>
              <w:left w:val="single" w:sz="4" w:space="0" w:color="auto"/>
              <w:bottom w:val="single" w:sz="4" w:space="0" w:color="auto"/>
              <w:right w:val="single" w:sz="4" w:space="0" w:color="auto"/>
            </w:tcBorders>
            <w:hideMark/>
          </w:tcPr>
          <w:p w14:paraId="62EB0F6E" w14:textId="77777777" w:rsidR="004B213E" w:rsidRDefault="004B213E" w:rsidP="004B213E">
            <w:pPr>
              <w:rPr>
                <w:b/>
                <w:bCs/>
              </w:rPr>
            </w:pPr>
            <w:r>
              <w:rPr>
                <w:b/>
                <w:bCs/>
              </w:rPr>
              <w:t>Quality Assurance Activity</w:t>
            </w:r>
          </w:p>
        </w:tc>
        <w:tc>
          <w:tcPr>
            <w:tcW w:w="2126" w:type="dxa"/>
            <w:tcBorders>
              <w:top w:val="single" w:sz="4" w:space="0" w:color="auto"/>
              <w:left w:val="single" w:sz="4" w:space="0" w:color="auto"/>
              <w:bottom w:val="single" w:sz="4" w:space="0" w:color="auto"/>
              <w:right w:val="single" w:sz="4" w:space="0" w:color="auto"/>
            </w:tcBorders>
            <w:hideMark/>
          </w:tcPr>
          <w:p w14:paraId="6EBBEC63" w14:textId="77777777" w:rsidR="004B213E" w:rsidRDefault="004B213E" w:rsidP="004B213E">
            <w:pPr>
              <w:rPr>
                <w:b/>
                <w:bCs/>
              </w:rPr>
            </w:pPr>
            <w:r>
              <w:rPr>
                <w:b/>
                <w:bCs/>
              </w:rPr>
              <w:t>Frequency/Interval</w:t>
            </w:r>
          </w:p>
        </w:tc>
        <w:tc>
          <w:tcPr>
            <w:tcW w:w="1559" w:type="dxa"/>
            <w:tcBorders>
              <w:top w:val="single" w:sz="4" w:space="0" w:color="auto"/>
              <w:left w:val="single" w:sz="4" w:space="0" w:color="auto"/>
              <w:bottom w:val="single" w:sz="4" w:space="0" w:color="auto"/>
              <w:right w:val="single" w:sz="4" w:space="0" w:color="auto"/>
            </w:tcBorders>
            <w:hideMark/>
          </w:tcPr>
          <w:p w14:paraId="3A6894B7" w14:textId="77777777" w:rsidR="004B213E" w:rsidRDefault="004B213E" w:rsidP="004B213E">
            <w:pPr>
              <w:rPr>
                <w:b/>
                <w:bCs/>
              </w:rPr>
            </w:pPr>
            <w:r>
              <w:rPr>
                <w:b/>
                <w:bCs/>
              </w:rPr>
              <w:t>Who is Responsible</w:t>
            </w:r>
          </w:p>
        </w:tc>
        <w:tc>
          <w:tcPr>
            <w:tcW w:w="1701" w:type="dxa"/>
            <w:tcBorders>
              <w:top w:val="single" w:sz="4" w:space="0" w:color="auto"/>
              <w:left w:val="single" w:sz="4" w:space="0" w:color="auto"/>
              <w:bottom w:val="single" w:sz="4" w:space="0" w:color="auto"/>
              <w:right w:val="single" w:sz="4" w:space="0" w:color="auto"/>
            </w:tcBorders>
            <w:hideMark/>
          </w:tcPr>
          <w:p w14:paraId="591E08F8" w14:textId="5B223114" w:rsidR="004B213E" w:rsidRDefault="004B213E" w:rsidP="004B213E">
            <w:pPr>
              <w:rPr>
                <w:b/>
                <w:bCs/>
              </w:rPr>
            </w:pPr>
            <w:r>
              <w:rPr>
                <w:b/>
                <w:bCs/>
                <w:sz w:val="20"/>
                <w:szCs w:val="20"/>
              </w:rPr>
              <w:t xml:space="preserve">Expected </w:t>
            </w:r>
            <w:r w:rsidRPr="007822DB">
              <w:rPr>
                <w:b/>
                <w:bCs/>
                <w:sz w:val="20"/>
                <w:szCs w:val="20"/>
              </w:rPr>
              <w:t>Date of Acceptance</w:t>
            </w:r>
            <w:r>
              <w:rPr>
                <w:b/>
                <w:bCs/>
                <w:sz w:val="20"/>
                <w:szCs w:val="20"/>
              </w:rPr>
              <w:t xml:space="preserve"> </w:t>
            </w:r>
          </w:p>
        </w:tc>
        <w:tc>
          <w:tcPr>
            <w:tcW w:w="1644" w:type="dxa"/>
            <w:tcBorders>
              <w:top w:val="single" w:sz="4" w:space="0" w:color="auto"/>
              <w:left w:val="single" w:sz="4" w:space="0" w:color="auto"/>
              <w:bottom w:val="single" w:sz="4" w:space="0" w:color="auto"/>
              <w:right w:val="single" w:sz="4" w:space="0" w:color="auto"/>
            </w:tcBorders>
          </w:tcPr>
          <w:p w14:paraId="1A5A0751" w14:textId="49C1C247" w:rsidR="004B213E" w:rsidRDefault="004B213E" w:rsidP="004B213E">
            <w:pPr>
              <w:rPr>
                <w:b/>
                <w:bCs/>
              </w:rPr>
            </w:pPr>
            <w:r>
              <w:rPr>
                <w:b/>
                <w:bCs/>
                <w:sz w:val="20"/>
                <w:szCs w:val="20"/>
              </w:rPr>
              <w:t xml:space="preserve">Actual </w:t>
            </w:r>
            <w:r w:rsidRPr="007822DB">
              <w:rPr>
                <w:b/>
                <w:bCs/>
                <w:sz w:val="20"/>
                <w:szCs w:val="20"/>
              </w:rPr>
              <w:t>Date of Acceptance</w:t>
            </w:r>
          </w:p>
        </w:tc>
      </w:tr>
      <w:tr w:rsidR="004B213E" w14:paraId="69048C8A" w14:textId="0AD76115" w:rsidTr="00F6206A">
        <w:trPr>
          <w:trHeight w:val="1296"/>
        </w:trPr>
        <w:tc>
          <w:tcPr>
            <w:tcW w:w="2095" w:type="dxa"/>
            <w:tcBorders>
              <w:top w:val="single" w:sz="4" w:space="0" w:color="auto"/>
              <w:left w:val="single" w:sz="4" w:space="0" w:color="auto"/>
              <w:bottom w:val="single" w:sz="4" w:space="0" w:color="auto"/>
              <w:right w:val="single" w:sz="4" w:space="0" w:color="auto"/>
            </w:tcBorders>
          </w:tcPr>
          <w:p w14:paraId="0843BF3A" w14:textId="77777777" w:rsidR="004B213E" w:rsidRPr="00ED213D" w:rsidRDefault="004B213E" w:rsidP="00E60945">
            <w:r>
              <w:t xml:space="preserve">Stand- up status update </w:t>
            </w:r>
          </w:p>
        </w:tc>
        <w:tc>
          <w:tcPr>
            <w:tcW w:w="2527" w:type="dxa"/>
            <w:tcBorders>
              <w:top w:val="single" w:sz="4" w:space="0" w:color="auto"/>
              <w:left w:val="single" w:sz="4" w:space="0" w:color="auto"/>
              <w:bottom w:val="single" w:sz="4" w:space="0" w:color="auto"/>
              <w:right w:val="single" w:sz="4" w:space="0" w:color="auto"/>
            </w:tcBorders>
          </w:tcPr>
          <w:p w14:paraId="2A0BDBA1" w14:textId="77777777" w:rsidR="004B213E" w:rsidRDefault="004B213E" w:rsidP="00E60945">
            <w:r>
              <w:t xml:space="preserve">Template based on scrum. </w:t>
            </w:r>
            <w:r w:rsidRPr="00A22A22">
              <w:t>Weekly display of project progress.</w:t>
            </w:r>
          </w:p>
        </w:tc>
        <w:tc>
          <w:tcPr>
            <w:tcW w:w="3028" w:type="dxa"/>
            <w:tcBorders>
              <w:top w:val="single" w:sz="4" w:space="0" w:color="auto"/>
              <w:left w:val="single" w:sz="4" w:space="0" w:color="auto"/>
              <w:bottom w:val="single" w:sz="4" w:space="0" w:color="auto"/>
              <w:right w:val="single" w:sz="4" w:space="0" w:color="auto"/>
            </w:tcBorders>
          </w:tcPr>
          <w:p w14:paraId="23F574E0" w14:textId="77777777" w:rsidR="004B213E" w:rsidRDefault="004B213E" w:rsidP="00E60945">
            <w:r w:rsidRPr="00084F81">
              <w:t>Showing my progress, analysing the current situation, listening to feedback.</w:t>
            </w:r>
          </w:p>
        </w:tc>
        <w:tc>
          <w:tcPr>
            <w:tcW w:w="2126" w:type="dxa"/>
            <w:tcBorders>
              <w:top w:val="single" w:sz="4" w:space="0" w:color="auto"/>
              <w:left w:val="single" w:sz="4" w:space="0" w:color="auto"/>
              <w:bottom w:val="single" w:sz="4" w:space="0" w:color="auto"/>
              <w:right w:val="single" w:sz="4" w:space="0" w:color="auto"/>
            </w:tcBorders>
          </w:tcPr>
          <w:p w14:paraId="1A91707F" w14:textId="77777777" w:rsidR="004B213E" w:rsidRDefault="004B213E" w:rsidP="00E60945">
            <w:r>
              <w:t xml:space="preserve">Weekly </w:t>
            </w:r>
          </w:p>
        </w:tc>
        <w:tc>
          <w:tcPr>
            <w:tcW w:w="1559" w:type="dxa"/>
            <w:tcBorders>
              <w:top w:val="single" w:sz="4" w:space="0" w:color="auto"/>
              <w:left w:val="single" w:sz="4" w:space="0" w:color="auto"/>
              <w:bottom w:val="single" w:sz="4" w:space="0" w:color="auto"/>
              <w:right w:val="single" w:sz="4" w:space="0" w:color="auto"/>
            </w:tcBorders>
          </w:tcPr>
          <w:p w14:paraId="589577AD" w14:textId="77777777" w:rsidR="004B213E" w:rsidRDefault="004B213E" w:rsidP="00E60945">
            <w:r>
              <w:t>Sasha Stepanov</w:t>
            </w:r>
          </w:p>
        </w:tc>
        <w:tc>
          <w:tcPr>
            <w:tcW w:w="1701" w:type="dxa"/>
            <w:tcBorders>
              <w:top w:val="single" w:sz="4" w:space="0" w:color="auto"/>
              <w:left w:val="single" w:sz="4" w:space="0" w:color="auto"/>
              <w:bottom w:val="single" w:sz="4" w:space="0" w:color="auto"/>
              <w:right w:val="single" w:sz="4" w:space="0" w:color="auto"/>
            </w:tcBorders>
          </w:tcPr>
          <w:p w14:paraId="791D02E2" w14:textId="77777777" w:rsidR="004B213E" w:rsidRPr="00191091" w:rsidRDefault="004B213E" w:rsidP="00E60945">
            <w:r>
              <w:t>Every Monday from the start of the project</w:t>
            </w:r>
          </w:p>
        </w:tc>
        <w:tc>
          <w:tcPr>
            <w:tcW w:w="1644" w:type="dxa"/>
            <w:tcBorders>
              <w:top w:val="single" w:sz="4" w:space="0" w:color="auto"/>
              <w:left w:val="single" w:sz="4" w:space="0" w:color="auto"/>
              <w:bottom w:val="single" w:sz="4" w:space="0" w:color="auto"/>
              <w:right w:val="single" w:sz="4" w:space="0" w:color="auto"/>
            </w:tcBorders>
          </w:tcPr>
          <w:p w14:paraId="03B40E04" w14:textId="7EA6F83C" w:rsidR="004B213E" w:rsidRDefault="00926E56" w:rsidP="00E60945">
            <w:r>
              <w:t>N/A</w:t>
            </w:r>
          </w:p>
        </w:tc>
      </w:tr>
      <w:tr w:rsidR="004B213E" w14:paraId="7FDACA34" w14:textId="2D8A6973" w:rsidTr="00F6206A">
        <w:trPr>
          <w:trHeight w:val="1296"/>
        </w:trPr>
        <w:tc>
          <w:tcPr>
            <w:tcW w:w="2095" w:type="dxa"/>
            <w:tcBorders>
              <w:top w:val="single" w:sz="4" w:space="0" w:color="auto"/>
              <w:left w:val="single" w:sz="4" w:space="0" w:color="auto"/>
              <w:bottom w:val="single" w:sz="4" w:space="0" w:color="auto"/>
              <w:right w:val="single" w:sz="4" w:space="0" w:color="auto"/>
            </w:tcBorders>
          </w:tcPr>
          <w:p w14:paraId="6E906E76" w14:textId="77777777" w:rsidR="004B213E" w:rsidRPr="00ED213D" w:rsidRDefault="004B213E" w:rsidP="00E60945">
            <w:r w:rsidRPr="00ED213D">
              <w:t>WS2 field configurations complete and in version control</w:t>
            </w:r>
          </w:p>
        </w:tc>
        <w:tc>
          <w:tcPr>
            <w:tcW w:w="2527" w:type="dxa"/>
            <w:tcBorders>
              <w:top w:val="single" w:sz="4" w:space="0" w:color="auto"/>
              <w:left w:val="single" w:sz="4" w:space="0" w:color="auto"/>
              <w:bottom w:val="single" w:sz="4" w:space="0" w:color="auto"/>
              <w:right w:val="single" w:sz="4" w:space="0" w:color="auto"/>
            </w:tcBorders>
          </w:tcPr>
          <w:p w14:paraId="35EA8706" w14:textId="77777777" w:rsidR="004B213E" w:rsidRDefault="004B213E" w:rsidP="00E60945">
            <w:r w:rsidRPr="008264AA">
              <w:t>All available data has been prepared and verified for further development. All data in version control.</w:t>
            </w:r>
          </w:p>
        </w:tc>
        <w:tc>
          <w:tcPr>
            <w:tcW w:w="3028" w:type="dxa"/>
            <w:tcBorders>
              <w:top w:val="single" w:sz="4" w:space="0" w:color="auto"/>
              <w:left w:val="single" w:sz="4" w:space="0" w:color="auto"/>
              <w:bottom w:val="single" w:sz="4" w:space="0" w:color="auto"/>
              <w:right w:val="single" w:sz="4" w:space="0" w:color="auto"/>
            </w:tcBorders>
          </w:tcPr>
          <w:p w14:paraId="014AC939" w14:textId="77777777" w:rsidR="004B213E" w:rsidRDefault="004B213E" w:rsidP="00E60945">
            <w:r w:rsidRPr="00F75773">
              <w:t>Validation of available results and their configuration.</w:t>
            </w:r>
          </w:p>
        </w:tc>
        <w:tc>
          <w:tcPr>
            <w:tcW w:w="2126" w:type="dxa"/>
            <w:tcBorders>
              <w:top w:val="single" w:sz="4" w:space="0" w:color="auto"/>
              <w:left w:val="single" w:sz="4" w:space="0" w:color="auto"/>
              <w:bottom w:val="single" w:sz="4" w:space="0" w:color="auto"/>
              <w:right w:val="single" w:sz="4" w:space="0" w:color="auto"/>
            </w:tcBorders>
          </w:tcPr>
          <w:p w14:paraId="2D165398" w14:textId="77777777" w:rsidR="004B213E" w:rsidRDefault="004B213E" w:rsidP="00E60945">
            <w:r>
              <w:t xml:space="preserve">Interval is – 40 hours after project was started. </w:t>
            </w:r>
          </w:p>
          <w:p w14:paraId="4C91B76D" w14:textId="77777777" w:rsidR="004B213E" w:rsidRDefault="004B213E" w:rsidP="00E60945">
            <w:r w:rsidRPr="00A36CD6">
              <w:t>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0D36A156" w14:textId="77777777" w:rsidR="004B213E" w:rsidRDefault="004B213E" w:rsidP="00E60945">
            <w:r>
              <w:t>Sasha Stepanov,</w:t>
            </w:r>
          </w:p>
          <w:p w14:paraId="03D81C0A" w14:textId="77777777" w:rsidR="004B213E" w:rsidRDefault="004B213E" w:rsidP="00E60945">
            <w:r>
              <w:t>Hamish Brown</w:t>
            </w:r>
          </w:p>
        </w:tc>
        <w:tc>
          <w:tcPr>
            <w:tcW w:w="1701" w:type="dxa"/>
            <w:tcBorders>
              <w:top w:val="single" w:sz="4" w:space="0" w:color="auto"/>
              <w:left w:val="single" w:sz="4" w:space="0" w:color="auto"/>
              <w:bottom w:val="single" w:sz="4" w:space="0" w:color="auto"/>
              <w:right w:val="single" w:sz="4" w:space="0" w:color="auto"/>
            </w:tcBorders>
          </w:tcPr>
          <w:p w14:paraId="14B85D2A" w14:textId="5220680C" w:rsidR="004B213E" w:rsidRPr="00191091" w:rsidRDefault="00926E56" w:rsidP="00E60945">
            <w:r>
              <w:t>01/10/2023</w:t>
            </w:r>
          </w:p>
        </w:tc>
        <w:tc>
          <w:tcPr>
            <w:tcW w:w="1644" w:type="dxa"/>
            <w:tcBorders>
              <w:top w:val="single" w:sz="4" w:space="0" w:color="auto"/>
              <w:left w:val="single" w:sz="4" w:space="0" w:color="auto"/>
              <w:bottom w:val="single" w:sz="4" w:space="0" w:color="auto"/>
              <w:right w:val="single" w:sz="4" w:space="0" w:color="auto"/>
            </w:tcBorders>
          </w:tcPr>
          <w:p w14:paraId="31FC2AE2" w14:textId="003BF0C3" w:rsidR="004B213E" w:rsidRPr="00191091" w:rsidRDefault="004B213E" w:rsidP="00E60945"/>
        </w:tc>
      </w:tr>
      <w:tr w:rsidR="004B213E" w14:paraId="2B028416" w14:textId="3205EC3B" w:rsidTr="00F6206A">
        <w:trPr>
          <w:trHeight w:val="2075"/>
        </w:trPr>
        <w:tc>
          <w:tcPr>
            <w:tcW w:w="2095" w:type="dxa"/>
            <w:tcBorders>
              <w:top w:val="single" w:sz="4" w:space="0" w:color="auto"/>
              <w:left w:val="single" w:sz="4" w:space="0" w:color="auto"/>
              <w:bottom w:val="single" w:sz="4" w:space="0" w:color="auto"/>
              <w:right w:val="single" w:sz="4" w:space="0" w:color="auto"/>
            </w:tcBorders>
          </w:tcPr>
          <w:p w14:paraId="078C24B4" w14:textId="77777777" w:rsidR="004B213E" w:rsidRDefault="004B213E" w:rsidP="00E60945">
            <w:pPr>
              <w:rPr>
                <w:rFonts w:eastAsia="Times New Roman"/>
              </w:rPr>
            </w:pPr>
            <w:r>
              <w:t>Script to run simulations through API complete and in version control.</w:t>
            </w:r>
          </w:p>
          <w:p w14:paraId="2668D1F4" w14:textId="77777777" w:rsidR="004B213E" w:rsidRDefault="004B213E" w:rsidP="00E60945"/>
        </w:tc>
        <w:tc>
          <w:tcPr>
            <w:tcW w:w="2527" w:type="dxa"/>
            <w:tcBorders>
              <w:top w:val="single" w:sz="4" w:space="0" w:color="auto"/>
              <w:left w:val="single" w:sz="4" w:space="0" w:color="auto"/>
              <w:bottom w:val="single" w:sz="4" w:space="0" w:color="auto"/>
              <w:right w:val="single" w:sz="4" w:space="0" w:color="auto"/>
            </w:tcBorders>
          </w:tcPr>
          <w:p w14:paraId="1E4B38D6" w14:textId="77777777" w:rsidR="004B213E" w:rsidRDefault="004B213E" w:rsidP="00E60945">
            <w:r w:rsidRPr="00CF60BE">
              <w:t>Created test cases to check possible cases and check the results for validity.</w:t>
            </w:r>
          </w:p>
        </w:tc>
        <w:tc>
          <w:tcPr>
            <w:tcW w:w="3028" w:type="dxa"/>
            <w:tcBorders>
              <w:top w:val="single" w:sz="4" w:space="0" w:color="auto"/>
              <w:left w:val="single" w:sz="4" w:space="0" w:color="auto"/>
              <w:bottom w:val="single" w:sz="4" w:space="0" w:color="auto"/>
              <w:right w:val="single" w:sz="4" w:space="0" w:color="auto"/>
            </w:tcBorders>
          </w:tcPr>
          <w:p w14:paraId="46D03040" w14:textId="77777777" w:rsidR="004B213E" w:rsidRDefault="004B213E" w:rsidP="00E60945">
            <w:r w:rsidRPr="008264AA">
              <w:t xml:space="preserve">Creating a python code to successfully simulate sending / receiving data via </w:t>
            </w:r>
            <w:r>
              <w:t>API</w:t>
            </w:r>
            <w:r w:rsidRPr="008264AA">
              <w:t>. Save to version control.</w:t>
            </w:r>
          </w:p>
        </w:tc>
        <w:tc>
          <w:tcPr>
            <w:tcW w:w="2126" w:type="dxa"/>
            <w:tcBorders>
              <w:top w:val="single" w:sz="4" w:space="0" w:color="auto"/>
              <w:left w:val="single" w:sz="4" w:space="0" w:color="auto"/>
              <w:bottom w:val="single" w:sz="4" w:space="0" w:color="auto"/>
              <w:right w:val="single" w:sz="4" w:space="0" w:color="auto"/>
            </w:tcBorders>
          </w:tcPr>
          <w:p w14:paraId="3BD7DE2B" w14:textId="77777777" w:rsidR="004B213E" w:rsidRPr="00A36CD6" w:rsidRDefault="004B213E" w:rsidP="00E60945">
            <w:r w:rsidRPr="00A36CD6">
              <w:t>Upon completion. 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6372E612" w14:textId="77777777" w:rsidR="004B213E" w:rsidRDefault="004B213E" w:rsidP="00E60945">
            <w:r>
              <w:t>Sasha Stepanov,</w:t>
            </w:r>
          </w:p>
          <w:p w14:paraId="49F12132" w14:textId="77777777" w:rsidR="004B213E" w:rsidRDefault="004B213E" w:rsidP="00E60945">
            <w:r>
              <w:t>Hamish Brown</w:t>
            </w:r>
          </w:p>
        </w:tc>
        <w:tc>
          <w:tcPr>
            <w:tcW w:w="1701" w:type="dxa"/>
            <w:tcBorders>
              <w:top w:val="single" w:sz="4" w:space="0" w:color="auto"/>
              <w:left w:val="single" w:sz="4" w:space="0" w:color="auto"/>
              <w:bottom w:val="single" w:sz="4" w:space="0" w:color="auto"/>
              <w:right w:val="single" w:sz="4" w:space="0" w:color="auto"/>
            </w:tcBorders>
          </w:tcPr>
          <w:p w14:paraId="42936124" w14:textId="03E417D7" w:rsidR="004B213E" w:rsidRDefault="00926E56" w:rsidP="00E60945">
            <w:r>
              <w:t>25/10/2023</w:t>
            </w:r>
          </w:p>
        </w:tc>
        <w:tc>
          <w:tcPr>
            <w:tcW w:w="1644" w:type="dxa"/>
            <w:tcBorders>
              <w:top w:val="single" w:sz="4" w:space="0" w:color="auto"/>
              <w:left w:val="single" w:sz="4" w:space="0" w:color="auto"/>
              <w:bottom w:val="single" w:sz="4" w:space="0" w:color="auto"/>
              <w:right w:val="single" w:sz="4" w:space="0" w:color="auto"/>
            </w:tcBorders>
          </w:tcPr>
          <w:p w14:paraId="28445BE4" w14:textId="77777777" w:rsidR="004B213E" w:rsidRPr="00191091" w:rsidRDefault="004B213E" w:rsidP="00E60945"/>
        </w:tc>
      </w:tr>
      <w:tr w:rsidR="004B213E" w14:paraId="4B3DB126" w14:textId="6186061A" w:rsidTr="00F6206A">
        <w:trPr>
          <w:trHeight w:val="1816"/>
        </w:trPr>
        <w:tc>
          <w:tcPr>
            <w:tcW w:w="2095" w:type="dxa"/>
            <w:tcBorders>
              <w:top w:val="single" w:sz="4" w:space="0" w:color="auto"/>
              <w:left w:val="single" w:sz="4" w:space="0" w:color="auto"/>
              <w:bottom w:val="single" w:sz="4" w:space="0" w:color="auto"/>
              <w:right w:val="single" w:sz="4" w:space="0" w:color="auto"/>
            </w:tcBorders>
          </w:tcPr>
          <w:p w14:paraId="1A9209F3" w14:textId="77777777" w:rsidR="004B213E" w:rsidRDefault="004B213E" w:rsidP="00E60945">
            <w:pPr>
              <w:spacing w:after="0"/>
              <w:rPr>
                <w:rFonts w:ascii="Calibri" w:eastAsia="Times New Roman" w:hAnsi="Calibri" w:cs="Calibri"/>
                <w:color w:val="000000"/>
                <w:sz w:val="22"/>
                <w:szCs w:val="22"/>
              </w:rPr>
            </w:pPr>
            <w:r>
              <w:rPr>
                <w:rFonts w:ascii="Calibri" w:hAnsi="Calibri" w:cs="Calibri"/>
                <w:color w:val="000000"/>
                <w:sz w:val="22"/>
                <w:szCs w:val="22"/>
              </w:rPr>
              <w:lastRenderedPageBreak/>
              <w:t>WS2 Observed data formatted and in version control.</w:t>
            </w:r>
          </w:p>
          <w:p w14:paraId="6F946D77" w14:textId="77777777" w:rsidR="004B213E" w:rsidRDefault="004B213E" w:rsidP="00E60945"/>
        </w:tc>
        <w:tc>
          <w:tcPr>
            <w:tcW w:w="2527" w:type="dxa"/>
            <w:tcBorders>
              <w:top w:val="single" w:sz="4" w:space="0" w:color="auto"/>
              <w:left w:val="single" w:sz="4" w:space="0" w:color="auto"/>
              <w:bottom w:val="single" w:sz="4" w:space="0" w:color="auto"/>
              <w:right w:val="single" w:sz="4" w:space="0" w:color="auto"/>
            </w:tcBorders>
          </w:tcPr>
          <w:p w14:paraId="2C38654B" w14:textId="77777777" w:rsidR="004B213E" w:rsidRDefault="004B213E" w:rsidP="00E60945">
            <w:r w:rsidRPr="00F75773">
              <w:t>The received date of the correct format and saved in GitHub.</w:t>
            </w:r>
          </w:p>
        </w:tc>
        <w:tc>
          <w:tcPr>
            <w:tcW w:w="3028" w:type="dxa"/>
            <w:tcBorders>
              <w:top w:val="single" w:sz="4" w:space="0" w:color="auto"/>
              <w:left w:val="single" w:sz="4" w:space="0" w:color="auto"/>
              <w:bottom w:val="single" w:sz="4" w:space="0" w:color="auto"/>
              <w:right w:val="single" w:sz="4" w:space="0" w:color="auto"/>
            </w:tcBorders>
          </w:tcPr>
          <w:p w14:paraId="0A92B9DA" w14:textId="77777777" w:rsidR="004B213E" w:rsidRDefault="004B213E" w:rsidP="00E60945">
            <w:r w:rsidRPr="008264AA">
              <w:t>Data cleaning, data validation, saving to version control</w:t>
            </w:r>
          </w:p>
        </w:tc>
        <w:tc>
          <w:tcPr>
            <w:tcW w:w="2126" w:type="dxa"/>
            <w:tcBorders>
              <w:top w:val="single" w:sz="4" w:space="0" w:color="auto"/>
              <w:left w:val="single" w:sz="4" w:space="0" w:color="auto"/>
              <w:bottom w:val="single" w:sz="4" w:space="0" w:color="auto"/>
              <w:right w:val="single" w:sz="4" w:space="0" w:color="auto"/>
            </w:tcBorders>
          </w:tcPr>
          <w:p w14:paraId="39F09E3D" w14:textId="77777777" w:rsidR="004B213E" w:rsidRDefault="004B213E" w:rsidP="00E60945">
            <w:r w:rsidRPr="00A36CD6">
              <w:t>Upon completion. 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5EF34CEB" w14:textId="77777777" w:rsidR="004B213E" w:rsidRDefault="004B213E" w:rsidP="00E60945">
            <w:r>
              <w:t>Sasha Stepanov,</w:t>
            </w:r>
          </w:p>
          <w:p w14:paraId="36DACD81" w14:textId="77777777" w:rsidR="004B213E" w:rsidRDefault="004B213E" w:rsidP="00E60945">
            <w:r>
              <w:t>Hamish Brown</w:t>
            </w:r>
          </w:p>
        </w:tc>
        <w:tc>
          <w:tcPr>
            <w:tcW w:w="1701" w:type="dxa"/>
            <w:tcBorders>
              <w:top w:val="single" w:sz="4" w:space="0" w:color="auto"/>
              <w:left w:val="single" w:sz="4" w:space="0" w:color="auto"/>
              <w:bottom w:val="single" w:sz="4" w:space="0" w:color="auto"/>
              <w:right w:val="single" w:sz="4" w:space="0" w:color="auto"/>
            </w:tcBorders>
          </w:tcPr>
          <w:p w14:paraId="030AAA8E" w14:textId="6F38CB6D" w:rsidR="004B213E" w:rsidRDefault="00926E56" w:rsidP="00E60945">
            <w:r>
              <w:t>09/10/2023</w:t>
            </w:r>
          </w:p>
        </w:tc>
        <w:tc>
          <w:tcPr>
            <w:tcW w:w="1644" w:type="dxa"/>
            <w:tcBorders>
              <w:top w:val="single" w:sz="4" w:space="0" w:color="auto"/>
              <w:left w:val="single" w:sz="4" w:space="0" w:color="auto"/>
              <w:bottom w:val="single" w:sz="4" w:space="0" w:color="auto"/>
              <w:right w:val="single" w:sz="4" w:space="0" w:color="auto"/>
            </w:tcBorders>
          </w:tcPr>
          <w:p w14:paraId="6DA51033" w14:textId="77777777" w:rsidR="004B213E" w:rsidRPr="00191091" w:rsidRDefault="004B213E" w:rsidP="00E60945"/>
        </w:tc>
      </w:tr>
      <w:tr w:rsidR="004B213E" w14:paraId="4D7D854A" w14:textId="706B5EEC" w:rsidTr="00F6206A">
        <w:trPr>
          <w:trHeight w:val="775"/>
        </w:trPr>
        <w:tc>
          <w:tcPr>
            <w:tcW w:w="2095" w:type="dxa"/>
            <w:tcBorders>
              <w:top w:val="single" w:sz="4" w:space="0" w:color="auto"/>
              <w:left w:val="single" w:sz="4" w:space="0" w:color="auto"/>
              <w:bottom w:val="single" w:sz="4" w:space="0" w:color="auto"/>
              <w:right w:val="single" w:sz="4" w:space="0" w:color="auto"/>
            </w:tcBorders>
          </w:tcPr>
          <w:p w14:paraId="18C1D50D" w14:textId="77777777" w:rsidR="004B213E" w:rsidRDefault="004B213E" w:rsidP="00E60945">
            <w:pPr>
              <w:spacing w:after="0"/>
              <w:rPr>
                <w:rFonts w:ascii="Calibri" w:eastAsia="Times New Roman" w:hAnsi="Calibri" w:cs="Calibri"/>
                <w:color w:val="000000"/>
                <w:sz w:val="22"/>
                <w:szCs w:val="22"/>
              </w:rPr>
            </w:pPr>
            <w:r>
              <w:rPr>
                <w:rFonts w:ascii="Calibri" w:hAnsi="Calibri" w:cs="Calibri"/>
                <w:color w:val="000000"/>
                <w:sz w:val="22"/>
                <w:szCs w:val="22"/>
              </w:rPr>
              <w:t>System for visualising model performance complete and in version control</w:t>
            </w:r>
          </w:p>
          <w:p w14:paraId="5F1720D3" w14:textId="77777777" w:rsidR="004B213E" w:rsidRDefault="004B213E" w:rsidP="00E60945"/>
        </w:tc>
        <w:tc>
          <w:tcPr>
            <w:tcW w:w="2527" w:type="dxa"/>
            <w:tcBorders>
              <w:top w:val="single" w:sz="4" w:space="0" w:color="auto"/>
              <w:left w:val="single" w:sz="4" w:space="0" w:color="auto"/>
              <w:bottom w:val="single" w:sz="4" w:space="0" w:color="auto"/>
              <w:right w:val="single" w:sz="4" w:space="0" w:color="auto"/>
            </w:tcBorders>
          </w:tcPr>
          <w:p w14:paraId="155314F9" w14:textId="77777777" w:rsidR="004B213E" w:rsidRPr="00084F81" w:rsidRDefault="004B213E" w:rsidP="00E60945">
            <w:r w:rsidRPr="00084F81">
              <w:t>A working simple interface for displaying the results of calculating fertilizers, etc.</w:t>
            </w:r>
          </w:p>
        </w:tc>
        <w:tc>
          <w:tcPr>
            <w:tcW w:w="3028" w:type="dxa"/>
            <w:tcBorders>
              <w:top w:val="single" w:sz="4" w:space="0" w:color="auto"/>
              <w:left w:val="single" w:sz="4" w:space="0" w:color="auto"/>
              <w:bottom w:val="single" w:sz="4" w:space="0" w:color="auto"/>
              <w:right w:val="single" w:sz="4" w:space="0" w:color="auto"/>
            </w:tcBorders>
          </w:tcPr>
          <w:p w14:paraId="2F585186" w14:textId="77777777" w:rsidR="004B213E" w:rsidRDefault="004B213E" w:rsidP="00E60945">
            <w:r w:rsidRPr="00D553C0">
              <w:t>Correct and meaningful display of results. Checking if the interface is user friendly for farmers.</w:t>
            </w:r>
          </w:p>
        </w:tc>
        <w:tc>
          <w:tcPr>
            <w:tcW w:w="2126" w:type="dxa"/>
            <w:tcBorders>
              <w:top w:val="single" w:sz="4" w:space="0" w:color="auto"/>
              <w:left w:val="single" w:sz="4" w:space="0" w:color="auto"/>
              <w:bottom w:val="single" w:sz="4" w:space="0" w:color="auto"/>
              <w:right w:val="single" w:sz="4" w:space="0" w:color="auto"/>
            </w:tcBorders>
          </w:tcPr>
          <w:p w14:paraId="6A3C5CF1" w14:textId="77777777" w:rsidR="004B213E" w:rsidRDefault="004B213E" w:rsidP="00E60945">
            <w:r w:rsidRPr="00F25E72">
              <w:t>After completion of the previous stages or as needed.</w:t>
            </w:r>
          </w:p>
        </w:tc>
        <w:tc>
          <w:tcPr>
            <w:tcW w:w="1559" w:type="dxa"/>
            <w:tcBorders>
              <w:top w:val="single" w:sz="4" w:space="0" w:color="auto"/>
              <w:left w:val="single" w:sz="4" w:space="0" w:color="auto"/>
              <w:bottom w:val="single" w:sz="4" w:space="0" w:color="auto"/>
              <w:right w:val="single" w:sz="4" w:space="0" w:color="auto"/>
            </w:tcBorders>
          </w:tcPr>
          <w:p w14:paraId="28C66C88" w14:textId="77777777" w:rsidR="004B213E" w:rsidRDefault="004B213E" w:rsidP="00E60945">
            <w:r>
              <w:t>Sasha Stepanov,</w:t>
            </w:r>
          </w:p>
          <w:p w14:paraId="5F3E7538" w14:textId="77777777" w:rsidR="004B213E" w:rsidRDefault="004B213E" w:rsidP="00E60945">
            <w:r>
              <w:t>Hamish Brown</w:t>
            </w:r>
          </w:p>
        </w:tc>
        <w:tc>
          <w:tcPr>
            <w:tcW w:w="1701" w:type="dxa"/>
            <w:tcBorders>
              <w:top w:val="single" w:sz="4" w:space="0" w:color="auto"/>
              <w:left w:val="single" w:sz="4" w:space="0" w:color="auto"/>
              <w:bottom w:val="single" w:sz="4" w:space="0" w:color="auto"/>
              <w:right w:val="single" w:sz="4" w:space="0" w:color="auto"/>
            </w:tcBorders>
          </w:tcPr>
          <w:p w14:paraId="7A23E10C" w14:textId="6927D587" w:rsidR="004B213E" w:rsidRDefault="00926E56" w:rsidP="00E60945">
            <w:r>
              <w:t>31/10/2023</w:t>
            </w:r>
          </w:p>
        </w:tc>
        <w:tc>
          <w:tcPr>
            <w:tcW w:w="1644" w:type="dxa"/>
            <w:tcBorders>
              <w:top w:val="single" w:sz="4" w:space="0" w:color="auto"/>
              <w:left w:val="single" w:sz="4" w:space="0" w:color="auto"/>
              <w:bottom w:val="single" w:sz="4" w:space="0" w:color="auto"/>
              <w:right w:val="single" w:sz="4" w:space="0" w:color="auto"/>
            </w:tcBorders>
          </w:tcPr>
          <w:p w14:paraId="6225813D" w14:textId="77777777" w:rsidR="004B213E" w:rsidRDefault="004B213E" w:rsidP="00E60945"/>
        </w:tc>
      </w:tr>
      <w:tr w:rsidR="004B213E" w14:paraId="6B5D94B0" w14:textId="53DBE497" w:rsidTr="00F6206A">
        <w:trPr>
          <w:trHeight w:val="775"/>
        </w:trPr>
        <w:tc>
          <w:tcPr>
            <w:tcW w:w="2095" w:type="dxa"/>
            <w:tcBorders>
              <w:top w:val="single" w:sz="4" w:space="0" w:color="auto"/>
              <w:left w:val="single" w:sz="4" w:space="0" w:color="auto"/>
              <w:bottom w:val="single" w:sz="4" w:space="0" w:color="auto"/>
              <w:right w:val="single" w:sz="4" w:space="0" w:color="auto"/>
            </w:tcBorders>
          </w:tcPr>
          <w:p w14:paraId="636F5281" w14:textId="352EB785" w:rsidR="004B213E" w:rsidRDefault="004B213E" w:rsidP="00E60945">
            <w:pPr>
              <w:spacing w:after="0"/>
              <w:rPr>
                <w:rFonts w:ascii="Calibri" w:eastAsia="Times New Roman" w:hAnsi="Calibri" w:cs="Calibri"/>
                <w:color w:val="000000"/>
                <w:sz w:val="22"/>
                <w:szCs w:val="22"/>
              </w:rPr>
            </w:pPr>
            <w:r>
              <w:rPr>
                <w:rFonts w:ascii="Calibri" w:hAnsi="Calibri" w:cs="Calibri"/>
                <w:color w:val="000000"/>
                <w:sz w:val="22"/>
                <w:szCs w:val="22"/>
              </w:rPr>
              <w:t>Integrate testing with Git hub pull request process.</w:t>
            </w:r>
          </w:p>
          <w:p w14:paraId="40BD0AE9" w14:textId="77777777" w:rsidR="004B213E" w:rsidRDefault="004B213E" w:rsidP="00E60945"/>
        </w:tc>
        <w:tc>
          <w:tcPr>
            <w:tcW w:w="2527" w:type="dxa"/>
            <w:tcBorders>
              <w:top w:val="single" w:sz="4" w:space="0" w:color="auto"/>
              <w:left w:val="single" w:sz="4" w:space="0" w:color="auto"/>
              <w:bottom w:val="single" w:sz="4" w:space="0" w:color="auto"/>
              <w:right w:val="single" w:sz="4" w:space="0" w:color="auto"/>
            </w:tcBorders>
          </w:tcPr>
          <w:p w14:paraId="2F5863A3" w14:textId="77777777" w:rsidR="004B213E" w:rsidRPr="00ED213D" w:rsidRDefault="004B213E" w:rsidP="00E60945">
            <w:r w:rsidRPr="00CF60BE">
              <w:t xml:space="preserve">Automatic tests at </w:t>
            </w:r>
            <w:r>
              <w:t>pull request to Git Hub</w:t>
            </w:r>
          </w:p>
        </w:tc>
        <w:tc>
          <w:tcPr>
            <w:tcW w:w="3028" w:type="dxa"/>
            <w:tcBorders>
              <w:top w:val="single" w:sz="4" w:space="0" w:color="auto"/>
              <w:left w:val="single" w:sz="4" w:space="0" w:color="auto"/>
              <w:bottom w:val="single" w:sz="4" w:space="0" w:color="auto"/>
              <w:right w:val="single" w:sz="4" w:space="0" w:color="auto"/>
            </w:tcBorders>
          </w:tcPr>
          <w:p w14:paraId="6CF339A1" w14:textId="77777777" w:rsidR="004B213E" w:rsidRPr="00F25E72" w:rsidRDefault="004B213E" w:rsidP="00E60945">
            <w:r w:rsidRPr="00F25E72">
              <w:t>Tests created and passed when pulling or requesting from GitHub</w:t>
            </w:r>
          </w:p>
        </w:tc>
        <w:tc>
          <w:tcPr>
            <w:tcW w:w="2126" w:type="dxa"/>
            <w:tcBorders>
              <w:top w:val="single" w:sz="4" w:space="0" w:color="auto"/>
              <w:left w:val="single" w:sz="4" w:space="0" w:color="auto"/>
              <w:bottom w:val="single" w:sz="4" w:space="0" w:color="auto"/>
              <w:right w:val="single" w:sz="4" w:space="0" w:color="auto"/>
            </w:tcBorders>
          </w:tcPr>
          <w:p w14:paraId="49F6D863" w14:textId="77777777" w:rsidR="004B213E" w:rsidRDefault="004B213E" w:rsidP="00E60945">
            <w:r w:rsidRPr="00F25E72">
              <w:t>After completion of the previous stages or as needed.</w:t>
            </w:r>
          </w:p>
        </w:tc>
        <w:tc>
          <w:tcPr>
            <w:tcW w:w="1559" w:type="dxa"/>
            <w:tcBorders>
              <w:top w:val="single" w:sz="4" w:space="0" w:color="auto"/>
              <w:left w:val="single" w:sz="4" w:space="0" w:color="auto"/>
              <w:bottom w:val="single" w:sz="4" w:space="0" w:color="auto"/>
              <w:right w:val="single" w:sz="4" w:space="0" w:color="auto"/>
            </w:tcBorders>
          </w:tcPr>
          <w:p w14:paraId="1DD83465" w14:textId="77777777" w:rsidR="004B213E" w:rsidRDefault="004B213E" w:rsidP="00E60945">
            <w:r>
              <w:t>Sasha Stepanov,</w:t>
            </w:r>
          </w:p>
          <w:p w14:paraId="0A5EC5C9" w14:textId="77777777" w:rsidR="004B213E" w:rsidRDefault="004B213E" w:rsidP="00E60945">
            <w:r>
              <w:t>Hamish Brown</w:t>
            </w:r>
          </w:p>
        </w:tc>
        <w:tc>
          <w:tcPr>
            <w:tcW w:w="1701" w:type="dxa"/>
            <w:tcBorders>
              <w:top w:val="single" w:sz="4" w:space="0" w:color="auto"/>
              <w:left w:val="single" w:sz="4" w:space="0" w:color="auto"/>
              <w:bottom w:val="single" w:sz="4" w:space="0" w:color="auto"/>
              <w:right w:val="single" w:sz="4" w:space="0" w:color="auto"/>
            </w:tcBorders>
          </w:tcPr>
          <w:p w14:paraId="70D6613F" w14:textId="4B2A00C4" w:rsidR="004B213E" w:rsidRDefault="00926E56" w:rsidP="00E60945">
            <w:r>
              <w:t>20/11/2023</w:t>
            </w:r>
          </w:p>
        </w:tc>
        <w:tc>
          <w:tcPr>
            <w:tcW w:w="1644" w:type="dxa"/>
            <w:tcBorders>
              <w:top w:val="single" w:sz="4" w:space="0" w:color="auto"/>
              <w:left w:val="single" w:sz="4" w:space="0" w:color="auto"/>
              <w:bottom w:val="single" w:sz="4" w:space="0" w:color="auto"/>
              <w:right w:val="single" w:sz="4" w:space="0" w:color="auto"/>
            </w:tcBorders>
          </w:tcPr>
          <w:p w14:paraId="35DD501E" w14:textId="77777777" w:rsidR="004B213E" w:rsidRDefault="004B213E" w:rsidP="00E60945"/>
        </w:tc>
      </w:tr>
      <w:bookmarkEnd w:id="2"/>
    </w:tbl>
    <w:p w14:paraId="3035CF98" w14:textId="77777777" w:rsidR="00DB7443" w:rsidRDefault="00DB7443" w:rsidP="003D01C6">
      <w:pPr>
        <w:rPr>
          <w:highlight w:val="yellow"/>
        </w:rPr>
        <w:sectPr w:rsidR="00DB7443" w:rsidSect="00DB7443">
          <w:pgSz w:w="16838" w:h="11906" w:orient="landscape"/>
          <w:pgMar w:top="1276" w:right="1440" w:bottom="1276" w:left="1440" w:header="454" w:footer="454" w:gutter="0"/>
          <w:pgNumType w:start="1"/>
          <w:cols w:space="708"/>
          <w:docGrid w:linePitch="360"/>
        </w:sectPr>
      </w:pPr>
    </w:p>
    <w:p w14:paraId="483BAA99" w14:textId="256C4AF4" w:rsidR="005620F4" w:rsidRDefault="005620F4" w:rsidP="00C6271B">
      <w:pPr>
        <w:pStyle w:val="Heading2"/>
      </w:pPr>
      <w:r w:rsidRPr="00603611">
        <w:lastRenderedPageBreak/>
        <w:t>Test Plan/Scenarios/Cases</w:t>
      </w:r>
    </w:p>
    <w:p w14:paraId="3B6CA15A" w14:textId="77777777" w:rsidR="00A8253B" w:rsidRDefault="00A8253B" w:rsidP="00A8253B">
      <w:pPr>
        <w:spacing w:after="200"/>
      </w:pPr>
      <w:r>
        <w:t>Software testing is a method of verifying that the actual software product meets the expected requirements and is also necessary to ensure that the product is free of defects. Involves the execution of predefined algorithms using manual or automated tools to evaluate one or more properties of interest. The purpose of software testing is to identify errors, gaps, or missing requirements specified during the product design phase.</w:t>
      </w:r>
    </w:p>
    <w:p w14:paraId="57C6131F" w14:textId="2E2D3390" w:rsidR="00A8253B" w:rsidRDefault="00A8253B" w:rsidP="00A8253B">
      <w:pPr>
        <w:spacing w:after="200"/>
      </w:pPr>
      <w:r>
        <w:t xml:space="preserve">If there are bugs or defects in the software, they may be detected early in the production of the software and corrected before it is released to production. A properly tested software product provides reliability, security and high performance, which further leads to savings in time, money and customer satisfaction </w:t>
      </w:r>
      <w:sdt>
        <w:sdtPr>
          <w:id w:val="-1156996483"/>
          <w:citation/>
        </w:sdtPr>
        <w:sdtContent>
          <w:r>
            <w:fldChar w:fldCharType="begin"/>
          </w:r>
          <w:r>
            <w:rPr>
              <w:lang w:val="en-US"/>
            </w:rPr>
            <w:instrText xml:space="preserve"> CITATION Log21 \l 1033 </w:instrText>
          </w:r>
          <w:r>
            <w:fldChar w:fldCharType="separate"/>
          </w:r>
          <w:r w:rsidR="004537ED">
            <w:rPr>
              <w:noProof/>
              <w:lang w:val="en-US"/>
            </w:rPr>
            <w:t>(Logrocorn, 2021)</w:t>
          </w:r>
          <w:r>
            <w:fldChar w:fldCharType="end"/>
          </w:r>
        </w:sdtContent>
      </w:sdt>
      <w:r>
        <w:t>.</w:t>
      </w:r>
    </w:p>
    <w:p w14:paraId="5AABE38C" w14:textId="077AF28B" w:rsidR="00603611" w:rsidRDefault="00603611" w:rsidP="00C60306">
      <w:pPr>
        <w:pStyle w:val="Heading3"/>
      </w:pPr>
      <w:r>
        <w:t>Test case/scenario</w:t>
      </w:r>
    </w:p>
    <w:p w14:paraId="65DD5E46" w14:textId="77777777" w:rsidR="00BB0CF1" w:rsidRPr="00BB0CF1" w:rsidRDefault="00BB0CF1" w:rsidP="00BB0CF1">
      <w:pPr>
        <w:spacing w:after="200"/>
      </w:pPr>
      <w:r w:rsidRPr="00BB0CF1">
        <w:t>A farmer wants to know the amount of nitrogen fertilizer for a certain crop, in a certain area and at a certain time of the year.</w:t>
      </w:r>
    </w:p>
    <w:p w14:paraId="78769817" w14:textId="4CA6BBA6" w:rsidR="00BB0CF1" w:rsidRPr="00BB0CF1" w:rsidRDefault="00BB0CF1" w:rsidP="00BB0CF1">
      <w:pPr>
        <w:spacing w:after="200"/>
      </w:pPr>
      <w:r w:rsidRPr="00BB0CF1">
        <w:t>The farmer enters data into the interface. Data: growing crop</w:t>
      </w:r>
      <w:r>
        <w:t xml:space="preserve">- Cabbage, area – Lincoln, time – December. </w:t>
      </w:r>
    </w:p>
    <w:p w14:paraId="78B5A370" w14:textId="3E8ECDD3" w:rsidR="00BB0CF1" w:rsidRPr="00BB0CF1" w:rsidRDefault="00BB0CF1" w:rsidP="00BB0CF1">
      <w:pPr>
        <w:spacing w:after="200"/>
      </w:pPr>
      <w:r w:rsidRPr="00BB0CF1">
        <w:t>Expected: The interface will display information about the recommended amount of nitrogen fertilizer required at a certain time</w:t>
      </w:r>
      <w:r>
        <w:t xml:space="preserve"> </w:t>
      </w:r>
      <w:r w:rsidR="000840AF">
        <w:t xml:space="preserve">- </w:t>
      </w:r>
      <w:r w:rsidR="000840AF" w:rsidRPr="00BB0CF1">
        <w:t>around</w:t>
      </w:r>
      <w:r w:rsidRPr="00BB0CF1">
        <w:t xml:space="preserve"> 200 kg/ha.</w:t>
      </w:r>
    </w:p>
    <w:p w14:paraId="676C6F59" w14:textId="79645BA0" w:rsidR="00B762BB" w:rsidRPr="00B762BB" w:rsidRDefault="00BB0CF1" w:rsidP="00BB0CF1">
      <w:pPr>
        <w:spacing w:after="200"/>
      </w:pPr>
      <w:r w:rsidRPr="00BB0CF1">
        <w:t>Actual</w:t>
      </w:r>
      <w:r>
        <w:t xml:space="preserve"> result</w:t>
      </w:r>
      <w:r w:rsidRPr="00BB0CF1">
        <w:t>: 2000 kg/ha.</w:t>
      </w:r>
    </w:p>
    <w:p w14:paraId="39B29E5D" w14:textId="77777777" w:rsidR="00B762BB" w:rsidRPr="00B762BB" w:rsidRDefault="00B762BB" w:rsidP="00A8253B">
      <w:pPr>
        <w:spacing w:after="200"/>
      </w:pPr>
    </w:p>
    <w:p w14:paraId="53B89FAF" w14:textId="77777777" w:rsidR="00B762BB" w:rsidRPr="00B762BB" w:rsidRDefault="00B762BB" w:rsidP="00A8253B">
      <w:pPr>
        <w:spacing w:after="200"/>
      </w:pPr>
    </w:p>
    <w:p w14:paraId="5A5B3BBE" w14:textId="77777777" w:rsidR="00603611" w:rsidRPr="00B762BB" w:rsidRDefault="00603611" w:rsidP="00A8253B">
      <w:pPr>
        <w:spacing w:after="200"/>
      </w:pPr>
    </w:p>
    <w:p w14:paraId="699CEB1B" w14:textId="4F9D05D0" w:rsidR="005620F4" w:rsidRPr="00B762BB" w:rsidRDefault="005620F4" w:rsidP="00A8253B">
      <w:pPr>
        <w:spacing w:after="200"/>
      </w:pPr>
      <w:r w:rsidRPr="00B762BB">
        <w:br w:type="page"/>
      </w:r>
    </w:p>
    <w:p w14:paraId="1041C037" w14:textId="7AF5A151" w:rsidR="005620F4" w:rsidRPr="007F348E" w:rsidRDefault="005620F4" w:rsidP="00C6271B">
      <w:pPr>
        <w:pStyle w:val="Heading1"/>
      </w:pPr>
      <w:r w:rsidRPr="00A259EA">
        <w:lastRenderedPageBreak/>
        <w:t>Methodology</w:t>
      </w:r>
    </w:p>
    <w:p w14:paraId="3C3AACB1" w14:textId="6B42B3EC" w:rsidR="00C714D9" w:rsidRDefault="00556B44" w:rsidP="00C714D9">
      <w:r w:rsidRPr="00556B44">
        <w:t xml:space="preserve">This section will describe the main production methodology that was used to carry out the project. </w:t>
      </w:r>
      <w:r w:rsidRPr="0007621B">
        <w:t>Its pros and cons will be described.</w:t>
      </w:r>
    </w:p>
    <w:p w14:paraId="6A689F3A" w14:textId="2B831E94" w:rsidR="005620F4" w:rsidRPr="00F95C9E" w:rsidRDefault="005620F4" w:rsidP="00C6271B">
      <w:pPr>
        <w:pStyle w:val="Heading2"/>
      </w:pPr>
      <w:r w:rsidRPr="002067E7">
        <w:t>Overview</w:t>
      </w:r>
    </w:p>
    <w:p w14:paraId="7D64B8A0" w14:textId="44324BEB" w:rsidR="00F95C9E" w:rsidRDefault="00F95C9E" w:rsidP="005620F4">
      <w:r w:rsidRPr="00F95C9E">
        <w:t>There is no specific declared methodology for production in PFR, but based on conversations with employees and a mentor, as well as personal experience at rallies, it was concluded that the closest methodology is Agile and Scrum.</w:t>
      </w:r>
    </w:p>
    <w:p w14:paraId="34EDDFFC" w14:textId="5ADA225A" w:rsidR="00D6053D" w:rsidRDefault="00D6053D" w:rsidP="005620F4">
      <w:r w:rsidRPr="00D6053D">
        <w:t xml:space="preserve">The most popular methodology today is </w:t>
      </w:r>
      <w:r w:rsidRPr="002234E5">
        <w:rPr>
          <w:b/>
          <w:bCs/>
        </w:rPr>
        <w:t>Agile</w:t>
      </w:r>
      <w:r w:rsidRPr="00D6053D">
        <w:t>, because often the production in IT is iterative, which coincides perfectly with the Agile process.</w:t>
      </w:r>
      <w:r w:rsidR="002234E5" w:rsidRPr="002234E5">
        <w:t xml:space="preserve"> Another important criterion for choosing a methodology is constant testing of the prototype, and agile is better suited to this role.</w:t>
      </w:r>
    </w:p>
    <w:p w14:paraId="417F8C35" w14:textId="3DB13871" w:rsidR="00070CE7" w:rsidRDefault="00070CE7" w:rsidP="005620F4">
      <w:r w:rsidRPr="00070CE7">
        <w:t>For reporting and evaluating progress</w:t>
      </w:r>
      <w:r w:rsidR="00A75E29">
        <w:t xml:space="preserve"> to industry</w:t>
      </w:r>
      <w:r w:rsidRPr="00070CE7">
        <w:t xml:space="preserve">, the </w:t>
      </w:r>
      <w:r>
        <w:t>SCRUM</w:t>
      </w:r>
      <w:r w:rsidRPr="00070CE7">
        <w:t xml:space="preserve"> methodology will be used, which is an integral part of the Agile framework, this combination is one of the most popular at the moment in the IT field</w:t>
      </w:r>
      <w:sdt>
        <w:sdtPr>
          <w:id w:val="-1431887155"/>
          <w:citation/>
        </w:sdtPr>
        <w:sdtContent>
          <w:r w:rsidR="00E96998">
            <w:fldChar w:fldCharType="begin"/>
          </w:r>
          <w:r w:rsidR="00E96998">
            <w:instrText xml:space="preserve">CITATION Sea23 \n  \y  \l 5129 </w:instrText>
          </w:r>
          <w:r w:rsidR="00E96998">
            <w:fldChar w:fldCharType="separate"/>
          </w:r>
          <w:r w:rsidR="004537ED">
            <w:rPr>
              <w:noProof/>
            </w:rPr>
            <w:t xml:space="preserve"> (What Is Agile Scrum Methodology?)</w:t>
          </w:r>
          <w:r w:rsidR="00E96998">
            <w:fldChar w:fldCharType="end"/>
          </w:r>
        </w:sdtContent>
      </w:sdt>
      <w:r w:rsidRPr="00070CE7">
        <w:t>.</w:t>
      </w:r>
      <w:r w:rsidR="00E96998">
        <w:t xml:space="preserve"> </w:t>
      </w:r>
    </w:p>
    <w:p w14:paraId="2C881E17" w14:textId="17051E99" w:rsidR="00BB45B3" w:rsidRDefault="00BB45B3" w:rsidP="005620F4">
      <w:r w:rsidRPr="00BB45B3">
        <w:t>Due to the difficulty of performing and uselessness of the daily stand-up</w:t>
      </w:r>
      <w:r>
        <w:t xml:space="preserve"> (for this project)</w:t>
      </w:r>
      <w:r w:rsidRPr="00BB45B3">
        <w:t>, it was decided to exclude the daily stand-ups from Scrum. This choice is also logical, because the team working on a particular project consists of two people.</w:t>
      </w:r>
    </w:p>
    <w:p w14:paraId="54003C00" w14:textId="47B2F071" w:rsidR="00E96998" w:rsidRDefault="00E96998" w:rsidP="00BB45B3">
      <w:pPr>
        <w:jc w:val="center"/>
      </w:pPr>
    </w:p>
    <w:p w14:paraId="7796F2C3" w14:textId="4719A7F9" w:rsidR="00BB45B3" w:rsidRDefault="00BB45B3" w:rsidP="00BB45B3">
      <w:r w:rsidRPr="00BB45B3">
        <w:t xml:space="preserve">As for the personal organization of the process and the distribution of tasks by time and significance, for simplicity, it was decided to use </w:t>
      </w:r>
      <w:r w:rsidRPr="00D53C13">
        <w:rPr>
          <w:b/>
          <w:bCs/>
        </w:rPr>
        <w:t>Kanban</w:t>
      </w:r>
      <w:r w:rsidRPr="00BB45B3">
        <w:t>, as well as a paper journal to describe the process, tasks, work done, feelings, fears, and just notes.</w:t>
      </w:r>
    </w:p>
    <w:p w14:paraId="2F256164" w14:textId="5E9AD4CE" w:rsidR="00D53C13" w:rsidRPr="00BB45B3" w:rsidRDefault="00D53C13" w:rsidP="00BB45B3">
      <w:r w:rsidRPr="00D53C13">
        <w:rPr>
          <w:noProof/>
        </w:rPr>
        <w:drawing>
          <wp:inline distT="0" distB="0" distL="0" distR="0" wp14:anchorId="74E2D9D2" wp14:editId="6C279F5D">
            <wp:extent cx="5941060" cy="2643505"/>
            <wp:effectExtent l="0" t="0" r="2540" b="4445"/>
            <wp:docPr id="270261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61410" name=""/>
                    <pic:cNvPicPr/>
                  </pic:nvPicPr>
                  <pic:blipFill>
                    <a:blip r:embed="rId23"/>
                    <a:stretch>
                      <a:fillRect/>
                    </a:stretch>
                  </pic:blipFill>
                  <pic:spPr>
                    <a:xfrm>
                      <a:off x="0" y="0"/>
                      <a:ext cx="5941060" cy="2643505"/>
                    </a:xfrm>
                    <a:prstGeom prst="rect">
                      <a:avLst/>
                    </a:prstGeom>
                  </pic:spPr>
                </pic:pic>
              </a:graphicData>
            </a:graphic>
          </wp:inline>
        </w:drawing>
      </w:r>
    </w:p>
    <w:p w14:paraId="22DBFD15" w14:textId="7DDBA035" w:rsidR="005620F4" w:rsidRDefault="005620F4" w:rsidP="00C6271B">
      <w:pPr>
        <w:pStyle w:val="Heading2"/>
      </w:pPr>
      <w:r w:rsidRPr="004537ED">
        <w:t>Literature Review</w:t>
      </w:r>
    </w:p>
    <w:p w14:paraId="46F7508C" w14:textId="389E68BD" w:rsidR="002067E7" w:rsidRPr="00830C35" w:rsidRDefault="002067E7" w:rsidP="00BB45B3">
      <w:r w:rsidRPr="002067E7">
        <w:rPr>
          <w:b/>
          <w:bCs/>
        </w:rPr>
        <w:t>Agile</w:t>
      </w:r>
      <w:r w:rsidRPr="002067E7">
        <w:t xml:space="preserve"> is </w:t>
      </w:r>
      <w:r w:rsidR="004537ED">
        <w:t xml:space="preserve">a </w:t>
      </w:r>
      <w:r w:rsidRPr="002067E7">
        <w:t>methodology based on continuous improvement through an iterative process and cross-functional collaboration through the participation of several parties,</w:t>
      </w:r>
      <w:r w:rsidR="00830C35" w:rsidRPr="00830C35">
        <w:t xml:space="preserve"> one of which is the client. The main idea of the methodology is the division of large phases or one large phase into smaller phases both in terms of time and volume. Due to this separation, each sub-phase or iteration goes through one cycle, which includes planning, execution, and evaluation </w:t>
      </w:r>
      <w:sdt>
        <w:sdtPr>
          <w:id w:val="-1151831726"/>
          <w:citation/>
        </w:sdtPr>
        <w:sdtContent>
          <w:r w:rsidR="00830C35">
            <w:fldChar w:fldCharType="begin"/>
          </w:r>
          <w:r w:rsidR="00830C35">
            <w:instrText xml:space="preserve">CITATION Rah23 \n  \l 5129 </w:instrText>
          </w:r>
          <w:r w:rsidR="00830C35">
            <w:fldChar w:fldCharType="separate"/>
          </w:r>
          <w:r w:rsidR="004537ED">
            <w:rPr>
              <w:noProof/>
            </w:rPr>
            <w:t>(What is Agile: Understanding Agile Methodology and Principles, 2023)</w:t>
          </w:r>
          <w:r w:rsidR="00830C35">
            <w:fldChar w:fldCharType="end"/>
          </w:r>
        </w:sdtContent>
      </w:sdt>
      <w:r w:rsidR="00830C35" w:rsidRPr="00830C35">
        <w:t>.</w:t>
      </w:r>
    </w:p>
    <w:p w14:paraId="3FA970C8" w14:textId="76400E93" w:rsidR="00FD1BD3" w:rsidRDefault="00FD1BD3" w:rsidP="00FD1BD3">
      <w:pPr>
        <w:pStyle w:val="Heading4"/>
      </w:pPr>
      <w:r w:rsidRPr="00FD1BD3">
        <w:lastRenderedPageBreak/>
        <w:t>Applying Agile</w:t>
      </w:r>
    </w:p>
    <w:p w14:paraId="3896077D" w14:textId="68523887" w:rsidR="00FD1BD3" w:rsidRPr="00FD1BD3" w:rsidRDefault="00FD1BD3" w:rsidP="00FD1BD3">
      <w:r w:rsidRPr="00FD1BD3">
        <w:t>To successfully use Agil</w:t>
      </w:r>
      <w:r w:rsidR="006846F1">
        <w:t>e</w:t>
      </w:r>
      <w:r w:rsidRPr="00FD1BD3">
        <w:t xml:space="preserve">, these steps </w:t>
      </w:r>
      <w:r>
        <w:t>should be followed</w:t>
      </w:r>
      <w:r w:rsidRPr="00FD1BD3">
        <w:t>:</w:t>
      </w:r>
    </w:p>
    <w:p w14:paraId="2354B05A" w14:textId="45F6D447" w:rsidR="00830C35" w:rsidRDefault="00FD1BD3" w:rsidP="00FD1BD3">
      <w:pPr>
        <w:pStyle w:val="ListParagraph"/>
        <w:numPr>
          <w:ilvl w:val="0"/>
          <w:numId w:val="25"/>
        </w:numPr>
      </w:pPr>
      <w:r w:rsidRPr="00FD1BD3">
        <w:t>Project definition</w:t>
      </w:r>
      <w:r w:rsidR="00830C35">
        <w:t xml:space="preserve">: </w:t>
      </w:r>
      <w:r w:rsidRPr="00FD1BD3">
        <w:t>Customer and the team define scope, deliverables, timeframe, goals and requirements.</w:t>
      </w:r>
    </w:p>
    <w:p w14:paraId="02FE245F" w14:textId="49CB58AB" w:rsidR="00830C35" w:rsidRDefault="00830C35" w:rsidP="00FD1BD3">
      <w:pPr>
        <w:pStyle w:val="ListParagraph"/>
        <w:numPr>
          <w:ilvl w:val="0"/>
          <w:numId w:val="25"/>
        </w:numPr>
      </w:pPr>
      <w:r>
        <w:t>Creat</w:t>
      </w:r>
      <w:r w:rsidR="00FD1BD3">
        <w:t>ion of</w:t>
      </w:r>
      <w:r>
        <w:t xml:space="preserve"> a backlog: </w:t>
      </w:r>
      <w:r w:rsidR="00FD1BD3" w:rsidRPr="00FD1BD3">
        <w:t>The client, the development team and the product owner create a prioritized list of tasks for further execution.</w:t>
      </w:r>
    </w:p>
    <w:p w14:paraId="6AC60269" w14:textId="50B4F45C" w:rsidR="00830C35" w:rsidRDefault="00137547" w:rsidP="00FD1BD3">
      <w:pPr>
        <w:pStyle w:val="ListParagraph"/>
        <w:numPr>
          <w:ilvl w:val="0"/>
          <w:numId w:val="25"/>
        </w:numPr>
      </w:pPr>
      <w:r w:rsidRPr="00137547">
        <w:t>Sprint planning</w:t>
      </w:r>
      <w:r w:rsidR="00830C35">
        <w:t xml:space="preserve">: </w:t>
      </w:r>
      <w:r w:rsidRPr="00137547">
        <w:t>The team will have to prepare a sprint that will include the highest-priority tasks from the backlog and how quickly the team can complete it, as well as how much the team can complete in this sprint.</w:t>
      </w:r>
    </w:p>
    <w:p w14:paraId="0D1A91B1" w14:textId="77777777" w:rsidR="00413B7A" w:rsidRDefault="00137547" w:rsidP="00284F69">
      <w:pPr>
        <w:pStyle w:val="ListParagraph"/>
        <w:numPr>
          <w:ilvl w:val="0"/>
          <w:numId w:val="25"/>
        </w:numPr>
      </w:pPr>
      <w:r>
        <w:t>Sprint execution</w:t>
      </w:r>
      <w:r w:rsidR="00830C35">
        <w:t xml:space="preserve">: </w:t>
      </w:r>
      <w:r w:rsidR="00413B7A" w:rsidRPr="00413B7A">
        <w:t>The workflow, the execution of tasks in a given period of time. Daily meetings will help to solve the revealed problems.</w:t>
      </w:r>
    </w:p>
    <w:p w14:paraId="63F97DC2" w14:textId="50191C2B" w:rsidR="0037736A" w:rsidRPr="00413B7A" w:rsidRDefault="00830C35" w:rsidP="006846F1">
      <w:pPr>
        <w:pStyle w:val="ListParagraph"/>
        <w:numPr>
          <w:ilvl w:val="0"/>
          <w:numId w:val="25"/>
        </w:numPr>
      </w:pPr>
      <w:r>
        <w:t>Review and demo</w:t>
      </w:r>
      <w:r w:rsidR="00413B7A">
        <w:t>nstration</w:t>
      </w:r>
      <w:r>
        <w:t xml:space="preserve">: </w:t>
      </w:r>
      <w:r w:rsidR="006846F1" w:rsidRPr="006846F1">
        <w:t>This step is intended to demonstrate the result of the sprint and get feedback from the customer.</w:t>
      </w:r>
    </w:p>
    <w:p w14:paraId="10AB3388" w14:textId="22A46D27" w:rsidR="006846F1" w:rsidRDefault="00830C35" w:rsidP="00907AB2">
      <w:pPr>
        <w:pStyle w:val="ListParagraph"/>
        <w:numPr>
          <w:ilvl w:val="0"/>
          <w:numId w:val="25"/>
        </w:numPr>
      </w:pPr>
      <w:r>
        <w:t xml:space="preserve">Retrospect: </w:t>
      </w:r>
      <w:r w:rsidR="006846F1" w:rsidRPr="006846F1">
        <w:t>The team discusses the last sprint in this step and thinks about what went right and what went wrong, how to improve the situation.</w:t>
      </w:r>
    </w:p>
    <w:p w14:paraId="60F7ACEE" w14:textId="19374CD2" w:rsidR="00830C35" w:rsidRDefault="00830C35" w:rsidP="00FD1BD3">
      <w:pPr>
        <w:pStyle w:val="ListParagraph"/>
        <w:numPr>
          <w:ilvl w:val="0"/>
          <w:numId w:val="25"/>
        </w:numPr>
      </w:pPr>
      <w:r>
        <w:t xml:space="preserve">Repeat: </w:t>
      </w:r>
      <w:r w:rsidR="00907AB2" w:rsidRPr="00907AB2">
        <w:t>The whole process should be put on repeat and the steps should be carried out until the product is delivered to the customer in small portions.</w:t>
      </w:r>
    </w:p>
    <w:p w14:paraId="3B74D0BE" w14:textId="7F969788" w:rsidR="00830C35" w:rsidRPr="004537ED" w:rsidRDefault="00907AB2" w:rsidP="00907AB2">
      <w:pPr>
        <w:pStyle w:val="ListParagraph"/>
        <w:numPr>
          <w:ilvl w:val="0"/>
          <w:numId w:val="25"/>
        </w:numPr>
        <w:rPr>
          <w:b/>
          <w:bCs/>
        </w:rPr>
      </w:pPr>
      <w:r w:rsidRPr="00907AB2">
        <w:t>Continuous improvement. It is important to follow the process and make the necessary adjustments in time in each sprint in order to achieve the best result</w:t>
      </w:r>
      <w:r>
        <w:t xml:space="preserve"> </w:t>
      </w:r>
      <w:sdt>
        <w:sdtPr>
          <w:id w:val="965168770"/>
          <w:citation/>
        </w:sdtPr>
        <w:sdtContent>
          <w:r>
            <w:fldChar w:fldCharType="begin"/>
          </w:r>
          <w:r>
            <w:instrText xml:space="preserve"> CITATION Kat22 \l 5129 </w:instrText>
          </w:r>
          <w:r>
            <w:fldChar w:fldCharType="separate"/>
          </w:r>
          <w:r w:rsidR="004537ED">
            <w:rPr>
              <w:noProof/>
            </w:rPr>
            <w:t>(Brush, 2022)</w:t>
          </w:r>
          <w:r>
            <w:fldChar w:fldCharType="end"/>
          </w:r>
        </w:sdtContent>
      </w:sdt>
      <w:r w:rsidRPr="00907AB2">
        <w:t>.</w:t>
      </w:r>
    </w:p>
    <w:p w14:paraId="55B4E995" w14:textId="646377EA" w:rsidR="004537ED" w:rsidRPr="00F65700" w:rsidRDefault="00F65700" w:rsidP="00F65700">
      <w:r w:rsidRPr="00F65700">
        <w:t>Below is a diagram of the classic use of Agile for production. It can be seen from the diagram that each iteration or sprint begins with planning, then comes design, development, testing, deployment, each sprint ends with a review of the past sprint. This cycle will continue until the product meets the customer's requirements.</w:t>
      </w:r>
    </w:p>
    <w:p w14:paraId="038F353B" w14:textId="3647DB8D" w:rsidR="00F65700" w:rsidRDefault="004537ED" w:rsidP="00F65700">
      <w:pPr>
        <w:jc w:val="center"/>
        <w:rPr>
          <w:b/>
          <w:bCs/>
        </w:rPr>
      </w:pPr>
      <w:r>
        <w:rPr>
          <w:noProof/>
        </w:rPr>
        <w:drawing>
          <wp:inline distT="0" distB="0" distL="0" distR="0" wp14:anchorId="12ADB971" wp14:editId="1E63508C">
            <wp:extent cx="4997450" cy="1867239"/>
            <wp:effectExtent l="0" t="0" r="0" b="0"/>
            <wp:docPr id="858686949" name="Picture 3" descr="900+ Agile Process Diagram Stock Photos, Pictures &amp; Royal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900+ Agile Process Diagram Stock Photos, Pictures &amp; Royalty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08845" cy="1871497"/>
                    </a:xfrm>
                    <a:prstGeom prst="rect">
                      <a:avLst/>
                    </a:prstGeom>
                    <a:noFill/>
                    <a:ln>
                      <a:noFill/>
                    </a:ln>
                  </pic:spPr>
                </pic:pic>
              </a:graphicData>
            </a:graphic>
          </wp:inline>
        </w:drawing>
      </w:r>
      <w:r w:rsidR="00F65700" w:rsidRPr="00F65700">
        <w:rPr>
          <w:b/>
          <w:bCs/>
          <w:noProof/>
        </w:rPr>
        <w:drawing>
          <wp:inline distT="0" distB="0" distL="0" distR="0" wp14:anchorId="30160094" wp14:editId="54BAE627">
            <wp:extent cx="5010150" cy="570230"/>
            <wp:effectExtent l="0" t="0" r="0" b="1270"/>
            <wp:docPr id="20602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0571" name=""/>
                    <pic:cNvPicPr/>
                  </pic:nvPicPr>
                  <pic:blipFill>
                    <a:blip r:embed="rId25"/>
                    <a:stretch>
                      <a:fillRect/>
                    </a:stretch>
                  </pic:blipFill>
                  <pic:spPr>
                    <a:xfrm>
                      <a:off x="0" y="0"/>
                      <a:ext cx="5043452" cy="574020"/>
                    </a:xfrm>
                    <a:prstGeom prst="rect">
                      <a:avLst/>
                    </a:prstGeom>
                  </pic:spPr>
                </pic:pic>
              </a:graphicData>
            </a:graphic>
          </wp:inline>
        </w:drawing>
      </w:r>
    </w:p>
    <w:p w14:paraId="36EAC5FA" w14:textId="77777777" w:rsidR="00F65700" w:rsidRDefault="00F65700" w:rsidP="00F65700">
      <w:pPr>
        <w:rPr>
          <w:b/>
          <w:bCs/>
        </w:rPr>
      </w:pPr>
    </w:p>
    <w:p w14:paraId="79D93406" w14:textId="27F9D846" w:rsidR="00F65700" w:rsidRPr="00F65700" w:rsidRDefault="00F65700" w:rsidP="00F65700">
      <w:pPr>
        <w:rPr>
          <w:b/>
          <w:bCs/>
        </w:rPr>
      </w:pPr>
      <w:r>
        <w:rPr>
          <w:b/>
          <w:bCs/>
        </w:rPr>
        <w:t xml:space="preserve">Note: </w:t>
      </w:r>
      <w:sdt>
        <w:sdtPr>
          <w:rPr>
            <w:b/>
            <w:bCs/>
          </w:rPr>
          <w:id w:val="1269883804"/>
          <w:citation/>
        </w:sdtPr>
        <w:sdtContent>
          <w:r>
            <w:rPr>
              <w:b/>
              <w:bCs/>
            </w:rPr>
            <w:fldChar w:fldCharType="begin"/>
          </w:r>
          <w:r>
            <w:rPr>
              <w:b/>
              <w:bCs/>
            </w:rPr>
            <w:instrText xml:space="preserve">CITATION Zta \n  \y  \l 5129 </w:instrText>
          </w:r>
          <w:r>
            <w:rPr>
              <w:b/>
              <w:bCs/>
            </w:rPr>
            <w:fldChar w:fldCharType="separate"/>
          </w:r>
          <w:r>
            <w:rPr>
              <w:noProof/>
            </w:rPr>
            <w:t>(Agile development process infographic stock illustration)</w:t>
          </w:r>
          <w:r>
            <w:rPr>
              <w:b/>
              <w:bCs/>
            </w:rPr>
            <w:fldChar w:fldCharType="end"/>
          </w:r>
        </w:sdtContent>
      </w:sdt>
    </w:p>
    <w:p w14:paraId="571CB656" w14:textId="5D973367" w:rsidR="00BF0BC3" w:rsidRDefault="00BF0BC3" w:rsidP="00BB45B3">
      <w:r w:rsidRPr="00BF0BC3">
        <w:rPr>
          <w:b/>
          <w:bCs/>
        </w:rPr>
        <w:t>Scrum</w:t>
      </w:r>
      <w:r w:rsidRPr="00BF0BC3">
        <w:t xml:space="preserve"> was created to make methodologies like Waterfall more successful by adding flexibility to the methodology.</w:t>
      </w:r>
      <w:r w:rsidR="004F54A2" w:rsidRPr="004F54A2">
        <w:t xml:space="preserve"> </w:t>
      </w:r>
      <w:r w:rsidR="004F54A2">
        <w:t>This framework</w:t>
      </w:r>
      <w:r w:rsidR="004F54A2" w:rsidRPr="004F54A2">
        <w:t xml:space="preserve"> is designed to facilitate project management, team member collaboration, and to help teams naturally adapt to changing conditions and user requirements</w:t>
      </w:r>
      <w:r w:rsidR="004F54A2">
        <w:t xml:space="preserve"> </w:t>
      </w:r>
      <w:sdt>
        <w:sdtPr>
          <w:id w:val="1725563322"/>
          <w:citation/>
        </w:sdtPr>
        <w:sdtContent>
          <w:r w:rsidR="004F54A2">
            <w:fldChar w:fldCharType="begin"/>
          </w:r>
          <w:r w:rsidR="004F54A2">
            <w:instrText xml:space="preserve">CITATION Wil23 \n  \l 5129 </w:instrText>
          </w:r>
          <w:r w:rsidR="004F54A2">
            <w:fldChar w:fldCharType="separate"/>
          </w:r>
          <w:r w:rsidR="004537ED">
            <w:rPr>
              <w:noProof/>
            </w:rPr>
            <w:t>(Scrum Methodology: An Introduction to the Scrum Process, 2023)</w:t>
          </w:r>
          <w:r w:rsidR="004F54A2">
            <w:fldChar w:fldCharType="end"/>
          </w:r>
        </w:sdtContent>
      </w:sdt>
      <w:r w:rsidR="004F54A2" w:rsidRPr="004F54A2">
        <w:t>.</w:t>
      </w:r>
    </w:p>
    <w:p w14:paraId="0FC08391" w14:textId="24F83F9A" w:rsidR="00922270" w:rsidRDefault="00922270" w:rsidP="00BB45B3">
      <w:r w:rsidRPr="00922270">
        <w:t>Scrum consists of such components as artifacts. Artifacts are</w:t>
      </w:r>
      <w:r>
        <w:t xml:space="preserve"> :</w:t>
      </w:r>
    </w:p>
    <w:p w14:paraId="51061CD5" w14:textId="2BD0A771" w:rsidR="00922270" w:rsidRPr="00922270" w:rsidRDefault="00922270">
      <w:pPr>
        <w:pStyle w:val="ListParagraph"/>
        <w:numPr>
          <w:ilvl w:val="0"/>
          <w:numId w:val="19"/>
        </w:numPr>
      </w:pPr>
      <w:r w:rsidRPr="00922270">
        <w:lastRenderedPageBreak/>
        <w:t xml:space="preserve">Product backlog: The volume of work, structured by importance, is performed by the product owner and looks like a </w:t>
      </w:r>
      <w:r>
        <w:t>list</w:t>
      </w:r>
      <w:r w:rsidRPr="00922270">
        <w:t>.</w:t>
      </w:r>
    </w:p>
    <w:p w14:paraId="728CEDFE" w14:textId="598FCB79" w:rsidR="00922270" w:rsidRPr="00922270" w:rsidRDefault="00922270">
      <w:pPr>
        <w:pStyle w:val="ListParagraph"/>
        <w:numPr>
          <w:ilvl w:val="0"/>
          <w:numId w:val="19"/>
        </w:numPr>
      </w:pPr>
      <w:r w:rsidRPr="00922270">
        <w:t>Sprint backlog: a plan for the next tasks that developers have to complete. It can also be identified as a set of user stories for one single sprint.</w:t>
      </w:r>
      <w:r w:rsidR="003F5C03">
        <w:t xml:space="preserve"> Sprint is a </w:t>
      </w:r>
      <w:r w:rsidR="003F5C03" w:rsidRPr="003F5C03">
        <w:t>predetermined period of time in which a pre-selected amount of work from the backlog must be completed.</w:t>
      </w:r>
    </w:p>
    <w:p w14:paraId="13888F2F" w14:textId="0A61D56A" w:rsidR="004F54A2" w:rsidRDefault="00922270">
      <w:pPr>
        <w:pStyle w:val="ListParagraph"/>
        <w:numPr>
          <w:ilvl w:val="0"/>
          <w:numId w:val="19"/>
        </w:numPr>
      </w:pPr>
      <w:r w:rsidRPr="00922270">
        <w:t>Product increment: This includes all the work done or all the tasks done. This artifact can be described as the summation of everything done</w:t>
      </w:r>
      <w:r w:rsidR="003F5C03">
        <w:t xml:space="preserve"> </w:t>
      </w:r>
      <w:sdt>
        <w:sdtPr>
          <w:id w:val="567386131"/>
          <w:citation/>
        </w:sdtPr>
        <w:sdtContent>
          <w:r w:rsidR="003F5C03">
            <w:fldChar w:fldCharType="begin"/>
          </w:r>
          <w:r w:rsidR="003F5C03">
            <w:instrText xml:space="preserve">CITATION Cha23 \n  \l 5129 </w:instrText>
          </w:r>
          <w:r w:rsidR="003F5C03">
            <w:fldChar w:fldCharType="separate"/>
          </w:r>
          <w:r w:rsidR="004537ED">
            <w:rPr>
              <w:noProof/>
            </w:rPr>
            <w:t>(Scrum Project Management: Advantages and Disadvantages, 2023)</w:t>
          </w:r>
          <w:r w:rsidR="003F5C03">
            <w:fldChar w:fldCharType="end"/>
          </w:r>
        </w:sdtContent>
      </w:sdt>
      <w:r w:rsidRPr="00922270">
        <w:t>.</w:t>
      </w:r>
    </w:p>
    <w:p w14:paraId="2C74C1CD" w14:textId="04C0FC6A" w:rsidR="008C1B91" w:rsidRDefault="008C1B91" w:rsidP="008C1B91">
      <w:r w:rsidRPr="008C1B91">
        <w:t>Below is an example of a classic Scrum Sprint with all possible components.</w:t>
      </w:r>
    </w:p>
    <w:p w14:paraId="432F6584" w14:textId="18F66A5C" w:rsidR="008C1B91" w:rsidRDefault="00E62F52" w:rsidP="008C1B91">
      <w:pPr>
        <w:jc w:val="center"/>
        <w:rPr>
          <w:lang w:val="ru-RU"/>
        </w:rPr>
      </w:pPr>
      <w:r w:rsidRPr="00E62F52">
        <w:rPr>
          <w:noProof/>
          <w:lang w:val="ru-RU"/>
        </w:rPr>
        <w:drawing>
          <wp:inline distT="0" distB="0" distL="0" distR="0" wp14:anchorId="405B0CAF" wp14:editId="6A87CC4D">
            <wp:extent cx="5941060" cy="2581910"/>
            <wp:effectExtent l="0" t="0" r="2540" b="8890"/>
            <wp:docPr id="1421673929" name="Picture 1"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73929" name="Picture 1" descr="A group of people sitting at a table&#10;&#10;Description automatically generated"/>
                    <pic:cNvPicPr/>
                  </pic:nvPicPr>
                  <pic:blipFill>
                    <a:blip r:embed="rId26"/>
                    <a:stretch>
                      <a:fillRect/>
                    </a:stretch>
                  </pic:blipFill>
                  <pic:spPr>
                    <a:xfrm>
                      <a:off x="0" y="0"/>
                      <a:ext cx="5941060" cy="2581910"/>
                    </a:xfrm>
                    <a:prstGeom prst="rect">
                      <a:avLst/>
                    </a:prstGeom>
                  </pic:spPr>
                </pic:pic>
              </a:graphicData>
            </a:graphic>
          </wp:inline>
        </w:drawing>
      </w:r>
    </w:p>
    <w:p w14:paraId="7BBEBA01" w14:textId="2956FEEF" w:rsidR="00E62F52" w:rsidRPr="00E62F52" w:rsidRDefault="00E62F52" w:rsidP="00E62F52">
      <w:r>
        <w:t xml:space="preserve">Note: </w:t>
      </w:r>
      <w:sdt>
        <w:sdtPr>
          <w:id w:val="-1592306420"/>
          <w:citation/>
        </w:sdtPr>
        <w:sdtContent>
          <w:r>
            <w:fldChar w:fldCharType="begin"/>
          </w:r>
          <w:r>
            <w:instrText xml:space="preserve">CITATION Ben21 \n  \l 5129 </w:instrText>
          </w:r>
          <w:r>
            <w:fldChar w:fldCharType="separate"/>
          </w:r>
          <w:r w:rsidR="004537ED">
            <w:rPr>
              <w:noProof/>
            </w:rPr>
            <w:t>(Scrum, 2021)</w:t>
          </w:r>
          <w:r>
            <w:fldChar w:fldCharType="end"/>
          </w:r>
        </w:sdtContent>
      </w:sdt>
    </w:p>
    <w:p w14:paraId="6852E2C7" w14:textId="77777777" w:rsidR="00132BEE" w:rsidRDefault="00132BEE" w:rsidP="008C1B91">
      <w:r w:rsidRPr="00132BEE">
        <w:t xml:space="preserve">As for those responsible for the sprints and all its components, as a rule, the composition of the sprint team is as follows. </w:t>
      </w:r>
    </w:p>
    <w:p w14:paraId="74B501BC" w14:textId="6A228426" w:rsidR="008C1B91" w:rsidRDefault="00132BEE">
      <w:pPr>
        <w:pStyle w:val="ListParagraph"/>
        <w:numPr>
          <w:ilvl w:val="0"/>
          <w:numId w:val="20"/>
        </w:numPr>
      </w:pPr>
      <w:r w:rsidRPr="00132BEE">
        <w:rPr>
          <w:b/>
          <w:bCs/>
        </w:rPr>
        <w:t>Product owner</w:t>
      </w:r>
      <w:r w:rsidRPr="00132BEE">
        <w:t xml:space="preserve">. The position speaks for itself, as a rule it is a </w:t>
      </w:r>
      <w:r>
        <w:t xml:space="preserve">stakeholder </w:t>
      </w:r>
      <w:r w:rsidRPr="00132BEE">
        <w:t xml:space="preserve">who is not part of the company. </w:t>
      </w:r>
      <w:r>
        <w:t xml:space="preserve">Can be names as at </w:t>
      </w:r>
      <w:r w:rsidRPr="00132BEE">
        <w:t>the link between clients and developers.</w:t>
      </w:r>
    </w:p>
    <w:p w14:paraId="0E89BF58" w14:textId="6C1FFFEB" w:rsidR="00132BEE" w:rsidRPr="006C5F84" w:rsidRDefault="00132BEE">
      <w:pPr>
        <w:pStyle w:val="ListParagraph"/>
        <w:numPr>
          <w:ilvl w:val="0"/>
          <w:numId w:val="20"/>
        </w:numPr>
        <w:rPr>
          <w:b/>
          <w:bCs/>
        </w:rPr>
      </w:pPr>
      <w:r w:rsidRPr="00132BEE">
        <w:rPr>
          <w:b/>
          <w:bCs/>
        </w:rPr>
        <w:t>Scrum Master</w:t>
      </w:r>
      <w:r w:rsidRPr="00132BEE">
        <w:t>. As a rule, a person from the same company as the developers, but there may be outsourcing. The primary responsibility of the Scrum Master is to ensure Scrum best practices are followed. Good leadership and human skills are a must hav</w:t>
      </w:r>
      <w:r>
        <w:t>e for this position.</w:t>
      </w:r>
    </w:p>
    <w:p w14:paraId="40695D9F" w14:textId="1FD3DE91" w:rsidR="00132BEE" w:rsidRDefault="006C5F84">
      <w:pPr>
        <w:pStyle w:val="ListParagraph"/>
        <w:numPr>
          <w:ilvl w:val="0"/>
          <w:numId w:val="20"/>
        </w:numPr>
      </w:pPr>
      <w:r w:rsidRPr="00E62F52">
        <w:rPr>
          <w:b/>
          <w:bCs/>
        </w:rPr>
        <w:t>Development team</w:t>
      </w:r>
      <w:r w:rsidRPr="006C5F84">
        <w:t>.</w:t>
      </w:r>
      <w:r>
        <w:t xml:space="preserve"> </w:t>
      </w:r>
      <w:r w:rsidR="00D73EC4" w:rsidRPr="00D73EC4">
        <w:t>All those who will be responsible for the implementation of the tasks at a certain time - the workforce. In some cases, the Scrum Master is also part of the development team</w:t>
      </w:r>
      <w:r w:rsidR="00006357" w:rsidRPr="00006357">
        <w:t xml:space="preserve"> </w:t>
      </w:r>
      <w:sdt>
        <w:sdtPr>
          <w:id w:val="-1544058412"/>
          <w:citation/>
        </w:sdtPr>
        <w:sdtContent>
          <w:r w:rsidR="00006357">
            <w:fldChar w:fldCharType="begin"/>
          </w:r>
          <w:r w:rsidR="00006357">
            <w:instrText xml:space="preserve">CITATION Ben21 \n  \l 5129 </w:instrText>
          </w:r>
          <w:r w:rsidR="00006357">
            <w:fldChar w:fldCharType="separate"/>
          </w:r>
          <w:r w:rsidR="004537ED">
            <w:rPr>
              <w:noProof/>
            </w:rPr>
            <w:t>(Scrum, 2021)</w:t>
          </w:r>
          <w:r w:rsidR="00006357">
            <w:fldChar w:fldCharType="end"/>
          </w:r>
        </w:sdtContent>
      </w:sdt>
      <w:r w:rsidR="00D73EC4" w:rsidRPr="00D73EC4">
        <w:t>.</w:t>
      </w:r>
      <w:r w:rsidR="00006357" w:rsidRPr="00006357">
        <w:t xml:space="preserve"> </w:t>
      </w:r>
    </w:p>
    <w:p w14:paraId="6CCBAC23" w14:textId="77777777" w:rsidR="002D4D25" w:rsidRDefault="002D4D25">
      <w:pPr>
        <w:spacing w:after="200" w:line="288" w:lineRule="auto"/>
      </w:pPr>
      <w:r>
        <w:br w:type="page"/>
      </w:r>
    </w:p>
    <w:p w14:paraId="77D5BB86" w14:textId="7AA02580" w:rsidR="00E62F52" w:rsidRPr="00132BEE" w:rsidRDefault="00E62F52" w:rsidP="00E62F52">
      <w:r w:rsidRPr="004F54A2">
        <w:lastRenderedPageBreak/>
        <w:t xml:space="preserve">Below is a diagram of a </w:t>
      </w:r>
      <w:r>
        <w:t>S</w:t>
      </w:r>
      <w:r w:rsidRPr="004F54A2">
        <w:t>crum</w:t>
      </w:r>
      <w:r>
        <w:t xml:space="preserve"> Team.</w:t>
      </w:r>
    </w:p>
    <w:p w14:paraId="79AE3D7A" w14:textId="39310BED" w:rsidR="004F54A2" w:rsidRPr="004F54A2" w:rsidRDefault="004F54A2" w:rsidP="00E62F52">
      <w:pPr>
        <w:jc w:val="center"/>
      </w:pPr>
      <w:r>
        <w:t>.</w:t>
      </w:r>
      <w:r w:rsidRPr="004F54A2">
        <w:rPr>
          <w:noProof/>
        </w:rPr>
        <w:drawing>
          <wp:inline distT="0" distB="0" distL="0" distR="0" wp14:anchorId="00CAE51F" wp14:editId="54601C4C">
            <wp:extent cx="3232150" cy="2706365"/>
            <wp:effectExtent l="0" t="0" r="6350" b="0"/>
            <wp:docPr id="1052666488" name="Picture 1" descr="A diagram of a scrum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666488" name="Picture 1" descr="A diagram of a scrum team&#10;&#10;Description automatically generated"/>
                    <pic:cNvPicPr/>
                  </pic:nvPicPr>
                  <pic:blipFill>
                    <a:blip r:embed="rId27"/>
                    <a:stretch>
                      <a:fillRect/>
                    </a:stretch>
                  </pic:blipFill>
                  <pic:spPr>
                    <a:xfrm>
                      <a:off x="0" y="0"/>
                      <a:ext cx="3240533" cy="2713385"/>
                    </a:xfrm>
                    <a:prstGeom prst="rect">
                      <a:avLst/>
                    </a:prstGeom>
                  </pic:spPr>
                </pic:pic>
              </a:graphicData>
            </a:graphic>
          </wp:inline>
        </w:drawing>
      </w:r>
    </w:p>
    <w:p w14:paraId="3D754288" w14:textId="084CE504" w:rsidR="004F54A2" w:rsidRPr="004F54A2" w:rsidRDefault="00E62F52" w:rsidP="004F54A2">
      <w:r w:rsidRPr="00E62F52">
        <w:t>Note:</w:t>
      </w:r>
      <w:r>
        <w:t xml:space="preserve">  </w:t>
      </w:r>
      <w:sdt>
        <w:sdtPr>
          <w:id w:val="-1136945914"/>
          <w:citation/>
        </w:sdtPr>
        <w:sdtContent>
          <w:r>
            <w:fldChar w:fldCharType="begin"/>
          </w:r>
          <w:r>
            <w:instrText xml:space="preserve">CITATION Ben21 \n  \l 5129 </w:instrText>
          </w:r>
          <w:r>
            <w:fldChar w:fldCharType="separate"/>
          </w:r>
          <w:r w:rsidR="004537ED">
            <w:rPr>
              <w:noProof/>
            </w:rPr>
            <w:t>(Scrum, 2021)</w:t>
          </w:r>
          <w:r>
            <w:fldChar w:fldCharType="end"/>
          </w:r>
        </w:sdtContent>
      </w:sdt>
    </w:p>
    <w:p w14:paraId="43B01DC9" w14:textId="1C6B7D9E" w:rsidR="005620F4" w:rsidRDefault="005620F4" w:rsidP="00C6271B">
      <w:pPr>
        <w:pStyle w:val="Heading2"/>
      </w:pPr>
      <w:r>
        <w:t>Critique</w:t>
      </w:r>
      <w:r w:rsidR="00824D7F">
        <w:t xml:space="preserve"> (Pros and Cons)</w:t>
      </w:r>
    </w:p>
    <w:p w14:paraId="16EF33B3" w14:textId="77777777" w:rsidR="0076099E" w:rsidRDefault="003F7413" w:rsidP="003F7413">
      <w:r w:rsidRPr="003F7413">
        <w:t xml:space="preserve">This subsection will present the advantages and disadvantages of the chosen methodology. It is important to be aware of such nuances before using the methodology. </w:t>
      </w:r>
      <w:r w:rsidR="0076099E" w:rsidRPr="0076099E">
        <w:t xml:space="preserve">Only aspects of Agile methodology will be considered here, as it is the basis for the process. </w:t>
      </w:r>
    </w:p>
    <w:p w14:paraId="79467987" w14:textId="77777777" w:rsidR="00965C21" w:rsidRDefault="00965C21" w:rsidP="003F741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5"/>
        <w:gridCol w:w="4605"/>
      </w:tblGrid>
      <w:tr w:rsidR="0076099E" w14:paraId="04AA2851" w14:textId="77777777" w:rsidTr="002D4D25">
        <w:trPr>
          <w:trHeight w:val="269"/>
        </w:trPr>
        <w:tc>
          <w:tcPr>
            <w:tcW w:w="4605" w:type="dxa"/>
          </w:tcPr>
          <w:p w14:paraId="5D9BD962" w14:textId="77777777" w:rsidR="0076099E" w:rsidRPr="008905DC" w:rsidRDefault="0076099E" w:rsidP="00E60945">
            <w:pPr>
              <w:jc w:val="both"/>
              <w:rPr>
                <w:b/>
                <w:bCs/>
              </w:rPr>
            </w:pPr>
            <w:r w:rsidRPr="008905DC">
              <w:rPr>
                <w:b/>
                <w:bCs/>
              </w:rPr>
              <w:t>Advantages</w:t>
            </w:r>
          </w:p>
        </w:tc>
        <w:tc>
          <w:tcPr>
            <w:tcW w:w="4605" w:type="dxa"/>
          </w:tcPr>
          <w:p w14:paraId="3EEF7D64" w14:textId="77777777" w:rsidR="0076099E" w:rsidRPr="008905DC" w:rsidRDefault="0076099E" w:rsidP="00E60945">
            <w:pPr>
              <w:jc w:val="both"/>
              <w:rPr>
                <w:b/>
                <w:bCs/>
              </w:rPr>
            </w:pPr>
            <w:r w:rsidRPr="008905DC">
              <w:rPr>
                <w:b/>
                <w:bCs/>
              </w:rPr>
              <w:t>Disadvantages</w:t>
            </w:r>
          </w:p>
        </w:tc>
      </w:tr>
      <w:tr w:rsidR="0076099E" w14:paraId="4F4316BD" w14:textId="77777777" w:rsidTr="002D4D25">
        <w:trPr>
          <w:trHeight w:val="5608"/>
        </w:trPr>
        <w:tc>
          <w:tcPr>
            <w:tcW w:w="4605" w:type="dxa"/>
          </w:tcPr>
          <w:p w14:paraId="603B75B3" w14:textId="58C026BE" w:rsidR="0076099E" w:rsidRDefault="0076099E">
            <w:pPr>
              <w:pStyle w:val="ListParagraph"/>
              <w:numPr>
                <w:ilvl w:val="0"/>
                <w:numId w:val="21"/>
              </w:numPr>
              <w:jc w:val="both"/>
            </w:pPr>
            <w:r>
              <w:t>Popular methodology (</w:t>
            </w:r>
            <w:r w:rsidRPr="0076099E">
              <w:t>Sufficiency of information</w:t>
            </w:r>
            <w:r>
              <w:t>)</w:t>
            </w:r>
          </w:p>
          <w:p w14:paraId="4653BBFC" w14:textId="77777777" w:rsidR="0076099E" w:rsidRDefault="0076099E">
            <w:pPr>
              <w:pStyle w:val="ListParagraph"/>
              <w:numPr>
                <w:ilvl w:val="0"/>
                <w:numId w:val="21"/>
              </w:numPr>
              <w:jc w:val="both"/>
            </w:pPr>
            <w:r>
              <w:t>Collaboration</w:t>
            </w:r>
          </w:p>
          <w:p w14:paraId="155F8199" w14:textId="77777777" w:rsidR="0076099E" w:rsidRDefault="0076099E">
            <w:pPr>
              <w:pStyle w:val="ListParagraph"/>
              <w:numPr>
                <w:ilvl w:val="0"/>
                <w:numId w:val="21"/>
              </w:numPr>
              <w:jc w:val="both"/>
            </w:pPr>
            <w:r>
              <w:t>Flexibility</w:t>
            </w:r>
          </w:p>
          <w:p w14:paraId="418E6308" w14:textId="0FD9F2E0" w:rsidR="00872544" w:rsidRDefault="00872544">
            <w:pPr>
              <w:pStyle w:val="ListParagraph"/>
              <w:numPr>
                <w:ilvl w:val="0"/>
                <w:numId w:val="21"/>
              </w:numPr>
              <w:jc w:val="both"/>
            </w:pPr>
            <w:r w:rsidRPr="00872544">
              <w:t>Improved performance and product quality.</w:t>
            </w:r>
          </w:p>
          <w:p w14:paraId="022CBE78" w14:textId="74C91A9D" w:rsidR="00872544" w:rsidRDefault="00872544">
            <w:pPr>
              <w:pStyle w:val="ListParagraph"/>
              <w:numPr>
                <w:ilvl w:val="0"/>
                <w:numId w:val="21"/>
              </w:numPr>
              <w:jc w:val="both"/>
            </w:pPr>
            <w:r>
              <w:t>Customer oriented</w:t>
            </w:r>
          </w:p>
          <w:p w14:paraId="35C52672" w14:textId="4BEA35C2" w:rsidR="00872544" w:rsidRDefault="00872544">
            <w:pPr>
              <w:pStyle w:val="ListParagraph"/>
              <w:numPr>
                <w:ilvl w:val="0"/>
                <w:numId w:val="21"/>
              </w:numPr>
              <w:jc w:val="both"/>
            </w:pPr>
            <w:r w:rsidRPr="00872544">
              <w:t>Acceptance of uncertainty</w:t>
            </w:r>
          </w:p>
          <w:p w14:paraId="0BFB9643" w14:textId="59F3576D" w:rsidR="0076099E" w:rsidRDefault="00872544">
            <w:pPr>
              <w:pStyle w:val="ListParagraph"/>
              <w:numPr>
                <w:ilvl w:val="0"/>
                <w:numId w:val="21"/>
              </w:numPr>
              <w:jc w:val="both"/>
            </w:pPr>
            <w:r w:rsidRPr="00497B3D">
              <w:rPr>
                <w:shd w:val="clear" w:color="auto" w:fill="FFFFFF"/>
              </w:rPr>
              <w:t>Immediate Feedback</w:t>
            </w:r>
            <w:r w:rsidR="00497B3D" w:rsidRPr="00497B3D">
              <w:rPr>
                <w:shd w:val="clear" w:color="auto" w:fill="FFFFFF"/>
              </w:rPr>
              <w:t xml:space="preserve"> </w:t>
            </w:r>
            <w:sdt>
              <w:sdtPr>
                <w:id w:val="1809503118"/>
                <w:citation/>
              </w:sdtPr>
              <w:sdtContent>
                <w:r>
                  <w:fldChar w:fldCharType="begin"/>
                </w:r>
                <w:r>
                  <w:instrText xml:space="preserve">CITATION OUR17 \n  \l 5129 </w:instrText>
                </w:r>
                <w:r>
                  <w:fldChar w:fldCharType="separate"/>
                </w:r>
                <w:r w:rsidR="004537ED">
                  <w:rPr>
                    <w:noProof/>
                  </w:rPr>
                  <w:t>(The Pros and Cons of Agile Methodologies, 2017)</w:t>
                </w:r>
                <w:r>
                  <w:fldChar w:fldCharType="end"/>
                </w:r>
              </w:sdtContent>
            </w:sdt>
            <w:r w:rsidR="0076099E">
              <w:t>.</w:t>
            </w:r>
          </w:p>
          <w:p w14:paraId="0AFEA4A3" w14:textId="77777777" w:rsidR="0076099E" w:rsidRDefault="0076099E" w:rsidP="00E60945">
            <w:pPr>
              <w:jc w:val="both"/>
            </w:pPr>
          </w:p>
          <w:p w14:paraId="65FEA76D" w14:textId="77777777" w:rsidR="0076099E" w:rsidRDefault="0076099E" w:rsidP="00E60945">
            <w:pPr>
              <w:jc w:val="both"/>
            </w:pPr>
          </w:p>
          <w:p w14:paraId="7569F2DC" w14:textId="77777777" w:rsidR="0076099E" w:rsidRDefault="0076099E" w:rsidP="00E60945">
            <w:pPr>
              <w:jc w:val="both"/>
            </w:pPr>
          </w:p>
          <w:p w14:paraId="7C96E232" w14:textId="77777777" w:rsidR="0076099E" w:rsidRDefault="0076099E" w:rsidP="00E60945">
            <w:pPr>
              <w:jc w:val="both"/>
            </w:pPr>
          </w:p>
          <w:p w14:paraId="4370972B" w14:textId="77777777" w:rsidR="0076099E" w:rsidRDefault="0076099E" w:rsidP="00E60945">
            <w:pPr>
              <w:jc w:val="both"/>
            </w:pPr>
          </w:p>
        </w:tc>
        <w:tc>
          <w:tcPr>
            <w:tcW w:w="4605" w:type="dxa"/>
          </w:tcPr>
          <w:p w14:paraId="1C4857C3" w14:textId="77777777" w:rsidR="0076099E" w:rsidRPr="00872544" w:rsidRDefault="00D8520B">
            <w:pPr>
              <w:pStyle w:val="ListParagraph"/>
              <w:numPr>
                <w:ilvl w:val="0"/>
                <w:numId w:val="22"/>
              </w:numPr>
            </w:pPr>
            <w:r w:rsidRPr="00D8520B">
              <w:rPr>
                <w:shd w:val="clear" w:color="auto" w:fill="FFFFFF"/>
              </w:rPr>
              <w:t>Lack of Documentation</w:t>
            </w:r>
          </w:p>
          <w:p w14:paraId="7160B434" w14:textId="77777777" w:rsidR="00872544" w:rsidRPr="00872544" w:rsidRDefault="00872544">
            <w:pPr>
              <w:pStyle w:val="ListParagraph"/>
              <w:numPr>
                <w:ilvl w:val="0"/>
                <w:numId w:val="22"/>
              </w:numPr>
            </w:pPr>
            <w:r>
              <w:t>P</w:t>
            </w:r>
            <w:r w:rsidRPr="00872544">
              <w:t>ossible scope creep</w:t>
            </w:r>
          </w:p>
          <w:p w14:paraId="3A6B69EF" w14:textId="77777777" w:rsidR="00FD1BD3" w:rsidRDefault="00FD1BD3">
            <w:pPr>
              <w:pStyle w:val="ListParagraph"/>
              <w:numPr>
                <w:ilvl w:val="0"/>
                <w:numId w:val="22"/>
              </w:numPr>
            </w:pPr>
            <w:r w:rsidRPr="00FD1BD3">
              <w:t>It takes a lot of time to prepare.</w:t>
            </w:r>
          </w:p>
          <w:p w14:paraId="7DFED1B5" w14:textId="6D644301" w:rsidR="00872544" w:rsidRDefault="00872544">
            <w:pPr>
              <w:pStyle w:val="ListParagraph"/>
              <w:numPr>
                <w:ilvl w:val="0"/>
                <w:numId w:val="22"/>
              </w:numPr>
            </w:pPr>
            <w:r w:rsidRPr="00872544">
              <w:t>Lack of Prediction</w:t>
            </w:r>
          </w:p>
          <w:p w14:paraId="3BAD3CD7" w14:textId="77777777" w:rsidR="00872544" w:rsidRDefault="00872544">
            <w:pPr>
              <w:pStyle w:val="ListParagraph"/>
              <w:numPr>
                <w:ilvl w:val="0"/>
                <w:numId w:val="22"/>
              </w:numPr>
            </w:pPr>
            <w:r>
              <w:t>Customer oriented (might be a disadvantage too)</w:t>
            </w:r>
          </w:p>
          <w:p w14:paraId="393A4FEC" w14:textId="77777777" w:rsidR="00C54662" w:rsidRDefault="00C54662">
            <w:pPr>
              <w:pStyle w:val="ListParagraph"/>
              <w:numPr>
                <w:ilvl w:val="0"/>
                <w:numId w:val="22"/>
              </w:numPr>
            </w:pPr>
            <w:r w:rsidRPr="00C54662">
              <w:t>The need for experience</w:t>
            </w:r>
          </w:p>
          <w:p w14:paraId="40E93FD8" w14:textId="71B2F638" w:rsidR="00C54662" w:rsidRDefault="00C54662">
            <w:pPr>
              <w:pStyle w:val="ListParagraph"/>
              <w:numPr>
                <w:ilvl w:val="0"/>
                <w:numId w:val="22"/>
              </w:numPr>
            </w:pPr>
            <w:r>
              <w:t xml:space="preserve">Human factor – </w:t>
            </w:r>
            <w:r w:rsidRPr="00C54662">
              <w:t>It can be hard for people to follow the rules.</w:t>
            </w:r>
          </w:p>
        </w:tc>
      </w:tr>
    </w:tbl>
    <w:p w14:paraId="017935A3" w14:textId="77777777" w:rsidR="0076099E" w:rsidRDefault="0076099E" w:rsidP="003F7413"/>
    <w:p w14:paraId="220B68E3" w14:textId="77777777" w:rsidR="0076099E" w:rsidRPr="00BF0BC3" w:rsidRDefault="0076099E" w:rsidP="0076099E">
      <w:pPr>
        <w:rPr>
          <w:b/>
          <w:bCs/>
        </w:rPr>
      </w:pPr>
      <w:r w:rsidRPr="00BF0BC3">
        <w:rPr>
          <w:b/>
          <w:bCs/>
        </w:rPr>
        <w:lastRenderedPageBreak/>
        <w:t xml:space="preserve">In conclusion </w:t>
      </w:r>
    </w:p>
    <w:p w14:paraId="7B99AF3D" w14:textId="77777777" w:rsidR="00D8520B" w:rsidRDefault="0076099E" w:rsidP="0076099E">
      <w:r w:rsidRPr="0076099E">
        <w:t>The chosen methodology and framework fit perfectly together and will help in achieving the goal, namely the successful completion of the project. It is worth noting that the chosen methodologies add flexibility to the project, iterations can be added and changed. Also, the process of using and the framework itself can change and adapt along the course of the project. For example, due to the limited size of the team (two people), the industrial supervisor will act as the owner of the product and the sprint master. This is due to the fact that the customer or the real owner of the product is the State, since the entire project is sponsored by them. But to simplify the situation, the supervisor will be the owner of the product.</w:t>
      </w:r>
    </w:p>
    <w:p w14:paraId="55F9E313" w14:textId="709B9959" w:rsidR="005620F4" w:rsidRDefault="00D8520B" w:rsidP="0076099E">
      <w:r w:rsidRPr="00D8520B">
        <w:t>Another example of how the methodology may change in the future as the project progresses is the elimination of an Agile weakness such as missing or insufficient documentation. Documenting the progress and the entire process as a whole is an indispensable and important part of the project, so it will be given special attention.</w:t>
      </w:r>
      <w:r w:rsidR="005620F4">
        <w:br w:type="page"/>
      </w:r>
    </w:p>
    <w:p w14:paraId="60704A22" w14:textId="137EA5BF" w:rsidR="005620F4" w:rsidRDefault="00630FAF" w:rsidP="00C6271B">
      <w:pPr>
        <w:pStyle w:val="Heading1"/>
      </w:pPr>
      <w:r>
        <w:lastRenderedPageBreak/>
        <w:t>Professionalism</w:t>
      </w:r>
    </w:p>
    <w:p w14:paraId="54819764" w14:textId="25D705AD" w:rsidR="00C714D9" w:rsidRPr="00C714D9" w:rsidRDefault="005356B7" w:rsidP="00C714D9">
      <w:r w:rsidRPr="005356B7">
        <w:t>This section will describe generally accepted industry standards and rules for working in the company. In addition, the legal part of the project will be described.</w:t>
      </w:r>
    </w:p>
    <w:p w14:paraId="59B20D87" w14:textId="7E268F5E" w:rsidR="00A724C1" w:rsidRDefault="00A724C1" w:rsidP="00C6271B">
      <w:pPr>
        <w:pStyle w:val="Heading2"/>
      </w:pPr>
      <w:r>
        <w:t>Professional Standards</w:t>
      </w:r>
    </w:p>
    <w:p w14:paraId="09F79CBA" w14:textId="63138E0C" w:rsidR="00630FAF" w:rsidRPr="00630FAF" w:rsidRDefault="00630FAF" w:rsidP="00630FAF">
      <w:pPr>
        <w:pStyle w:val="Heading3"/>
      </w:pPr>
      <w:r w:rsidRPr="00630FAF">
        <w:t>Reliability and Accountability</w:t>
      </w:r>
    </w:p>
    <w:p w14:paraId="02423769" w14:textId="76637A0C" w:rsidR="00630FAF" w:rsidRPr="00EF1137" w:rsidRDefault="00EF1137" w:rsidP="00EF1137">
      <w:r w:rsidRPr="00EF1137">
        <w:t>Reliability and Accountability are indispensable attributes of working professionalism. It is important to show up on time, be organized and ready to meet all the necessary deadlines. Every student is strongly encouraged to listen to instructions, follows directions, and accepts and acts on constructive criticism.</w:t>
      </w:r>
    </w:p>
    <w:p w14:paraId="41545A49" w14:textId="4D05C643" w:rsidR="00630FAF" w:rsidRPr="00630FAF" w:rsidRDefault="00630FAF" w:rsidP="00630FAF">
      <w:pPr>
        <w:pStyle w:val="Heading3"/>
      </w:pPr>
      <w:r w:rsidRPr="00630FAF">
        <w:t>Communication</w:t>
      </w:r>
    </w:p>
    <w:p w14:paraId="337E918E" w14:textId="4B2EE78C" w:rsidR="00630FAF" w:rsidRPr="0077270A" w:rsidRDefault="00BA1FDF" w:rsidP="00BA1FDF">
      <w:r w:rsidRPr="00BA1FDF">
        <w:t>Each student should be polite and intelligent when talking to others. It is important to clearly and correctly formulate questions, problems, tasks.</w:t>
      </w:r>
      <w:r w:rsidR="0077270A" w:rsidRPr="0077270A">
        <w:t xml:space="preserve"> It is important not to cross the set boundaries and be a professional.</w:t>
      </w:r>
    </w:p>
    <w:p w14:paraId="19A2B4CD" w14:textId="7BF3BEF5" w:rsidR="00630FAF" w:rsidRPr="00630FAF" w:rsidRDefault="00630FAF" w:rsidP="00630FAF">
      <w:pPr>
        <w:pStyle w:val="Heading3"/>
      </w:pPr>
      <w:r w:rsidRPr="00630FAF">
        <w:t>Attitude</w:t>
      </w:r>
    </w:p>
    <w:p w14:paraId="7B50A2D9" w14:textId="3A1F8FFF" w:rsidR="00630FAF" w:rsidRPr="00F97AC8" w:rsidRDefault="00F97AC8" w:rsidP="00F97AC8">
      <w:r w:rsidRPr="00F97AC8">
        <w:t>Each student must be a professional in his field, not only at the level of ICT Specific Skills, but also in behaviour with others. It is important not to bring your personal problems to work so that it does not negatively affect the process. Inappropriate behaviour can also leave a bad impression on Ara Te Pukeng</w:t>
      </w:r>
      <w:r>
        <w:t>a</w:t>
      </w:r>
      <w:r w:rsidRPr="00F97AC8">
        <w:t>. The ability to be friendly, have a positive outlook and shows respect when dealing with peers, supervisors, industry and clients/contacts are indispensable components of a successful workflow.</w:t>
      </w:r>
    </w:p>
    <w:p w14:paraId="5F844662" w14:textId="6E60E63E" w:rsidR="00630FAF" w:rsidRPr="00630FAF" w:rsidRDefault="00630FAF" w:rsidP="00630FAF">
      <w:pPr>
        <w:pStyle w:val="Heading3"/>
      </w:pPr>
      <w:r w:rsidRPr="00630FAF">
        <w:t>Teamwork</w:t>
      </w:r>
    </w:p>
    <w:p w14:paraId="4FBA8967" w14:textId="77777777" w:rsidR="00DD2604" w:rsidRPr="00DD2604" w:rsidRDefault="00DD2604" w:rsidP="00DD2604">
      <w:r w:rsidRPr="00DD2604">
        <w:t>Each student should be a full-fledged team member who will be useful for the common good. This includes details such as:</w:t>
      </w:r>
    </w:p>
    <w:p w14:paraId="42361A8C" w14:textId="71FFA8C0" w:rsidR="00DD2604" w:rsidRPr="00DD2604" w:rsidRDefault="00DD2604">
      <w:pPr>
        <w:pStyle w:val="ListParagraph"/>
        <w:numPr>
          <w:ilvl w:val="0"/>
          <w:numId w:val="7"/>
        </w:numPr>
      </w:pPr>
      <w:r w:rsidRPr="00DD2604">
        <w:t>Do not hesitate to ask for help.</w:t>
      </w:r>
    </w:p>
    <w:p w14:paraId="30A53671" w14:textId="45A0F87D" w:rsidR="00DD2604" w:rsidRPr="00DD2604" w:rsidRDefault="00DD2604">
      <w:pPr>
        <w:pStyle w:val="ListParagraph"/>
        <w:numPr>
          <w:ilvl w:val="0"/>
          <w:numId w:val="7"/>
        </w:numPr>
      </w:pPr>
      <w:r w:rsidRPr="00DD2604">
        <w:t>To provide assistance to those in need in a timely manner, here it is worth clarifying that help is needed when asked, and not imposed.</w:t>
      </w:r>
    </w:p>
    <w:p w14:paraId="523A6C2F" w14:textId="3FEB04E5" w:rsidR="00DD2604" w:rsidRPr="00DD2604" w:rsidRDefault="00DD2604">
      <w:pPr>
        <w:pStyle w:val="ListParagraph"/>
        <w:numPr>
          <w:ilvl w:val="0"/>
          <w:numId w:val="7"/>
        </w:numPr>
        <w:rPr>
          <w:b/>
          <w:bCs/>
        </w:rPr>
      </w:pPr>
      <w:r w:rsidRPr="00DD2604">
        <w:t>Perform the assigned share of the work, without throwing off duties on others.</w:t>
      </w:r>
    </w:p>
    <w:p w14:paraId="7DE6DFFE" w14:textId="460FAC4E" w:rsidR="00630FAF" w:rsidRPr="00630FAF" w:rsidRDefault="00630FAF" w:rsidP="00630FAF">
      <w:pPr>
        <w:pStyle w:val="Heading3"/>
      </w:pPr>
      <w:r w:rsidRPr="00630FAF">
        <w:t>Motivation</w:t>
      </w:r>
    </w:p>
    <w:p w14:paraId="4035F295" w14:textId="37AF76C9" w:rsidR="00630FAF" w:rsidRPr="00F724DA" w:rsidRDefault="00F724DA" w:rsidP="00F724DA">
      <w:r w:rsidRPr="00F724DA">
        <w:t>Every student is strongly encouraged to take the initiative, to be motivated, because the lack of motivation leads to poor performance, which can lead to bad consequences, such as expulsion from the project.</w:t>
      </w:r>
    </w:p>
    <w:p w14:paraId="307B3E57" w14:textId="23267A24" w:rsidR="005031D1" w:rsidRPr="00E9597F" w:rsidRDefault="00630FAF" w:rsidP="00E9597F">
      <w:pPr>
        <w:pStyle w:val="Heading3"/>
      </w:pPr>
      <w:r w:rsidRPr="00630FAF">
        <w:t>Open to Learning</w:t>
      </w:r>
    </w:p>
    <w:p w14:paraId="3310D4E8" w14:textId="32E4BE63" w:rsidR="00630FAF" w:rsidRPr="00F97AC8" w:rsidRDefault="00F97AC8" w:rsidP="00630FAF">
      <w:r w:rsidRPr="00F97AC8">
        <w:t>It is important to be interested and proactive in learning new skills, as this is a great opportunity to gain experience. Initiative and problem-solving attitude will be welcome.</w:t>
      </w:r>
    </w:p>
    <w:p w14:paraId="08F32F0A" w14:textId="77777777" w:rsidR="00630FAF" w:rsidRPr="0011792B" w:rsidRDefault="00630FAF" w:rsidP="0011792B">
      <w:pPr>
        <w:rPr>
          <w:b/>
          <w:bCs/>
        </w:rPr>
      </w:pPr>
    </w:p>
    <w:p w14:paraId="1448044E" w14:textId="77777777" w:rsidR="00630FAF" w:rsidRDefault="00630FAF">
      <w:pPr>
        <w:spacing w:after="200"/>
        <w:rPr>
          <w:rFonts w:asciiTheme="majorHAnsi" w:eastAsiaTheme="majorEastAsia" w:hAnsiTheme="majorHAnsi" w:cstheme="majorBidi"/>
          <w:sz w:val="28"/>
          <w:szCs w:val="28"/>
        </w:rPr>
      </w:pPr>
      <w:r>
        <w:br w:type="page"/>
      </w:r>
    </w:p>
    <w:p w14:paraId="0347EC9A" w14:textId="5409BA97" w:rsidR="005620F4" w:rsidRDefault="005620F4" w:rsidP="00C6271B">
      <w:pPr>
        <w:pStyle w:val="Heading2"/>
      </w:pPr>
      <w:r>
        <w:lastRenderedPageBreak/>
        <w:t>Relevance of ITP Code of Ethics</w:t>
      </w:r>
    </w:p>
    <w:p w14:paraId="60B88D79" w14:textId="2381D59F" w:rsidR="005A2F22" w:rsidRPr="005A2F22" w:rsidRDefault="005A2F22" w:rsidP="005A2F22">
      <w:pPr>
        <w:jc w:val="both"/>
        <w:rPr>
          <w:lang w:val="en-US"/>
        </w:rPr>
      </w:pPr>
      <w:r w:rsidRPr="00F66DF0">
        <w:t>In order for the project to be legal and ethically correct, so that there are no legal problems in the future, certain dogmas and laws should be followed. These tenets will be presented below</w:t>
      </w:r>
      <w:r>
        <w:t xml:space="preserve"> </w:t>
      </w:r>
      <w:sdt>
        <w:sdtPr>
          <w:id w:val="-1193155136"/>
          <w:citation/>
        </w:sdtPr>
        <w:sdtContent>
          <w:r>
            <w:fldChar w:fldCharType="begin"/>
          </w:r>
          <w:r>
            <w:instrText xml:space="preserve">CITATION ITP17 \l 5129 </w:instrText>
          </w:r>
          <w:r>
            <w:fldChar w:fldCharType="separate"/>
          </w:r>
          <w:r w:rsidR="004537ED">
            <w:rPr>
              <w:noProof/>
            </w:rPr>
            <w:t>(IT Professionals, 2017)</w:t>
          </w:r>
          <w:r>
            <w:fldChar w:fldCharType="end"/>
          </w:r>
        </w:sdtContent>
      </w:sdt>
      <w:r w:rsidRPr="00F66DF0">
        <w:t>.</w:t>
      </w:r>
    </w:p>
    <w:p w14:paraId="5E897D73" w14:textId="1A8F6F3A" w:rsidR="005620F4" w:rsidRDefault="005620F4" w:rsidP="00C6271B">
      <w:pPr>
        <w:pStyle w:val="Heading3"/>
      </w:pPr>
      <w:r>
        <w:t>Good Faith</w:t>
      </w:r>
    </w:p>
    <w:p w14:paraId="5E0DFCDB" w14:textId="77777777" w:rsidR="00B66D87" w:rsidRDefault="00B66D87" w:rsidP="00C07454">
      <w:r w:rsidRPr="00B66D87">
        <w:t>Student shall treat people with dignity, good faith, and equality; without discrimination; and have consideration for the values and cultural sensitivities of all groups within the community affected by work.</w:t>
      </w:r>
    </w:p>
    <w:p w14:paraId="75EF69F1" w14:textId="2F68AEFD" w:rsidR="005620F4" w:rsidRDefault="005620F4" w:rsidP="00C6271B">
      <w:pPr>
        <w:pStyle w:val="Heading3"/>
      </w:pPr>
      <w:r>
        <w:t>Integrity</w:t>
      </w:r>
    </w:p>
    <w:p w14:paraId="076A590E" w14:textId="020C1D7E" w:rsidR="00CA59C1" w:rsidRPr="00BF75D5" w:rsidRDefault="00CA59C1" w:rsidP="00BF75D5">
      <w:pPr>
        <w:jc w:val="both"/>
      </w:pPr>
      <w:r>
        <w:t xml:space="preserve">This Principle is relevant to this project. </w:t>
      </w:r>
      <w:r w:rsidR="00B66D87">
        <w:t>Student</w:t>
      </w:r>
      <w:r w:rsidRPr="00217236">
        <w:t xml:space="preserve"> shall act in the execution of profession with integrity, dignity, and honour to merit the trust of the community and the profession, and apply honesty, skill, judgement, and initiative to contribute positively to the well-being of society</w:t>
      </w:r>
      <w:r>
        <w:t>.</w:t>
      </w:r>
    </w:p>
    <w:p w14:paraId="5795D8AC" w14:textId="61B809B8" w:rsidR="005620F4" w:rsidRDefault="005620F4" w:rsidP="00C6271B">
      <w:pPr>
        <w:pStyle w:val="Heading3"/>
      </w:pPr>
      <w:r>
        <w:t>Community Focus</w:t>
      </w:r>
    </w:p>
    <w:p w14:paraId="77986C25" w14:textId="77777777" w:rsidR="00AC408F" w:rsidRPr="00AC408F" w:rsidRDefault="00AC408F" w:rsidP="00C07454">
      <w:r w:rsidRPr="00AC408F">
        <w:t>This Principle is relevant to this project. Responsibility for the welfare and rights of the community shall come before my responsibility to my profession, sectional, or private interests or to other professionals.</w:t>
      </w:r>
    </w:p>
    <w:p w14:paraId="6F155864" w14:textId="14FB6609" w:rsidR="00AC408F" w:rsidRPr="001B413D" w:rsidRDefault="00AC408F" w:rsidP="00C07454">
      <w:r w:rsidRPr="00AC408F">
        <w:t xml:space="preserve">For example, the project is called </w:t>
      </w:r>
      <w:r w:rsidR="00E02D40">
        <w:t>SVS- Sustainable Vegetable System</w:t>
      </w:r>
      <w:r w:rsidRPr="00AC408F">
        <w:t xml:space="preserve"> and is aimed at the common good of both the country and the </w:t>
      </w:r>
      <w:r w:rsidR="007462C7" w:rsidRPr="00AC408F">
        <w:t>environment</w:t>
      </w:r>
      <w:r w:rsidRPr="00AC408F">
        <w:t>.</w:t>
      </w:r>
      <w:r w:rsidR="001B413D" w:rsidRPr="001B413D">
        <w:t xml:space="preserve"> The project also has an educational part, as farmers need to be explained and proved that the amount of fertilizer they use can be reduced, which will lead to less environmental damage and save them money.</w:t>
      </w:r>
    </w:p>
    <w:p w14:paraId="6FD1D102" w14:textId="31D90EB1" w:rsidR="005620F4" w:rsidRDefault="005620F4" w:rsidP="00AC408F">
      <w:pPr>
        <w:pStyle w:val="Heading3"/>
      </w:pPr>
      <w:r>
        <w:t>Skills</w:t>
      </w:r>
    </w:p>
    <w:p w14:paraId="1E0317E6" w14:textId="77777777" w:rsidR="00AC1DE4" w:rsidRDefault="00AC1DE4" w:rsidP="00C07454">
      <w:r>
        <w:t>This Principle is relevant to this project. As a</w:t>
      </w:r>
      <w:r w:rsidRPr="00B842C6">
        <w:t xml:space="preserve"> student</w:t>
      </w:r>
      <w:r>
        <w:t xml:space="preserve"> I </w:t>
      </w:r>
      <w:r w:rsidRPr="00B842C6">
        <w:t>shall apply my skills and knowledge in the interests of the project’s client or employers for whom I will act without compromising any other of these Tenets</w:t>
      </w:r>
      <w:r>
        <w:t>.</w:t>
      </w:r>
    </w:p>
    <w:p w14:paraId="040A664C" w14:textId="1C3784FF" w:rsidR="00AC1DE4" w:rsidRPr="00B73C2F" w:rsidRDefault="00AC1DE4" w:rsidP="00C07454">
      <w:r w:rsidRPr="006412DA">
        <w:t>For example, as a student of the third year, the</w:t>
      </w:r>
      <w:r>
        <w:t xml:space="preserve"> owner</w:t>
      </w:r>
      <w:r w:rsidRPr="006412DA">
        <w:t xml:space="preserve"> of this proposal uses all possible resources and previously acquired skills to obtain the best result for the client.</w:t>
      </w:r>
    </w:p>
    <w:p w14:paraId="2D62FDD3" w14:textId="5FBDE5A4" w:rsidR="005620F4" w:rsidRDefault="005620F4" w:rsidP="00C6271B">
      <w:pPr>
        <w:pStyle w:val="Heading3"/>
      </w:pPr>
      <w:r>
        <w:t>Continuous Development</w:t>
      </w:r>
    </w:p>
    <w:p w14:paraId="78962559" w14:textId="77777777" w:rsidR="00291658" w:rsidRDefault="00C0353A" w:rsidP="00C07454">
      <w:r>
        <w:t xml:space="preserve">This Principle is relevant to this project. </w:t>
      </w:r>
      <w:r w:rsidRPr="0096011B">
        <w:t>I shall develop knowledge, skills, and expertise continuously through the project.</w:t>
      </w:r>
    </w:p>
    <w:p w14:paraId="0B8C1901" w14:textId="4C6277AE" w:rsidR="0068164E" w:rsidRDefault="0068164E" w:rsidP="00C07454">
      <w:r w:rsidRPr="0068164E">
        <w:t>For example, a project implies an iterative process in which there will be testing which in turn includes work on bugs and continuous improvement of not only the product, but also skills.</w:t>
      </w:r>
    </w:p>
    <w:p w14:paraId="588688B1" w14:textId="45ACA6E9" w:rsidR="005620F4" w:rsidRDefault="005620F4" w:rsidP="00C6271B">
      <w:pPr>
        <w:pStyle w:val="Heading3"/>
      </w:pPr>
      <w:r>
        <w:t>Informed Consent</w:t>
      </w:r>
    </w:p>
    <w:p w14:paraId="0CB2A0F3" w14:textId="2CCB94CC" w:rsidR="000A5437" w:rsidRDefault="000A5437" w:rsidP="00C07454">
      <w:r>
        <w:t xml:space="preserve">This Principle is relevant to this project. </w:t>
      </w:r>
      <w:r w:rsidRPr="0096011B">
        <w:t>I shall take reasonable steps to inform myself</w:t>
      </w:r>
      <w:r>
        <w:t xml:space="preserve"> or </w:t>
      </w:r>
      <w:r w:rsidRPr="0096011B">
        <w:t xml:space="preserve">my </w:t>
      </w:r>
      <w:r w:rsidR="0068164E">
        <w:t>industry supervisor</w:t>
      </w:r>
      <w:r w:rsidRPr="0096011B">
        <w:t xml:space="preserve"> of the economic, social, environmental, or legal consequences which may arise from my actions.</w:t>
      </w:r>
      <w:r>
        <w:t xml:space="preserve"> </w:t>
      </w:r>
    </w:p>
    <w:p w14:paraId="6F3DF4A2" w14:textId="67301D16" w:rsidR="001F0536" w:rsidRPr="001F0536" w:rsidRDefault="001F0536" w:rsidP="000A5437">
      <w:pPr>
        <w:jc w:val="both"/>
      </w:pPr>
      <w:r w:rsidRPr="00277FA0">
        <w:t>The student signed a non-disclosure declaration as the project involves working with sensitive data.</w:t>
      </w:r>
    </w:p>
    <w:p w14:paraId="655D6C38" w14:textId="14280749" w:rsidR="005620F4" w:rsidRDefault="005620F4" w:rsidP="00C6271B">
      <w:pPr>
        <w:pStyle w:val="Heading3"/>
      </w:pPr>
      <w:r>
        <w:t>Conflicts of Interest</w:t>
      </w:r>
    </w:p>
    <w:p w14:paraId="77627943" w14:textId="322820C5" w:rsidR="000A5437" w:rsidRPr="000A5437" w:rsidRDefault="000A5437" w:rsidP="000A5437">
      <w:pPr>
        <w:jc w:val="both"/>
      </w:pPr>
      <w:r>
        <w:t xml:space="preserve">This Principle is not relevant as I do not have a conflict of interest in this project. However, </w:t>
      </w:r>
      <w:r w:rsidRPr="00A83BE8">
        <w:t xml:space="preserve">I shall inform my </w:t>
      </w:r>
      <w:r w:rsidR="00485D72">
        <w:t>industry supervisor</w:t>
      </w:r>
      <w:r w:rsidRPr="00A83BE8">
        <w:t xml:space="preserve"> of any interest which may be, or may be perceived as being, in conflict with the interests of my </w:t>
      </w:r>
      <w:r w:rsidR="00485D72">
        <w:t>mentor</w:t>
      </w:r>
      <w:r w:rsidRPr="00A83BE8">
        <w:t>, or which may affect the quality of service or impartial judgement</w:t>
      </w:r>
      <w:r>
        <w:t>, if such ever arise during the duration of the project</w:t>
      </w:r>
      <w:r w:rsidRPr="00A83BE8">
        <w:t>.</w:t>
      </w:r>
    </w:p>
    <w:p w14:paraId="591C75FF" w14:textId="47E86B72" w:rsidR="005620F4" w:rsidRDefault="005620F4" w:rsidP="00C6271B">
      <w:pPr>
        <w:pStyle w:val="Heading3"/>
      </w:pPr>
      <w:r>
        <w:lastRenderedPageBreak/>
        <w:t>Competence</w:t>
      </w:r>
    </w:p>
    <w:p w14:paraId="04836820" w14:textId="10B58215" w:rsidR="00630FAF" w:rsidRDefault="000A5437" w:rsidP="000540D8">
      <w:pPr>
        <w:jc w:val="both"/>
        <w:rPr>
          <w:rFonts w:asciiTheme="majorHAnsi" w:eastAsiaTheme="majorEastAsia" w:hAnsiTheme="majorHAnsi" w:cstheme="majorBidi"/>
          <w:sz w:val="28"/>
          <w:szCs w:val="28"/>
        </w:rPr>
      </w:pPr>
      <w:r w:rsidRPr="00F96606">
        <w:t xml:space="preserve">This </w:t>
      </w:r>
      <w:r>
        <w:t>Principle</w:t>
      </w:r>
      <w:r w:rsidRPr="00F96606">
        <w:t xml:space="preserve"> is relevant. </w:t>
      </w:r>
      <w:r w:rsidR="00485D72">
        <w:t>Student</w:t>
      </w:r>
      <w:r w:rsidRPr="00F96606">
        <w:t xml:space="preserve">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rsidR="00485D72">
        <w:t xml:space="preserve">, </w:t>
      </w:r>
      <w:r w:rsidR="001F0536">
        <w:t>database,</w:t>
      </w:r>
      <w:r w:rsidR="00485D72">
        <w:t xml:space="preserve"> and testing</w:t>
      </w:r>
      <w:r w:rsidRPr="001D6E66">
        <w:t>.</w:t>
      </w:r>
    </w:p>
    <w:p w14:paraId="650FA612" w14:textId="7CA9432F" w:rsidR="00CF717B" w:rsidRDefault="005620F4" w:rsidP="00C6271B">
      <w:pPr>
        <w:pStyle w:val="Heading2"/>
      </w:pPr>
      <w:r>
        <w:t>Relevant Legislation</w:t>
      </w:r>
    </w:p>
    <w:p w14:paraId="13B5063B" w14:textId="2E47304C" w:rsidR="002A541B" w:rsidRPr="002A541B" w:rsidRDefault="002A541B" w:rsidP="002A541B">
      <w:r w:rsidRPr="002A541B">
        <w:t>This section includes the laws and regulations that must be taken into account when working on a project. These laws and regulations may be applicable both to this project and to a specific situation.</w:t>
      </w:r>
    </w:p>
    <w:p w14:paraId="14628102" w14:textId="601883AA" w:rsidR="005620F4" w:rsidRDefault="005620F4" w:rsidP="00C6271B">
      <w:pPr>
        <w:pStyle w:val="Heading3"/>
      </w:pPr>
      <w:r>
        <w:t>Privacy/Confidentiality</w:t>
      </w:r>
    </w:p>
    <w:p w14:paraId="03ADF28A" w14:textId="7AD1A731" w:rsidR="00312CEE" w:rsidRDefault="00312CEE" w:rsidP="00312CEE">
      <w:r>
        <w:t xml:space="preserve">All collected information from farmers or potential users will be used only for the purposes of a specific project and only with permission. All date provided by farmers in the future will be by agreement and will contain metadata such as </w:t>
      </w:r>
      <w:r w:rsidR="00314D60">
        <w:t>“crop yield”</w:t>
      </w:r>
      <w:r>
        <w:t xml:space="preserve">, </w:t>
      </w:r>
      <w:r w:rsidR="00314D60">
        <w:t>“</w:t>
      </w:r>
      <w:r>
        <w:t>crop name</w:t>
      </w:r>
      <w:r w:rsidR="00314D60">
        <w:t>”</w:t>
      </w:r>
      <w:r>
        <w:t xml:space="preserve">, </w:t>
      </w:r>
      <w:r w:rsidR="00314D60">
        <w:t>“</w:t>
      </w:r>
      <w:r>
        <w:t>name of previous crops</w:t>
      </w:r>
      <w:r w:rsidR="00314D60">
        <w:t>”</w:t>
      </w:r>
      <w:r>
        <w:t xml:space="preserve"> and </w:t>
      </w:r>
      <w:r w:rsidR="00314D60">
        <w:t>“</w:t>
      </w:r>
      <w:r>
        <w:t>amount of fertilizer</w:t>
      </w:r>
      <w:r w:rsidR="00314D60">
        <w:t>”</w:t>
      </w:r>
      <w:r>
        <w:t xml:space="preserve"> used. As a rule, this data is in the public domain and is not confidential. No personal data that could identify a specific person will be collected.</w:t>
      </w:r>
    </w:p>
    <w:p w14:paraId="6BB0B463" w14:textId="433E446A" w:rsidR="00312CEE" w:rsidRDefault="00312CEE" w:rsidP="00312CEE">
      <w:r>
        <w:t>While it is not planned to use personal data, best practice is to be safe and follow the New Zealand Privacy Act 2020.</w:t>
      </w:r>
    </w:p>
    <w:p w14:paraId="43B08C37" w14:textId="33D55DB3" w:rsidR="005966FD" w:rsidRPr="001E6B90" w:rsidRDefault="005966FD" w:rsidP="005966FD">
      <w:pPr>
        <w:jc w:val="both"/>
        <w:rPr>
          <w:b/>
          <w:bCs/>
        </w:rPr>
      </w:pPr>
      <w:bookmarkStart w:id="3" w:name="_Toc100307260"/>
      <w:r w:rsidRPr="001E6B90">
        <w:rPr>
          <w:b/>
          <w:bCs/>
        </w:rPr>
        <w:t>Privacy Act</w:t>
      </w:r>
      <w:bookmarkEnd w:id="3"/>
    </w:p>
    <w:p w14:paraId="66FFE62E" w14:textId="65AE3F0E" w:rsidR="005966FD" w:rsidRPr="009B69F6" w:rsidRDefault="005966FD" w:rsidP="005966FD">
      <w:pPr>
        <w:jc w:val="both"/>
      </w:pPr>
      <w:r w:rsidRPr="009B69F6">
        <w:t>The Privacy Act 2020</w:t>
      </w:r>
      <w:r>
        <w:t xml:space="preserve"> </w:t>
      </w:r>
      <w:sdt>
        <w:sdtPr>
          <w:id w:val="591825573"/>
          <w:citation/>
        </w:sdtPr>
        <w:sdtContent>
          <w:r>
            <w:fldChar w:fldCharType="begin"/>
          </w:r>
          <w:r>
            <w:instrText xml:space="preserve"> CITATION Off20 \l 5129 </w:instrText>
          </w:r>
          <w:r>
            <w:fldChar w:fldCharType="separate"/>
          </w:r>
          <w:r w:rsidR="004537ED">
            <w:rPr>
              <w:noProof/>
            </w:rPr>
            <w:t>(Office of the Privacy Commissioner, 2020)</w:t>
          </w:r>
          <w:r>
            <w:fldChar w:fldCharType="end"/>
          </w:r>
        </w:sdtContent>
      </w:sdt>
      <w:r w:rsidRPr="009B69F6">
        <w:t xml:space="preserve"> stays about rules that user’s information can be collected, stored, shared, or viewed.  </w:t>
      </w:r>
    </w:p>
    <w:p w14:paraId="022E6881" w14:textId="77777777" w:rsidR="005966FD" w:rsidRPr="009B69F6" w:rsidRDefault="005966FD" w:rsidP="005966FD">
      <w:pPr>
        <w:jc w:val="both"/>
      </w:pPr>
      <w:r w:rsidRPr="009B69F6">
        <w:t>It guarantees that:</w:t>
      </w:r>
    </w:p>
    <w:p w14:paraId="496BBEA8" w14:textId="77777777" w:rsidR="005966FD" w:rsidRPr="009B69F6" w:rsidRDefault="005966FD" w:rsidP="005966FD">
      <w:pPr>
        <w:jc w:val="both"/>
      </w:pPr>
      <w:r w:rsidRPr="009B69F6">
        <w:t>If you want - you can get an access to your information.</w:t>
      </w:r>
    </w:p>
    <w:p w14:paraId="457E09CD" w14:textId="77777777" w:rsidR="005966FD" w:rsidRPr="009B69F6" w:rsidRDefault="005966FD" w:rsidP="005966FD">
      <w:pPr>
        <w:jc w:val="both"/>
      </w:pPr>
      <w:r w:rsidRPr="009B69F6">
        <w:t>You must be notified if and when your information is collected.</w:t>
      </w:r>
    </w:p>
    <w:p w14:paraId="0F4AD4FE" w14:textId="77777777" w:rsidR="005966FD" w:rsidRPr="009B69F6" w:rsidRDefault="005966FD" w:rsidP="005966FD">
      <w:pPr>
        <w:jc w:val="both"/>
      </w:pPr>
      <w:r w:rsidRPr="009B69F6">
        <w:t xml:space="preserve">All information that has been collected is used in shared in an appropriate way. </w:t>
      </w:r>
    </w:p>
    <w:p w14:paraId="44D9CDBE" w14:textId="77777777" w:rsidR="005966FD" w:rsidRPr="009B69F6" w:rsidRDefault="005966FD" w:rsidP="005966FD">
      <w:pPr>
        <w:jc w:val="both"/>
      </w:pPr>
      <w:r w:rsidRPr="009B69F6">
        <w:t>All information is secure and safe.</w:t>
      </w:r>
    </w:p>
    <w:p w14:paraId="72B6D813" w14:textId="77777777" w:rsidR="005966FD" w:rsidRPr="009B69F6" w:rsidRDefault="005966FD" w:rsidP="005966FD">
      <w:pPr>
        <w:jc w:val="both"/>
      </w:pPr>
      <w:r w:rsidRPr="009B69F6">
        <w:t xml:space="preserve">There are twelve main principles that create a whole act about privacy. </w:t>
      </w:r>
    </w:p>
    <w:p w14:paraId="6B8C39E0" w14:textId="77777777" w:rsidR="005966FD" w:rsidRPr="009B69F6" w:rsidRDefault="005966FD">
      <w:pPr>
        <w:pStyle w:val="ListParagraph"/>
        <w:numPr>
          <w:ilvl w:val="0"/>
          <w:numId w:val="9"/>
        </w:numPr>
        <w:spacing w:after="180" w:line="274" w:lineRule="auto"/>
        <w:jc w:val="both"/>
      </w:pPr>
      <w:r w:rsidRPr="009B69F6">
        <w:t>Principle is about reason for collection.</w:t>
      </w:r>
    </w:p>
    <w:p w14:paraId="7D9532A5" w14:textId="77777777" w:rsidR="005966FD" w:rsidRPr="009B69F6" w:rsidRDefault="005966FD">
      <w:pPr>
        <w:pStyle w:val="ListParagraph"/>
        <w:numPr>
          <w:ilvl w:val="0"/>
          <w:numId w:val="9"/>
        </w:numPr>
        <w:spacing w:after="180" w:line="274" w:lineRule="auto"/>
        <w:jc w:val="both"/>
      </w:pPr>
      <w:r w:rsidRPr="009B69F6">
        <w:t>Principle is staying that information that collected must be from a source.</w:t>
      </w:r>
    </w:p>
    <w:p w14:paraId="5FC4CFE9" w14:textId="77777777" w:rsidR="005966FD" w:rsidRPr="009B69F6" w:rsidRDefault="005966FD">
      <w:pPr>
        <w:pStyle w:val="ListParagraph"/>
        <w:numPr>
          <w:ilvl w:val="0"/>
          <w:numId w:val="9"/>
        </w:numPr>
        <w:spacing w:after="180" w:line="274" w:lineRule="auto"/>
        <w:jc w:val="both"/>
      </w:pPr>
      <w:r w:rsidRPr="009B69F6">
        <w:t>Principle saying that organization should be open for the reason of gathering information.</w:t>
      </w:r>
    </w:p>
    <w:p w14:paraId="1C69141C" w14:textId="77777777" w:rsidR="005966FD" w:rsidRPr="009B69F6" w:rsidRDefault="005966FD">
      <w:pPr>
        <w:pStyle w:val="ListParagraph"/>
        <w:numPr>
          <w:ilvl w:val="0"/>
          <w:numId w:val="9"/>
        </w:numPr>
        <w:spacing w:after="180" w:line="274" w:lineRule="auto"/>
        <w:jc w:val="both"/>
      </w:pPr>
      <w:r w:rsidRPr="009B69F6">
        <w:t xml:space="preserve">Principle is about way of collecting information. </w:t>
      </w:r>
    </w:p>
    <w:p w14:paraId="06353052" w14:textId="77777777" w:rsidR="005966FD" w:rsidRPr="009B69F6" w:rsidRDefault="005966FD">
      <w:pPr>
        <w:pStyle w:val="ListParagraph"/>
        <w:numPr>
          <w:ilvl w:val="0"/>
          <w:numId w:val="9"/>
        </w:numPr>
        <w:spacing w:after="180" w:line="274" w:lineRule="auto"/>
        <w:jc w:val="both"/>
      </w:pPr>
      <w:r w:rsidRPr="009B69F6">
        <w:t xml:space="preserve">Principle is about security and the way is information is going to be stored. </w:t>
      </w:r>
    </w:p>
    <w:p w14:paraId="418B6B77" w14:textId="77777777" w:rsidR="005966FD" w:rsidRPr="009B69F6" w:rsidRDefault="005966FD">
      <w:pPr>
        <w:pStyle w:val="ListParagraph"/>
        <w:numPr>
          <w:ilvl w:val="0"/>
          <w:numId w:val="9"/>
        </w:numPr>
        <w:spacing w:after="180" w:line="274" w:lineRule="auto"/>
        <w:jc w:val="both"/>
      </w:pPr>
      <w:r w:rsidRPr="009B69F6">
        <w:t>Principle is about person’s right to access his own information.</w:t>
      </w:r>
    </w:p>
    <w:p w14:paraId="1CA69E7B" w14:textId="77777777" w:rsidR="005966FD" w:rsidRPr="009B69F6" w:rsidRDefault="005966FD">
      <w:pPr>
        <w:pStyle w:val="ListParagraph"/>
        <w:numPr>
          <w:ilvl w:val="0"/>
          <w:numId w:val="9"/>
        </w:numPr>
        <w:spacing w:after="180" w:line="274" w:lineRule="auto"/>
        <w:jc w:val="both"/>
      </w:pPr>
      <w:r w:rsidRPr="009B69F6">
        <w:t>Principle staying that person is allowed to correct it in a right way.</w:t>
      </w:r>
    </w:p>
    <w:p w14:paraId="3F1A9DE4" w14:textId="77777777" w:rsidR="005966FD" w:rsidRPr="009B69F6" w:rsidRDefault="005966FD">
      <w:pPr>
        <w:pStyle w:val="ListParagraph"/>
        <w:numPr>
          <w:ilvl w:val="0"/>
          <w:numId w:val="9"/>
        </w:numPr>
        <w:spacing w:after="180" w:line="274" w:lineRule="auto"/>
        <w:jc w:val="both"/>
      </w:pPr>
      <w:r w:rsidRPr="009B69F6">
        <w:t>Principle staying that organization must check for correctness of information they are collecting.</w:t>
      </w:r>
    </w:p>
    <w:p w14:paraId="7B27F90F" w14:textId="77777777" w:rsidR="005966FD" w:rsidRPr="009B69F6" w:rsidRDefault="005966FD">
      <w:pPr>
        <w:pStyle w:val="ListParagraph"/>
        <w:numPr>
          <w:ilvl w:val="0"/>
          <w:numId w:val="9"/>
        </w:numPr>
        <w:spacing w:after="180" w:line="274" w:lineRule="auto"/>
        <w:jc w:val="both"/>
      </w:pPr>
      <w:r w:rsidRPr="009B69F6">
        <w:t xml:space="preserve">Principle staying that all information that has been gathered should have an expiration day. </w:t>
      </w:r>
    </w:p>
    <w:p w14:paraId="478AAE5B" w14:textId="77777777" w:rsidR="005966FD" w:rsidRPr="009B69F6" w:rsidRDefault="005966FD">
      <w:pPr>
        <w:pStyle w:val="ListParagraph"/>
        <w:numPr>
          <w:ilvl w:val="0"/>
          <w:numId w:val="9"/>
        </w:numPr>
        <w:spacing w:after="180" w:line="274" w:lineRule="auto"/>
        <w:jc w:val="both"/>
      </w:pPr>
      <w:r w:rsidRPr="009B69F6">
        <w:t>Principle says that there are limits of the ways collected information can be used.</w:t>
      </w:r>
    </w:p>
    <w:p w14:paraId="2E4FC748" w14:textId="77777777" w:rsidR="005966FD" w:rsidRPr="009B69F6" w:rsidRDefault="005966FD">
      <w:pPr>
        <w:pStyle w:val="ListParagraph"/>
        <w:numPr>
          <w:ilvl w:val="0"/>
          <w:numId w:val="9"/>
        </w:numPr>
        <w:spacing w:after="180" w:line="274" w:lineRule="auto"/>
        <w:jc w:val="both"/>
      </w:pPr>
      <w:r w:rsidRPr="009B69F6">
        <w:t>Principle states that the information collected may only be used for the purposes for which it was originally collected.</w:t>
      </w:r>
    </w:p>
    <w:p w14:paraId="459CD00D" w14:textId="77777777" w:rsidR="005966FD" w:rsidRPr="009B69F6" w:rsidRDefault="005966FD">
      <w:pPr>
        <w:pStyle w:val="ListParagraph"/>
        <w:numPr>
          <w:ilvl w:val="0"/>
          <w:numId w:val="9"/>
        </w:numPr>
        <w:spacing w:after="180" w:line="274" w:lineRule="auto"/>
        <w:jc w:val="both"/>
      </w:pPr>
      <w:r w:rsidRPr="009B69F6">
        <w:lastRenderedPageBreak/>
        <w:t>Principle states that the information collected may only be used for the purposes for which it was originally collected and do not leave New Zealand.</w:t>
      </w:r>
    </w:p>
    <w:p w14:paraId="2BE653B9" w14:textId="77777777" w:rsidR="005966FD" w:rsidRPr="009B69F6" w:rsidRDefault="005966FD">
      <w:pPr>
        <w:pStyle w:val="ListParagraph"/>
        <w:numPr>
          <w:ilvl w:val="0"/>
          <w:numId w:val="9"/>
        </w:numPr>
        <w:spacing w:after="180" w:line="274" w:lineRule="auto"/>
        <w:jc w:val="both"/>
      </w:pPr>
      <w:r w:rsidRPr="009B69F6">
        <w:t xml:space="preserve">Principle states that organizations cannot assign an ID to a customer, unless specified. </w:t>
      </w:r>
    </w:p>
    <w:p w14:paraId="30F8C0F1" w14:textId="5B6279A2" w:rsidR="005620F4" w:rsidRPr="005620F4" w:rsidRDefault="005966FD" w:rsidP="001F0536">
      <w:pPr>
        <w:jc w:val="both"/>
      </w:pPr>
      <w:r w:rsidRPr="007B53DC">
        <w:t xml:space="preserve">Following these principles will help avoid any legal issues </w:t>
      </w:r>
      <w:sdt>
        <w:sdtPr>
          <w:id w:val="1578624959"/>
          <w:citation/>
        </w:sdtPr>
        <w:sdtContent>
          <w:r w:rsidRPr="007B53DC">
            <w:fldChar w:fldCharType="begin"/>
          </w:r>
          <w:r w:rsidRPr="007B53DC">
            <w:instrText xml:space="preserve"> CITATION Off20 \l 5129 </w:instrText>
          </w:r>
          <w:r w:rsidRPr="007B53DC">
            <w:fldChar w:fldCharType="separate"/>
          </w:r>
          <w:r w:rsidR="004537ED">
            <w:rPr>
              <w:noProof/>
            </w:rPr>
            <w:t>(Office of the Privacy Commissioner, 2020)</w:t>
          </w:r>
          <w:r w:rsidRPr="007B53DC">
            <w:fldChar w:fldCharType="end"/>
          </w:r>
        </w:sdtContent>
      </w:sdt>
      <w:r w:rsidRPr="007B53DC">
        <w:t>.</w:t>
      </w:r>
    </w:p>
    <w:p w14:paraId="05F19603" w14:textId="520EA555" w:rsidR="005620F4" w:rsidRDefault="005620F4" w:rsidP="00C6271B">
      <w:pPr>
        <w:pStyle w:val="Heading3"/>
      </w:pPr>
      <w:r>
        <w:t>Copyright</w:t>
      </w:r>
    </w:p>
    <w:p w14:paraId="1B5458DB" w14:textId="77777777" w:rsidR="00D0465B" w:rsidRDefault="00D0465B" w:rsidP="00C07454">
      <w:r w:rsidRPr="00D0465B">
        <w:t>This legislation is not relevant to this project, since it is not planned to use someone else's creation, the entire model was created from scratch.</w:t>
      </w:r>
    </w:p>
    <w:p w14:paraId="745702B8" w14:textId="5F069A25" w:rsidR="005620F4" w:rsidRPr="005620F4" w:rsidRDefault="005620F4" w:rsidP="00C6271B">
      <w:pPr>
        <w:pStyle w:val="Heading3"/>
      </w:pPr>
      <w:r>
        <w:t>Patents</w:t>
      </w:r>
    </w:p>
    <w:p w14:paraId="2FAD710C" w14:textId="156B0B95" w:rsidR="00F94B9F" w:rsidRPr="00FA5DC7" w:rsidRDefault="00D0465B" w:rsidP="00D0465B">
      <w:r w:rsidRPr="00D0465B">
        <w:t xml:space="preserve">Upon completion of the entire </w:t>
      </w:r>
      <w:r w:rsidR="00314D60">
        <w:t>SVS</w:t>
      </w:r>
      <w:r w:rsidRPr="00D0465B">
        <w:t xml:space="preserve"> project, the model will be patented in accordance with all standards. Since this is a research </w:t>
      </w:r>
      <w:r w:rsidR="005E1C27" w:rsidRPr="00D0465B">
        <w:t>centre</w:t>
      </w:r>
      <w:r w:rsidRPr="00D0465B">
        <w:t>, the organization has a legal department that deals with patents and legislation in general.</w:t>
      </w:r>
    </w:p>
    <w:p w14:paraId="4216F3AE" w14:textId="620A7880" w:rsidR="005620F4" w:rsidRDefault="005620F4" w:rsidP="005620F4"/>
    <w:p w14:paraId="46BDB252" w14:textId="766EDC3C" w:rsidR="008E1067" w:rsidRDefault="008E1067">
      <w:pPr>
        <w:spacing w:after="200"/>
      </w:pPr>
      <w:r>
        <w:br w:type="page"/>
      </w:r>
    </w:p>
    <w:p w14:paraId="1603F1F2" w14:textId="4456F9FE" w:rsidR="008E1067" w:rsidRDefault="008E1067" w:rsidP="00570ED4">
      <w:pPr>
        <w:pStyle w:val="Heading1"/>
      </w:pPr>
      <w:r>
        <w:lastRenderedPageBreak/>
        <w:t>Sustainability, Inclusive Practice and Te Tiriti o Waitangi</w:t>
      </w:r>
    </w:p>
    <w:p w14:paraId="57C160D6" w14:textId="3AAACD9F" w:rsidR="00C714D9" w:rsidRPr="00C714D9" w:rsidRDefault="00D57816" w:rsidP="00C714D9">
      <w:r w:rsidRPr="00D57816">
        <w:t xml:space="preserve">This section will describe the measures taken to preserve the environment and cultural values. Particular attention should be paid to sustainability, respect for the environment and New Zealand's </w:t>
      </w:r>
      <w:r w:rsidR="00116612" w:rsidRPr="00D57816">
        <w:t>Māori</w:t>
      </w:r>
      <w:r w:rsidRPr="00D57816">
        <w:t xml:space="preserve"> national culture.</w:t>
      </w:r>
    </w:p>
    <w:p w14:paraId="5FC73FAC" w14:textId="32D6DDAA" w:rsidR="005620F4" w:rsidRDefault="008E1067" w:rsidP="00C6271B">
      <w:pPr>
        <w:pStyle w:val="Heading2"/>
      </w:pPr>
      <w:r>
        <w:t>Relevance of Principles to Student and Industry</w:t>
      </w:r>
    </w:p>
    <w:p w14:paraId="6F3D1F8B" w14:textId="186E2AD7" w:rsidR="008E1067" w:rsidRDefault="008E1067" w:rsidP="00C6271B">
      <w:pPr>
        <w:pStyle w:val="Heading3"/>
      </w:pPr>
      <w:r>
        <w:t>Kaitiakitanga</w:t>
      </w:r>
    </w:p>
    <w:p w14:paraId="64E4CF65" w14:textId="6E887BF4" w:rsidR="00D57816" w:rsidRPr="006C2187" w:rsidRDefault="00D57816" w:rsidP="00D57816">
      <w:r w:rsidRPr="00D57816">
        <w:t>This project is aimed directly at improving the situation with the environment both in the country and at the international level. The essence of the project is to reduce the use of fertilizers where possible, in order to reduce the release of excess nitrogen into the soil and water bodies.</w:t>
      </w:r>
    </w:p>
    <w:p w14:paraId="0FD4477A" w14:textId="4E68D875" w:rsidR="008E1067" w:rsidRDefault="008E1067" w:rsidP="00C6271B">
      <w:pPr>
        <w:pStyle w:val="Heading3"/>
      </w:pPr>
      <w:r>
        <w:t>Rangatiratanga</w:t>
      </w:r>
    </w:p>
    <w:p w14:paraId="003F2CC0" w14:textId="4A12652A" w:rsidR="006C2187" w:rsidRPr="006C2187" w:rsidRDefault="006C2187" w:rsidP="006C2187">
      <w:r w:rsidRPr="006C2187">
        <w:t>During the project agreement, it was established that the student will make decisions himself and gain new experience in this. Also, the client will act in his own interests, but everything remains within the framework of the project.</w:t>
      </w:r>
    </w:p>
    <w:p w14:paraId="1A2964E3" w14:textId="5F796031" w:rsidR="008E1067" w:rsidRDefault="008E1067" w:rsidP="00C6271B">
      <w:pPr>
        <w:pStyle w:val="Heading3"/>
      </w:pPr>
      <w:r>
        <w:t>Whanaungatanga</w:t>
      </w:r>
    </w:p>
    <w:p w14:paraId="0A6B762D" w14:textId="70D0E81E" w:rsidR="00E35C99" w:rsidRPr="00E35C99" w:rsidRDefault="00E35C99" w:rsidP="00E35C99">
      <w:r w:rsidRPr="00E35C99">
        <w:t>Although the project takes 300 working hours, students are encouraged to establish friendly relations with all project stakeholders, both for socialization purposes and for future cooperation. For example, despite the outcome of this project, the owner of the project will see and maintain friendly relations with the mentor, since both are engaged in judo in the same club.</w:t>
      </w:r>
    </w:p>
    <w:p w14:paraId="5209EDD7" w14:textId="4C8562F9" w:rsidR="008E1067" w:rsidRDefault="008E1067" w:rsidP="00C6271B">
      <w:pPr>
        <w:pStyle w:val="Heading3"/>
      </w:pPr>
      <w:r>
        <w:t>Mana Reo</w:t>
      </w:r>
    </w:p>
    <w:p w14:paraId="3432D575" w14:textId="07CFE8AE" w:rsidR="008E1067" w:rsidRDefault="0022437F" w:rsidP="008E1067">
      <w:r w:rsidRPr="0022437F">
        <w:t>It is highly recommended to use the Māori language as required by the project, such as greetings and farewells. This is done to maintain the Māori culture in New Zealand.</w:t>
      </w:r>
    </w:p>
    <w:p w14:paraId="717544FB" w14:textId="5FC2492F" w:rsidR="0011792B" w:rsidRDefault="0011792B" w:rsidP="0011792B">
      <w:pPr>
        <w:pStyle w:val="Heading1"/>
      </w:pPr>
      <w:r>
        <w:t>Self-Assessments</w:t>
      </w:r>
    </w:p>
    <w:p w14:paraId="7E6567E1" w14:textId="7294A7A3" w:rsidR="0011792B" w:rsidRDefault="00636599" w:rsidP="00636599">
      <w:r w:rsidRPr="00636599">
        <w:t>This section will contain information about self-assessment at both the academic and industrial levels.</w:t>
      </w:r>
    </w:p>
    <w:p w14:paraId="134F227E" w14:textId="77777777" w:rsidR="0011792B" w:rsidRDefault="0011792B" w:rsidP="0011792B">
      <w:pPr>
        <w:pStyle w:val="Heading1"/>
      </w:pPr>
      <w:r>
        <w:t>Reflections</w:t>
      </w:r>
    </w:p>
    <w:p w14:paraId="31F016F9" w14:textId="77777777" w:rsidR="000753CA" w:rsidRDefault="000753CA" w:rsidP="00636599">
      <w:r w:rsidRPr="00636599">
        <w:t xml:space="preserve">This section will describe my opinion on the project, its successes and failures. Will be discussed what could have been done better and what worked out very well. In order to keep some kind of record of the experience gained and my attitude towards the project, a special approach recommended by the </w:t>
      </w:r>
      <w:r w:rsidRPr="00D22287">
        <w:t>Asana</w:t>
      </w:r>
      <w:r w:rsidRPr="00636599">
        <w:t xml:space="preserve"> website will be used.</w:t>
      </w:r>
    </w:p>
    <w:p w14:paraId="421F3AB5" w14:textId="16BCE2F4" w:rsidR="00007576" w:rsidRPr="00056976" w:rsidRDefault="00007576" w:rsidP="00007576">
      <w:pPr>
        <w:spacing w:after="200"/>
      </w:pPr>
      <w:r w:rsidRPr="00CB1B1D">
        <w:t xml:space="preserve">Throughout the project, a journal will be used, where notes will be made about what is happening in the project. </w:t>
      </w:r>
      <w:r>
        <w:t>Notes</w:t>
      </w:r>
      <w:r w:rsidRPr="00CB1B1D">
        <w:t xml:space="preserve"> will concern not only the practical part (coding, analysis, database), but also the social part, namely the use of soft skills in a large company.</w:t>
      </w:r>
    </w:p>
    <w:p w14:paraId="321FA29E" w14:textId="77777777" w:rsidR="000753CA" w:rsidRDefault="000753CA" w:rsidP="000753CA">
      <w:pPr>
        <w:pStyle w:val="Heading2"/>
        <w:jc w:val="both"/>
      </w:pPr>
      <w:bookmarkStart w:id="4" w:name="_Toc132382433"/>
      <w:r>
        <w:t>Approach</w:t>
      </w:r>
      <w:bookmarkEnd w:id="4"/>
    </w:p>
    <w:p w14:paraId="02AE6789" w14:textId="77777777" w:rsidR="000753CA" w:rsidRPr="00636599" w:rsidRDefault="000753CA" w:rsidP="000753CA">
      <w:pPr>
        <w:jc w:val="both"/>
      </w:pPr>
      <w:bookmarkStart w:id="5" w:name="_Hlk141344460"/>
      <w:r w:rsidRPr="00636599">
        <w:t>This approach consists of 5 steps:</w:t>
      </w:r>
    </w:p>
    <w:p w14:paraId="77C6A7F7" w14:textId="77777777" w:rsidR="000753CA" w:rsidRPr="00636599" w:rsidRDefault="000753CA">
      <w:pPr>
        <w:pStyle w:val="ListParagraph"/>
        <w:numPr>
          <w:ilvl w:val="0"/>
          <w:numId w:val="1"/>
        </w:numPr>
        <w:spacing w:before="120"/>
        <w:jc w:val="both"/>
      </w:pPr>
      <w:r w:rsidRPr="00636599">
        <w:t>Identify. To accomplish this step three questions, need to be answered: What went wrong? What went right? What can be improved?</w:t>
      </w:r>
    </w:p>
    <w:p w14:paraId="1B26AD97" w14:textId="77777777" w:rsidR="000753CA" w:rsidRPr="00636599" w:rsidRDefault="000753CA">
      <w:pPr>
        <w:pStyle w:val="ListParagraph"/>
        <w:numPr>
          <w:ilvl w:val="0"/>
          <w:numId w:val="1"/>
        </w:numPr>
        <w:spacing w:before="120"/>
        <w:jc w:val="both"/>
      </w:pPr>
      <w:r w:rsidRPr="00636599">
        <w:lastRenderedPageBreak/>
        <w:t xml:space="preserve">Document. Report it in some form of documentation: summary, notes, recommendations. </w:t>
      </w:r>
    </w:p>
    <w:p w14:paraId="35DE31D4" w14:textId="77777777" w:rsidR="000753CA" w:rsidRPr="00636599" w:rsidRDefault="000753CA">
      <w:pPr>
        <w:pStyle w:val="ListParagraph"/>
        <w:numPr>
          <w:ilvl w:val="0"/>
          <w:numId w:val="1"/>
        </w:numPr>
        <w:spacing w:before="120"/>
        <w:jc w:val="both"/>
      </w:pPr>
      <w:r w:rsidRPr="00636599">
        <w:t>Analyse. Analysis and drawing conclusions. It can take place both in the middle of the project, and at the very end, so to make sure not to make the same mistakes in the future.</w:t>
      </w:r>
    </w:p>
    <w:p w14:paraId="282A5FCB" w14:textId="77777777" w:rsidR="000753CA" w:rsidRPr="00636599" w:rsidRDefault="000753CA">
      <w:pPr>
        <w:pStyle w:val="ListParagraph"/>
        <w:numPr>
          <w:ilvl w:val="0"/>
          <w:numId w:val="1"/>
        </w:numPr>
        <w:spacing w:before="120"/>
        <w:jc w:val="both"/>
      </w:pPr>
      <w:r w:rsidRPr="00636599">
        <w:t>Store. Analysis and drawing conclusions. It can take place both in the middle of the project, and at the very end, so as not to make the same mistakes in the future.</w:t>
      </w:r>
    </w:p>
    <w:p w14:paraId="4A0BE903" w14:textId="767958C2" w:rsidR="008E1067" w:rsidRPr="00261C66" w:rsidRDefault="000753CA">
      <w:pPr>
        <w:pStyle w:val="ListParagraph"/>
        <w:numPr>
          <w:ilvl w:val="0"/>
          <w:numId w:val="1"/>
        </w:numPr>
        <w:rPr>
          <w:rFonts w:asciiTheme="majorHAnsi" w:eastAsiaTheme="majorEastAsia" w:hAnsiTheme="majorHAnsi" w:cstheme="majorBidi"/>
          <w:b/>
          <w:bCs/>
          <w:color w:val="0C586E"/>
          <w:sz w:val="28"/>
          <w:szCs w:val="28"/>
        </w:rPr>
      </w:pPr>
      <w:r w:rsidRPr="00636599">
        <w:t xml:space="preserve">Retrieve. In the event of a foreseen repeated error or difficulty, it is necessary to retrieve the documentation to mitigate this error </w:t>
      </w:r>
      <w:sdt>
        <w:sdtPr>
          <w:id w:val="-426586151"/>
          <w:citation/>
        </w:sdtPr>
        <w:sdtContent>
          <w:r w:rsidRPr="00636599">
            <w:fldChar w:fldCharType="begin"/>
          </w:r>
          <w:r w:rsidRPr="00636599">
            <w:instrText xml:space="preserve">CITATION Jul22 \n  \l 5129 </w:instrText>
          </w:r>
          <w:r w:rsidRPr="00636599">
            <w:fldChar w:fldCharType="separate"/>
          </w:r>
          <w:r w:rsidR="004537ED">
            <w:rPr>
              <w:noProof/>
            </w:rPr>
            <w:t>(How to capture lessons learned in project management, 2022)</w:t>
          </w:r>
          <w:r w:rsidRPr="00636599">
            <w:fldChar w:fldCharType="end"/>
          </w:r>
        </w:sdtContent>
      </w:sdt>
      <w:r w:rsidRPr="00636599">
        <w:t>.</w:t>
      </w:r>
      <w:bookmarkEnd w:id="5"/>
      <w:r w:rsidR="008E1067" w:rsidRPr="00261C66">
        <w:rPr>
          <w:b/>
          <w:bCs/>
        </w:rPr>
        <w:br w:type="page"/>
      </w:r>
    </w:p>
    <w:sdt>
      <w:sdtPr>
        <w:rPr>
          <w:rFonts w:asciiTheme="minorHAnsi" w:eastAsiaTheme="minorEastAsia" w:hAnsiTheme="minorHAnsi" w:cstheme="minorBidi"/>
          <w:sz w:val="24"/>
          <w:szCs w:val="21"/>
        </w:rPr>
        <w:id w:val="-1448533918"/>
        <w:docPartObj>
          <w:docPartGallery w:val="Bibliographies"/>
          <w:docPartUnique/>
        </w:docPartObj>
      </w:sdtPr>
      <w:sdtContent>
        <w:p w14:paraId="0E112BC0" w14:textId="0C668A52" w:rsidR="00907AB2" w:rsidRDefault="00907AB2">
          <w:pPr>
            <w:pStyle w:val="Heading1"/>
          </w:pPr>
          <w:r>
            <w:t>References</w:t>
          </w:r>
        </w:p>
        <w:sdt>
          <w:sdtPr>
            <w:id w:val="-573587230"/>
            <w:bibliography/>
          </w:sdtPr>
          <w:sdtContent>
            <w:p w14:paraId="0625B3EA" w14:textId="77777777" w:rsidR="004537ED" w:rsidRDefault="00907AB2" w:rsidP="004537ED">
              <w:pPr>
                <w:pStyle w:val="Bibliography"/>
                <w:ind w:left="720" w:hanging="720"/>
                <w:rPr>
                  <w:noProof/>
                  <w:szCs w:val="24"/>
                </w:rPr>
              </w:pPr>
              <w:r>
                <w:fldChar w:fldCharType="begin"/>
              </w:r>
              <w:r>
                <w:instrText xml:space="preserve"> BIBLIOGRAPHY </w:instrText>
              </w:r>
              <w:r>
                <w:fldChar w:fldCharType="separate"/>
              </w:r>
              <w:r w:rsidR="004537ED">
                <w:rPr>
                  <w:noProof/>
                </w:rPr>
                <w:t xml:space="preserve">Arun, R. (2023, June 14). </w:t>
              </w:r>
              <w:r w:rsidR="004537ED">
                <w:rPr>
                  <w:i/>
                  <w:iCs/>
                  <w:noProof/>
                </w:rPr>
                <w:t>What is Agile: Understanding Agile Methodology and Principles</w:t>
              </w:r>
              <w:r w:rsidR="004537ED">
                <w:rPr>
                  <w:noProof/>
                </w:rPr>
                <w:t>. Retrieved from Simplilearn - Online Certification Training Course Provider: https://www.simplilearn.com/tutorials/agile-scrum-tutorial/what-is-agile</w:t>
              </w:r>
            </w:p>
            <w:p w14:paraId="6F73D6CC" w14:textId="77777777" w:rsidR="004537ED" w:rsidRDefault="004537ED" w:rsidP="004537ED">
              <w:pPr>
                <w:pStyle w:val="Bibliography"/>
                <w:ind w:left="720" w:hanging="720"/>
                <w:rPr>
                  <w:noProof/>
                </w:rPr>
              </w:pPr>
              <w:r>
                <w:rPr>
                  <w:noProof/>
                </w:rPr>
                <w:t xml:space="preserve">Brush, K. (2022, November). </w:t>
              </w:r>
              <w:r>
                <w:rPr>
                  <w:i/>
                  <w:iCs/>
                  <w:noProof/>
                </w:rPr>
                <w:t>Agile software development</w:t>
              </w:r>
              <w:r>
                <w:rPr>
                  <w:noProof/>
                </w:rPr>
                <w:t>. Retrieved from techtarget: https://www.techtarget.com/searchsoftwarequality/definition/agile-software-development</w:t>
              </w:r>
            </w:p>
            <w:p w14:paraId="4A043231" w14:textId="77777777" w:rsidR="004537ED" w:rsidRDefault="004537ED" w:rsidP="004537ED">
              <w:pPr>
                <w:pStyle w:val="Bibliography"/>
                <w:ind w:left="720" w:hanging="720"/>
                <w:rPr>
                  <w:noProof/>
                </w:rPr>
              </w:pPr>
              <w:r>
                <w:rPr>
                  <w:noProof/>
                </w:rPr>
                <w:t xml:space="preserve">Chandana. (2023, 07 24). </w:t>
              </w:r>
              <w:r>
                <w:rPr>
                  <w:i/>
                  <w:iCs/>
                  <w:noProof/>
                </w:rPr>
                <w:t>Scrum Project Management: Advantages and Disadvantages</w:t>
              </w:r>
              <w:r>
                <w:rPr>
                  <w:noProof/>
                </w:rPr>
                <w:t>. Retrieved from Simplilearn: https://www.simplilearn.com/scrum-project-management-article</w:t>
              </w:r>
            </w:p>
            <w:p w14:paraId="1E0652CD" w14:textId="77777777" w:rsidR="004537ED" w:rsidRDefault="004537ED" w:rsidP="004537ED">
              <w:pPr>
                <w:pStyle w:val="Bibliography"/>
                <w:ind w:left="720" w:hanging="720"/>
                <w:rPr>
                  <w:noProof/>
                </w:rPr>
              </w:pPr>
              <w:r>
                <w:rPr>
                  <w:noProof/>
                </w:rPr>
                <w:t xml:space="preserve">Division of Information Technology. (2023). </w:t>
              </w:r>
              <w:r>
                <w:rPr>
                  <w:i/>
                  <w:iCs/>
                  <w:noProof/>
                </w:rPr>
                <w:t>Project Quality Assurance</w:t>
              </w:r>
              <w:r>
                <w:rPr>
                  <w:noProof/>
                </w:rPr>
                <w:t>. Retrieved from Virginia Tech: https://it.vt.edu/projects/project_management/qualityassurance.html</w:t>
              </w:r>
            </w:p>
            <w:p w14:paraId="73A34382" w14:textId="77777777" w:rsidR="004537ED" w:rsidRDefault="004537ED" w:rsidP="004537ED">
              <w:pPr>
                <w:pStyle w:val="Bibliography"/>
                <w:ind w:left="720" w:hanging="720"/>
                <w:rPr>
                  <w:noProof/>
                </w:rPr>
              </w:pPr>
              <w:r>
                <w:rPr>
                  <w:noProof/>
                </w:rPr>
                <w:t xml:space="preserve">Eby, K. (2022, February 23). </w:t>
              </w:r>
              <w:r>
                <w:rPr>
                  <w:i/>
                  <w:iCs/>
                  <w:noProof/>
                </w:rPr>
                <w:t>How to Successfully Plan an IT Project</w:t>
              </w:r>
              <w:r>
                <w:rPr>
                  <w:noProof/>
                </w:rPr>
                <w:t>. Retrieved from Smartsheet: https://www.smartsheet.com/content/it-project-plan</w:t>
              </w:r>
            </w:p>
            <w:p w14:paraId="5961C58A" w14:textId="77777777" w:rsidR="004537ED" w:rsidRDefault="004537ED" w:rsidP="004537ED">
              <w:pPr>
                <w:pStyle w:val="Bibliography"/>
                <w:ind w:left="720" w:hanging="720"/>
                <w:rPr>
                  <w:noProof/>
                </w:rPr>
              </w:pPr>
              <w:r>
                <w:rPr>
                  <w:i/>
                  <w:iCs/>
                  <w:noProof/>
                </w:rPr>
                <w:t>IT Professionals.</w:t>
              </w:r>
              <w:r>
                <w:rPr>
                  <w:noProof/>
                </w:rPr>
                <w:t xml:space="preserve"> (2017, May). Retrieved from ITP: https://itp.nz/upload/files/ITP%20Code%20of%20Ethics.pdf</w:t>
              </w:r>
            </w:p>
            <w:p w14:paraId="16E42DF4" w14:textId="77777777" w:rsidR="004537ED" w:rsidRDefault="004537ED" w:rsidP="004537ED">
              <w:pPr>
                <w:pStyle w:val="Bibliography"/>
                <w:ind w:left="720" w:hanging="720"/>
                <w:rPr>
                  <w:noProof/>
                </w:rPr>
              </w:pPr>
              <w:r>
                <w:rPr>
                  <w:noProof/>
                </w:rPr>
                <w:t xml:space="preserve">Logrocorn. (2021, January 12). </w:t>
              </w:r>
              <w:r>
                <w:rPr>
                  <w:i/>
                  <w:iCs/>
                  <w:noProof/>
                </w:rPr>
                <w:t>What is software testing? Definition, bases and types.</w:t>
              </w:r>
              <w:r>
                <w:rPr>
                  <w:noProof/>
                </w:rPr>
                <w:t xml:space="preserve"> Retrieved from Logrocorn: https://logrocon.ru/news/testing_is</w:t>
              </w:r>
            </w:p>
            <w:p w14:paraId="4AC3B5EB" w14:textId="77777777" w:rsidR="004537ED" w:rsidRDefault="004537ED" w:rsidP="004537ED">
              <w:pPr>
                <w:pStyle w:val="Bibliography"/>
                <w:ind w:left="720" w:hanging="720"/>
                <w:rPr>
                  <w:noProof/>
                </w:rPr>
              </w:pPr>
              <w:r>
                <w:rPr>
                  <w:noProof/>
                </w:rPr>
                <w:t xml:space="preserve">Lutkevich, B. (2021, October). </w:t>
              </w:r>
              <w:r>
                <w:rPr>
                  <w:i/>
                  <w:iCs/>
                  <w:noProof/>
                </w:rPr>
                <w:t>Scrum</w:t>
              </w:r>
              <w:r>
                <w:rPr>
                  <w:noProof/>
                </w:rPr>
                <w:t>. Retrieved from Techtarget: https://www.techtarget.com/searchsoftwarequality/definition/Scrum</w:t>
              </w:r>
            </w:p>
            <w:p w14:paraId="5126CEC3" w14:textId="77777777" w:rsidR="004537ED" w:rsidRDefault="004537ED" w:rsidP="004537ED">
              <w:pPr>
                <w:pStyle w:val="Bibliography"/>
                <w:ind w:left="720" w:hanging="720"/>
                <w:rPr>
                  <w:noProof/>
                </w:rPr>
              </w:pPr>
              <w:r>
                <w:rPr>
                  <w:noProof/>
                </w:rPr>
                <w:t xml:space="preserve">Malsam, W. (2023, July 11). </w:t>
              </w:r>
              <w:r>
                <w:rPr>
                  <w:i/>
                  <w:iCs/>
                  <w:noProof/>
                </w:rPr>
                <w:t>Scrum Methodology: An Introduction to the Scrum Process</w:t>
              </w:r>
              <w:r>
                <w:rPr>
                  <w:noProof/>
                </w:rPr>
                <w:t>. Retrieved from ProjectManager: https://www.projectmanager.com/blog/scrum-methodology</w:t>
              </w:r>
            </w:p>
            <w:p w14:paraId="58D6F93D" w14:textId="77777777" w:rsidR="004537ED" w:rsidRDefault="004537ED" w:rsidP="004537ED">
              <w:pPr>
                <w:pStyle w:val="Bibliography"/>
                <w:ind w:left="720" w:hanging="720"/>
                <w:rPr>
                  <w:noProof/>
                </w:rPr>
              </w:pPr>
              <w:r>
                <w:rPr>
                  <w:noProof/>
                </w:rPr>
                <w:t xml:space="preserve">Martins, J. (2022, 11 6). </w:t>
              </w:r>
              <w:r>
                <w:rPr>
                  <w:i/>
                  <w:iCs/>
                  <w:noProof/>
                </w:rPr>
                <w:t>How to capture lessons learned in project management</w:t>
              </w:r>
              <w:r>
                <w:rPr>
                  <w:noProof/>
                </w:rPr>
                <w:t xml:space="preserve">. Retrieved from Asana: https://asana.com/resources/lessons-learned </w:t>
              </w:r>
            </w:p>
            <w:p w14:paraId="4A24704D" w14:textId="77777777" w:rsidR="004537ED" w:rsidRDefault="004537ED" w:rsidP="004537ED">
              <w:pPr>
                <w:pStyle w:val="Bibliography"/>
                <w:ind w:left="720" w:hanging="720"/>
                <w:rPr>
                  <w:noProof/>
                </w:rPr>
              </w:pPr>
              <w:r>
                <w:rPr>
                  <w:noProof/>
                </w:rPr>
                <w:t xml:space="preserve">Office of the Privacy Commissioner. (2020). </w:t>
              </w:r>
              <w:r>
                <w:rPr>
                  <w:i/>
                  <w:iCs/>
                  <w:noProof/>
                </w:rPr>
                <w:t>Privacy Act 2020 and the Privacy Principles</w:t>
              </w:r>
              <w:r>
                <w:rPr>
                  <w:noProof/>
                </w:rPr>
                <w:t>. Retrieved from Privacy Commissioner: https://privacy.org.nz/privacy-act-2020/privacy-principles/</w:t>
              </w:r>
            </w:p>
            <w:p w14:paraId="72F51D53" w14:textId="77777777" w:rsidR="004537ED" w:rsidRDefault="004537ED" w:rsidP="004537ED">
              <w:pPr>
                <w:pStyle w:val="Bibliography"/>
                <w:ind w:left="720" w:hanging="720"/>
                <w:rPr>
                  <w:noProof/>
                </w:rPr>
              </w:pPr>
              <w:r>
                <w:rPr>
                  <w:noProof/>
                </w:rPr>
                <w:t xml:space="preserve">OUR BLOG. (2017, 12 21). </w:t>
              </w:r>
              <w:r>
                <w:rPr>
                  <w:i/>
                  <w:iCs/>
                  <w:noProof/>
                </w:rPr>
                <w:t>The Pros and Cons of Agile Methodologies</w:t>
              </w:r>
              <w:r>
                <w:rPr>
                  <w:noProof/>
                </w:rPr>
                <w:t>. Retrieved from Qualium-systems: https://www.qualium-systems.com/blog/business/the-pros-and-cons-of-agile-methodologies/</w:t>
              </w:r>
            </w:p>
            <w:p w14:paraId="4072F3CF" w14:textId="77777777" w:rsidR="004537ED" w:rsidRDefault="004537ED" w:rsidP="004537ED">
              <w:pPr>
                <w:pStyle w:val="Bibliography"/>
                <w:ind w:left="720" w:hanging="720"/>
                <w:rPr>
                  <w:noProof/>
                </w:rPr>
              </w:pPr>
              <w:r>
                <w:rPr>
                  <w:noProof/>
                </w:rPr>
                <w:t xml:space="preserve">Peek, S. (2023, April 28). </w:t>
              </w:r>
              <w:r>
                <w:rPr>
                  <w:i/>
                  <w:iCs/>
                  <w:noProof/>
                </w:rPr>
                <w:t>What Is Agile Scrum Methodology?</w:t>
              </w:r>
              <w:r>
                <w:rPr>
                  <w:noProof/>
                </w:rPr>
                <w:t xml:space="preserve"> Retrieved from businessnewsdaily: https://www.businessnewsdaily.com/4987-what-is-agile-scrum-methodology.html</w:t>
              </w:r>
            </w:p>
            <w:p w14:paraId="43C8153B" w14:textId="39FF2621" w:rsidR="00907AB2" w:rsidRDefault="00907AB2" w:rsidP="004537ED">
              <w:r>
                <w:rPr>
                  <w:b/>
                  <w:bCs/>
                  <w:noProof/>
                </w:rPr>
                <w:fldChar w:fldCharType="end"/>
              </w:r>
            </w:p>
          </w:sdtContent>
        </w:sdt>
      </w:sdtContent>
    </w:sdt>
    <w:p w14:paraId="4D7268FF" w14:textId="7D0D9B71" w:rsidR="00B62749" w:rsidRDefault="00B62749" w:rsidP="00907AB2"/>
    <w:p w14:paraId="2324F128" w14:textId="77777777" w:rsidR="00B62749" w:rsidRPr="00B62749" w:rsidRDefault="00B62749" w:rsidP="00B62749"/>
    <w:p w14:paraId="4740E645" w14:textId="1FCECB1F" w:rsidR="008E1067" w:rsidRDefault="008E1067">
      <w:pPr>
        <w:spacing w:after="200"/>
      </w:pPr>
      <w:r>
        <w:br w:type="page"/>
      </w:r>
    </w:p>
    <w:p w14:paraId="5B5326DF" w14:textId="3A279FAD" w:rsidR="008E1067" w:rsidRDefault="008E1067" w:rsidP="00C6271B">
      <w:pPr>
        <w:pStyle w:val="Heading1"/>
      </w:pPr>
      <w:r>
        <w:lastRenderedPageBreak/>
        <w:t xml:space="preserve">Appendices </w:t>
      </w:r>
    </w:p>
    <w:p w14:paraId="5B724400" w14:textId="16EE1311" w:rsidR="008A63C6" w:rsidRPr="008A63C6" w:rsidRDefault="008A63C6" w:rsidP="008A63C6">
      <w:pPr>
        <w:jc w:val="both"/>
      </w:pPr>
      <w:r w:rsidRPr="000B0A56">
        <w:t>This section contains all additional and complete information regarding the project and its specification.</w:t>
      </w:r>
    </w:p>
    <w:p w14:paraId="1D259407" w14:textId="6A761BA9" w:rsidR="00C714D9" w:rsidRPr="00C714D9" w:rsidRDefault="00C714D9" w:rsidP="00C714D9">
      <w:pPr>
        <w:rPr>
          <w:b/>
          <w:bCs/>
        </w:rPr>
      </w:pPr>
      <w:r w:rsidRPr="00C714D9">
        <w:rPr>
          <w:b/>
          <w:bCs/>
          <w:highlight w:val="yellow"/>
        </w:rPr>
        <w:t>Guideline - lead in sentence to describe this section</w:t>
      </w:r>
      <w:r w:rsidR="007D0251">
        <w:rPr>
          <w:b/>
          <w:bCs/>
        </w:rPr>
        <w:t xml:space="preserve">  </w:t>
      </w:r>
      <w:r w:rsidR="007D0251" w:rsidRPr="007D0251">
        <w:rPr>
          <w:b/>
          <w:bCs/>
          <w:highlight w:val="yellow"/>
        </w:rPr>
        <w:t>e.g. Attached are screenshots, diagrams, or any relevant document views on a larger scale or as described in the report document.</w:t>
      </w:r>
    </w:p>
    <w:p w14:paraId="722B67A8" w14:textId="77777777" w:rsidR="007D0251" w:rsidRDefault="007D0251" w:rsidP="008E1067">
      <w:r w:rsidRPr="007D0251">
        <w:rPr>
          <w:highlight w:val="yellow"/>
        </w:rPr>
        <w:t>The Appendices are organised so that each Appendix contains information that is of the same kind</w:t>
      </w:r>
      <w:r>
        <w:t xml:space="preserve">. </w:t>
      </w:r>
    </w:p>
    <w:p w14:paraId="1220E664" w14:textId="5162047B" w:rsidR="007D0251" w:rsidRDefault="007D0251" w:rsidP="008E1067">
      <w:r w:rsidRPr="007D0251">
        <w:rPr>
          <w:highlight w:val="yellow"/>
        </w:rPr>
        <w:t>An example of an Appendix organisation</w:t>
      </w:r>
      <w:r>
        <w:rPr>
          <w:highlight w:val="yellow"/>
        </w:rPr>
        <w:t xml:space="preserve"> i</w:t>
      </w:r>
      <w:r w:rsidRPr="007D0251">
        <w:rPr>
          <w:highlight w:val="yellow"/>
        </w:rPr>
        <w:t>s given below</w:t>
      </w:r>
      <w:r>
        <w:t xml:space="preserve">: </w:t>
      </w:r>
    </w:p>
    <w:p w14:paraId="3852B914" w14:textId="5892F84D" w:rsidR="007D0251" w:rsidRDefault="007D0251" w:rsidP="00C50389">
      <w:pPr>
        <w:pStyle w:val="paragraph"/>
      </w:pPr>
    </w:p>
    <w:p w14:paraId="5574452B" w14:textId="2CFAAFF5"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A – Evidence of Industry Work - Halfway Report Phase</w:t>
      </w:r>
    </w:p>
    <w:p w14:paraId="02329CF3" w14:textId="77777777" w:rsidR="00DC4DCE" w:rsidRPr="00DC4DCE" w:rsidRDefault="00DC4DCE" w:rsidP="00DC4DCE">
      <w:pPr>
        <w:spacing w:line="360" w:lineRule="auto"/>
        <w:rPr>
          <w:highlight w:val="yellow"/>
        </w:rPr>
      </w:pPr>
      <w:r w:rsidRPr="00DC4DCE">
        <w:rPr>
          <w:b/>
          <w:bCs/>
          <w:highlight w:val="yellow"/>
        </w:rPr>
        <w:t>Figure A</w:t>
      </w:r>
      <w:r w:rsidRPr="00DC4DCE">
        <w:rPr>
          <w:b/>
          <w:bCs/>
          <w:highlight w:val="yellow"/>
        </w:rPr>
        <w:fldChar w:fldCharType="begin"/>
      </w:r>
      <w:r w:rsidRPr="00DC4DCE">
        <w:rPr>
          <w:b/>
          <w:bCs/>
          <w:highlight w:val="yellow"/>
        </w:rPr>
        <w:instrText xml:space="preserve"> SEQ Figure_A \* ARABIC </w:instrText>
      </w:r>
      <w:r w:rsidRPr="00DC4DCE">
        <w:rPr>
          <w:b/>
          <w:bCs/>
          <w:highlight w:val="yellow"/>
        </w:rPr>
        <w:fldChar w:fldCharType="separate"/>
      </w:r>
      <w:r w:rsidRPr="00DC4DCE">
        <w:rPr>
          <w:b/>
          <w:bCs/>
          <w:noProof/>
          <w:highlight w:val="yellow"/>
        </w:rPr>
        <w:t>6</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Test Page 2051, 104 lines of code – Halfway Report Phase</w:t>
      </w:r>
    </w:p>
    <w:p w14:paraId="6ABBDA63" w14:textId="77777777" w:rsidR="00DC4DCE" w:rsidRDefault="00DC4DCE" w:rsidP="00DC4DCE">
      <w:r w:rsidRPr="00DC4DCE">
        <w:rPr>
          <w:noProof/>
          <w:highlight w:val="yellow"/>
        </w:rPr>
        <w:drawing>
          <wp:inline distT="0" distB="0" distL="0" distR="0" wp14:anchorId="34485D24" wp14:editId="5729F9AE">
            <wp:extent cx="5941060" cy="1215390"/>
            <wp:effectExtent l="0" t="0" r="2540" b="381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1060" cy="1215390"/>
                    </a:xfrm>
                    <a:prstGeom prst="rect">
                      <a:avLst/>
                    </a:prstGeom>
                  </pic:spPr>
                </pic:pic>
              </a:graphicData>
            </a:graphic>
          </wp:inline>
        </w:drawing>
      </w:r>
    </w:p>
    <w:p w14:paraId="283D074C" w14:textId="77777777" w:rsidR="00DC4DCE" w:rsidRPr="007D0251" w:rsidRDefault="00DC4DCE" w:rsidP="007D0251">
      <w:pPr>
        <w:rPr>
          <w:rFonts w:asciiTheme="majorHAnsi" w:hAnsiTheme="majorHAnsi" w:cstheme="majorHAnsi"/>
          <w:sz w:val="28"/>
          <w:szCs w:val="28"/>
          <w:highlight w:val="yellow"/>
        </w:rPr>
      </w:pPr>
    </w:p>
    <w:p w14:paraId="688E74BC" w14:textId="60915329"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B – Industry Project Plan</w:t>
      </w:r>
    </w:p>
    <w:p w14:paraId="3C2142A3" w14:textId="631236E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C – Academic Project Plan</w:t>
      </w:r>
    </w:p>
    <w:p w14:paraId="63064818" w14:textId="62F7722C"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D – Risk Registers</w:t>
      </w:r>
    </w:p>
    <w:p w14:paraId="3FE2BBF3" w14:textId="77777777" w:rsidR="00DC4DCE" w:rsidRDefault="00DC4DCE">
      <w:pPr>
        <w:spacing w:after="200"/>
        <w:rPr>
          <w:rFonts w:asciiTheme="majorHAnsi" w:hAnsiTheme="majorHAnsi" w:cstheme="majorHAnsi"/>
          <w:sz w:val="28"/>
          <w:szCs w:val="28"/>
          <w:highlight w:val="yellow"/>
        </w:rPr>
      </w:pPr>
      <w:r>
        <w:rPr>
          <w:rFonts w:asciiTheme="majorHAnsi" w:hAnsiTheme="majorHAnsi" w:cstheme="majorHAnsi"/>
          <w:sz w:val="28"/>
          <w:szCs w:val="28"/>
          <w:highlight w:val="yellow"/>
        </w:rPr>
        <w:br w:type="page"/>
      </w:r>
    </w:p>
    <w:p w14:paraId="0308BB9B" w14:textId="2F5736EC"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lastRenderedPageBreak/>
        <w:t>Appendix E – Issues Management</w:t>
      </w:r>
      <w:r w:rsidRPr="007D0251">
        <w:rPr>
          <w:rFonts w:asciiTheme="majorHAnsi" w:hAnsiTheme="majorHAnsi" w:cstheme="majorHAnsi"/>
          <w:sz w:val="28"/>
          <w:szCs w:val="28"/>
          <w:highlight w:val="yellow"/>
        </w:rPr>
        <w:tab/>
      </w:r>
    </w:p>
    <w:p w14:paraId="587DA8B6" w14:textId="77777777" w:rsidR="00DC4DCE" w:rsidRPr="00E64D41" w:rsidRDefault="00DC4DCE" w:rsidP="00DC4DCE">
      <w:pPr>
        <w:spacing w:line="360" w:lineRule="auto"/>
      </w:pPr>
      <w:r w:rsidRPr="00DC4DCE">
        <w:rPr>
          <w:b/>
          <w:bCs/>
          <w:highlight w:val="yellow"/>
        </w:rPr>
        <w:t>Table E</w:t>
      </w:r>
      <w:r w:rsidRPr="00DC4DCE">
        <w:rPr>
          <w:b/>
          <w:bCs/>
          <w:highlight w:val="yellow"/>
        </w:rPr>
        <w:fldChar w:fldCharType="begin"/>
      </w:r>
      <w:r w:rsidRPr="00DC4DCE">
        <w:rPr>
          <w:b/>
          <w:bCs/>
          <w:highlight w:val="yellow"/>
        </w:rPr>
        <w:instrText xml:space="preserve"> SEQ Table_E \* ARABIC </w:instrText>
      </w:r>
      <w:r w:rsidRPr="00DC4DCE">
        <w:rPr>
          <w:b/>
          <w:bCs/>
          <w:highlight w:val="yellow"/>
        </w:rPr>
        <w:fldChar w:fldCharType="separate"/>
      </w:r>
      <w:r w:rsidRPr="00DC4DCE">
        <w:rPr>
          <w:b/>
          <w:bCs/>
          <w:noProof/>
          <w:highlight w:val="yellow"/>
        </w:rPr>
        <w:t>1</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Issues Management - 3 October 2022</w:t>
      </w:r>
    </w:p>
    <w:p w14:paraId="3DCA7873" w14:textId="1CB52D32" w:rsidR="00DC4DCE" w:rsidRDefault="00DC4DCE" w:rsidP="007D0251">
      <w:pPr>
        <w:rPr>
          <w:rFonts w:asciiTheme="majorHAnsi" w:hAnsiTheme="majorHAnsi" w:cstheme="majorHAnsi"/>
          <w:sz w:val="28"/>
          <w:szCs w:val="28"/>
          <w:highlight w:val="yellow"/>
        </w:rPr>
      </w:pPr>
      <w:r>
        <w:rPr>
          <w:rFonts w:asciiTheme="majorHAnsi" w:hAnsiTheme="majorHAnsi" w:cstheme="majorHAnsi"/>
          <w:noProof/>
          <w:sz w:val="28"/>
          <w:szCs w:val="28"/>
          <w:highlight w:val="yellow"/>
        </w:rPr>
        <w:drawing>
          <wp:inline distT="0" distB="0" distL="0" distR="0" wp14:anchorId="40503B3C" wp14:editId="6138D1C5">
            <wp:extent cx="5937885" cy="349948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7885" cy="3499485"/>
                    </a:xfrm>
                    <a:prstGeom prst="rect">
                      <a:avLst/>
                    </a:prstGeom>
                    <a:noFill/>
                  </pic:spPr>
                </pic:pic>
              </a:graphicData>
            </a:graphic>
          </wp:inline>
        </w:drawing>
      </w:r>
    </w:p>
    <w:p w14:paraId="6D93A16A" w14:textId="77777777" w:rsidR="00DC4DCE" w:rsidRPr="007D0251" w:rsidRDefault="00DC4DCE" w:rsidP="007D0251">
      <w:pPr>
        <w:rPr>
          <w:rFonts w:asciiTheme="majorHAnsi" w:hAnsiTheme="majorHAnsi" w:cstheme="majorHAnsi"/>
          <w:sz w:val="28"/>
          <w:szCs w:val="28"/>
          <w:highlight w:val="yellow"/>
        </w:rPr>
      </w:pPr>
    </w:p>
    <w:p w14:paraId="0111D898" w14:textId="685D580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F – Industry Quality Assurance</w:t>
      </w:r>
    </w:p>
    <w:p w14:paraId="24AEE3F0" w14:textId="58CF6B1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G – Academic Quality Assurance</w:t>
      </w:r>
      <w:r w:rsidRPr="007D0251">
        <w:rPr>
          <w:rFonts w:asciiTheme="majorHAnsi" w:hAnsiTheme="majorHAnsi" w:cstheme="majorHAnsi"/>
          <w:sz w:val="28"/>
          <w:szCs w:val="28"/>
          <w:highlight w:val="yellow"/>
        </w:rPr>
        <w:tab/>
      </w:r>
    </w:p>
    <w:p w14:paraId="646B38CF" w14:textId="69A23AB3"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H – Methodology</w:t>
      </w:r>
      <w:r w:rsidRPr="007D0251">
        <w:rPr>
          <w:rFonts w:asciiTheme="majorHAnsi" w:hAnsiTheme="majorHAnsi" w:cstheme="majorHAnsi"/>
          <w:sz w:val="28"/>
          <w:szCs w:val="28"/>
          <w:highlight w:val="yellow"/>
        </w:rPr>
        <w:tab/>
      </w:r>
    </w:p>
    <w:p w14:paraId="006F46F7" w14:textId="5C95607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I – Full Academic Burndown</w:t>
      </w:r>
      <w:r w:rsidRPr="007D0251">
        <w:rPr>
          <w:rFonts w:asciiTheme="majorHAnsi" w:hAnsiTheme="majorHAnsi" w:cstheme="majorHAnsi"/>
          <w:sz w:val="28"/>
          <w:szCs w:val="28"/>
          <w:highlight w:val="yellow"/>
        </w:rPr>
        <w:tab/>
      </w:r>
    </w:p>
    <w:p w14:paraId="0426B203" w14:textId="61169C4A" w:rsidR="00DC4DCE"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J – Full Industry Burndown</w:t>
      </w:r>
      <w:r w:rsidRPr="007D0251">
        <w:rPr>
          <w:rFonts w:asciiTheme="majorHAnsi" w:hAnsiTheme="majorHAnsi" w:cstheme="majorHAnsi"/>
          <w:sz w:val="28"/>
          <w:szCs w:val="28"/>
          <w:highlight w:val="yellow"/>
        </w:rPr>
        <w:tab/>
      </w:r>
    </w:p>
    <w:p w14:paraId="14B09B8F" w14:textId="50EFA6E7"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L – Evidence of Work – Final Report Phase</w:t>
      </w:r>
    </w:p>
    <w:p w14:paraId="194C791E" w14:textId="03FF30D2" w:rsidR="007D0251" w:rsidRDefault="007D0251" w:rsidP="007D0251">
      <w:pPr>
        <w:rPr>
          <w:rFonts w:asciiTheme="majorHAnsi" w:hAnsiTheme="majorHAnsi" w:cstheme="majorHAnsi"/>
          <w:sz w:val="28"/>
          <w:szCs w:val="28"/>
        </w:rPr>
      </w:pPr>
      <w:r w:rsidRPr="007D0251">
        <w:rPr>
          <w:rFonts w:asciiTheme="majorHAnsi" w:hAnsiTheme="majorHAnsi" w:cstheme="majorHAnsi"/>
          <w:sz w:val="28"/>
          <w:szCs w:val="28"/>
          <w:highlight w:val="yellow"/>
        </w:rPr>
        <w:t>Appendix M – Evidence of Meetings – Final Report Phase</w:t>
      </w:r>
    </w:p>
    <w:p w14:paraId="591E8CB1" w14:textId="77777777" w:rsidR="00F90475" w:rsidRPr="007D0251" w:rsidRDefault="00F90475" w:rsidP="007D0251">
      <w:pPr>
        <w:rPr>
          <w:rFonts w:asciiTheme="majorHAnsi" w:hAnsiTheme="majorHAnsi" w:cstheme="majorHAnsi"/>
          <w:sz w:val="28"/>
          <w:szCs w:val="28"/>
        </w:rPr>
      </w:pPr>
    </w:p>
    <w:p w14:paraId="12B23D52" w14:textId="463875AF" w:rsidR="00B805BD" w:rsidRDefault="00B805BD">
      <w:pPr>
        <w:spacing w:after="200"/>
        <w:rPr>
          <w:rFonts w:asciiTheme="majorHAnsi" w:eastAsiaTheme="majorEastAsia" w:hAnsiTheme="majorHAnsi" w:cstheme="majorBidi"/>
          <w:color w:val="0C586E"/>
          <w:sz w:val="28"/>
          <w:szCs w:val="28"/>
        </w:rPr>
      </w:pPr>
    </w:p>
    <w:sectPr w:rsidR="00B805BD" w:rsidSect="009213A7">
      <w:pgSz w:w="11906" w:h="16838"/>
      <w:pgMar w:top="1440" w:right="1274" w:bottom="1440" w:left="1276"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077BA" w14:textId="77777777" w:rsidR="008872DF" w:rsidRDefault="008872DF" w:rsidP="007B044E">
      <w:pPr>
        <w:spacing w:after="0"/>
      </w:pPr>
      <w:r>
        <w:separator/>
      </w:r>
    </w:p>
  </w:endnote>
  <w:endnote w:type="continuationSeparator" w:id="0">
    <w:p w14:paraId="373B4398" w14:textId="77777777" w:rsidR="008872DF" w:rsidRDefault="008872DF" w:rsidP="007B044E">
      <w:pPr>
        <w:spacing w:after="0"/>
      </w:pPr>
      <w:r>
        <w:continuationSeparator/>
      </w:r>
    </w:p>
  </w:endnote>
  <w:endnote w:type="continuationNotice" w:id="1">
    <w:p w14:paraId="5A3E9C21" w14:textId="77777777" w:rsidR="008872DF" w:rsidRDefault="008872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7DE24" w14:textId="77777777" w:rsidR="008872DF" w:rsidRDefault="008872DF" w:rsidP="007B044E">
      <w:pPr>
        <w:spacing w:after="0"/>
      </w:pPr>
      <w:r>
        <w:separator/>
      </w:r>
    </w:p>
  </w:footnote>
  <w:footnote w:type="continuationSeparator" w:id="0">
    <w:p w14:paraId="1E3715F3" w14:textId="77777777" w:rsidR="008872DF" w:rsidRDefault="008872DF" w:rsidP="007B044E">
      <w:pPr>
        <w:spacing w:after="0"/>
      </w:pPr>
      <w:r>
        <w:continuationSeparator/>
      </w:r>
    </w:p>
  </w:footnote>
  <w:footnote w:type="continuationNotice" w:id="1">
    <w:p w14:paraId="568572F9" w14:textId="77777777" w:rsidR="008872DF" w:rsidRDefault="008872D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F6E"/>
    <w:multiLevelType w:val="hybridMultilevel"/>
    <w:tmpl w:val="3BAC96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08122E"/>
    <w:multiLevelType w:val="hybridMultilevel"/>
    <w:tmpl w:val="26A4D1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289785A"/>
    <w:multiLevelType w:val="hybridMultilevel"/>
    <w:tmpl w:val="19B6C0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6A468CD"/>
    <w:multiLevelType w:val="hybridMultilevel"/>
    <w:tmpl w:val="981E54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7F9019B"/>
    <w:multiLevelType w:val="hybridMultilevel"/>
    <w:tmpl w:val="89BEDC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C55537D"/>
    <w:multiLevelType w:val="hybridMultilevel"/>
    <w:tmpl w:val="5442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06E50"/>
    <w:multiLevelType w:val="hybridMultilevel"/>
    <w:tmpl w:val="64FECA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D511724"/>
    <w:multiLevelType w:val="hybridMultilevel"/>
    <w:tmpl w:val="00FAB7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99A5B87"/>
    <w:multiLevelType w:val="multilevel"/>
    <w:tmpl w:val="224E8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961B94"/>
    <w:multiLevelType w:val="hybridMultilevel"/>
    <w:tmpl w:val="E37243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03005F4"/>
    <w:multiLevelType w:val="hybridMultilevel"/>
    <w:tmpl w:val="E2509C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8FD29C3"/>
    <w:multiLevelType w:val="hybridMultilevel"/>
    <w:tmpl w:val="0122C6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A497451"/>
    <w:multiLevelType w:val="hybridMultilevel"/>
    <w:tmpl w:val="2834C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945389C"/>
    <w:multiLevelType w:val="hybridMultilevel"/>
    <w:tmpl w:val="E6D070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1884429"/>
    <w:multiLevelType w:val="hybridMultilevel"/>
    <w:tmpl w:val="42A6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3E85B24"/>
    <w:multiLevelType w:val="hybridMultilevel"/>
    <w:tmpl w:val="7DA465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5418F7"/>
    <w:multiLevelType w:val="hybridMultilevel"/>
    <w:tmpl w:val="36DAD2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930795B"/>
    <w:multiLevelType w:val="hybridMultilevel"/>
    <w:tmpl w:val="E77C08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94811C1"/>
    <w:multiLevelType w:val="multilevel"/>
    <w:tmpl w:val="7DF00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427EE1"/>
    <w:multiLevelType w:val="hybridMultilevel"/>
    <w:tmpl w:val="B53069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A6346FD"/>
    <w:multiLevelType w:val="hybridMultilevel"/>
    <w:tmpl w:val="33883F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4C76C85"/>
    <w:multiLevelType w:val="hybridMultilevel"/>
    <w:tmpl w:val="F920C9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5C16AEB"/>
    <w:multiLevelType w:val="hybridMultilevel"/>
    <w:tmpl w:val="24E6F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39252D"/>
    <w:multiLevelType w:val="hybridMultilevel"/>
    <w:tmpl w:val="C290A8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0FB1273"/>
    <w:multiLevelType w:val="hybridMultilevel"/>
    <w:tmpl w:val="D18A3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7B9A1799"/>
    <w:multiLevelType w:val="hybridMultilevel"/>
    <w:tmpl w:val="DA8CB1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C1B5CDC"/>
    <w:multiLevelType w:val="hybridMultilevel"/>
    <w:tmpl w:val="3B4AD5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CA92276"/>
    <w:multiLevelType w:val="hybridMultilevel"/>
    <w:tmpl w:val="75DCF0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EA01D9A"/>
    <w:multiLevelType w:val="hybridMultilevel"/>
    <w:tmpl w:val="AE9C2E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7039319">
    <w:abstractNumId w:val="10"/>
  </w:num>
  <w:num w:numId="2" w16cid:durableId="195317398">
    <w:abstractNumId w:val="11"/>
  </w:num>
  <w:num w:numId="3" w16cid:durableId="2041975410">
    <w:abstractNumId w:val="22"/>
  </w:num>
  <w:num w:numId="4" w16cid:durableId="41175656">
    <w:abstractNumId w:val="16"/>
  </w:num>
  <w:num w:numId="5" w16cid:durableId="2028604356">
    <w:abstractNumId w:val="6"/>
  </w:num>
  <w:num w:numId="6" w16cid:durableId="825589061">
    <w:abstractNumId w:val="21"/>
  </w:num>
  <w:num w:numId="7" w16cid:durableId="776296675">
    <w:abstractNumId w:val="19"/>
  </w:num>
  <w:num w:numId="8" w16cid:durableId="1116676215">
    <w:abstractNumId w:val="12"/>
  </w:num>
  <w:num w:numId="9" w16cid:durableId="751708063">
    <w:abstractNumId w:val="23"/>
  </w:num>
  <w:num w:numId="10" w16cid:durableId="66415252">
    <w:abstractNumId w:val="2"/>
  </w:num>
  <w:num w:numId="11" w16cid:durableId="1541936675">
    <w:abstractNumId w:val="24"/>
  </w:num>
  <w:num w:numId="12" w16cid:durableId="1256477843">
    <w:abstractNumId w:val="20"/>
  </w:num>
  <w:num w:numId="13" w16cid:durableId="904952058">
    <w:abstractNumId w:val="13"/>
  </w:num>
  <w:num w:numId="14" w16cid:durableId="188374194">
    <w:abstractNumId w:val="25"/>
  </w:num>
  <w:num w:numId="15" w16cid:durableId="1406299217">
    <w:abstractNumId w:val="0"/>
  </w:num>
  <w:num w:numId="16" w16cid:durableId="1972586735">
    <w:abstractNumId w:val="17"/>
  </w:num>
  <w:num w:numId="17" w16cid:durableId="1774083284">
    <w:abstractNumId w:val="3"/>
  </w:num>
  <w:num w:numId="18" w16cid:durableId="31806829">
    <w:abstractNumId w:val="4"/>
  </w:num>
  <w:num w:numId="19" w16cid:durableId="1663436327">
    <w:abstractNumId w:val="15"/>
  </w:num>
  <w:num w:numId="20" w16cid:durableId="638265192">
    <w:abstractNumId w:val="26"/>
  </w:num>
  <w:num w:numId="21" w16cid:durableId="850266982">
    <w:abstractNumId w:val="5"/>
  </w:num>
  <w:num w:numId="22" w16cid:durableId="114954775">
    <w:abstractNumId w:val="14"/>
  </w:num>
  <w:num w:numId="23" w16cid:durableId="475144684">
    <w:abstractNumId w:val="8"/>
  </w:num>
  <w:num w:numId="24" w16cid:durableId="179659348">
    <w:abstractNumId w:val="18"/>
  </w:num>
  <w:num w:numId="25" w16cid:durableId="1522089541">
    <w:abstractNumId w:val="9"/>
  </w:num>
  <w:num w:numId="26" w16cid:durableId="2015107433">
    <w:abstractNumId w:val="7"/>
  </w:num>
  <w:num w:numId="27" w16cid:durableId="800078838">
    <w:abstractNumId w:val="28"/>
  </w:num>
  <w:num w:numId="28" w16cid:durableId="260919881">
    <w:abstractNumId w:val="1"/>
  </w:num>
  <w:num w:numId="29" w16cid:durableId="204680387">
    <w:abstractNumId w:val="29"/>
  </w:num>
  <w:num w:numId="30" w16cid:durableId="436871186">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0B0"/>
    <w:rsid w:val="000021EC"/>
    <w:rsid w:val="000025D6"/>
    <w:rsid w:val="000036EC"/>
    <w:rsid w:val="00004192"/>
    <w:rsid w:val="0000422A"/>
    <w:rsid w:val="000050FA"/>
    <w:rsid w:val="00006357"/>
    <w:rsid w:val="00006EF0"/>
    <w:rsid w:val="00007576"/>
    <w:rsid w:val="00011B6E"/>
    <w:rsid w:val="0001263B"/>
    <w:rsid w:val="000131EE"/>
    <w:rsid w:val="00015414"/>
    <w:rsid w:val="00016387"/>
    <w:rsid w:val="00016757"/>
    <w:rsid w:val="00017855"/>
    <w:rsid w:val="00020749"/>
    <w:rsid w:val="0002106B"/>
    <w:rsid w:val="00023634"/>
    <w:rsid w:val="00025908"/>
    <w:rsid w:val="0002612E"/>
    <w:rsid w:val="00026E05"/>
    <w:rsid w:val="0003078D"/>
    <w:rsid w:val="00031C76"/>
    <w:rsid w:val="00033052"/>
    <w:rsid w:val="0003471E"/>
    <w:rsid w:val="00034E3A"/>
    <w:rsid w:val="00035731"/>
    <w:rsid w:val="00035991"/>
    <w:rsid w:val="00035A7A"/>
    <w:rsid w:val="00035CF9"/>
    <w:rsid w:val="00035E3C"/>
    <w:rsid w:val="00036E94"/>
    <w:rsid w:val="00037E7D"/>
    <w:rsid w:val="00042E4A"/>
    <w:rsid w:val="000435BB"/>
    <w:rsid w:val="00043B2D"/>
    <w:rsid w:val="00043DF1"/>
    <w:rsid w:val="00044622"/>
    <w:rsid w:val="00045E67"/>
    <w:rsid w:val="000468D6"/>
    <w:rsid w:val="000470A7"/>
    <w:rsid w:val="00050798"/>
    <w:rsid w:val="000510E2"/>
    <w:rsid w:val="00051138"/>
    <w:rsid w:val="00052076"/>
    <w:rsid w:val="000533E2"/>
    <w:rsid w:val="000540D8"/>
    <w:rsid w:val="00054F25"/>
    <w:rsid w:val="000560D2"/>
    <w:rsid w:val="00062D18"/>
    <w:rsid w:val="00062D7A"/>
    <w:rsid w:val="00062F5C"/>
    <w:rsid w:val="00064565"/>
    <w:rsid w:val="00065CD4"/>
    <w:rsid w:val="00066F76"/>
    <w:rsid w:val="000670CE"/>
    <w:rsid w:val="000672A8"/>
    <w:rsid w:val="000674AA"/>
    <w:rsid w:val="00067EC1"/>
    <w:rsid w:val="00070CE7"/>
    <w:rsid w:val="00073C87"/>
    <w:rsid w:val="00073EE0"/>
    <w:rsid w:val="0007406C"/>
    <w:rsid w:val="000741CC"/>
    <w:rsid w:val="000753CA"/>
    <w:rsid w:val="0007621B"/>
    <w:rsid w:val="000771B6"/>
    <w:rsid w:val="00080AB6"/>
    <w:rsid w:val="0008176C"/>
    <w:rsid w:val="00081CA2"/>
    <w:rsid w:val="00082210"/>
    <w:rsid w:val="00082B99"/>
    <w:rsid w:val="000840AF"/>
    <w:rsid w:val="00085244"/>
    <w:rsid w:val="00086C0D"/>
    <w:rsid w:val="00087CE6"/>
    <w:rsid w:val="00090195"/>
    <w:rsid w:val="000908F7"/>
    <w:rsid w:val="000928F4"/>
    <w:rsid w:val="000935E7"/>
    <w:rsid w:val="0009576B"/>
    <w:rsid w:val="00096CD1"/>
    <w:rsid w:val="0009773B"/>
    <w:rsid w:val="00097966"/>
    <w:rsid w:val="000A0069"/>
    <w:rsid w:val="000A0F6D"/>
    <w:rsid w:val="000A145A"/>
    <w:rsid w:val="000A1928"/>
    <w:rsid w:val="000A2B5C"/>
    <w:rsid w:val="000A30EF"/>
    <w:rsid w:val="000A4016"/>
    <w:rsid w:val="000A40E9"/>
    <w:rsid w:val="000A49BC"/>
    <w:rsid w:val="000A5437"/>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49E6"/>
    <w:rsid w:val="000D53C8"/>
    <w:rsid w:val="000D6012"/>
    <w:rsid w:val="000D79B8"/>
    <w:rsid w:val="000E0F83"/>
    <w:rsid w:val="000E14DD"/>
    <w:rsid w:val="000E1857"/>
    <w:rsid w:val="000E1E11"/>
    <w:rsid w:val="000E1FFF"/>
    <w:rsid w:val="000E3379"/>
    <w:rsid w:val="000E50EB"/>
    <w:rsid w:val="000E5B25"/>
    <w:rsid w:val="000E6578"/>
    <w:rsid w:val="000F04E7"/>
    <w:rsid w:val="000F1D68"/>
    <w:rsid w:val="000F2422"/>
    <w:rsid w:val="000F2D9F"/>
    <w:rsid w:val="000F4375"/>
    <w:rsid w:val="000F7452"/>
    <w:rsid w:val="0010115A"/>
    <w:rsid w:val="00101FF1"/>
    <w:rsid w:val="00102083"/>
    <w:rsid w:val="00102E1E"/>
    <w:rsid w:val="001043AC"/>
    <w:rsid w:val="00104504"/>
    <w:rsid w:val="001045BC"/>
    <w:rsid w:val="00104A7D"/>
    <w:rsid w:val="00106D74"/>
    <w:rsid w:val="0011075A"/>
    <w:rsid w:val="00111BDB"/>
    <w:rsid w:val="001131EA"/>
    <w:rsid w:val="00113575"/>
    <w:rsid w:val="001139CA"/>
    <w:rsid w:val="00116612"/>
    <w:rsid w:val="0011792B"/>
    <w:rsid w:val="00117F6A"/>
    <w:rsid w:val="00120DDA"/>
    <w:rsid w:val="00122E5B"/>
    <w:rsid w:val="00123022"/>
    <w:rsid w:val="001236EF"/>
    <w:rsid w:val="00123719"/>
    <w:rsid w:val="00125CBE"/>
    <w:rsid w:val="00126672"/>
    <w:rsid w:val="00132513"/>
    <w:rsid w:val="00132BEE"/>
    <w:rsid w:val="001349A5"/>
    <w:rsid w:val="00135053"/>
    <w:rsid w:val="00136E9E"/>
    <w:rsid w:val="00137547"/>
    <w:rsid w:val="00137B34"/>
    <w:rsid w:val="00141BA2"/>
    <w:rsid w:val="001422D7"/>
    <w:rsid w:val="00144311"/>
    <w:rsid w:val="00144CC8"/>
    <w:rsid w:val="001459DC"/>
    <w:rsid w:val="001472E7"/>
    <w:rsid w:val="0014786B"/>
    <w:rsid w:val="00151D28"/>
    <w:rsid w:val="00151E30"/>
    <w:rsid w:val="00153D19"/>
    <w:rsid w:val="00153F02"/>
    <w:rsid w:val="00156F17"/>
    <w:rsid w:val="00164CE5"/>
    <w:rsid w:val="0016624F"/>
    <w:rsid w:val="0016663B"/>
    <w:rsid w:val="00166800"/>
    <w:rsid w:val="0017096B"/>
    <w:rsid w:val="0017273C"/>
    <w:rsid w:val="00174B7D"/>
    <w:rsid w:val="00174FFD"/>
    <w:rsid w:val="00176531"/>
    <w:rsid w:val="001772F2"/>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A3F5C"/>
    <w:rsid w:val="001B1BC4"/>
    <w:rsid w:val="001B2783"/>
    <w:rsid w:val="001B29A9"/>
    <w:rsid w:val="001B3493"/>
    <w:rsid w:val="001B413D"/>
    <w:rsid w:val="001B78C9"/>
    <w:rsid w:val="001C1219"/>
    <w:rsid w:val="001C12BC"/>
    <w:rsid w:val="001C4151"/>
    <w:rsid w:val="001C7DE7"/>
    <w:rsid w:val="001D1549"/>
    <w:rsid w:val="001D16D3"/>
    <w:rsid w:val="001D33F8"/>
    <w:rsid w:val="001D341F"/>
    <w:rsid w:val="001D405A"/>
    <w:rsid w:val="001D4076"/>
    <w:rsid w:val="001D4A36"/>
    <w:rsid w:val="001D4CA7"/>
    <w:rsid w:val="001D60AE"/>
    <w:rsid w:val="001E34F8"/>
    <w:rsid w:val="001E5534"/>
    <w:rsid w:val="001E5D6C"/>
    <w:rsid w:val="001E650D"/>
    <w:rsid w:val="001E7B8D"/>
    <w:rsid w:val="001F036B"/>
    <w:rsid w:val="001F0536"/>
    <w:rsid w:val="001F1EF7"/>
    <w:rsid w:val="001F24B1"/>
    <w:rsid w:val="001F2E0B"/>
    <w:rsid w:val="001F3702"/>
    <w:rsid w:val="001F38BB"/>
    <w:rsid w:val="001F449C"/>
    <w:rsid w:val="001F5974"/>
    <w:rsid w:val="001F6253"/>
    <w:rsid w:val="001F6263"/>
    <w:rsid w:val="001F73F5"/>
    <w:rsid w:val="002008F5"/>
    <w:rsid w:val="00201341"/>
    <w:rsid w:val="00201916"/>
    <w:rsid w:val="00203720"/>
    <w:rsid w:val="0020467C"/>
    <w:rsid w:val="00206274"/>
    <w:rsid w:val="00206389"/>
    <w:rsid w:val="002067E7"/>
    <w:rsid w:val="0020684D"/>
    <w:rsid w:val="00206FA1"/>
    <w:rsid w:val="00207087"/>
    <w:rsid w:val="00207DB8"/>
    <w:rsid w:val="0021088D"/>
    <w:rsid w:val="0021097A"/>
    <w:rsid w:val="00211635"/>
    <w:rsid w:val="00212463"/>
    <w:rsid w:val="00212F69"/>
    <w:rsid w:val="002138E2"/>
    <w:rsid w:val="00213F5D"/>
    <w:rsid w:val="00216DA1"/>
    <w:rsid w:val="00221865"/>
    <w:rsid w:val="0022197D"/>
    <w:rsid w:val="002234E5"/>
    <w:rsid w:val="00223FF5"/>
    <w:rsid w:val="002240EA"/>
    <w:rsid w:val="0022437F"/>
    <w:rsid w:val="00231AFC"/>
    <w:rsid w:val="00235005"/>
    <w:rsid w:val="0023586F"/>
    <w:rsid w:val="002401BD"/>
    <w:rsid w:val="00240F6C"/>
    <w:rsid w:val="00240F79"/>
    <w:rsid w:val="00247D4A"/>
    <w:rsid w:val="002509B8"/>
    <w:rsid w:val="00256DB4"/>
    <w:rsid w:val="00256DBC"/>
    <w:rsid w:val="0025731A"/>
    <w:rsid w:val="00261C66"/>
    <w:rsid w:val="00263587"/>
    <w:rsid w:val="00263695"/>
    <w:rsid w:val="00264BFB"/>
    <w:rsid w:val="00265784"/>
    <w:rsid w:val="002702D4"/>
    <w:rsid w:val="002710DA"/>
    <w:rsid w:val="0027122A"/>
    <w:rsid w:val="002741E2"/>
    <w:rsid w:val="00274A87"/>
    <w:rsid w:val="0027684C"/>
    <w:rsid w:val="00277FA0"/>
    <w:rsid w:val="002821E9"/>
    <w:rsid w:val="0028225D"/>
    <w:rsid w:val="00283FCD"/>
    <w:rsid w:val="00284E5A"/>
    <w:rsid w:val="0028610E"/>
    <w:rsid w:val="00287E60"/>
    <w:rsid w:val="00291566"/>
    <w:rsid w:val="00291658"/>
    <w:rsid w:val="00291DD0"/>
    <w:rsid w:val="00292352"/>
    <w:rsid w:val="00293F5D"/>
    <w:rsid w:val="00295593"/>
    <w:rsid w:val="002975B0"/>
    <w:rsid w:val="00297969"/>
    <w:rsid w:val="002A30FE"/>
    <w:rsid w:val="002A34DA"/>
    <w:rsid w:val="002A47C4"/>
    <w:rsid w:val="002A4D1C"/>
    <w:rsid w:val="002A5184"/>
    <w:rsid w:val="002A541B"/>
    <w:rsid w:val="002A5CA1"/>
    <w:rsid w:val="002A6F5C"/>
    <w:rsid w:val="002B0923"/>
    <w:rsid w:val="002B2E7C"/>
    <w:rsid w:val="002B5A97"/>
    <w:rsid w:val="002B5D7C"/>
    <w:rsid w:val="002B7268"/>
    <w:rsid w:val="002B72D2"/>
    <w:rsid w:val="002B76A7"/>
    <w:rsid w:val="002B77DE"/>
    <w:rsid w:val="002B786F"/>
    <w:rsid w:val="002C0F9D"/>
    <w:rsid w:val="002C26B9"/>
    <w:rsid w:val="002C470D"/>
    <w:rsid w:val="002C7910"/>
    <w:rsid w:val="002C7AAB"/>
    <w:rsid w:val="002D4D25"/>
    <w:rsid w:val="002D5660"/>
    <w:rsid w:val="002D7739"/>
    <w:rsid w:val="002D7A18"/>
    <w:rsid w:val="002E26F7"/>
    <w:rsid w:val="002E4EF1"/>
    <w:rsid w:val="002F0C1B"/>
    <w:rsid w:val="002F1F9B"/>
    <w:rsid w:val="002F2857"/>
    <w:rsid w:val="002F5132"/>
    <w:rsid w:val="002F6704"/>
    <w:rsid w:val="002F7563"/>
    <w:rsid w:val="00300AC9"/>
    <w:rsid w:val="003024A0"/>
    <w:rsid w:val="00302854"/>
    <w:rsid w:val="00303374"/>
    <w:rsid w:val="00303E8D"/>
    <w:rsid w:val="00304204"/>
    <w:rsid w:val="003048E6"/>
    <w:rsid w:val="003059F2"/>
    <w:rsid w:val="003074F5"/>
    <w:rsid w:val="0030772A"/>
    <w:rsid w:val="0031245F"/>
    <w:rsid w:val="00312CEE"/>
    <w:rsid w:val="00314D60"/>
    <w:rsid w:val="00314DBD"/>
    <w:rsid w:val="0031644F"/>
    <w:rsid w:val="00321155"/>
    <w:rsid w:val="00323257"/>
    <w:rsid w:val="00330AE7"/>
    <w:rsid w:val="00331175"/>
    <w:rsid w:val="00334C26"/>
    <w:rsid w:val="00334FB9"/>
    <w:rsid w:val="003367CB"/>
    <w:rsid w:val="00337241"/>
    <w:rsid w:val="00340725"/>
    <w:rsid w:val="00340F8B"/>
    <w:rsid w:val="00341771"/>
    <w:rsid w:val="00344B1C"/>
    <w:rsid w:val="00345329"/>
    <w:rsid w:val="003471B0"/>
    <w:rsid w:val="00350DFC"/>
    <w:rsid w:val="0035102D"/>
    <w:rsid w:val="00352099"/>
    <w:rsid w:val="00353017"/>
    <w:rsid w:val="0035636B"/>
    <w:rsid w:val="003605AD"/>
    <w:rsid w:val="00362CCA"/>
    <w:rsid w:val="00363C0D"/>
    <w:rsid w:val="00367155"/>
    <w:rsid w:val="00367216"/>
    <w:rsid w:val="00370B2B"/>
    <w:rsid w:val="003717FE"/>
    <w:rsid w:val="003738BD"/>
    <w:rsid w:val="00373BAA"/>
    <w:rsid w:val="00375BCA"/>
    <w:rsid w:val="00376AAE"/>
    <w:rsid w:val="0037736A"/>
    <w:rsid w:val="00377C72"/>
    <w:rsid w:val="0038027D"/>
    <w:rsid w:val="00381DC4"/>
    <w:rsid w:val="00383262"/>
    <w:rsid w:val="00384E80"/>
    <w:rsid w:val="003850BD"/>
    <w:rsid w:val="003866BC"/>
    <w:rsid w:val="0038783C"/>
    <w:rsid w:val="0039062D"/>
    <w:rsid w:val="0039135A"/>
    <w:rsid w:val="00391D0F"/>
    <w:rsid w:val="003928AA"/>
    <w:rsid w:val="003930B4"/>
    <w:rsid w:val="00393D28"/>
    <w:rsid w:val="00393D32"/>
    <w:rsid w:val="003955FA"/>
    <w:rsid w:val="00395D81"/>
    <w:rsid w:val="00396AE2"/>
    <w:rsid w:val="00397BBF"/>
    <w:rsid w:val="00397DFA"/>
    <w:rsid w:val="003A0325"/>
    <w:rsid w:val="003A078D"/>
    <w:rsid w:val="003A1D58"/>
    <w:rsid w:val="003A2573"/>
    <w:rsid w:val="003A688C"/>
    <w:rsid w:val="003A69E6"/>
    <w:rsid w:val="003B02B3"/>
    <w:rsid w:val="003B0B1D"/>
    <w:rsid w:val="003B3CF1"/>
    <w:rsid w:val="003B5BAD"/>
    <w:rsid w:val="003B7B0A"/>
    <w:rsid w:val="003C0814"/>
    <w:rsid w:val="003C452C"/>
    <w:rsid w:val="003C4A42"/>
    <w:rsid w:val="003C4E02"/>
    <w:rsid w:val="003C4E2C"/>
    <w:rsid w:val="003C6BA7"/>
    <w:rsid w:val="003C727A"/>
    <w:rsid w:val="003D01C6"/>
    <w:rsid w:val="003D0D0D"/>
    <w:rsid w:val="003D125E"/>
    <w:rsid w:val="003D2399"/>
    <w:rsid w:val="003D2425"/>
    <w:rsid w:val="003D2EBF"/>
    <w:rsid w:val="003D306A"/>
    <w:rsid w:val="003D6F16"/>
    <w:rsid w:val="003D7B30"/>
    <w:rsid w:val="003D7F19"/>
    <w:rsid w:val="003E3ECA"/>
    <w:rsid w:val="003E516C"/>
    <w:rsid w:val="003E5F2B"/>
    <w:rsid w:val="003E6711"/>
    <w:rsid w:val="003E6EFF"/>
    <w:rsid w:val="003E72A1"/>
    <w:rsid w:val="003E7B37"/>
    <w:rsid w:val="003F1A52"/>
    <w:rsid w:val="003F1BF9"/>
    <w:rsid w:val="003F226C"/>
    <w:rsid w:val="003F250F"/>
    <w:rsid w:val="003F2ABD"/>
    <w:rsid w:val="003F4497"/>
    <w:rsid w:val="003F5C03"/>
    <w:rsid w:val="003F7413"/>
    <w:rsid w:val="003F7EFF"/>
    <w:rsid w:val="004048D6"/>
    <w:rsid w:val="004049E2"/>
    <w:rsid w:val="00404CC0"/>
    <w:rsid w:val="00405A17"/>
    <w:rsid w:val="0040661B"/>
    <w:rsid w:val="00406BC8"/>
    <w:rsid w:val="00407DC9"/>
    <w:rsid w:val="00412F16"/>
    <w:rsid w:val="00413225"/>
    <w:rsid w:val="00413B7A"/>
    <w:rsid w:val="00417010"/>
    <w:rsid w:val="004173BD"/>
    <w:rsid w:val="0042098C"/>
    <w:rsid w:val="00420D5C"/>
    <w:rsid w:val="0042107D"/>
    <w:rsid w:val="0042207D"/>
    <w:rsid w:val="004242A4"/>
    <w:rsid w:val="00425805"/>
    <w:rsid w:val="0042650C"/>
    <w:rsid w:val="004270D3"/>
    <w:rsid w:val="004303D9"/>
    <w:rsid w:val="004306E2"/>
    <w:rsid w:val="00432C31"/>
    <w:rsid w:val="00432FE3"/>
    <w:rsid w:val="0043343A"/>
    <w:rsid w:val="00434DD0"/>
    <w:rsid w:val="004417D3"/>
    <w:rsid w:val="00443AA8"/>
    <w:rsid w:val="00444B08"/>
    <w:rsid w:val="00444CE4"/>
    <w:rsid w:val="0044650C"/>
    <w:rsid w:val="00446DA4"/>
    <w:rsid w:val="004475CD"/>
    <w:rsid w:val="00450817"/>
    <w:rsid w:val="0045203F"/>
    <w:rsid w:val="004530BE"/>
    <w:rsid w:val="004537ED"/>
    <w:rsid w:val="00453A0B"/>
    <w:rsid w:val="0045484E"/>
    <w:rsid w:val="00455294"/>
    <w:rsid w:val="0045555B"/>
    <w:rsid w:val="004579AA"/>
    <w:rsid w:val="00457D9F"/>
    <w:rsid w:val="00461350"/>
    <w:rsid w:val="004615E4"/>
    <w:rsid w:val="00461F6A"/>
    <w:rsid w:val="00462869"/>
    <w:rsid w:val="00464273"/>
    <w:rsid w:val="00470E54"/>
    <w:rsid w:val="00471D2A"/>
    <w:rsid w:val="004728E2"/>
    <w:rsid w:val="00472EB3"/>
    <w:rsid w:val="00473D3A"/>
    <w:rsid w:val="00473FCC"/>
    <w:rsid w:val="00474931"/>
    <w:rsid w:val="00477BE5"/>
    <w:rsid w:val="00480A45"/>
    <w:rsid w:val="00481A47"/>
    <w:rsid w:val="00485D72"/>
    <w:rsid w:val="00492974"/>
    <w:rsid w:val="00493C31"/>
    <w:rsid w:val="00495EB1"/>
    <w:rsid w:val="004961F5"/>
    <w:rsid w:val="004964A7"/>
    <w:rsid w:val="00496875"/>
    <w:rsid w:val="004973AF"/>
    <w:rsid w:val="00497B3D"/>
    <w:rsid w:val="004A1AFB"/>
    <w:rsid w:val="004A290D"/>
    <w:rsid w:val="004A3E5D"/>
    <w:rsid w:val="004A6AC9"/>
    <w:rsid w:val="004A6CF9"/>
    <w:rsid w:val="004A77D3"/>
    <w:rsid w:val="004A7B56"/>
    <w:rsid w:val="004B1B60"/>
    <w:rsid w:val="004B20A3"/>
    <w:rsid w:val="004B213E"/>
    <w:rsid w:val="004B2A57"/>
    <w:rsid w:val="004B3ED0"/>
    <w:rsid w:val="004B66FE"/>
    <w:rsid w:val="004B7215"/>
    <w:rsid w:val="004C3DC0"/>
    <w:rsid w:val="004C47C7"/>
    <w:rsid w:val="004C5749"/>
    <w:rsid w:val="004D00CE"/>
    <w:rsid w:val="004D1D10"/>
    <w:rsid w:val="004D3685"/>
    <w:rsid w:val="004D557E"/>
    <w:rsid w:val="004D6410"/>
    <w:rsid w:val="004D712C"/>
    <w:rsid w:val="004D7E9B"/>
    <w:rsid w:val="004E0A9B"/>
    <w:rsid w:val="004E26D5"/>
    <w:rsid w:val="004E504C"/>
    <w:rsid w:val="004E6462"/>
    <w:rsid w:val="004E7093"/>
    <w:rsid w:val="004E716D"/>
    <w:rsid w:val="004F17B4"/>
    <w:rsid w:val="004F2949"/>
    <w:rsid w:val="004F54A2"/>
    <w:rsid w:val="004F7CD1"/>
    <w:rsid w:val="004F7DBF"/>
    <w:rsid w:val="005014CC"/>
    <w:rsid w:val="005031D1"/>
    <w:rsid w:val="0050486D"/>
    <w:rsid w:val="00504A67"/>
    <w:rsid w:val="00504C69"/>
    <w:rsid w:val="005052E7"/>
    <w:rsid w:val="00510A84"/>
    <w:rsid w:val="005110F5"/>
    <w:rsid w:val="005117C0"/>
    <w:rsid w:val="00512287"/>
    <w:rsid w:val="00512580"/>
    <w:rsid w:val="00512B4B"/>
    <w:rsid w:val="00512F11"/>
    <w:rsid w:val="00513686"/>
    <w:rsid w:val="00515080"/>
    <w:rsid w:val="0051538B"/>
    <w:rsid w:val="00517522"/>
    <w:rsid w:val="0052145E"/>
    <w:rsid w:val="00521934"/>
    <w:rsid w:val="00521D50"/>
    <w:rsid w:val="00522722"/>
    <w:rsid w:val="00523784"/>
    <w:rsid w:val="00530033"/>
    <w:rsid w:val="00531752"/>
    <w:rsid w:val="00531E00"/>
    <w:rsid w:val="00531F38"/>
    <w:rsid w:val="005331FB"/>
    <w:rsid w:val="005356B7"/>
    <w:rsid w:val="00535DD4"/>
    <w:rsid w:val="005378CB"/>
    <w:rsid w:val="005459B7"/>
    <w:rsid w:val="00545FF6"/>
    <w:rsid w:val="00546082"/>
    <w:rsid w:val="0055062B"/>
    <w:rsid w:val="005536B6"/>
    <w:rsid w:val="005539DE"/>
    <w:rsid w:val="00555E6A"/>
    <w:rsid w:val="00556B44"/>
    <w:rsid w:val="0055790C"/>
    <w:rsid w:val="00560291"/>
    <w:rsid w:val="00561FFF"/>
    <w:rsid w:val="005620F4"/>
    <w:rsid w:val="00562144"/>
    <w:rsid w:val="005621A2"/>
    <w:rsid w:val="00563D32"/>
    <w:rsid w:val="00564EB3"/>
    <w:rsid w:val="0056632D"/>
    <w:rsid w:val="00567D7D"/>
    <w:rsid w:val="00567DAB"/>
    <w:rsid w:val="00570ED4"/>
    <w:rsid w:val="005710DD"/>
    <w:rsid w:val="0057120C"/>
    <w:rsid w:val="005748BE"/>
    <w:rsid w:val="00574933"/>
    <w:rsid w:val="00574C7E"/>
    <w:rsid w:val="00574C8D"/>
    <w:rsid w:val="00574CF2"/>
    <w:rsid w:val="00575B6C"/>
    <w:rsid w:val="005812A2"/>
    <w:rsid w:val="005824AA"/>
    <w:rsid w:val="005856F3"/>
    <w:rsid w:val="00586639"/>
    <w:rsid w:val="00586E2D"/>
    <w:rsid w:val="0058726E"/>
    <w:rsid w:val="00587C3F"/>
    <w:rsid w:val="00591001"/>
    <w:rsid w:val="00591353"/>
    <w:rsid w:val="00591CEF"/>
    <w:rsid w:val="00594DB0"/>
    <w:rsid w:val="00595B37"/>
    <w:rsid w:val="005966FD"/>
    <w:rsid w:val="005979FB"/>
    <w:rsid w:val="005A078B"/>
    <w:rsid w:val="005A13D9"/>
    <w:rsid w:val="005A2F22"/>
    <w:rsid w:val="005A7E8F"/>
    <w:rsid w:val="005B1A10"/>
    <w:rsid w:val="005B4C4E"/>
    <w:rsid w:val="005B61F7"/>
    <w:rsid w:val="005B65BE"/>
    <w:rsid w:val="005C2B62"/>
    <w:rsid w:val="005C44B8"/>
    <w:rsid w:val="005C4A2A"/>
    <w:rsid w:val="005C522D"/>
    <w:rsid w:val="005C5E54"/>
    <w:rsid w:val="005D021E"/>
    <w:rsid w:val="005D027F"/>
    <w:rsid w:val="005D562C"/>
    <w:rsid w:val="005D64E5"/>
    <w:rsid w:val="005D77C2"/>
    <w:rsid w:val="005E14FE"/>
    <w:rsid w:val="005E1C27"/>
    <w:rsid w:val="005E2674"/>
    <w:rsid w:val="005E2764"/>
    <w:rsid w:val="005E3960"/>
    <w:rsid w:val="005E4BC2"/>
    <w:rsid w:val="005E58EE"/>
    <w:rsid w:val="005E7180"/>
    <w:rsid w:val="005F2783"/>
    <w:rsid w:val="005F2934"/>
    <w:rsid w:val="005F299D"/>
    <w:rsid w:val="005F4242"/>
    <w:rsid w:val="005F4B15"/>
    <w:rsid w:val="00600D13"/>
    <w:rsid w:val="00603611"/>
    <w:rsid w:val="0060556A"/>
    <w:rsid w:val="00606044"/>
    <w:rsid w:val="00606622"/>
    <w:rsid w:val="00606916"/>
    <w:rsid w:val="00610373"/>
    <w:rsid w:val="00611FBD"/>
    <w:rsid w:val="00612809"/>
    <w:rsid w:val="00612EFD"/>
    <w:rsid w:val="00613A07"/>
    <w:rsid w:val="00614019"/>
    <w:rsid w:val="0061488D"/>
    <w:rsid w:val="00614C75"/>
    <w:rsid w:val="00615AA5"/>
    <w:rsid w:val="0061741D"/>
    <w:rsid w:val="006174C7"/>
    <w:rsid w:val="00617974"/>
    <w:rsid w:val="006200E6"/>
    <w:rsid w:val="00620112"/>
    <w:rsid w:val="0062271C"/>
    <w:rsid w:val="00623D51"/>
    <w:rsid w:val="0062611D"/>
    <w:rsid w:val="0062703E"/>
    <w:rsid w:val="00630A7E"/>
    <w:rsid w:val="00630FAF"/>
    <w:rsid w:val="0063326E"/>
    <w:rsid w:val="006332DA"/>
    <w:rsid w:val="00633F70"/>
    <w:rsid w:val="00635246"/>
    <w:rsid w:val="00635641"/>
    <w:rsid w:val="00636599"/>
    <w:rsid w:val="0064106D"/>
    <w:rsid w:val="00641322"/>
    <w:rsid w:val="00641620"/>
    <w:rsid w:val="00641D8B"/>
    <w:rsid w:val="0064203B"/>
    <w:rsid w:val="0064211D"/>
    <w:rsid w:val="0064238E"/>
    <w:rsid w:val="006437C0"/>
    <w:rsid w:val="00643BA3"/>
    <w:rsid w:val="00644C41"/>
    <w:rsid w:val="00645EBE"/>
    <w:rsid w:val="006466F0"/>
    <w:rsid w:val="00646DD2"/>
    <w:rsid w:val="00647A2B"/>
    <w:rsid w:val="00647A88"/>
    <w:rsid w:val="0065109A"/>
    <w:rsid w:val="00654091"/>
    <w:rsid w:val="006560CB"/>
    <w:rsid w:val="006564A2"/>
    <w:rsid w:val="00661D5E"/>
    <w:rsid w:val="0066211A"/>
    <w:rsid w:val="00662472"/>
    <w:rsid w:val="00662AA6"/>
    <w:rsid w:val="006646D1"/>
    <w:rsid w:val="00664782"/>
    <w:rsid w:val="00664957"/>
    <w:rsid w:val="006677A5"/>
    <w:rsid w:val="00671A5B"/>
    <w:rsid w:val="006723CC"/>
    <w:rsid w:val="00672C66"/>
    <w:rsid w:val="00675FE3"/>
    <w:rsid w:val="0068035F"/>
    <w:rsid w:val="00680A51"/>
    <w:rsid w:val="0068164E"/>
    <w:rsid w:val="00683576"/>
    <w:rsid w:val="006846F1"/>
    <w:rsid w:val="0068706C"/>
    <w:rsid w:val="0068793C"/>
    <w:rsid w:val="00693FC4"/>
    <w:rsid w:val="006955CE"/>
    <w:rsid w:val="0069643F"/>
    <w:rsid w:val="00697028"/>
    <w:rsid w:val="00697B5E"/>
    <w:rsid w:val="006A0949"/>
    <w:rsid w:val="006A1B85"/>
    <w:rsid w:val="006A27EE"/>
    <w:rsid w:val="006A2F60"/>
    <w:rsid w:val="006A3A47"/>
    <w:rsid w:val="006A655A"/>
    <w:rsid w:val="006B082F"/>
    <w:rsid w:val="006B1EE1"/>
    <w:rsid w:val="006B2917"/>
    <w:rsid w:val="006B4291"/>
    <w:rsid w:val="006B46FE"/>
    <w:rsid w:val="006B67F2"/>
    <w:rsid w:val="006B6A74"/>
    <w:rsid w:val="006B7279"/>
    <w:rsid w:val="006C1CD3"/>
    <w:rsid w:val="006C2187"/>
    <w:rsid w:val="006C2D18"/>
    <w:rsid w:val="006C37CF"/>
    <w:rsid w:val="006C4C74"/>
    <w:rsid w:val="006C599C"/>
    <w:rsid w:val="006C5F84"/>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E79E2"/>
    <w:rsid w:val="006F098D"/>
    <w:rsid w:val="006F1C8E"/>
    <w:rsid w:val="006F1F7A"/>
    <w:rsid w:val="006F348F"/>
    <w:rsid w:val="006F3798"/>
    <w:rsid w:val="006F3897"/>
    <w:rsid w:val="006F4279"/>
    <w:rsid w:val="006F53FE"/>
    <w:rsid w:val="006F5AD8"/>
    <w:rsid w:val="006F5E24"/>
    <w:rsid w:val="006F6A5E"/>
    <w:rsid w:val="00700B34"/>
    <w:rsid w:val="00702AD5"/>
    <w:rsid w:val="00707E6D"/>
    <w:rsid w:val="00710210"/>
    <w:rsid w:val="00710C2A"/>
    <w:rsid w:val="007155A3"/>
    <w:rsid w:val="007163C5"/>
    <w:rsid w:val="007176ED"/>
    <w:rsid w:val="00717CAA"/>
    <w:rsid w:val="007202BA"/>
    <w:rsid w:val="007216A3"/>
    <w:rsid w:val="007220D7"/>
    <w:rsid w:val="007232AC"/>
    <w:rsid w:val="00724C9E"/>
    <w:rsid w:val="00725578"/>
    <w:rsid w:val="00726318"/>
    <w:rsid w:val="00732134"/>
    <w:rsid w:val="0073305C"/>
    <w:rsid w:val="007350D6"/>
    <w:rsid w:val="00736195"/>
    <w:rsid w:val="00736BBC"/>
    <w:rsid w:val="007379E8"/>
    <w:rsid w:val="00737DBB"/>
    <w:rsid w:val="007403DA"/>
    <w:rsid w:val="00740CF5"/>
    <w:rsid w:val="0074120E"/>
    <w:rsid w:val="00741F9E"/>
    <w:rsid w:val="00744491"/>
    <w:rsid w:val="00745427"/>
    <w:rsid w:val="00745AA6"/>
    <w:rsid w:val="007462C7"/>
    <w:rsid w:val="00746881"/>
    <w:rsid w:val="007471CF"/>
    <w:rsid w:val="00747C87"/>
    <w:rsid w:val="00752904"/>
    <w:rsid w:val="00752D89"/>
    <w:rsid w:val="00757512"/>
    <w:rsid w:val="0076099E"/>
    <w:rsid w:val="00760DE2"/>
    <w:rsid w:val="00761269"/>
    <w:rsid w:val="00761F84"/>
    <w:rsid w:val="00762532"/>
    <w:rsid w:val="00764C70"/>
    <w:rsid w:val="00765507"/>
    <w:rsid w:val="00766AB3"/>
    <w:rsid w:val="00766F72"/>
    <w:rsid w:val="00767CBD"/>
    <w:rsid w:val="0077270A"/>
    <w:rsid w:val="00774B2C"/>
    <w:rsid w:val="00774D6E"/>
    <w:rsid w:val="007778F1"/>
    <w:rsid w:val="00780C45"/>
    <w:rsid w:val="00780E5F"/>
    <w:rsid w:val="007822DB"/>
    <w:rsid w:val="00783571"/>
    <w:rsid w:val="00783E88"/>
    <w:rsid w:val="00786465"/>
    <w:rsid w:val="007922F0"/>
    <w:rsid w:val="007924BE"/>
    <w:rsid w:val="007927A8"/>
    <w:rsid w:val="00792812"/>
    <w:rsid w:val="0079410F"/>
    <w:rsid w:val="00797D24"/>
    <w:rsid w:val="007A0D17"/>
    <w:rsid w:val="007A2D28"/>
    <w:rsid w:val="007A3DF4"/>
    <w:rsid w:val="007A57D8"/>
    <w:rsid w:val="007A61B8"/>
    <w:rsid w:val="007A74F6"/>
    <w:rsid w:val="007A7666"/>
    <w:rsid w:val="007B012B"/>
    <w:rsid w:val="007B044E"/>
    <w:rsid w:val="007B046D"/>
    <w:rsid w:val="007B0D33"/>
    <w:rsid w:val="007B3289"/>
    <w:rsid w:val="007B382D"/>
    <w:rsid w:val="007B3B63"/>
    <w:rsid w:val="007B3F07"/>
    <w:rsid w:val="007B4659"/>
    <w:rsid w:val="007B52E2"/>
    <w:rsid w:val="007B5765"/>
    <w:rsid w:val="007B5B56"/>
    <w:rsid w:val="007B5EFC"/>
    <w:rsid w:val="007B5F86"/>
    <w:rsid w:val="007B6DCD"/>
    <w:rsid w:val="007C2212"/>
    <w:rsid w:val="007C2E30"/>
    <w:rsid w:val="007C3443"/>
    <w:rsid w:val="007C587E"/>
    <w:rsid w:val="007C6597"/>
    <w:rsid w:val="007C673C"/>
    <w:rsid w:val="007C6A1D"/>
    <w:rsid w:val="007C7EDE"/>
    <w:rsid w:val="007D0251"/>
    <w:rsid w:val="007D07AD"/>
    <w:rsid w:val="007D150E"/>
    <w:rsid w:val="007D4AA3"/>
    <w:rsid w:val="007D6C6E"/>
    <w:rsid w:val="007D6CA9"/>
    <w:rsid w:val="007E06AE"/>
    <w:rsid w:val="007E0B3D"/>
    <w:rsid w:val="007E0E80"/>
    <w:rsid w:val="007E3CD3"/>
    <w:rsid w:val="007E449D"/>
    <w:rsid w:val="007F0375"/>
    <w:rsid w:val="007F304C"/>
    <w:rsid w:val="007F348E"/>
    <w:rsid w:val="007F58DD"/>
    <w:rsid w:val="007F5AFD"/>
    <w:rsid w:val="007F6193"/>
    <w:rsid w:val="007F7652"/>
    <w:rsid w:val="007F7D9D"/>
    <w:rsid w:val="00800D14"/>
    <w:rsid w:val="0080117D"/>
    <w:rsid w:val="00801B5F"/>
    <w:rsid w:val="00805FE3"/>
    <w:rsid w:val="008063FF"/>
    <w:rsid w:val="00811295"/>
    <w:rsid w:val="00811EEE"/>
    <w:rsid w:val="0081352E"/>
    <w:rsid w:val="008145D0"/>
    <w:rsid w:val="00814C50"/>
    <w:rsid w:val="00815BEE"/>
    <w:rsid w:val="00816505"/>
    <w:rsid w:val="008173CA"/>
    <w:rsid w:val="00817D9B"/>
    <w:rsid w:val="00820598"/>
    <w:rsid w:val="0082125D"/>
    <w:rsid w:val="008213CD"/>
    <w:rsid w:val="00821ADF"/>
    <w:rsid w:val="00824D7F"/>
    <w:rsid w:val="00825B2B"/>
    <w:rsid w:val="00827249"/>
    <w:rsid w:val="00827381"/>
    <w:rsid w:val="0083051F"/>
    <w:rsid w:val="00830C35"/>
    <w:rsid w:val="0083182B"/>
    <w:rsid w:val="008320BD"/>
    <w:rsid w:val="00835392"/>
    <w:rsid w:val="00836F22"/>
    <w:rsid w:val="00840758"/>
    <w:rsid w:val="0084087C"/>
    <w:rsid w:val="00840E1C"/>
    <w:rsid w:val="00841107"/>
    <w:rsid w:val="00843A8A"/>
    <w:rsid w:val="0084640D"/>
    <w:rsid w:val="00850274"/>
    <w:rsid w:val="0085099D"/>
    <w:rsid w:val="0085120E"/>
    <w:rsid w:val="008519D0"/>
    <w:rsid w:val="00854990"/>
    <w:rsid w:val="00855161"/>
    <w:rsid w:val="0085686F"/>
    <w:rsid w:val="008576AA"/>
    <w:rsid w:val="00857838"/>
    <w:rsid w:val="008607E7"/>
    <w:rsid w:val="00860A4C"/>
    <w:rsid w:val="008623E4"/>
    <w:rsid w:val="00862730"/>
    <w:rsid w:val="00862913"/>
    <w:rsid w:val="008632B5"/>
    <w:rsid w:val="008669F8"/>
    <w:rsid w:val="00867DC4"/>
    <w:rsid w:val="00870ABB"/>
    <w:rsid w:val="00872544"/>
    <w:rsid w:val="00874C83"/>
    <w:rsid w:val="00875B05"/>
    <w:rsid w:val="00880093"/>
    <w:rsid w:val="008817AD"/>
    <w:rsid w:val="00881E0B"/>
    <w:rsid w:val="00881E2E"/>
    <w:rsid w:val="0088543B"/>
    <w:rsid w:val="00886473"/>
    <w:rsid w:val="00886572"/>
    <w:rsid w:val="008871ED"/>
    <w:rsid w:val="008872DF"/>
    <w:rsid w:val="00887484"/>
    <w:rsid w:val="00893FE8"/>
    <w:rsid w:val="00894D30"/>
    <w:rsid w:val="00896B2B"/>
    <w:rsid w:val="00897052"/>
    <w:rsid w:val="008A019C"/>
    <w:rsid w:val="008A1EA7"/>
    <w:rsid w:val="008A2A8D"/>
    <w:rsid w:val="008A2E64"/>
    <w:rsid w:val="008A2F4E"/>
    <w:rsid w:val="008A3A1A"/>
    <w:rsid w:val="008A3FAE"/>
    <w:rsid w:val="008A53DC"/>
    <w:rsid w:val="008A63C6"/>
    <w:rsid w:val="008A65B3"/>
    <w:rsid w:val="008A6E75"/>
    <w:rsid w:val="008A71AF"/>
    <w:rsid w:val="008B0FE4"/>
    <w:rsid w:val="008B2359"/>
    <w:rsid w:val="008B3026"/>
    <w:rsid w:val="008B34CD"/>
    <w:rsid w:val="008B55E3"/>
    <w:rsid w:val="008B6D4B"/>
    <w:rsid w:val="008C1B91"/>
    <w:rsid w:val="008C1D6E"/>
    <w:rsid w:val="008C213D"/>
    <w:rsid w:val="008C39AC"/>
    <w:rsid w:val="008C4A13"/>
    <w:rsid w:val="008C5956"/>
    <w:rsid w:val="008C6ACD"/>
    <w:rsid w:val="008C6FE2"/>
    <w:rsid w:val="008D02D6"/>
    <w:rsid w:val="008D12DD"/>
    <w:rsid w:val="008D19EE"/>
    <w:rsid w:val="008D210D"/>
    <w:rsid w:val="008D27B5"/>
    <w:rsid w:val="008D2B08"/>
    <w:rsid w:val="008D507F"/>
    <w:rsid w:val="008D61A0"/>
    <w:rsid w:val="008D65B4"/>
    <w:rsid w:val="008E0FA1"/>
    <w:rsid w:val="008E1067"/>
    <w:rsid w:val="008E1C57"/>
    <w:rsid w:val="008E5CB6"/>
    <w:rsid w:val="008E7DA2"/>
    <w:rsid w:val="008F02E4"/>
    <w:rsid w:val="008F05A4"/>
    <w:rsid w:val="008F149B"/>
    <w:rsid w:val="008F282D"/>
    <w:rsid w:val="008F5328"/>
    <w:rsid w:val="008F5D95"/>
    <w:rsid w:val="008F646B"/>
    <w:rsid w:val="00902AB1"/>
    <w:rsid w:val="0090351D"/>
    <w:rsid w:val="00903A4C"/>
    <w:rsid w:val="00906324"/>
    <w:rsid w:val="00907AB2"/>
    <w:rsid w:val="009107DF"/>
    <w:rsid w:val="00912CE6"/>
    <w:rsid w:val="009140D1"/>
    <w:rsid w:val="00915286"/>
    <w:rsid w:val="00920E08"/>
    <w:rsid w:val="009211DF"/>
    <w:rsid w:val="009213A7"/>
    <w:rsid w:val="00922270"/>
    <w:rsid w:val="00922884"/>
    <w:rsid w:val="009230D4"/>
    <w:rsid w:val="00923DC5"/>
    <w:rsid w:val="00925E3B"/>
    <w:rsid w:val="009261F2"/>
    <w:rsid w:val="00926AC7"/>
    <w:rsid w:val="00926E56"/>
    <w:rsid w:val="009308EE"/>
    <w:rsid w:val="00934094"/>
    <w:rsid w:val="0093468E"/>
    <w:rsid w:val="009355E0"/>
    <w:rsid w:val="0093708B"/>
    <w:rsid w:val="0093712E"/>
    <w:rsid w:val="0093788B"/>
    <w:rsid w:val="00940375"/>
    <w:rsid w:val="00941071"/>
    <w:rsid w:val="00941716"/>
    <w:rsid w:val="009428B5"/>
    <w:rsid w:val="00942CA5"/>
    <w:rsid w:val="00946C1F"/>
    <w:rsid w:val="00946C2F"/>
    <w:rsid w:val="0095010C"/>
    <w:rsid w:val="00950C43"/>
    <w:rsid w:val="00950E17"/>
    <w:rsid w:val="00951C20"/>
    <w:rsid w:val="00952309"/>
    <w:rsid w:val="00954AE6"/>
    <w:rsid w:val="00954D70"/>
    <w:rsid w:val="00954E49"/>
    <w:rsid w:val="00956515"/>
    <w:rsid w:val="009565EE"/>
    <w:rsid w:val="009566CC"/>
    <w:rsid w:val="0096179B"/>
    <w:rsid w:val="00961FEA"/>
    <w:rsid w:val="00962054"/>
    <w:rsid w:val="00965C21"/>
    <w:rsid w:val="00966AB2"/>
    <w:rsid w:val="009674B8"/>
    <w:rsid w:val="00970866"/>
    <w:rsid w:val="00971013"/>
    <w:rsid w:val="00977816"/>
    <w:rsid w:val="00980688"/>
    <w:rsid w:val="00982430"/>
    <w:rsid w:val="00984789"/>
    <w:rsid w:val="00984ECC"/>
    <w:rsid w:val="00985589"/>
    <w:rsid w:val="0099118B"/>
    <w:rsid w:val="009920BF"/>
    <w:rsid w:val="009923A1"/>
    <w:rsid w:val="00993B47"/>
    <w:rsid w:val="00995E99"/>
    <w:rsid w:val="009971A6"/>
    <w:rsid w:val="00997DB2"/>
    <w:rsid w:val="009A1212"/>
    <w:rsid w:val="009A4231"/>
    <w:rsid w:val="009A481B"/>
    <w:rsid w:val="009A4ACC"/>
    <w:rsid w:val="009A5BCC"/>
    <w:rsid w:val="009A612E"/>
    <w:rsid w:val="009A6923"/>
    <w:rsid w:val="009A6E94"/>
    <w:rsid w:val="009B0261"/>
    <w:rsid w:val="009B1779"/>
    <w:rsid w:val="009B3AC6"/>
    <w:rsid w:val="009B4247"/>
    <w:rsid w:val="009B4D33"/>
    <w:rsid w:val="009B679A"/>
    <w:rsid w:val="009C0B7B"/>
    <w:rsid w:val="009C0E69"/>
    <w:rsid w:val="009C15F8"/>
    <w:rsid w:val="009C5ACB"/>
    <w:rsid w:val="009C65DF"/>
    <w:rsid w:val="009C7D9B"/>
    <w:rsid w:val="009D3490"/>
    <w:rsid w:val="009D497E"/>
    <w:rsid w:val="009D53AD"/>
    <w:rsid w:val="009D5578"/>
    <w:rsid w:val="009E07FF"/>
    <w:rsid w:val="009E22CF"/>
    <w:rsid w:val="009E2BC1"/>
    <w:rsid w:val="009E359C"/>
    <w:rsid w:val="009E47E3"/>
    <w:rsid w:val="009E5A50"/>
    <w:rsid w:val="009E5F3A"/>
    <w:rsid w:val="009E64D8"/>
    <w:rsid w:val="009E6E70"/>
    <w:rsid w:val="009F0DFA"/>
    <w:rsid w:val="009F3794"/>
    <w:rsid w:val="009F4156"/>
    <w:rsid w:val="009F4B23"/>
    <w:rsid w:val="009F62C3"/>
    <w:rsid w:val="009F6BD5"/>
    <w:rsid w:val="009F75F9"/>
    <w:rsid w:val="00A005E7"/>
    <w:rsid w:val="00A00E31"/>
    <w:rsid w:val="00A017F7"/>
    <w:rsid w:val="00A01876"/>
    <w:rsid w:val="00A036F3"/>
    <w:rsid w:val="00A03781"/>
    <w:rsid w:val="00A03D75"/>
    <w:rsid w:val="00A05A48"/>
    <w:rsid w:val="00A06EBD"/>
    <w:rsid w:val="00A071FE"/>
    <w:rsid w:val="00A0731A"/>
    <w:rsid w:val="00A11CB5"/>
    <w:rsid w:val="00A120BB"/>
    <w:rsid w:val="00A1230B"/>
    <w:rsid w:val="00A12C27"/>
    <w:rsid w:val="00A12C55"/>
    <w:rsid w:val="00A15110"/>
    <w:rsid w:val="00A15136"/>
    <w:rsid w:val="00A17330"/>
    <w:rsid w:val="00A202AC"/>
    <w:rsid w:val="00A21EF5"/>
    <w:rsid w:val="00A22249"/>
    <w:rsid w:val="00A259EA"/>
    <w:rsid w:val="00A277A2"/>
    <w:rsid w:val="00A30125"/>
    <w:rsid w:val="00A311A6"/>
    <w:rsid w:val="00A32553"/>
    <w:rsid w:val="00A34642"/>
    <w:rsid w:val="00A34C72"/>
    <w:rsid w:val="00A35266"/>
    <w:rsid w:val="00A409E7"/>
    <w:rsid w:val="00A441BF"/>
    <w:rsid w:val="00A44D19"/>
    <w:rsid w:val="00A45C00"/>
    <w:rsid w:val="00A46168"/>
    <w:rsid w:val="00A4661F"/>
    <w:rsid w:val="00A46912"/>
    <w:rsid w:val="00A46DE0"/>
    <w:rsid w:val="00A505E2"/>
    <w:rsid w:val="00A53997"/>
    <w:rsid w:val="00A556B2"/>
    <w:rsid w:val="00A55F33"/>
    <w:rsid w:val="00A56A19"/>
    <w:rsid w:val="00A630A7"/>
    <w:rsid w:val="00A6480A"/>
    <w:rsid w:val="00A65572"/>
    <w:rsid w:val="00A66D9C"/>
    <w:rsid w:val="00A67DC2"/>
    <w:rsid w:val="00A70A6A"/>
    <w:rsid w:val="00A724C1"/>
    <w:rsid w:val="00A7278E"/>
    <w:rsid w:val="00A75E29"/>
    <w:rsid w:val="00A76DD8"/>
    <w:rsid w:val="00A7717A"/>
    <w:rsid w:val="00A77475"/>
    <w:rsid w:val="00A80EE5"/>
    <w:rsid w:val="00A8253B"/>
    <w:rsid w:val="00A84EA4"/>
    <w:rsid w:val="00A84EA7"/>
    <w:rsid w:val="00A93732"/>
    <w:rsid w:val="00A9399F"/>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1DE4"/>
    <w:rsid w:val="00AC267F"/>
    <w:rsid w:val="00AC2CAF"/>
    <w:rsid w:val="00AC2D64"/>
    <w:rsid w:val="00AC408F"/>
    <w:rsid w:val="00AC43E2"/>
    <w:rsid w:val="00AC6699"/>
    <w:rsid w:val="00AC74FF"/>
    <w:rsid w:val="00AD000E"/>
    <w:rsid w:val="00AD3212"/>
    <w:rsid w:val="00AD387E"/>
    <w:rsid w:val="00AD76C5"/>
    <w:rsid w:val="00AD7D60"/>
    <w:rsid w:val="00AE08AF"/>
    <w:rsid w:val="00AE21AF"/>
    <w:rsid w:val="00AE23E6"/>
    <w:rsid w:val="00AE25BE"/>
    <w:rsid w:val="00AE32AC"/>
    <w:rsid w:val="00AE4A81"/>
    <w:rsid w:val="00AE78B0"/>
    <w:rsid w:val="00AF0E92"/>
    <w:rsid w:val="00AF25FE"/>
    <w:rsid w:val="00AF2A82"/>
    <w:rsid w:val="00AF35B4"/>
    <w:rsid w:val="00AF46D0"/>
    <w:rsid w:val="00AF5522"/>
    <w:rsid w:val="00AF71DE"/>
    <w:rsid w:val="00AF773F"/>
    <w:rsid w:val="00AF7F2C"/>
    <w:rsid w:val="00B0022A"/>
    <w:rsid w:val="00B01943"/>
    <w:rsid w:val="00B0235A"/>
    <w:rsid w:val="00B03E28"/>
    <w:rsid w:val="00B048AD"/>
    <w:rsid w:val="00B06D6A"/>
    <w:rsid w:val="00B07361"/>
    <w:rsid w:val="00B1440F"/>
    <w:rsid w:val="00B150C5"/>
    <w:rsid w:val="00B16F1F"/>
    <w:rsid w:val="00B172E4"/>
    <w:rsid w:val="00B1780D"/>
    <w:rsid w:val="00B25C1E"/>
    <w:rsid w:val="00B26786"/>
    <w:rsid w:val="00B27AC1"/>
    <w:rsid w:val="00B3010C"/>
    <w:rsid w:val="00B31D6E"/>
    <w:rsid w:val="00B32292"/>
    <w:rsid w:val="00B331ED"/>
    <w:rsid w:val="00B3378F"/>
    <w:rsid w:val="00B33F11"/>
    <w:rsid w:val="00B34529"/>
    <w:rsid w:val="00B350E1"/>
    <w:rsid w:val="00B37F31"/>
    <w:rsid w:val="00B40379"/>
    <w:rsid w:val="00B40CAB"/>
    <w:rsid w:val="00B43424"/>
    <w:rsid w:val="00B44F80"/>
    <w:rsid w:val="00B45FE3"/>
    <w:rsid w:val="00B477C3"/>
    <w:rsid w:val="00B51B3C"/>
    <w:rsid w:val="00B5232A"/>
    <w:rsid w:val="00B571C7"/>
    <w:rsid w:val="00B57857"/>
    <w:rsid w:val="00B607A4"/>
    <w:rsid w:val="00B60B5D"/>
    <w:rsid w:val="00B62749"/>
    <w:rsid w:val="00B632D4"/>
    <w:rsid w:val="00B638D2"/>
    <w:rsid w:val="00B650A1"/>
    <w:rsid w:val="00B66D87"/>
    <w:rsid w:val="00B713AA"/>
    <w:rsid w:val="00B73BF5"/>
    <w:rsid w:val="00B73C2F"/>
    <w:rsid w:val="00B75E59"/>
    <w:rsid w:val="00B762BB"/>
    <w:rsid w:val="00B763E5"/>
    <w:rsid w:val="00B77482"/>
    <w:rsid w:val="00B774DC"/>
    <w:rsid w:val="00B77C0D"/>
    <w:rsid w:val="00B805BD"/>
    <w:rsid w:val="00B806FE"/>
    <w:rsid w:val="00B80B39"/>
    <w:rsid w:val="00B82526"/>
    <w:rsid w:val="00B85789"/>
    <w:rsid w:val="00B87180"/>
    <w:rsid w:val="00B879AE"/>
    <w:rsid w:val="00B87B18"/>
    <w:rsid w:val="00B914A0"/>
    <w:rsid w:val="00B93C80"/>
    <w:rsid w:val="00B95038"/>
    <w:rsid w:val="00B96636"/>
    <w:rsid w:val="00B9699F"/>
    <w:rsid w:val="00BA0031"/>
    <w:rsid w:val="00BA1FDF"/>
    <w:rsid w:val="00BA216A"/>
    <w:rsid w:val="00BA37DE"/>
    <w:rsid w:val="00BA427F"/>
    <w:rsid w:val="00BA7F8A"/>
    <w:rsid w:val="00BB08BE"/>
    <w:rsid w:val="00BB0CF1"/>
    <w:rsid w:val="00BB12B4"/>
    <w:rsid w:val="00BB2276"/>
    <w:rsid w:val="00BB2383"/>
    <w:rsid w:val="00BB257F"/>
    <w:rsid w:val="00BB42FC"/>
    <w:rsid w:val="00BB45B3"/>
    <w:rsid w:val="00BB5E1D"/>
    <w:rsid w:val="00BB7858"/>
    <w:rsid w:val="00BC1AB2"/>
    <w:rsid w:val="00BC5E92"/>
    <w:rsid w:val="00BC6923"/>
    <w:rsid w:val="00BC7780"/>
    <w:rsid w:val="00BD37E5"/>
    <w:rsid w:val="00BD3AA8"/>
    <w:rsid w:val="00BD4287"/>
    <w:rsid w:val="00BD4CAD"/>
    <w:rsid w:val="00BD57BC"/>
    <w:rsid w:val="00BD5C19"/>
    <w:rsid w:val="00BD5E9F"/>
    <w:rsid w:val="00BD7A3B"/>
    <w:rsid w:val="00BE2277"/>
    <w:rsid w:val="00BE397C"/>
    <w:rsid w:val="00BE3E53"/>
    <w:rsid w:val="00BE4E5F"/>
    <w:rsid w:val="00BE6490"/>
    <w:rsid w:val="00BE65EF"/>
    <w:rsid w:val="00BF05D0"/>
    <w:rsid w:val="00BF0BC3"/>
    <w:rsid w:val="00BF3958"/>
    <w:rsid w:val="00BF5F05"/>
    <w:rsid w:val="00BF656F"/>
    <w:rsid w:val="00BF75D5"/>
    <w:rsid w:val="00C00F81"/>
    <w:rsid w:val="00C014B6"/>
    <w:rsid w:val="00C0353A"/>
    <w:rsid w:val="00C05915"/>
    <w:rsid w:val="00C07454"/>
    <w:rsid w:val="00C07EAF"/>
    <w:rsid w:val="00C107B7"/>
    <w:rsid w:val="00C11122"/>
    <w:rsid w:val="00C1163B"/>
    <w:rsid w:val="00C1171A"/>
    <w:rsid w:val="00C119D5"/>
    <w:rsid w:val="00C14895"/>
    <w:rsid w:val="00C15243"/>
    <w:rsid w:val="00C16EE3"/>
    <w:rsid w:val="00C16F35"/>
    <w:rsid w:val="00C16FB6"/>
    <w:rsid w:val="00C2006A"/>
    <w:rsid w:val="00C2022C"/>
    <w:rsid w:val="00C20C4C"/>
    <w:rsid w:val="00C219CE"/>
    <w:rsid w:val="00C24D64"/>
    <w:rsid w:val="00C260A7"/>
    <w:rsid w:val="00C271B7"/>
    <w:rsid w:val="00C27821"/>
    <w:rsid w:val="00C315DF"/>
    <w:rsid w:val="00C31C55"/>
    <w:rsid w:val="00C33FED"/>
    <w:rsid w:val="00C36623"/>
    <w:rsid w:val="00C36D0B"/>
    <w:rsid w:val="00C37114"/>
    <w:rsid w:val="00C37163"/>
    <w:rsid w:val="00C41822"/>
    <w:rsid w:val="00C436E0"/>
    <w:rsid w:val="00C45095"/>
    <w:rsid w:val="00C45358"/>
    <w:rsid w:val="00C50389"/>
    <w:rsid w:val="00C50824"/>
    <w:rsid w:val="00C534FB"/>
    <w:rsid w:val="00C54662"/>
    <w:rsid w:val="00C55758"/>
    <w:rsid w:val="00C55B81"/>
    <w:rsid w:val="00C55FBA"/>
    <w:rsid w:val="00C60306"/>
    <w:rsid w:val="00C611BF"/>
    <w:rsid w:val="00C61BF3"/>
    <w:rsid w:val="00C61DF4"/>
    <w:rsid w:val="00C6271B"/>
    <w:rsid w:val="00C67A06"/>
    <w:rsid w:val="00C71259"/>
    <w:rsid w:val="00C714D9"/>
    <w:rsid w:val="00C75689"/>
    <w:rsid w:val="00C758DE"/>
    <w:rsid w:val="00C800CF"/>
    <w:rsid w:val="00C80229"/>
    <w:rsid w:val="00C80EC5"/>
    <w:rsid w:val="00C8310D"/>
    <w:rsid w:val="00C83BCF"/>
    <w:rsid w:val="00C856F6"/>
    <w:rsid w:val="00C86D88"/>
    <w:rsid w:val="00C87DE4"/>
    <w:rsid w:val="00C90197"/>
    <w:rsid w:val="00C90E39"/>
    <w:rsid w:val="00C914CE"/>
    <w:rsid w:val="00C933A5"/>
    <w:rsid w:val="00C934B7"/>
    <w:rsid w:val="00C93DFD"/>
    <w:rsid w:val="00C95E1C"/>
    <w:rsid w:val="00C9622A"/>
    <w:rsid w:val="00CA00E8"/>
    <w:rsid w:val="00CA0A1E"/>
    <w:rsid w:val="00CA0C3A"/>
    <w:rsid w:val="00CA1C6F"/>
    <w:rsid w:val="00CA2087"/>
    <w:rsid w:val="00CA3143"/>
    <w:rsid w:val="00CA3F8C"/>
    <w:rsid w:val="00CA59C1"/>
    <w:rsid w:val="00CA5E50"/>
    <w:rsid w:val="00CA74BD"/>
    <w:rsid w:val="00CB1B1D"/>
    <w:rsid w:val="00CB215C"/>
    <w:rsid w:val="00CB256A"/>
    <w:rsid w:val="00CB2736"/>
    <w:rsid w:val="00CB3FD8"/>
    <w:rsid w:val="00CB4199"/>
    <w:rsid w:val="00CB5C26"/>
    <w:rsid w:val="00CC26CC"/>
    <w:rsid w:val="00CC3277"/>
    <w:rsid w:val="00CC43A8"/>
    <w:rsid w:val="00CC5BAB"/>
    <w:rsid w:val="00CD2415"/>
    <w:rsid w:val="00CD2B55"/>
    <w:rsid w:val="00CD2B94"/>
    <w:rsid w:val="00CD38DD"/>
    <w:rsid w:val="00CD53B3"/>
    <w:rsid w:val="00CD5D9B"/>
    <w:rsid w:val="00CD6799"/>
    <w:rsid w:val="00CE1608"/>
    <w:rsid w:val="00CE219A"/>
    <w:rsid w:val="00CE228C"/>
    <w:rsid w:val="00CE2466"/>
    <w:rsid w:val="00CE5110"/>
    <w:rsid w:val="00CE52B5"/>
    <w:rsid w:val="00CE63E1"/>
    <w:rsid w:val="00CE77D6"/>
    <w:rsid w:val="00CF0C16"/>
    <w:rsid w:val="00CF1C75"/>
    <w:rsid w:val="00CF24AA"/>
    <w:rsid w:val="00CF308A"/>
    <w:rsid w:val="00CF4497"/>
    <w:rsid w:val="00CF63E1"/>
    <w:rsid w:val="00CF675B"/>
    <w:rsid w:val="00CF7125"/>
    <w:rsid w:val="00CF714E"/>
    <w:rsid w:val="00CF717B"/>
    <w:rsid w:val="00D0127E"/>
    <w:rsid w:val="00D0291E"/>
    <w:rsid w:val="00D0465B"/>
    <w:rsid w:val="00D05BD4"/>
    <w:rsid w:val="00D066E3"/>
    <w:rsid w:val="00D077B0"/>
    <w:rsid w:val="00D116F4"/>
    <w:rsid w:val="00D12946"/>
    <w:rsid w:val="00D1330F"/>
    <w:rsid w:val="00D13CA4"/>
    <w:rsid w:val="00D13E24"/>
    <w:rsid w:val="00D146A3"/>
    <w:rsid w:val="00D14F8F"/>
    <w:rsid w:val="00D15DE4"/>
    <w:rsid w:val="00D17800"/>
    <w:rsid w:val="00D178B3"/>
    <w:rsid w:val="00D2147F"/>
    <w:rsid w:val="00D21F2A"/>
    <w:rsid w:val="00D22287"/>
    <w:rsid w:val="00D24341"/>
    <w:rsid w:val="00D266D3"/>
    <w:rsid w:val="00D27CFF"/>
    <w:rsid w:val="00D303EB"/>
    <w:rsid w:val="00D30970"/>
    <w:rsid w:val="00D3136A"/>
    <w:rsid w:val="00D325EA"/>
    <w:rsid w:val="00D32CE2"/>
    <w:rsid w:val="00D33C1D"/>
    <w:rsid w:val="00D34B13"/>
    <w:rsid w:val="00D36A40"/>
    <w:rsid w:val="00D377A6"/>
    <w:rsid w:val="00D378A0"/>
    <w:rsid w:val="00D40233"/>
    <w:rsid w:val="00D40BCE"/>
    <w:rsid w:val="00D414A3"/>
    <w:rsid w:val="00D41710"/>
    <w:rsid w:val="00D41B7E"/>
    <w:rsid w:val="00D43100"/>
    <w:rsid w:val="00D4401F"/>
    <w:rsid w:val="00D44360"/>
    <w:rsid w:val="00D45968"/>
    <w:rsid w:val="00D45CC8"/>
    <w:rsid w:val="00D46D65"/>
    <w:rsid w:val="00D5091D"/>
    <w:rsid w:val="00D51D58"/>
    <w:rsid w:val="00D537FA"/>
    <w:rsid w:val="00D53BC1"/>
    <w:rsid w:val="00D53C13"/>
    <w:rsid w:val="00D53F37"/>
    <w:rsid w:val="00D53FE9"/>
    <w:rsid w:val="00D553AA"/>
    <w:rsid w:val="00D57816"/>
    <w:rsid w:val="00D6053D"/>
    <w:rsid w:val="00D6123D"/>
    <w:rsid w:val="00D61D65"/>
    <w:rsid w:val="00D625F9"/>
    <w:rsid w:val="00D6664A"/>
    <w:rsid w:val="00D719B8"/>
    <w:rsid w:val="00D71B0A"/>
    <w:rsid w:val="00D71B77"/>
    <w:rsid w:val="00D71FFC"/>
    <w:rsid w:val="00D72049"/>
    <w:rsid w:val="00D728B4"/>
    <w:rsid w:val="00D728E5"/>
    <w:rsid w:val="00D73B2A"/>
    <w:rsid w:val="00D73EC4"/>
    <w:rsid w:val="00D745FB"/>
    <w:rsid w:val="00D772E8"/>
    <w:rsid w:val="00D80AE3"/>
    <w:rsid w:val="00D82D81"/>
    <w:rsid w:val="00D840B3"/>
    <w:rsid w:val="00D8520B"/>
    <w:rsid w:val="00D85730"/>
    <w:rsid w:val="00D85FFB"/>
    <w:rsid w:val="00D8698E"/>
    <w:rsid w:val="00D872F8"/>
    <w:rsid w:val="00D902CB"/>
    <w:rsid w:val="00D92C63"/>
    <w:rsid w:val="00D9377A"/>
    <w:rsid w:val="00DA097A"/>
    <w:rsid w:val="00DA1D49"/>
    <w:rsid w:val="00DA5238"/>
    <w:rsid w:val="00DA688F"/>
    <w:rsid w:val="00DA77D2"/>
    <w:rsid w:val="00DB33DC"/>
    <w:rsid w:val="00DB3C58"/>
    <w:rsid w:val="00DB3D73"/>
    <w:rsid w:val="00DB5382"/>
    <w:rsid w:val="00DB722C"/>
    <w:rsid w:val="00DB7443"/>
    <w:rsid w:val="00DC00B0"/>
    <w:rsid w:val="00DC30CB"/>
    <w:rsid w:val="00DC4DCE"/>
    <w:rsid w:val="00DC600C"/>
    <w:rsid w:val="00DC7886"/>
    <w:rsid w:val="00DC7A7A"/>
    <w:rsid w:val="00DD0FFD"/>
    <w:rsid w:val="00DD1174"/>
    <w:rsid w:val="00DD1F38"/>
    <w:rsid w:val="00DD2604"/>
    <w:rsid w:val="00DD64F8"/>
    <w:rsid w:val="00DE0E23"/>
    <w:rsid w:val="00DE1E7B"/>
    <w:rsid w:val="00DE345F"/>
    <w:rsid w:val="00DE51AF"/>
    <w:rsid w:val="00DF0127"/>
    <w:rsid w:val="00DF1738"/>
    <w:rsid w:val="00DF25F9"/>
    <w:rsid w:val="00DF32BB"/>
    <w:rsid w:val="00DF3C45"/>
    <w:rsid w:val="00DF51BE"/>
    <w:rsid w:val="00DF637D"/>
    <w:rsid w:val="00DF7222"/>
    <w:rsid w:val="00DF7550"/>
    <w:rsid w:val="00E01181"/>
    <w:rsid w:val="00E026F3"/>
    <w:rsid w:val="00E02D40"/>
    <w:rsid w:val="00E03070"/>
    <w:rsid w:val="00E047AD"/>
    <w:rsid w:val="00E1052A"/>
    <w:rsid w:val="00E106B7"/>
    <w:rsid w:val="00E10C7A"/>
    <w:rsid w:val="00E110A3"/>
    <w:rsid w:val="00E11E0C"/>
    <w:rsid w:val="00E12174"/>
    <w:rsid w:val="00E14733"/>
    <w:rsid w:val="00E15584"/>
    <w:rsid w:val="00E16365"/>
    <w:rsid w:val="00E17392"/>
    <w:rsid w:val="00E20429"/>
    <w:rsid w:val="00E21629"/>
    <w:rsid w:val="00E23183"/>
    <w:rsid w:val="00E232FE"/>
    <w:rsid w:val="00E27292"/>
    <w:rsid w:val="00E27C89"/>
    <w:rsid w:val="00E318D3"/>
    <w:rsid w:val="00E35245"/>
    <w:rsid w:val="00E35C99"/>
    <w:rsid w:val="00E40A89"/>
    <w:rsid w:val="00E42D1A"/>
    <w:rsid w:val="00E43CCD"/>
    <w:rsid w:val="00E44079"/>
    <w:rsid w:val="00E44260"/>
    <w:rsid w:val="00E455CB"/>
    <w:rsid w:val="00E506CE"/>
    <w:rsid w:val="00E521CD"/>
    <w:rsid w:val="00E52DCC"/>
    <w:rsid w:val="00E54134"/>
    <w:rsid w:val="00E54156"/>
    <w:rsid w:val="00E54E20"/>
    <w:rsid w:val="00E57117"/>
    <w:rsid w:val="00E60A7A"/>
    <w:rsid w:val="00E613B2"/>
    <w:rsid w:val="00E622D7"/>
    <w:rsid w:val="00E62AC2"/>
    <w:rsid w:val="00E62F52"/>
    <w:rsid w:val="00E6524E"/>
    <w:rsid w:val="00E7101A"/>
    <w:rsid w:val="00E728EC"/>
    <w:rsid w:val="00E74D13"/>
    <w:rsid w:val="00E75426"/>
    <w:rsid w:val="00E76EA2"/>
    <w:rsid w:val="00E778AB"/>
    <w:rsid w:val="00E77DF9"/>
    <w:rsid w:val="00E808A9"/>
    <w:rsid w:val="00E8559C"/>
    <w:rsid w:val="00E85D52"/>
    <w:rsid w:val="00E860FB"/>
    <w:rsid w:val="00E867F7"/>
    <w:rsid w:val="00E8731A"/>
    <w:rsid w:val="00E87B2C"/>
    <w:rsid w:val="00E90EC0"/>
    <w:rsid w:val="00E911E0"/>
    <w:rsid w:val="00E922C4"/>
    <w:rsid w:val="00E9262C"/>
    <w:rsid w:val="00E92AAC"/>
    <w:rsid w:val="00E93604"/>
    <w:rsid w:val="00E946EB"/>
    <w:rsid w:val="00E9597F"/>
    <w:rsid w:val="00E966A4"/>
    <w:rsid w:val="00E96998"/>
    <w:rsid w:val="00EA03E6"/>
    <w:rsid w:val="00EA0E1C"/>
    <w:rsid w:val="00EA2057"/>
    <w:rsid w:val="00EA5EAB"/>
    <w:rsid w:val="00EA66E5"/>
    <w:rsid w:val="00EB072D"/>
    <w:rsid w:val="00EB2774"/>
    <w:rsid w:val="00EB44A2"/>
    <w:rsid w:val="00EB4A00"/>
    <w:rsid w:val="00EC126E"/>
    <w:rsid w:val="00EC2311"/>
    <w:rsid w:val="00EC298A"/>
    <w:rsid w:val="00EC36F7"/>
    <w:rsid w:val="00EC4CD3"/>
    <w:rsid w:val="00ED291C"/>
    <w:rsid w:val="00ED41D1"/>
    <w:rsid w:val="00ED4DB4"/>
    <w:rsid w:val="00ED56D4"/>
    <w:rsid w:val="00ED5734"/>
    <w:rsid w:val="00ED5EBD"/>
    <w:rsid w:val="00ED5EDF"/>
    <w:rsid w:val="00ED6262"/>
    <w:rsid w:val="00ED6314"/>
    <w:rsid w:val="00ED76F1"/>
    <w:rsid w:val="00ED7A9C"/>
    <w:rsid w:val="00EE1C12"/>
    <w:rsid w:val="00EE1D24"/>
    <w:rsid w:val="00EE3B00"/>
    <w:rsid w:val="00EE3B6E"/>
    <w:rsid w:val="00EE3D24"/>
    <w:rsid w:val="00EE412A"/>
    <w:rsid w:val="00EE502A"/>
    <w:rsid w:val="00EE7A10"/>
    <w:rsid w:val="00EF1137"/>
    <w:rsid w:val="00EF1535"/>
    <w:rsid w:val="00EF2C4D"/>
    <w:rsid w:val="00EF3A95"/>
    <w:rsid w:val="00EF40CA"/>
    <w:rsid w:val="00EF5DC2"/>
    <w:rsid w:val="00EF5F75"/>
    <w:rsid w:val="00EF605D"/>
    <w:rsid w:val="00EF685B"/>
    <w:rsid w:val="00F00263"/>
    <w:rsid w:val="00F03624"/>
    <w:rsid w:val="00F03D7A"/>
    <w:rsid w:val="00F054C5"/>
    <w:rsid w:val="00F11588"/>
    <w:rsid w:val="00F12735"/>
    <w:rsid w:val="00F15709"/>
    <w:rsid w:val="00F15B2B"/>
    <w:rsid w:val="00F15D29"/>
    <w:rsid w:val="00F15DA2"/>
    <w:rsid w:val="00F201A6"/>
    <w:rsid w:val="00F22BE4"/>
    <w:rsid w:val="00F2489E"/>
    <w:rsid w:val="00F25733"/>
    <w:rsid w:val="00F26719"/>
    <w:rsid w:val="00F31A50"/>
    <w:rsid w:val="00F35B21"/>
    <w:rsid w:val="00F363D0"/>
    <w:rsid w:val="00F3641A"/>
    <w:rsid w:val="00F3790B"/>
    <w:rsid w:val="00F403BC"/>
    <w:rsid w:val="00F40836"/>
    <w:rsid w:val="00F40FBE"/>
    <w:rsid w:val="00F41583"/>
    <w:rsid w:val="00F422AA"/>
    <w:rsid w:val="00F42C78"/>
    <w:rsid w:val="00F45D06"/>
    <w:rsid w:val="00F4670A"/>
    <w:rsid w:val="00F47A8E"/>
    <w:rsid w:val="00F50104"/>
    <w:rsid w:val="00F50B72"/>
    <w:rsid w:val="00F60077"/>
    <w:rsid w:val="00F60409"/>
    <w:rsid w:val="00F6092E"/>
    <w:rsid w:val="00F6098D"/>
    <w:rsid w:val="00F612A2"/>
    <w:rsid w:val="00F6206A"/>
    <w:rsid w:val="00F622A3"/>
    <w:rsid w:val="00F640AE"/>
    <w:rsid w:val="00F64C3E"/>
    <w:rsid w:val="00F65700"/>
    <w:rsid w:val="00F6716C"/>
    <w:rsid w:val="00F6739C"/>
    <w:rsid w:val="00F70CD4"/>
    <w:rsid w:val="00F70F84"/>
    <w:rsid w:val="00F71B38"/>
    <w:rsid w:val="00F72376"/>
    <w:rsid w:val="00F724DA"/>
    <w:rsid w:val="00F73603"/>
    <w:rsid w:val="00F74B73"/>
    <w:rsid w:val="00F7593A"/>
    <w:rsid w:val="00F81894"/>
    <w:rsid w:val="00F81F92"/>
    <w:rsid w:val="00F8463B"/>
    <w:rsid w:val="00F8565B"/>
    <w:rsid w:val="00F87288"/>
    <w:rsid w:val="00F877DD"/>
    <w:rsid w:val="00F901C5"/>
    <w:rsid w:val="00F90475"/>
    <w:rsid w:val="00F910D5"/>
    <w:rsid w:val="00F93CF0"/>
    <w:rsid w:val="00F94B9F"/>
    <w:rsid w:val="00F95C9E"/>
    <w:rsid w:val="00F97AC8"/>
    <w:rsid w:val="00FA2415"/>
    <w:rsid w:val="00FA27A7"/>
    <w:rsid w:val="00FA5239"/>
    <w:rsid w:val="00FA5CD6"/>
    <w:rsid w:val="00FA5DC7"/>
    <w:rsid w:val="00FA602A"/>
    <w:rsid w:val="00FA7A39"/>
    <w:rsid w:val="00FB17CE"/>
    <w:rsid w:val="00FB189B"/>
    <w:rsid w:val="00FB4082"/>
    <w:rsid w:val="00FB45C0"/>
    <w:rsid w:val="00FC0701"/>
    <w:rsid w:val="00FC0D32"/>
    <w:rsid w:val="00FC1A30"/>
    <w:rsid w:val="00FC27C2"/>
    <w:rsid w:val="00FC2C37"/>
    <w:rsid w:val="00FC2FD9"/>
    <w:rsid w:val="00FC5742"/>
    <w:rsid w:val="00FC6FB2"/>
    <w:rsid w:val="00FD07B8"/>
    <w:rsid w:val="00FD1BD3"/>
    <w:rsid w:val="00FD3676"/>
    <w:rsid w:val="00FD40CA"/>
    <w:rsid w:val="00FD66AE"/>
    <w:rsid w:val="00FD6878"/>
    <w:rsid w:val="00FD6D5D"/>
    <w:rsid w:val="00FD749C"/>
    <w:rsid w:val="00FE09B0"/>
    <w:rsid w:val="00FE1E35"/>
    <w:rsid w:val="00FE2D9F"/>
    <w:rsid w:val="00FE2E56"/>
    <w:rsid w:val="00FE57F1"/>
    <w:rsid w:val="00FE725E"/>
    <w:rsid w:val="00FF05C7"/>
    <w:rsid w:val="00FF06CA"/>
    <w:rsid w:val="00FF1D89"/>
    <w:rsid w:val="00FF22B1"/>
    <w:rsid w:val="00FF266D"/>
    <w:rsid w:val="00FF3E11"/>
    <w:rsid w:val="00FF477D"/>
    <w:rsid w:val="00FF48BE"/>
    <w:rsid w:val="00FF647A"/>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C996B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6E3"/>
    <w:pPr>
      <w:spacing w:after="120" w:line="240" w:lineRule="auto"/>
    </w:pPr>
    <w:rPr>
      <w:sz w:val="24"/>
    </w:rPr>
  </w:style>
  <w:style w:type="paragraph" w:styleId="Heading1">
    <w:name w:val="heading 1"/>
    <w:basedOn w:val="Normal"/>
    <w:next w:val="Normal"/>
    <w:link w:val="Heading1Char"/>
    <w:uiPriority w:val="9"/>
    <w:qFormat/>
    <w:rsid w:val="00C6271B"/>
    <w:pPr>
      <w:keepNext/>
      <w:keepLines/>
      <w:spacing w:before="120"/>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C6271B"/>
    <w:pPr>
      <w:keepNext/>
      <w:keepLines/>
      <w:spacing w:before="240"/>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C6271B"/>
    <w:pPr>
      <w:keepNext/>
      <w:keepLines/>
      <w:spacing w:before="80" w:after="0"/>
      <w:outlineLvl w:val="2"/>
    </w:pPr>
    <w:rPr>
      <w:rFonts w:asciiTheme="majorHAnsi" w:eastAsiaTheme="majorEastAsia" w:hAnsiTheme="majorHAnsi" w:cstheme="majorBidi"/>
      <w:color w:val="595959" w:themeColor="text1" w:themeTint="A6"/>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C6271B"/>
    <w:rPr>
      <w:rFonts w:asciiTheme="majorHAnsi" w:eastAsiaTheme="majorEastAsia" w:hAnsiTheme="majorHAnsi" w:cstheme="majorBidi"/>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C6271B"/>
    <w:rPr>
      <w:rFonts w:asciiTheme="majorHAnsi" w:eastAsiaTheme="majorEastAsia" w:hAnsiTheme="majorHAnsi" w:cstheme="majorBidi"/>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C6271B"/>
    <w:rPr>
      <w:rFonts w:asciiTheme="majorHAnsi" w:eastAsiaTheme="majorEastAsia" w:hAnsiTheme="majorHAnsi" w:cstheme="majorBidi"/>
      <w:color w:val="595959" w:themeColor="text1" w:themeTint="A6"/>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50389"/>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EC4CD3"/>
    <w:pPr>
      <w:spacing w:after="200"/>
    </w:pPr>
    <w:rPr>
      <w:b/>
      <w:bCs/>
      <w:color w:val="000000" w:themeColor="text1"/>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character" w:customStyle="1" w:styleId="mw-headline">
    <w:name w:val="mw-headline"/>
    <w:basedOn w:val="DefaultParagraphFont"/>
    <w:rsid w:val="00654091"/>
  </w:style>
  <w:style w:type="character" w:customStyle="1" w:styleId="mw-editsection">
    <w:name w:val="mw-editsection"/>
    <w:basedOn w:val="DefaultParagraphFont"/>
    <w:rsid w:val="00654091"/>
  </w:style>
  <w:style w:type="character" w:customStyle="1" w:styleId="mw-editsection-bracket">
    <w:name w:val="mw-editsection-bracket"/>
    <w:basedOn w:val="DefaultParagraphFont"/>
    <w:rsid w:val="00654091"/>
  </w:style>
  <w:style w:type="paragraph" w:styleId="BodyText">
    <w:name w:val="Body Text"/>
    <w:basedOn w:val="Normal"/>
    <w:link w:val="BodyTextChar"/>
    <w:uiPriority w:val="1"/>
    <w:qFormat/>
    <w:rsid w:val="00FC1A30"/>
    <w:pPr>
      <w:widowControl w:val="0"/>
      <w:autoSpaceDE w:val="0"/>
      <w:autoSpaceDN w:val="0"/>
      <w:spacing w:after="0"/>
    </w:pPr>
    <w:rPr>
      <w:rFonts w:ascii="Carlito" w:eastAsia="Carlito" w:hAnsi="Carlito" w:cs="Carlito"/>
      <w:sz w:val="22"/>
      <w:szCs w:val="22"/>
      <w:lang w:val="en-US"/>
    </w:rPr>
  </w:style>
  <w:style w:type="character" w:customStyle="1" w:styleId="BodyTextChar">
    <w:name w:val="Body Text Char"/>
    <w:basedOn w:val="DefaultParagraphFont"/>
    <w:link w:val="BodyText"/>
    <w:uiPriority w:val="1"/>
    <w:rsid w:val="00FC1A30"/>
    <w:rPr>
      <w:rFonts w:ascii="Carlito" w:eastAsia="Carlito" w:hAnsi="Carlito" w:cs="Carlito"/>
      <w:sz w:val="22"/>
      <w:szCs w:val="22"/>
      <w:lang w:val="en-US"/>
    </w:rPr>
  </w:style>
  <w:style w:type="character" w:customStyle="1" w:styleId="view">
    <w:name w:val="view"/>
    <w:basedOn w:val="DefaultParagraphFont"/>
    <w:rsid w:val="00830C35"/>
  </w:style>
  <w:style w:type="character" w:customStyle="1" w:styleId="discription">
    <w:name w:val="discription"/>
    <w:basedOn w:val="DefaultParagraphFont"/>
    <w:rsid w:val="00830C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7455">
      <w:bodyDiv w:val="1"/>
      <w:marLeft w:val="0"/>
      <w:marRight w:val="0"/>
      <w:marTop w:val="0"/>
      <w:marBottom w:val="0"/>
      <w:divBdr>
        <w:top w:val="none" w:sz="0" w:space="0" w:color="auto"/>
        <w:left w:val="none" w:sz="0" w:space="0" w:color="auto"/>
        <w:bottom w:val="none" w:sz="0" w:space="0" w:color="auto"/>
        <w:right w:val="none" w:sz="0" w:space="0" w:color="auto"/>
      </w:divBdr>
    </w:div>
    <w:div w:id="9183833">
      <w:bodyDiv w:val="1"/>
      <w:marLeft w:val="0"/>
      <w:marRight w:val="0"/>
      <w:marTop w:val="0"/>
      <w:marBottom w:val="0"/>
      <w:divBdr>
        <w:top w:val="none" w:sz="0" w:space="0" w:color="auto"/>
        <w:left w:val="none" w:sz="0" w:space="0" w:color="auto"/>
        <w:bottom w:val="none" w:sz="0" w:space="0" w:color="auto"/>
        <w:right w:val="none" w:sz="0" w:space="0" w:color="auto"/>
      </w:divBdr>
    </w:div>
    <w:div w:id="14156380">
      <w:bodyDiv w:val="1"/>
      <w:marLeft w:val="0"/>
      <w:marRight w:val="0"/>
      <w:marTop w:val="0"/>
      <w:marBottom w:val="0"/>
      <w:divBdr>
        <w:top w:val="none" w:sz="0" w:space="0" w:color="auto"/>
        <w:left w:val="none" w:sz="0" w:space="0" w:color="auto"/>
        <w:bottom w:val="none" w:sz="0" w:space="0" w:color="auto"/>
        <w:right w:val="none" w:sz="0" w:space="0" w:color="auto"/>
      </w:divBdr>
    </w:div>
    <w:div w:id="57483884">
      <w:bodyDiv w:val="1"/>
      <w:marLeft w:val="0"/>
      <w:marRight w:val="0"/>
      <w:marTop w:val="0"/>
      <w:marBottom w:val="0"/>
      <w:divBdr>
        <w:top w:val="none" w:sz="0" w:space="0" w:color="auto"/>
        <w:left w:val="none" w:sz="0" w:space="0" w:color="auto"/>
        <w:bottom w:val="none" w:sz="0" w:space="0" w:color="auto"/>
        <w:right w:val="none" w:sz="0" w:space="0" w:color="auto"/>
      </w:divBdr>
    </w:div>
    <w:div w:id="66071285">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84426244">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6677523">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2844860">
      <w:bodyDiv w:val="1"/>
      <w:marLeft w:val="0"/>
      <w:marRight w:val="0"/>
      <w:marTop w:val="0"/>
      <w:marBottom w:val="0"/>
      <w:divBdr>
        <w:top w:val="none" w:sz="0" w:space="0" w:color="auto"/>
        <w:left w:val="none" w:sz="0" w:space="0" w:color="auto"/>
        <w:bottom w:val="none" w:sz="0" w:space="0" w:color="auto"/>
        <w:right w:val="none" w:sz="0" w:space="0" w:color="auto"/>
      </w:divBdr>
    </w:div>
    <w:div w:id="105079590">
      <w:bodyDiv w:val="1"/>
      <w:marLeft w:val="0"/>
      <w:marRight w:val="0"/>
      <w:marTop w:val="0"/>
      <w:marBottom w:val="0"/>
      <w:divBdr>
        <w:top w:val="none" w:sz="0" w:space="0" w:color="auto"/>
        <w:left w:val="none" w:sz="0" w:space="0" w:color="auto"/>
        <w:bottom w:val="none" w:sz="0" w:space="0" w:color="auto"/>
        <w:right w:val="none" w:sz="0" w:space="0" w:color="auto"/>
      </w:divBdr>
    </w:div>
    <w:div w:id="107627363">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117453620">
      <w:bodyDiv w:val="1"/>
      <w:marLeft w:val="0"/>
      <w:marRight w:val="0"/>
      <w:marTop w:val="0"/>
      <w:marBottom w:val="0"/>
      <w:divBdr>
        <w:top w:val="none" w:sz="0" w:space="0" w:color="auto"/>
        <w:left w:val="none" w:sz="0" w:space="0" w:color="auto"/>
        <w:bottom w:val="none" w:sz="0" w:space="0" w:color="auto"/>
        <w:right w:val="none" w:sz="0" w:space="0" w:color="auto"/>
      </w:divBdr>
    </w:div>
    <w:div w:id="123550555">
      <w:bodyDiv w:val="1"/>
      <w:marLeft w:val="0"/>
      <w:marRight w:val="0"/>
      <w:marTop w:val="0"/>
      <w:marBottom w:val="0"/>
      <w:divBdr>
        <w:top w:val="none" w:sz="0" w:space="0" w:color="auto"/>
        <w:left w:val="none" w:sz="0" w:space="0" w:color="auto"/>
        <w:bottom w:val="none" w:sz="0" w:space="0" w:color="auto"/>
        <w:right w:val="none" w:sz="0" w:space="0" w:color="auto"/>
      </w:divBdr>
    </w:div>
    <w:div w:id="142233338">
      <w:bodyDiv w:val="1"/>
      <w:marLeft w:val="0"/>
      <w:marRight w:val="0"/>
      <w:marTop w:val="0"/>
      <w:marBottom w:val="0"/>
      <w:divBdr>
        <w:top w:val="none" w:sz="0" w:space="0" w:color="auto"/>
        <w:left w:val="none" w:sz="0" w:space="0" w:color="auto"/>
        <w:bottom w:val="none" w:sz="0" w:space="0" w:color="auto"/>
        <w:right w:val="none" w:sz="0" w:space="0" w:color="auto"/>
      </w:divBdr>
    </w:div>
    <w:div w:id="145518164">
      <w:bodyDiv w:val="1"/>
      <w:marLeft w:val="0"/>
      <w:marRight w:val="0"/>
      <w:marTop w:val="0"/>
      <w:marBottom w:val="0"/>
      <w:divBdr>
        <w:top w:val="none" w:sz="0" w:space="0" w:color="auto"/>
        <w:left w:val="none" w:sz="0" w:space="0" w:color="auto"/>
        <w:bottom w:val="none" w:sz="0" w:space="0" w:color="auto"/>
        <w:right w:val="none" w:sz="0" w:space="0" w:color="auto"/>
      </w:divBdr>
    </w:div>
    <w:div w:id="171992019">
      <w:bodyDiv w:val="1"/>
      <w:marLeft w:val="0"/>
      <w:marRight w:val="0"/>
      <w:marTop w:val="0"/>
      <w:marBottom w:val="0"/>
      <w:divBdr>
        <w:top w:val="none" w:sz="0" w:space="0" w:color="auto"/>
        <w:left w:val="none" w:sz="0" w:space="0" w:color="auto"/>
        <w:bottom w:val="none" w:sz="0" w:space="0" w:color="auto"/>
        <w:right w:val="none" w:sz="0" w:space="0" w:color="auto"/>
      </w:divBdr>
    </w:div>
    <w:div w:id="182943091">
      <w:bodyDiv w:val="1"/>
      <w:marLeft w:val="0"/>
      <w:marRight w:val="0"/>
      <w:marTop w:val="0"/>
      <w:marBottom w:val="0"/>
      <w:divBdr>
        <w:top w:val="none" w:sz="0" w:space="0" w:color="auto"/>
        <w:left w:val="none" w:sz="0" w:space="0" w:color="auto"/>
        <w:bottom w:val="none" w:sz="0" w:space="0" w:color="auto"/>
        <w:right w:val="none" w:sz="0" w:space="0" w:color="auto"/>
      </w:divBdr>
    </w:div>
    <w:div w:id="192228761">
      <w:bodyDiv w:val="1"/>
      <w:marLeft w:val="0"/>
      <w:marRight w:val="0"/>
      <w:marTop w:val="0"/>
      <w:marBottom w:val="0"/>
      <w:divBdr>
        <w:top w:val="none" w:sz="0" w:space="0" w:color="auto"/>
        <w:left w:val="none" w:sz="0" w:space="0" w:color="auto"/>
        <w:bottom w:val="none" w:sz="0" w:space="0" w:color="auto"/>
        <w:right w:val="none" w:sz="0" w:space="0" w:color="auto"/>
      </w:divBdr>
    </w:div>
    <w:div w:id="230846489">
      <w:bodyDiv w:val="1"/>
      <w:marLeft w:val="0"/>
      <w:marRight w:val="0"/>
      <w:marTop w:val="0"/>
      <w:marBottom w:val="0"/>
      <w:divBdr>
        <w:top w:val="none" w:sz="0" w:space="0" w:color="auto"/>
        <w:left w:val="none" w:sz="0" w:space="0" w:color="auto"/>
        <w:bottom w:val="none" w:sz="0" w:space="0" w:color="auto"/>
        <w:right w:val="none" w:sz="0" w:space="0" w:color="auto"/>
      </w:divBdr>
    </w:div>
    <w:div w:id="239296847">
      <w:bodyDiv w:val="1"/>
      <w:marLeft w:val="0"/>
      <w:marRight w:val="0"/>
      <w:marTop w:val="0"/>
      <w:marBottom w:val="0"/>
      <w:divBdr>
        <w:top w:val="none" w:sz="0" w:space="0" w:color="auto"/>
        <w:left w:val="none" w:sz="0" w:space="0" w:color="auto"/>
        <w:bottom w:val="none" w:sz="0" w:space="0" w:color="auto"/>
        <w:right w:val="none" w:sz="0" w:space="0" w:color="auto"/>
      </w:divBdr>
    </w:div>
    <w:div w:id="251280478">
      <w:bodyDiv w:val="1"/>
      <w:marLeft w:val="0"/>
      <w:marRight w:val="0"/>
      <w:marTop w:val="0"/>
      <w:marBottom w:val="0"/>
      <w:divBdr>
        <w:top w:val="none" w:sz="0" w:space="0" w:color="auto"/>
        <w:left w:val="none" w:sz="0" w:space="0" w:color="auto"/>
        <w:bottom w:val="none" w:sz="0" w:space="0" w:color="auto"/>
        <w:right w:val="none" w:sz="0" w:space="0" w:color="auto"/>
      </w:divBdr>
    </w:div>
    <w:div w:id="270402257">
      <w:bodyDiv w:val="1"/>
      <w:marLeft w:val="0"/>
      <w:marRight w:val="0"/>
      <w:marTop w:val="0"/>
      <w:marBottom w:val="0"/>
      <w:divBdr>
        <w:top w:val="none" w:sz="0" w:space="0" w:color="auto"/>
        <w:left w:val="none" w:sz="0" w:space="0" w:color="auto"/>
        <w:bottom w:val="none" w:sz="0" w:space="0" w:color="auto"/>
        <w:right w:val="none" w:sz="0" w:space="0" w:color="auto"/>
      </w:divBdr>
    </w:div>
    <w:div w:id="271788187">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204605">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0085290">
      <w:bodyDiv w:val="1"/>
      <w:marLeft w:val="0"/>
      <w:marRight w:val="0"/>
      <w:marTop w:val="0"/>
      <w:marBottom w:val="0"/>
      <w:divBdr>
        <w:top w:val="none" w:sz="0" w:space="0" w:color="auto"/>
        <w:left w:val="none" w:sz="0" w:space="0" w:color="auto"/>
        <w:bottom w:val="none" w:sz="0" w:space="0" w:color="auto"/>
        <w:right w:val="none" w:sz="0" w:space="0" w:color="auto"/>
      </w:divBdr>
    </w:div>
    <w:div w:id="341973601">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55278091">
      <w:bodyDiv w:val="1"/>
      <w:marLeft w:val="0"/>
      <w:marRight w:val="0"/>
      <w:marTop w:val="0"/>
      <w:marBottom w:val="0"/>
      <w:divBdr>
        <w:top w:val="none" w:sz="0" w:space="0" w:color="auto"/>
        <w:left w:val="none" w:sz="0" w:space="0" w:color="auto"/>
        <w:bottom w:val="none" w:sz="0" w:space="0" w:color="auto"/>
        <w:right w:val="none" w:sz="0" w:space="0" w:color="auto"/>
      </w:divBdr>
    </w:div>
    <w:div w:id="357976609">
      <w:bodyDiv w:val="1"/>
      <w:marLeft w:val="0"/>
      <w:marRight w:val="0"/>
      <w:marTop w:val="0"/>
      <w:marBottom w:val="0"/>
      <w:divBdr>
        <w:top w:val="none" w:sz="0" w:space="0" w:color="auto"/>
        <w:left w:val="none" w:sz="0" w:space="0" w:color="auto"/>
        <w:bottom w:val="none" w:sz="0" w:space="0" w:color="auto"/>
        <w:right w:val="none" w:sz="0" w:space="0" w:color="auto"/>
      </w:divBdr>
    </w:div>
    <w:div w:id="361128878">
      <w:bodyDiv w:val="1"/>
      <w:marLeft w:val="0"/>
      <w:marRight w:val="0"/>
      <w:marTop w:val="0"/>
      <w:marBottom w:val="0"/>
      <w:divBdr>
        <w:top w:val="none" w:sz="0" w:space="0" w:color="auto"/>
        <w:left w:val="none" w:sz="0" w:space="0" w:color="auto"/>
        <w:bottom w:val="none" w:sz="0" w:space="0" w:color="auto"/>
        <w:right w:val="none" w:sz="0" w:space="0" w:color="auto"/>
      </w:divBdr>
    </w:div>
    <w:div w:id="366488446">
      <w:bodyDiv w:val="1"/>
      <w:marLeft w:val="0"/>
      <w:marRight w:val="0"/>
      <w:marTop w:val="0"/>
      <w:marBottom w:val="0"/>
      <w:divBdr>
        <w:top w:val="none" w:sz="0" w:space="0" w:color="auto"/>
        <w:left w:val="none" w:sz="0" w:space="0" w:color="auto"/>
        <w:bottom w:val="none" w:sz="0" w:space="0" w:color="auto"/>
        <w:right w:val="none" w:sz="0" w:space="0" w:color="auto"/>
      </w:divBdr>
    </w:div>
    <w:div w:id="373846648">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393285039">
      <w:bodyDiv w:val="1"/>
      <w:marLeft w:val="0"/>
      <w:marRight w:val="0"/>
      <w:marTop w:val="0"/>
      <w:marBottom w:val="0"/>
      <w:divBdr>
        <w:top w:val="none" w:sz="0" w:space="0" w:color="auto"/>
        <w:left w:val="none" w:sz="0" w:space="0" w:color="auto"/>
        <w:bottom w:val="none" w:sz="0" w:space="0" w:color="auto"/>
        <w:right w:val="none" w:sz="0" w:space="0" w:color="auto"/>
      </w:divBdr>
    </w:div>
    <w:div w:id="397632983">
      <w:bodyDiv w:val="1"/>
      <w:marLeft w:val="0"/>
      <w:marRight w:val="0"/>
      <w:marTop w:val="0"/>
      <w:marBottom w:val="0"/>
      <w:divBdr>
        <w:top w:val="none" w:sz="0" w:space="0" w:color="auto"/>
        <w:left w:val="none" w:sz="0" w:space="0" w:color="auto"/>
        <w:bottom w:val="none" w:sz="0" w:space="0" w:color="auto"/>
        <w:right w:val="none" w:sz="0" w:space="0" w:color="auto"/>
      </w:divBdr>
    </w:div>
    <w:div w:id="404036084">
      <w:bodyDiv w:val="1"/>
      <w:marLeft w:val="0"/>
      <w:marRight w:val="0"/>
      <w:marTop w:val="0"/>
      <w:marBottom w:val="0"/>
      <w:divBdr>
        <w:top w:val="none" w:sz="0" w:space="0" w:color="auto"/>
        <w:left w:val="none" w:sz="0" w:space="0" w:color="auto"/>
        <w:bottom w:val="none" w:sz="0" w:space="0" w:color="auto"/>
        <w:right w:val="none" w:sz="0" w:space="0" w:color="auto"/>
      </w:divBdr>
    </w:div>
    <w:div w:id="404494035">
      <w:bodyDiv w:val="1"/>
      <w:marLeft w:val="0"/>
      <w:marRight w:val="0"/>
      <w:marTop w:val="0"/>
      <w:marBottom w:val="0"/>
      <w:divBdr>
        <w:top w:val="none" w:sz="0" w:space="0" w:color="auto"/>
        <w:left w:val="none" w:sz="0" w:space="0" w:color="auto"/>
        <w:bottom w:val="none" w:sz="0" w:space="0" w:color="auto"/>
        <w:right w:val="none" w:sz="0" w:space="0" w:color="auto"/>
      </w:divBdr>
    </w:div>
    <w:div w:id="411321455">
      <w:bodyDiv w:val="1"/>
      <w:marLeft w:val="0"/>
      <w:marRight w:val="0"/>
      <w:marTop w:val="0"/>
      <w:marBottom w:val="0"/>
      <w:divBdr>
        <w:top w:val="none" w:sz="0" w:space="0" w:color="auto"/>
        <w:left w:val="none" w:sz="0" w:space="0" w:color="auto"/>
        <w:bottom w:val="none" w:sz="0" w:space="0" w:color="auto"/>
        <w:right w:val="none" w:sz="0" w:space="0" w:color="auto"/>
      </w:divBdr>
    </w:div>
    <w:div w:id="421609359">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56266390">
      <w:bodyDiv w:val="1"/>
      <w:marLeft w:val="0"/>
      <w:marRight w:val="0"/>
      <w:marTop w:val="0"/>
      <w:marBottom w:val="0"/>
      <w:divBdr>
        <w:top w:val="none" w:sz="0" w:space="0" w:color="auto"/>
        <w:left w:val="none" w:sz="0" w:space="0" w:color="auto"/>
        <w:bottom w:val="none" w:sz="0" w:space="0" w:color="auto"/>
        <w:right w:val="none" w:sz="0" w:space="0" w:color="auto"/>
      </w:divBdr>
    </w:div>
    <w:div w:id="460919960">
      <w:bodyDiv w:val="1"/>
      <w:marLeft w:val="0"/>
      <w:marRight w:val="0"/>
      <w:marTop w:val="0"/>
      <w:marBottom w:val="0"/>
      <w:divBdr>
        <w:top w:val="none" w:sz="0" w:space="0" w:color="auto"/>
        <w:left w:val="none" w:sz="0" w:space="0" w:color="auto"/>
        <w:bottom w:val="none" w:sz="0" w:space="0" w:color="auto"/>
        <w:right w:val="none" w:sz="0" w:space="0" w:color="auto"/>
      </w:divBdr>
    </w:div>
    <w:div w:id="464660943">
      <w:bodyDiv w:val="1"/>
      <w:marLeft w:val="0"/>
      <w:marRight w:val="0"/>
      <w:marTop w:val="0"/>
      <w:marBottom w:val="0"/>
      <w:divBdr>
        <w:top w:val="none" w:sz="0" w:space="0" w:color="auto"/>
        <w:left w:val="none" w:sz="0" w:space="0" w:color="auto"/>
        <w:bottom w:val="none" w:sz="0" w:space="0" w:color="auto"/>
        <w:right w:val="none" w:sz="0" w:space="0" w:color="auto"/>
      </w:divBdr>
    </w:div>
    <w:div w:id="476722443">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04824639">
      <w:bodyDiv w:val="1"/>
      <w:marLeft w:val="0"/>
      <w:marRight w:val="0"/>
      <w:marTop w:val="0"/>
      <w:marBottom w:val="0"/>
      <w:divBdr>
        <w:top w:val="none" w:sz="0" w:space="0" w:color="auto"/>
        <w:left w:val="none" w:sz="0" w:space="0" w:color="auto"/>
        <w:bottom w:val="none" w:sz="0" w:space="0" w:color="auto"/>
        <w:right w:val="none" w:sz="0" w:space="0" w:color="auto"/>
      </w:divBdr>
    </w:div>
    <w:div w:id="516844369">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19122025">
      <w:bodyDiv w:val="1"/>
      <w:marLeft w:val="0"/>
      <w:marRight w:val="0"/>
      <w:marTop w:val="0"/>
      <w:marBottom w:val="0"/>
      <w:divBdr>
        <w:top w:val="none" w:sz="0" w:space="0" w:color="auto"/>
        <w:left w:val="none" w:sz="0" w:space="0" w:color="auto"/>
        <w:bottom w:val="none" w:sz="0" w:space="0" w:color="auto"/>
        <w:right w:val="none" w:sz="0" w:space="0" w:color="auto"/>
      </w:divBdr>
    </w:div>
    <w:div w:id="523829318">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31189330">
      <w:bodyDiv w:val="1"/>
      <w:marLeft w:val="0"/>
      <w:marRight w:val="0"/>
      <w:marTop w:val="0"/>
      <w:marBottom w:val="0"/>
      <w:divBdr>
        <w:top w:val="none" w:sz="0" w:space="0" w:color="auto"/>
        <w:left w:val="none" w:sz="0" w:space="0" w:color="auto"/>
        <w:bottom w:val="none" w:sz="0" w:space="0" w:color="auto"/>
        <w:right w:val="none" w:sz="0" w:space="0" w:color="auto"/>
      </w:divBdr>
    </w:div>
    <w:div w:id="535505961">
      <w:bodyDiv w:val="1"/>
      <w:marLeft w:val="0"/>
      <w:marRight w:val="0"/>
      <w:marTop w:val="0"/>
      <w:marBottom w:val="0"/>
      <w:divBdr>
        <w:top w:val="none" w:sz="0" w:space="0" w:color="auto"/>
        <w:left w:val="none" w:sz="0" w:space="0" w:color="auto"/>
        <w:bottom w:val="none" w:sz="0" w:space="0" w:color="auto"/>
        <w:right w:val="none" w:sz="0" w:space="0" w:color="auto"/>
      </w:divBdr>
    </w:div>
    <w:div w:id="542131311">
      <w:bodyDiv w:val="1"/>
      <w:marLeft w:val="0"/>
      <w:marRight w:val="0"/>
      <w:marTop w:val="0"/>
      <w:marBottom w:val="0"/>
      <w:divBdr>
        <w:top w:val="none" w:sz="0" w:space="0" w:color="auto"/>
        <w:left w:val="none" w:sz="0" w:space="0" w:color="auto"/>
        <w:bottom w:val="none" w:sz="0" w:space="0" w:color="auto"/>
        <w:right w:val="none" w:sz="0" w:space="0" w:color="auto"/>
      </w:divBdr>
    </w:div>
    <w:div w:id="545873544">
      <w:bodyDiv w:val="1"/>
      <w:marLeft w:val="0"/>
      <w:marRight w:val="0"/>
      <w:marTop w:val="0"/>
      <w:marBottom w:val="0"/>
      <w:divBdr>
        <w:top w:val="none" w:sz="0" w:space="0" w:color="auto"/>
        <w:left w:val="none" w:sz="0" w:space="0" w:color="auto"/>
        <w:bottom w:val="none" w:sz="0" w:space="0" w:color="auto"/>
        <w:right w:val="none" w:sz="0" w:space="0" w:color="auto"/>
      </w:divBdr>
    </w:div>
    <w:div w:id="563293681">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687232">
      <w:bodyDiv w:val="1"/>
      <w:marLeft w:val="0"/>
      <w:marRight w:val="0"/>
      <w:marTop w:val="0"/>
      <w:marBottom w:val="0"/>
      <w:divBdr>
        <w:top w:val="none" w:sz="0" w:space="0" w:color="auto"/>
        <w:left w:val="none" w:sz="0" w:space="0" w:color="auto"/>
        <w:bottom w:val="none" w:sz="0" w:space="0" w:color="auto"/>
        <w:right w:val="none" w:sz="0" w:space="0" w:color="auto"/>
      </w:divBdr>
    </w:div>
    <w:div w:id="572858562">
      <w:bodyDiv w:val="1"/>
      <w:marLeft w:val="0"/>
      <w:marRight w:val="0"/>
      <w:marTop w:val="0"/>
      <w:marBottom w:val="0"/>
      <w:divBdr>
        <w:top w:val="none" w:sz="0" w:space="0" w:color="auto"/>
        <w:left w:val="none" w:sz="0" w:space="0" w:color="auto"/>
        <w:bottom w:val="none" w:sz="0" w:space="0" w:color="auto"/>
        <w:right w:val="none" w:sz="0" w:space="0" w:color="auto"/>
      </w:divBdr>
    </w:div>
    <w:div w:id="574979015">
      <w:bodyDiv w:val="1"/>
      <w:marLeft w:val="0"/>
      <w:marRight w:val="0"/>
      <w:marTop w:val="0"/>
      <w:marBottom w:val="0"/>
      <w:divBdr>
        <w:top w:val="none" w:sz="0" w:space="0" w:color="auto"/>
        <w:left w:val="none" w:sz="0" w:space="0" w:color="auto"/>
        <w:bottom w:val="none" w:sz="0" w:space="0" w:color="auto"/>
        <w:right w:val="none" w:sz="0" w:space="0" w:color="auto"/>
      </w:divBdr>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584144434">
      <w:bodyDiv w:val="1"/>
      <w:marLeft w:val="0"/>
      <w:marRight w:val="0"/>
      <w:marTop w:val="0"/>
      <w:marBottom w:val="0"/>
      <w:divBdr>
        <w:top w:val="none" w:sz="0" w:space="0" w:color="auto"/>
        <w:left w:val="none" w:sz="0" w:space="0" w:color="auto"/>
        <w:bottom w:val="none" w:sz="0" w:space="0" w:color="auto"/>
        <w:right w:val="none" w:sz="0" w:space="0" w:color="auto"/>
      </w:divBdr>
    </w:div>
    <w:div w:id="584218828">
      <w:bodyDiv w:val="1"/>
      <w:marLeft w:val="0"/>
      <w:marRight w:val="0"/>
      <w:marTop w:val="0"/>
      <w:marBottom w:val="0"/>
      <w:divBdr>
        <w:top w:val="none" w:sz="0" w:space="0" w:color="auto"/>
        <w:left w:val="none" w:sz="0" w:space="0" w:color="auto"/>
        <w:bottom w:val="none" w:sz="0" w:space="0" w:color="auto"/>
        <w:right w:val="none" w:sz="0" w:space="0" w:color="auto"/>
      </w:divBdr>
    </w:div>
    <w:div w:id="594627930">
      <w:bodyDiv w:val="1"/>
      <w:marLeft w:val="0"/>
      <w:marRight w:val="0"/>
      <w:marTop w:val="0"/>
      <w:marBottom w:val="0"/>
      <w:divBdr>
        <w:top w:val="none" w:sz="0" w:space="0" w:color="auto"/>
        <w:left w:val="none" w:sz="0" w:space="0" w:color="auto"/>
        <w:bottom w:val="none" w:sz="0" w:space="0" w:color="auto"/>
        <w:right w:val="none" w:sz="0" w:space="0" w:color="auto"/>
      </w:divBdr>
    </w:div>
    <w:div w:id="618420307">
      <w:bodyDiv w:val="1"/>
      <w:marLeft w:val="0"/>
      <w:marRight w:val="0"/>
      <w:marTop w:val="0"/>
      <w:marBottom w:val="0"/>
      <w:divBdr>
        <w:top w:val="none" w:sz="0" w:space="0" w:color="auto"/>
        <w:left w:val="none" w:sz="0" w:space="0" w:color="auto"/>
        <w:bottom w:val="none" w:sz="0" w:space="0" w:color="auto"/>
        <w:right w:val="none" w:sz="0" w:space="0" w:color="auto"/>
      </w:divBdr>
    </w:div>
    <w:div w:id="620501339">
      <w:bodyDiv w:val="1"/>
      <w:marLeft w:val="0"/>
      <w:marRight w:val="0"/>
      <w:marTop w:val="0"/>
      <w:marBottom w:val="0"/>
      <w:divBdr>
        <w:top w:val="none" w:sz="0" w:space="0" w:color="auto"/>
        <w:left w:val="none" w:sz="0" w:space="0" w:color="auto"/>
        <w:bottom w:val="none" w:sz="0" w:space="0" w:color="auto"/>
        <w:right w:val="none" w:sz="0" w:space="0" w:color="auto"/>
      </w:divBdr>
    </w:div>
    <w:div w:id="634144301">
      <w:bodyDiv w:val="1"/>
      <w:marLeft w:val="0"/>
      <w:marRight w:val="0"/>
      <w:marTop w:val="0"/>
      <w:marBottom w:val="0"/>
      <w:divBdr>
        <w:top w:val="none" w:sz="0" w:space="0" w:color="auto"/>
        <w:left w:val="none" w:sz="0" w:space="0" w:color="auto"/>
        <w:bottom w:val="none" w:sz="0" w:space="0" w:color="auto"/>
        <w:right w:val="none" w:sz="0" w:space="0" w:color="auto"/>
      </w:divBdr>
    </w:div>
    <w:div w:id="65503979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574856">
      <w:bodyDiv w:val="1"/>
      <w:marLeft w:val="0"/>
      <w:marRight w:val="0"/>
      <w:marTop w:val="0"/>
      <w:marBottom w:val="0"/>
      <w:divBdr>
        <w:top w:val="none" w:sz="0" w:space="0" w:color="auto"/>
        <w:left w:val="none" w:sz="0" w:space="0" w:color="auto"/>
        <w:bottom w:val="none" w:sz="0" w:space="0" w:color="auto"/>
        <w:right w:val="none" w:sz="0" w:space="0" w:color="auto"/>
      </w:divBdr>
    </w:div>
    <w:div w:id="662975140">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12771978">
      <w:bodyDiv w:val="1"/>
      <w:marLeft w:val="0"/>
      <w:marRight w:val="0"/>
      <w:marTop w:val="0"/>
      <w:marBottom w:val="0"/>
      <w:divBdr>
        <w:top w:val="none" w:sz="0" w:space="0" w:color="auto"/>
        <w:left w:val="none" w:sz="0" w:space="0" w:color="auto"/>
        <w:bottom w:val="none" w:sz="0" w:space="0" w:color="auto"/>
        <w:right w:val="none" w:sz="0" w:space="0" w:color="auto"/>
      </w:divBdr>
    </w:div>
    <w:div w:id="719014647">
      <w:bodyDiv w:val="1"/>
      <w:marLeft w:val="0"/>
      <w:marRight w:val="0"/>
      <w:marTop w:val="0"/>
      <w:marBottom w:val="0"/>
      <w:divBdr>
        <w:top w:val="none" w:sz="0" w:space="0" w:color="auto"/>
        <w:left w:val="none" w:sz="0" w:space="0" w:color="auto"/>
        <w:bottom w:val="none" w:sz="0" w:space="0" w:color="auto"/>
        <w:right w:val="none" w:sz="0" w:space="0" w:color="auto"/>
      </w:divBdr>
    </w:div>
    <w:div w:id="731730927">
      <w:bodyDiv w:val="1"/>
      <w:marLeft w:val="0"/>
      <w:marRight w:val="0"/>
      <w:marTop w:val="0"/>
      <w:marBottom w:val="0"/>
      <w:divBdr>
        <w:top w:val="none" w:sz="0" w:space="0" w:color="auto"/>
        <w:left w:val="none" w:sz="0" w:space="0" w:color="auto"/>
        <w:bottom w:val="none" w:sz="0" w:space="0" w:color="auto"/>
        <w:right w:val="none" w:sz="0" w:space="0" w:color="auto"/>
      </w:divBdr>
    </w:div>
    <w:div w:id="749809366">
      <w:bodyDiv w:val="1"/>
      <w:marLeft w:val="0"/>
      <w:marRight w:val="0"/>
      <w:marTop w:val="0"/>
      <w:marBottom w:val="0"/>
      <w:divBdr>
        <w:top w:val="none" w:sz="0" w:space="0" w:color="auto"/>
        <w:left w:val="none" w:sz="0" w:space="0" w:color="auto"/>
        <w:bottom w:val="none" w:sz="0" w:space="0" w:color="auto"/>
        <w:right w:val="none" w:sz="0" w:space="0" w:color="auto"/>
      </w:divBdr>
    </w:div>
    <w:div w:id="768739405">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70667109">
      <w:bodyDiv w:val="1"/>
      <w:marLeft w:val="0"/>
      <w:marRight w:val="0"/>
      <w:marTop w:val="0"/>
      <w:marBottom w:val="0"/>
      <w:divBdr>
        <w:top w:val="none" w:sz="0" w:space="0" w:color="auto"/>
        <w:left w:val="none" w:sz="0" w:space="0" w:color="auto"/>
        <w:bottom w:val="none" w:sz="0" w:space="0" w:color="auto"/>
        <w:right w:val="none" w:sz="0" w:space="0" w:color="auto"/>
      </w:divBdr>
    </w:div>
    <w:div w:id="784079821">
      <w:bodyDiv w:val="1"/>
      <w:marLeft w:val="0"/>
      <w:marRight w:val="0"/>
      <w:marTop w:val="0"/>
      <w:marBottom w:val="0"/>
      <w:divBdr>
        <w:top w:val="none" w:sz="0" w:space="0" w:color="auto"/>
        <w:left w:val="none" w:sz="0" w:space="0" w:color="auto"/>
        <w:bottom w:val="none" w:sz="0" w:space="0" w:color="auto"/>
        <w:right w:val="none" w:sz="0" w:space="0" w:color="auto"/>
      </w:divBdr>
    </w:div>
    <w:div w:id="791289422">
      <w:bodyDiv w:val="1"/>
      <w:marLeft w:val="0"/>
      <w:marRight w:val="0"/>
      <w:marTop w:val="0"/>
      <w:marBottom w:val="0"/>
      <w:divBdr>
        <w:top w:val="none" w:sz="0" w:space="0" w:color="auto"/>
        <w:left w:val="none" w:sz="0" w:space="0" w:color="auto"/>
        <w:bottom w:val="none" w:sz="0" w:space="0" w:color="auto"/>
        <w:right w:val="none" w:sz="0" w:space="0" w:color="auto"/>
      </w:divBdr>
    </w:div>
    <w:div w:id="793132845">
      <w:bodyDiv w:val="1"/>
      <w:marLeft w:val="0"/>
      <w:marRight w:val="0"/>
      <w:marTop w:val="0"/>
      <w:marBottom w:val="0"/>
      <w:divBdr>
        <w:top w:val="none" w:sz="0" w:space="0" w:color="auto"/>
        <w:left w:val="none" w:sz="0" w:space="0" w:color="auto"/>
        <w:bottom w:val="none" w:sz="0" w:space="0" w:color="auto"/>
        <w:right w:val="none" w:sz="0" w:space="0" w:color="auto"/>
      </w:divBdr>
    </w:div>
    <w:div w:id="79475963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470712">
      <w:bodyDiv w:val="1"/>
      <w:marLeft w:val="0"/>
      <w:marRight w:val="0"/>
      <w:marTop w:val="0"/>
      <w:marBottom w:val="0"/>
      <w:divBdr>
        <w:top w:val="none" w:sz="0" w:space="0" w:color="auto"/>
        <w:left w:val="none" w:sz="0" w:space="0" w:color="auto"/>
        <w:bottom w:val="none" w:sz="0" w:space="0" w:color="auto"/>
        <w:right w:val="none" w:sz="0" w:space="0" w:color="auto"/>
      </w:divBdr>
    </w:div>
    <w:div w:id="838161313">
      <w:bodyDiv w:val="1"/>
      <w:marLeft w:val="0"/>
      <w:marRight w:val="0"/>
      <w:marTop w:val="0"/>
      <w:marBottom w:val="0"/>
      <w:divBdr>
        <w:top w:val="none" w:sz="0" w:space="0" w:color="auto"/>
        <w:left w:val="none" w:sz="0" w:space="0" w:color="auto"/>
        <w:bottom w:val="none" w:sz="0" w:space="0" w:color="auto"/>
        <w:right w:val="none" w:sz="0" w:space="0" w:color="auto"/>
      </w:divBdr>
    </w:div>
    <w:div w:id="853303124">
      <w:bodyDiv w:val="1"/>
      <w:marLeft w:val="0"/>
      <w:marRight w:val="0"/>
      <w:marTop w:val="0"/>
      <w:marBottom w:val="0"/>
      <w:divBdr>
        <w:top w:val="none" w:sz="0" w:space="0" w:color="auto"/>
        <w:left w:val="none" w:sz="0" w:space="0" w:color="auto"/>
        <w:bottom w:val="none" w:sz="0" w:space="0" w:color="auto"/>
        <w:right w:val="none" w:sz="0" w:space="0" w:color="auto"/>
      </w:divBdr>
    </w:div>
    <w:div w:id="875121714">
      <w:bodyDiv w:val="1"/>
      <w:marLeft w:val="0"/>
      <w:marRight w:val="0"/>
      <w:marTop w:val="0"/>
      <w:marBottom w:val="0"/>
      <w:divBdr>
        <w:top w:val="none" w:sz="0" w:space="0" w:color="auto"/>
        <w:left w:val="none" w:sz="0" w:space="0" w:color="auto"/>
        <w:bottom w:val="none" w:sz="0" w:space="0" w:color="auto"/>
        <w:right w:val="none" w:sz="0" w:space="0" w:color="auto"/>
      </w:divBdr>
    </w:div>
    <w:div w:id="884409933">
      <w:bodyDiv w:val="1"/>
      <w:marLeft w:val="0"/>
      <w:marRight w:val="0"/>
      <w:marTop w:val="0"/>
      <w:marBottom w:val="0"/>
      <w:divBdr>
        <w:top w:val="none" w:sz="0" w:space="0" w:color="auto"/>
        <w:left w:val="none" w:sz="0" w:space="0" w:color="auto"/>
        <w:bottom w:val="none" w:sz="0" w:space="0" w:color="auto"/>
        <w:right w:val="none" w:sz="0" w:space="0" w:color="auto"/>
      </w:divBdr>
    </w:div>
    <w:div w:id="888960287">
      <w:bodyDiv w:val="1"/>
      <w:marLeft w:val="0"/>
      <w:marRight w:val="0"/>
      <w:marTop w:val="0"/>
      <w:marBottom w:val="0"/>
      <w:divBdr>
        <w:top w:val="none" w:sz="0" w:space="0" w:color="auto"/>
        <w:left w:val="none" w:sz="0" w:space="0" w:color="auto"/>
        <w:bottom w:val="none" w:sz="0" w:space="0" w:color="auto"/>
        <w:right w:val="none" w:sz="0" w:space="0" w:color="auto"/>
      </w:divBdr>
    </w:div>
    <w:div w:id="892695799">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32740486">
      <w:bodyDiv w:val="1"/>
      <w:marLeft w:val="0"/>
      <w:marRight w:val="0"/>
      <w:marTop w:val="0"/>
      <w:marBottom w:val="0"/>
      <w:divBdr>
        <w:top w:val="none" w:sz="0" w:space="0" w:color="auto"/>
        <w:left w:val="none" w:sz="0" w:space="0" w:color="auto"/>
        <w:bottom w:val="none" w:sz="0" w:space="0" w:color="auto"/>
        <w:right w:val="none" w:sz="0" w:space="0" w:color="auto"/>
      </w:divBdr>
    </w:div>
    <w:div w:id="940528727">
      <w:bodyDiv w:val="1"/>
      <w:marLeft w:val="0"/>
      <w:marRight w:val="0"/>
      <w:marTop w:val="0"/>
      <w:marBottom w:val="0"/>
      <w:divBdr>
        <w:top w:val="none" w:sz="0" w:space="0" w:color="auto"/>
        <w:left w:val="none" w:sz="0" w:space="0" w:color="auto"/>
        <w:bottom w:val="none" w:sz="0" w:space="0" w:color="auto"/>
        <w:right w:val="none" w:sz="0" w:space="0" w:color="auto"/>
      </w:divBdr>
    </w:div>
    <w:div w:id="941566423">
      <w:bodyDiv w:val="1"/>
      <w:marLeft w:val="0"/>
      <w:marRight w:val="0"/>
      <w:marTop w:val="0"/>
      <w:marBottom w:val="0"/>
      <w:divBdr>
        <w:top w:val="none" w:sz="0" w:space="0" w:color="auto"/>
        <w:left w:val="none" w:sz="0" w:space="0" w:color="auto"/>
        <w:bottom w:val="none" w:sz="0" w:space="0" w:color="auto"/>
        <w:right w:val="none" w:sz="0" w:space="0" w:color="auto"/>
      </w:divBdr>
    </w:div>
    <w:div w:id="954411026">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76884687">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4261373">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13415638">
      <w:bodyDiv w:val="1"/>
      <w:marLeft w:val="0"/>
      <w:marRight w:val="0"/>
      <w:marTop w:val="0"/>
      <w:marBottom w:val="0"/>
      <w:divBdr>
        <w:top w:val="none" w:sz="0" w:space="0" w:color="auto"/>
        <w:left w:val="none" w:sz="0" w:space="0" w:color="auto"/>
        <w:bottom w:val="none" w:sz="0" w:space="0" w:color="auto"/>
        <w:right w:val="none" w:sz="0" w:space="0" w:color="auto"/>
      </w:divBdr>
      <w:divsChild>
        <w:div w:id="65495381">
          <w:marLeft w:val="0"/>
          <w:marRight w:val="0"/>
          <w:marTop w:val="0"/>
          <w:marBottom w:val="720"/>
          <w:divBdr>
            <w:top w:val="none" w:sz="0" w:space="0" w:color="auto"/>
            <w:left w:val="none" w:sz="0" w:space="0" w:color="auto"/>
            <w:bottom w:val="none" w:sz="0" w:space="0" w:color="auto"/>
            <w:right w:val="none" w:sz="0" w:space="0" w:color="auto"/>
          </w:divBdr>
          <w:divsChild>
            <w:div w:id="1485851260">
              <w:marLeft w:val="0"/>
              <w:marRight w:val="0"/>
              <w:marTop w:val="0"/>
              <w:marBottom w:val="0"/>
              <w:divBdr>
                <w:top w:val="none" w:sz="0" w:space="0" w:color="auto"/>
                <w:left w:val="none" w:sz="0" w:space="0" w:color="auto"/>
                <w:bottom w:val="none" w:sz="0" w:space="0" w:color="auto"/>
                <w:right w:val="none" w:sz="0" w:space="0" w:color="auto"/>
              </w:divBdr>
            </w:div>
          </w:divsChild>
        </w:div>
        <w:div w:id="20786789">
          <w:marLeft w:val="0"/>
          <w:marRight w:val="0"/>
          <w:marTop w:val="0"/>
          <w:marBottom w:val="720"/>
          <w:divBdr>
            <w:top w:val="none" w:sz="0" w:space="0" w:color="auto"/>
            <w:left w:val="none" w:sz="0" w:space="0" w:color="auto"/>
            <w:bottom w:val="none" w:sz="0" w:space="0" w:color="auto"/>
            <w:right w:val="none" w:sz="0" w:space="0" w:color="auto"/>
          </w:divBdr>
          <w:divsChild>
            <w:div w:id="2022583472">
              <w:marLeft w:val="0"/>
              <w:marRight w:val="0"/>
              <w:marTop w:val="0"/>
              <w:marBottom w:val="0"/>
              <w:divBdr>
                <w:top w:val="none" w:sz="0" w:space="0" w:color="auto"/>
                <w:left w:val="none" w:sz="0" w:space="0" w:color="auto"/>
                <w:bottom w:val="none" w:sz="0" w:space="0" w:color="auto"/>
                <w:right w:val="none" w:sz="0" w:space="0" w:color="auto"/>
              </w:divBdr>
              <w:divsChild>
                <w:div w:id="253780311">
                  <w:marLeft w:val="0"/>
                  <w:marRight w:val="0"/>
                  <w:marTop w:val="240"/>
                  <w:marBottom w:val="0"/>
                  <w:divBdr>
                    <w:top w:val="none" w:sz="0" w:space="0" w:color="auto"/>
                    <w:left w:val="none" w:sz="0" w:space="0" w:color="auto"/>
                    <w:bottom w:val="none" w:sz="0" w:space="0" w:color="auto"/>
                    <w:right w:val="none" w:sz="0" w:space="0" w:color="auto"/>
                  </w:divBdr>
                </w:div>
              </w:divsChild>
            </w:div>
            <w:div w:id="1884561230">
              <w:marLeft w:val="0"/>
              <w:marRight w:val="0"/>
              <w:marTop w:val="0"/>
              <w:marBottom w:val="0"/>
              <w:divBdr>
                <w:top w:val="none" w:sz="0" w:space="0" w:color="auto"/>
                <w:left w:val="none" w:sz="0" w:space="23" w:color="auto"/>
                <w:bottom w:val="single" w:sz="6" w:space="0" w:color="D2D6DE"/>
                <w:right w:val="none" w:sz="0" w:space="23" w:color="auto"/>
              </w:divBdr>
            </w:div>
          </w:divsChild>
        </w:div>
        <w:div w:id="1773429261">
          <w:marLeft w:val="0"/>
          <w:marRight w:val="0"/>
          <w:marTop w:val="0"/>
          <w:marBottom w:val="0"/>
          <w:divBdr>
            <w:top w:val="none" w:sz="0" w:space="0" w:color="auto"/>
            <w:left w:val="none" w:sz="0" w:space="0" w:color="auto"/>
            <w:bottom w:val="none" w:sz="0" w:space="0" w:color="auto"/>
            <w:right w:val="none" w:sz="0" w:space="0" w:color="auto"/>
          </w:divBdr>
          <w:divsChild>
            <w:div w:id="2081097718">
              <w:marLeft w:val="0"/>
              <w:marRight w:val="0"/>
              <w:marTop w:val="0"/>
              <w:marBottom w:val="450"/>
              <w:divBdr>
                <w:top w:val="none" w:sz="0" w:space="0" w:color="auto"/>
                <w:left w:val="none" w:sz="0" w:space="0" w:color="auto"/>
                <w:bottom w:val="none" w:sz="0" w:space="0" w:color="auto"/>
                <w:right w:val="none" w:sz="0" w:space="0" w:color="auto"/>
              </w:divBdr>
              <w:divsChild>
                <w:div w:id="1938558058">
                  <w:marLeft w:val="0"/>
                  <w:marRight w:val="0"/>
                  <w:marTop w:val="0"/>
                  <w:marBottom w:val="0"/>
                  <w:divBdr>
                    <w:top w:val="none" w:sz="0" w:space="0" w:color="auto"/>
                    <w:left w:val="none" w:sz="0" w:space="0" w:color="auto"/>
                    <w:bottom w:val="none" w:sz="0" w:space="0" w:color="auto"/>
                    <w:right w:val="none" w:sz="0" w:space="0" w:color="auto"/>
                  </w:divBdr>
                </w:div>
                <w:div w:id="1547789638">
                  <w:marLeft w:val="0"/>
                  <w:marRight w:val="0"/>
                  <w:marTop w:val="0"/>
                  <w:marBottom w:val="0"/>
                  <w:divBdr>
                    <w:top w:val="none" w:sz="0" w:space="0" w:color="auto"/>
                    <w:left w:val="none" w:sz="0" w:space="0" w:color="auto"/>
                    <w:bottom w:val="none" w:sz="0" w:space="0" w:color="auto"/>
                    <w:right w:val="none" w:sz="0" w:space="0" w:color="auto"/>
                  </w:divBdr>
                </w:div>
                <w:div w:id="1689016389">
                  <w:marLeft w:val="0"/>
                  <w:marRight w:val="0"/>
                  <w:marTop w:val="0"/>
                  <w:marBottom w:val="0"/>
                  <w:divBdr>
                    <w:top w:val="none" w:sz="0" w:space="0" w:color="auto"/>
                    <w:left w:val="none" w:sz="0" w:space="0" w:color="auto"/>
                    <w:bottom w:val="none" w:sz="0" w:space="0" w:color="auto"/>
                    <w:right w:val="none" w:sz="0" w:space="0" w:color="auto"/>
                  </w:divBdr>
                </w:div>
                <w:div w:id="49041996">
                  <w:marLeft w:val="0"/>
                  <w:marRight w:val="0"/>
                  <w:marTop w:val="0"/>
                  <w:marBottom w:val="0"/>
                  <w:divBdr>
                    <w:top w:val="none" w:sz="0" w:space="0" w:color="auto"/>
                    <w:left w:val="none" w:sz="0" w:space="0" w:color="auto"/>
                    <w:bottom w:val="none" w:sz="0" w:space="0" w:color="auto"/>
                    <w:right w:val="none" w:sz="0" w:space="0" w:color="auto"/>
                  </w:divBdr>
                </w:div>
                <w:div w:id="129934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39706">
          <w:marLeft w:val="0"/>
          <w:marRight w:val="0"/>
          <w:marTop w:val="0"/>
          <w:marBottom w:val="0"/>
          <w:divBdr>
            <w:top w:val="none" w:sz="0" w:space="0" w:color="auto"/>
            <w:left w:val="none" w:sz="0" w:space="0" w:color="auto"/>
            <w:bottom w:val="none" w:sz="0" w:space="0" w:color="auto"/>
            <w:right w:val="none" w:sz="0" w:space="0" w:color="auto"/>
          </w:divBdr>
          <w:divsChild>
            <w:div w:id="1317219391">
              <w:marLeft w:val="0"/>
              <w:marRight w:val="0"/>
              <w:marTop w:val="0"/>
              <w:marBottom w:val="0"/>
              <w:divBdr>
                <w:top w:val="none" w:sz="0" w:space="0" w:color="auto"/>
                <w:left w:val="none" w:sz="0" w:space="0" w:color="auto"/>
                <w:bottom w:val="none" w:sz="0" w:space="0" w:color="auto"/>
                <w:right w:val="none" w:sz="0" w:space="0" w:color="auto"/>
              </w:divBdr>
              <w:divsChild>
                <w:div w:id="1792043951">
                  <w:marLeft w:val="0"/>
                  <w:marRight w:val="0"/>
                  <w:marTop w:val="600"/>
                  <w:marBottom w:val="600"/>
                  <w:divBdr>
                    <w:top w:val="none" w:sz="0" w:space="0" w:color="auto"/>
                    <w:left w:val="none" w:sz="0" w:space="0" w:color="auto"/>
                    <w:bottom w:val="none" w:sz="0" w:space="0" w:color="auto"/>
                    <w:right w:val="none" w:sz="0" w:space="0" w:color="auto"/>
                  </w:divBdr>
                  <w:divsChild>
                    <w:div w:id="83653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5721">
              <w:marLeft w:val="0"/>
              <w:marRight w:val="0"/>
              <w:marTop w:val="0"/>
              <w:marBottom w:val="0"/>
              <w:divBdr>
                <w:top w:val="none" w:sz="0" w:space="0" w:color="auto"/>
                <w:left w:val="none" w:sz="0" w:space="0" w:color="auto"/>
                <w:bottom w:val="none" w:sz="0" w:space="0" w:color="auto"/>
                <w:right w:val="none" w:sz="0" w:space="0" w:color="auto"/>
              </w:divBdr>
              <w:divsChild>
                <w:div w:id="1241603154">
                  <w:marLeft w:val="0"/>
                  <w:marRight w:val="0"/>
                  <w:marTop w:val="600"/>
                  <w:marBottom w:val="600"/>
                  <w:divBdr>
                    <w:top w:val="none" w:sz="0" w:space="0" w:color="auto"/>
                    <w:left w:val="none" w:sz="0" w:space="0" w:color="auto"/>
                    <w:bottom w:val="none" w:sz="0" w:space="0" w:color="auto"/>
                    <w:right w:val="none" w:sz="0" w:space="0" w:color="auto"/>
                  </w:divBdr>
                  <w:divsChild>
                    <w:div w:id="25247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4638">
              <w:marLeft w:val="0"/>
              <w:marRight w:val="0"/>
              <w:marTop w:val="0"/>
              <w:marBottom w:val="0"/>
              <w:divBdr>
                <w:top w:val="none" w:sz="0" w:space="0" w:color="auto"/>
                <w:left w:val="none" w:sz="0" w:space="0" w:color="auto"/>
                <w:bottom w:val="none" w:sz="0" w:space="0" w:color="auto"/>
                <w:right w:val="none" w:sz="0" w:space="0" w:color="auto"/>
              </w:divBdr>
              <w:divsChild>
                <w:div w:id="704328270">
                  <w:marLeft w:val="0"/>
                  <w:marRight w:val="0"/>
                  <w:marTop w:val="600"/>
                  <w:marBottom w:val="600"/>
                  <w:divBdr>
                    <w:top w:val="none" w:sz="0" w:space="0" w:color="auto"/>
                    <w:left w:val="none" w:sz="0" w:space="0" w:color="auto"/>
                    <w:bottom w:val="none" w:sz="0" w:space="0" w:color="auto"/>
                    <w:right w:val="none" w:sz="0" w:space="0" w:color="auto"/>
                  </w:divBdr>
                  <w:divsChild>
                    <w:div w:id="92283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461304">
              <w:marLeft w:val="0"/>
              <w:marRight w:val="0"/>
              <w:marTop w:val="0"/>
              <w:marBottom w:val="0"/>
              <w:divBdr>
                <w:top w:val="none" w:sz="0" w:space="0" w:color="auto"/>
                <w:left w:val="none" w:sz="0" w:space="0" w:color="auto"/>
                <w:bottom w:val="none" w:sz="0" w:space="0" w:color="auto"/>
                <w:right w:val="none" w:sz="0" w:space="0" w:color="auto"/>
              </w:divBdr>
              <w:divsChild>
                <w:div w:id="1038579746">
                  <w:marLeft w:val="0"/>
                  <w:marRight w:val="0"/>
                  <w:marTop w:val="600"/>
                  <w:marBottom w:val="600"/>
                  <w:divBdr>
                    <w:top w:val="none" w:sz="0" w:space="0" w:color="auto"/>
                    <w:left w:val="none" w:sz="0" w:space="0" w:color="auto"/>
                    <w:bottom w:val="none" w:sz="0" w:space="0" w:color="auto"/>
                    <w:right w:val="none" w:sz="0" w:space="0" w:color="auto"/>
                  </w:divBdr>
                  <w:divsChild>
                    <w:div w:id="42592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44189">
              <w:marLeft w:val="0"/>
              <w:marRight w:val="0"/>
              <w:marTop w:val="0"/>
              <w:marBottom w:val="0"/>
              <w:divBdr>
                <w:top w:val="none" w:sz="0" w:space="0" w:color="auto"/>
                <w:left w:val="none" w:sz="0" w:space="0" w:color="auto"/>
                <w:bottom w:val="none" w:sz="0" w:space="0" w:color="auto"/>
                <w:right w:val="none" w:sz="0" w:space="0" w:color="auto"/>
              </w:divBdr>
              <w:divsChild>
                <w:div w:id="113213301">
                  <w:marLeft w:val="0"/>
                  <w:marRight w:val="0"/>
                  <w:marTop w:val="600"/>
                  <w:marBottom w:val="600"/>
                  <w:divBdr>
                    <w:top w:val="none" w:sz="0" w:space="0" w:color="auto"/>
                    <w:left w:val="none" w:sz="0" w:space="0" w:color="auto"/>
                    <w:bottom w:val="none" w:sz="0" w:space="0" w:color="auto"/>
                    <w:right w:val="none" w:sz="0" w:space="0" w:color="auto"/>
                  </w:divBdr>
                  <w:divsChild>
                    <w:div w:id="133942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393310">
      <w:bodyDiv w:val="1"/>
      <w:marLeft w:val="0"/>
      <w:marRight w:val="0"/>
      <w:marTop w:val="0"/>
      <w:marBottom w:val="0"/>
      <w:divBdr>
        <w:top w:val="none" w:sz="0" w:space="0" w:color="auto"/>
        <w:left w:val="none" w:sz="0" w:space="0" w:color="auto"/>
        <w:bottom w:val="none" w:sz="0" w:space="0" w:color="auto"/>
        <w:right w:val="none" w:sz="0" w:space="0" w:color="auto"/>
      </w:divBdr>
    </w:div>
    <w:div w:id="1041785075">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831284">
      <w:bodyDiv w:val="1"/>
      <w:marLeft w:val="0"/>
      <w:marRight w:val="0"/>
      <w:marTop w:val="0"/>
      <w:marBottom w:val="0"/>
      <w:divBdr>
        <w:top w:val="none" w:sz="0" w:space="0" w:color="auto"/>
        <w:left w:val="none" w:sz="0" w:space="0" w:color="auto"/>
        <w:bottom w:val="none" w:sz="0" w:space="0" w:color="auto"/>
        <w:right w:val="none" w:sz="0" w:space="0" w:color="auto"/>
      </w:divBdr>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2488367">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815881">
      <w:bodyDiv w:val="1"/>
      <w:marLeft w:val="0"/>
      <w:marRight w:val="0"/>
      <w:marTop w:val="0"/>
      <w:marBottom w:val="0"/>
      <w:divBdr>
        <w:top w:val="none" w:sz="0" w:space="0" w:color="auto"/>
        <w:left w:val="none" w:sz="0" w:space="0" w:color="auto"/>
        <w:bottom w:val="none" w:sz="0" w:space="0" w:color="auto"/>
        <w:right w:val="none" w:sz="0" w:space="0" w:color="auto"/>
      </w:divBdr>
    </w:div>
    <w:div w:id="1091974013">
      <w:bodyDiv w:val="1"/>
      <w:marLeft w:val="0"/>
      <w:marRight w:val="0"/>
      <w:marTop w:val="0"/>
      <w:marBottom w:val="0"/>
      <w:divBdr>
        <w:top w:val="none" w:sz="0" w:space="0" w:color="auto"/>
        <w:left w:val="none" w:sz="0" w:space="0" w:color="auto"/>
        <w:bottom w:val="none" w:sz="0" w:space="0" w:color="auto"/>
        <w:right w:val="none" w:sz="0" w:space="0" w:color="auto"/>
      </w:divBdr>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0509253">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45707878">
      <w:bodyDiv w:val="1"/>
      <w:marLeft w:val="0"/>
      <w:marRight w:val="0"/>
      <w:marTop w:val="0"/>
      <w:marBottom w:val="0"/>
      <w:divBdr>
        <w:top w:val="none" w:sz="0" w:space="0" w:color="auto"/>
        <w:left w:val="none" w:sz="0" w:space="0" w:color="auto"/>
        <w:bottom w:val="none" w:sz="0" w:space="0" w:color="auto"/>
        <w:right w:val="none" w:sz="0" w:space="0" w:color="auto"/>
      </w:divBdr>
    </w:div>
    <w:div w:id="1148017547">
      <w:bodyDiv w:val="1"/>
      <w:marLeft w:val="0"/>
      <w:marRight w:val="0"/>
      <w:marTop w:val="0"/>
      <w:marBottom w:val="0"/>
      <w:divBdr>
        <w:top w:val="none" w:sz="0" w:space="0" w:color="auto"/>
        <w:left w:val="none" w:sz="0" w:space="0" w:color="auto"/>
        <w:bottom w:val="none" w:sz="0" w:space="0" w:color="auto"/>
        <w:right w:val="none" w:sz="0" w:space="0" w:color="auto"/>
      </w:divBdr>
    </w:div>
    <w:div w:id="1148519906">
      <w:bodyDiv w:val="1"/>
      <w:marLeft w:val="0"/>
      <w:marRight w:val="0"/>
      <w:marTop w:val="0"/>
      <w:marBottom w:val="0"/>
      <w:divBdr>
        <w:top w:val="none" w:sz="0" w:space="0" w:color="auto"/>
        <w:left w:val="none" w:sz="0" w:space="0" w:color="auto"/>
        <w:bottom w:val="none" w:sz="0" w:space="0" w:color="auto"/>
        <w:right w:val="none" w:sz="0" w:space="0" w:color="auto"/>
      </w:divBdr>
    </w:div>
    <w:div w:id="1153334678">
      <w:bodyDiv w:val="1"/>
      <w:marLeft w:val="0"/>
      <w:marRight w:val="0"/>
      <w:marTop w:val="0"/>
      <w:marBottom w:val="0"/>
      <w:divBdr>
        <w:top w:val="none" w:sz="0" w:space="0" w:color="auto"/>
        <w:left w:val="none" w:sz="0" w:space="0" w:color="auto"/>
        <w:bottom w:val="none" w:sz="0" w:space="0" w:color="auto"/>
        <w:right w:val="none" w:sz="0" w:space="0" w:color="auto"/>
      </w:divBdr>
    </w:div>
    <w:div w:id="1159152426">
      <w:bodyDiv w:val="1"/>
      <w:marLeft w:val="0"/>
      <w:marRight w:val="0"/>
      <w:marTop w:val="0"/>
      <w:marBottom w:val="0"/>
      <w:divBdr>
        <w:top w:val="none" w:sz="0" w:space="0" w:color="auto"/>
        <w:left w:val="none" w:sz="0" w:space="0" w:color="auto"/>
        <w:bottom w:val="none" w:sz="0" w:space="0" w:color="auto"/>
        <w:right w:val="none" w:sz="0" w:space="0" w:color="auto"/>
      </w:divBdr>
    </w:div>
    <w:div w:id="1169565504">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196505058">
      <w:bodyDiv w:val="1"/>
      <w:marLeft w:val="0"/>
      <w:marRight w:val="0"/>
      <w:marTop w:val="0"/>
      <w:marBottom w:val="0"/>
      <w:divBdr>
        <w:top w:val="none" w:sz="0" w:space="0" w:color="auto"/>
        <w:left w:val="none" w:sz="0" w:space="0" w:color="auto"/>
        <w:bottom w:val="none" w:sz="0" w:space="0" w:color="auto"/>
        <w:right w:val="none" w:sz="0" w:space="0" w:color="auto"/>
      </w:divBdr>
    </w:div>
    <w:div w:id="1205672445">
      <w:bodyDiv w:val="1"/>
      <w:marLeft w:val="0"/>
      <w:marRight w:val="0"/>
      <w:marTop w:val="0"/>
      <w:marBottom w:val="0"/>
      <w:divBdr>
        <w:top w:val="none" w:sz="0" w:space="0" w:color="auto"/>
        <w:left w:val="none" w:sz="0" w:space="0" w:color="auto"/>
        <w:bottom w:val="none" w:sz="0" w:space="0" w:color="auto"/>
        <w:right w:val="none" w:sz="0" w:space="0" w:color="auto"/>
      </w:divBdr>
    </w:div>
    <w:div w:id="1209953881">
      <w:bodyDiv w:val="1"/>
      <w:marLeft w:val="0"/>
      <w:marRight w:val="0"/>
      <w:marTop w:val="0"/>
      <w:marBottom w:val="0"/>
      <w:divBdr>
        <w:top w:val="none" w:sz="0" w:space="0" w:color="auto"/>
        <w:left w:val="none" w:sz="0" w:space="0" w:color="auto"/>
        <w:bottom w:val="none" w:sz="0" w:space="0" w:color="auto"/>
        <w:right w:val="none" w:sz="0" w:space="0" w:color="auto"/>
      </w:divBdr>
    </w:div>
    <w:div w:id="1230921039">
      <w:bodyDiv w:val="1"/>
      <w:marLeft w:val="0"/>
      <w:marRight w:val="0"/>
      <w:marTop w:val="0"/>
      <w:marBottom w:val="0"/>
      <w:divBdr>
        <w:top w:val="none" w:sz="0" w:space="0" w:color="auto"/>
        <w:left w:val="none" w:sz="0" w:space="0" w:color="auto"/>
        <w:bottom w:val="none" w:sz="0" w:space="0" w:color="auto"/>
        <w:right w:val="none" w:sz="0" w:space="0" w:color="auto"/>
      </w:divBdr>
    </w:div>
    <w:div w:id="1251769788">
      <w:bodyDiv w:val="1"/>
      <w:marLeft w:val="0"/>
      <w:marRight w:val="0"/>
      <w:marTop w:val="0"/>
      <w:marBottom w:val="0"/>
      <w:divBdr>
        <w:top w:val="none" w:sz="0" w:space="0" w:color="auto"/>
        <w:left w:val="none" w:sz="0" w:space="0" w:color="auto"/>
        <w:bottom w:val="none" w:sz="0" w:space="0" w:color="auto"/>
        <w:right w:val="none" w:sz="0" w:space="0" w:color="auto"/>
      </w:divBdr>
    </w:div>
    <w:div w:id="1252202987">
      <w:bodyDiv w:val="1"/>
      <w:marLeft w:val="0"/>
      <w:marRight w:val="0"/>
      <w:marTop w:val="0"/>
      <w:marBottom w:val="0"/>
      <w:divBdr>
        <w:top w:val="none" w:sz="0" w:space="0" w:color="auto"/>
        <w:left w:val="none" w:sz="0" w:space="0" w:color="auto"/>
        <w:bottom w:val="none" w:sz="0" w:space="0" w:color="auto"/>
        <w:right w:val="none" w:sz="0" w:space="0" w:color="auto"/>
      </w:divBdr>
    </w:div>
    <w:div w:id="1256550287">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11012901">
      <w:bodyDiv w:val="1"/>
      <w:marLeft w:val="0"/>
      <w:marRight w:val="0"/>
      <w:marTop w:val="0"/>
      <w:marBottom w:val="0"/>
      <w:divBdr>
        <w:top w:val="none" w:sz="0" w:space="0" w:color="auto"/>
        <w:left w:val="none" w:sz="0" w:space="0" w:color="auto"/>
        <w:bottom w:val="none" w:sz="0" w:space="0" w:color="auto"/>
        <w:right w:val="none" w:sz="0" w:space="0" w:color="auto"/>
      </w:divBdr>
    </w:div>
    <w:div w:id="1333416715">
      <w:bodyDiv w:val="1"/>
      <w:marLeft w:val="0"/>
      <w:marRight w:val="0"/>
      <w:marTop w:val="0"/>
      <w:marBottom w:val="0"/>
      <w:divBdr>
        <w:top w:val="none" w:sz="0" w:space="0" w:color="auto"/>
        <w:left w:val="none" w:sz="0" w:space="0" w:color="auto"/>
        <w:bottom w:val="none" w:sz="0" w:space="0" w:color="auto"/>
        <w:right w:val="none" w:sz="0" w:space="0" w:color="auto"/>
      </w:divBdr>
    </w:div>
    <w:div w:id="1351297841">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375807430">
      <w:bodyDiv w:val="1"/>
      <w:marLeft w:val="0"/>
      <w:marRight w:val="0"/>
      <w:marTop w:val="0"/>
      <w:marBottom w:val="0"/>
      <w:divBdr>
        <w:top w:val="none" w:sz="0" w:space="0" w:color="auto"/>
        <w:left w:val="none" w:sz="0" w:space="0" w:color="auto"/>
        <w:bottom w:val="none" w:sz="0" w:space="0" w:color="auto"/>
        <w:right w:val="none" w:sz="0" w:space="0" w:color="auto"/>
      </w:divBdr>
    </w:div>
    <w:div w:id="1389569412">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04987270">
      <w:bodyDiv w:val="1"/>
      <w:marLeft w:val="0"/>
      <w:marRight w:val="0"/>
      <w:marTop w:val="0"/>
      <w:marBottom w:val="0"/>
      <w:divBdr>
        <w:top w:val="none" w:sz="0" w:space="0" w:color="auto"/>
        <w:left w:val="none" w:sz="0" w:space="0" w:color="auto"/>
        <w:bottom w:val="none" w:sz="0" w:space="0" w:color="auto"/>
        <w:right w:val="none" w:sz="0" w:space="0" w:color="auto"/>
      </w:divBdr>
    </w:div>
    <w:div w:id="1431243217">
      <w:bodyDiv w:val="1"/>
      <w:marLeft w:val="0"/>
      <w:marRight w:val="0"/>
      <w:marTop w:val="0"/>
      <w:marBottom w:val="0"/>
      <w:divBdr>
        <w:top w:val="none" w:sz="0" w:space="0" w:color="auto"/>
        <w:left w:val="none" w:sz="0" w:space="0" w:color="auto"/>
        <w:bottom w:val="none" w:sz="0" w:space="0" w:color="auto"/>
        <w:right w:val="none" w:sz="0" w:space="0" w:color="auto"/>
      </w:divBdr>
    </w:div>
    <w:div w:id="1438018071">
      <w:bodyDiv w:val="1"/>
      <w:marLeft w:val="0"/>
      <w:marRight w:val="0"/>
      <w:marTop w:val="0"/>
      <w:marBottom w:val="0"/>
      <w:divBdr>
        <w:top w:val="none" w:sz="0" w:space="0" w:color="auto"/>
        <w:left w:val="none" w:sz="0" w:space="0" w:color="auto"/>
        <w:bottom w:val="none" w:sz="0" w:space="0" w:color="auto"/>
        <w:right w:val="none" w:sz="0" w:space="0" w:color="auto"/>
      </w:divBdr>
    </w:div>
    <w:div w:id="1461876067">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76264285">
      <w:bodyDiv w:val="1"/>
      <w:marLeft w:val="0"/>
      <w:marRight w:val="0"/>
      <w:marTop w:val="0"/>
      <w:marBottom w:val="0"/>
      <w:divBdr>
        <w:top w:val="none" w:sz="0" w:space="0" w:color="auto"/>
        <w:left w:val="none" w:sz="0" w:space="0" w:color="auto"/>
        <w:bottom w:val="none" w:sz="0" w:space="0" w:color="auto"/>
        <w:right w:val="none" w:sz="0" w:space="0" w:color="auto"/>
      </w:divBdr>
    </w:div>
    <w:div w:id="148963511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04200270">
      <w:bodyDiv w:val="1"/>
      <w:marLeft w:val="0"/>
      <w:marRight w:val="0"/>
      <w:marTop w:val="0"/>
      <w:marBottom w:val="0"/>
      <w:divBdr>
        <w:top w:val="none" w:sz="0" w:space="0" w:color="auto"/>
        <w:left w:val="none" w:sz="0" w:space="0" w:color="auto"/>
        <w:bottom w:val="none" w:sz="0" w:space="0" w:color="auto"/>
        <w:right w:val="none" w:sz="0" w:space="0" w:color="auto"/>
      </w:divBdr>
    </w:div>
    <w:div w:id="1505631894">
      <w:bodyDiv w:val="1"/>
      <w:marLeft w:val="0"/>
      <w:marRight w:val="0"/>
      <w:marTop w:val="0"/>
      <w:marBottom w:val="0"/>
      <w:divBdr>
        <w:top w:val="none" w:sz="0" w:space="0" w:color="auto"/>
        <w:left w:val="none" w:sz="0" w:space="0" w:color="auto"/>
        <w:bottom w:val="none" w:sz="0" w:space="0" w:color="auto"/>
        <w:right w:val="none" w:sz="0" w:space="0" w:color="auto"/>
      </w:divBdr>
    </w:div>
    <w:div w:id="1510490444">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7499337">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24979053">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33493484">
      <w:bodyDiv w:val="1"/>
      <w:marLeft w:val="0"/>
      <w:marRight w:val="0"/>
      <w:marTop w:val="0"/>
      <w:marBottom w:val="0"/>
      <w:divBdr>
        <w:top w:val="none" w:sz="0" w:space="0" w:color="auto"/>
        <w:left w:val="none" w:sz="0" w:space="0" w:color="auto"/>
        <w:bottom w:val="none" w:sz="0" w:space="0" w:color="auto"/>
        <w:right w:val="none" w:sz="0" w:space="0" w:color="auto"/>
      </w:divBdr>
    </w:div>
    <w:div w:id="1536771078">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67450451">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89267550">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58530436">
      <w:bodyDiv w:val="1"/>
      <w:marLeft w:val="0"/>
      <w:marRight w:val="0"/>
      <w:marTop w:val="0"/>
      <w:marBottom w:val="0"/>
      <w:divBdr>
        <w:top w:val="none" w:sz="0" w:space="0" w:color="auto"/>
        <w:left w:val="none" w:sz="0" w:space="0" w:color="auto"/>
        <w:bottom w:val="none" w:sz="0" w:space="0" w:color="auto"/>
        <w:right w:val="none" w:sz="0" w:space="0" w:color="auto"/>
      </w:divBdr>
    </w:div>
    <w:div w:id="1665090430">
      <w:bodyDiv w:val="1"/>
      <w:marLeft w:val="0"/>
      <w:marRight w:val="0"/>
      <w:marTop w:val="0"/>
      <w:marBottom w:val="0"/>
      <w:divBdr>
        <w:top w:val="none" w:sz="0" w:space="0" w:color="auto"/>
        <w:left w:val="none" w:sz="0" w:space="0" w:color="auto"/>
        <w:bottom w:val="none" w:sz="0" w:space="0" w:color="auto"/>
        <w:right w:val="none" w:sz="0" w:space="0" w:color="auto"/>
      </w:divBdr>
    </w:div>
    <w:div w:id="1667784989">
      <w:bodyDiv w:val="1"/>
      <w:marLeft w:val="0"/>
      <w:marRight w:val="0"/>
      <w:marTop w:val="0"/>
      <w:marBottom w:val="0"/>
      <w:divBdr>
        <w:top w:val="none" w:sz="0" w:space="0" w:color="auto"/>
        <w:left w:val="none" w:sz="0" w:space="0" w:color="auto"/>
        <w:bottom w:val="none" w:sz="0" w:space="0" w:color="auto"/>
        <w:right w:val="none" w:sz="0" w:space="0" w:color="auto"/>
      </w:divBdr>
    </w:div>
    <w:div w:id="1669167183">
      <w:bodyDiv w:val="1"/>
      <w:marLeft w:val="0"/>
      <w:marRight w:val="0"/>
      <w:marTop w:val="0"/>
      <w:marBottom w:val="0"/>
      <w:divBdr>
        <w:top w:val="none" w:sz="0" w:space="0" w:color="auto"/>
        <w:left w:val="none" w:sz="0" w:space="0" w:color="auto"/>
        <w:bottom w:val="none" w:sz="0" w:space="0" w:color="auto"/>
        <w:right w:val="none" w:sz="0" w:space="0" w:color="auto"/>
      </w:divBdr>
    </w:div>
    <w:div w:id="1669823756">
      <w:bodyDiv w:val="1"/>
      <w:marLeft w:val="0"/>
      <w:marRight w:val="0"/>
      <w:marTop w:val="0"/>
      <w:marBottom w:val="0"/>
      <w:divBdr>
        <w:top w:val="none" w:sz="0" w:space="0" w:color="auto"/>
        <w:left w:val="none" w:sz="0" w:space="0" w:color="auto"/>
        <w:bottom w:val="none" w:sz="0" w:space="0" w:color="auto"/>
        <w:right w:val="none" w:sz="0" w:space="0" w:color="auto"/>
      </w:divBdr>
    </w:div>
    <w:div w:id="1677002915">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697582510">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20981043">
      <w:bodyDiv w:val="1"/>
      <w:marLeft w:val="0"/>
      <w:marRight w:val="0"/>
      <w:marTop w:val="0"/>
      <w:marBottom w:val="0"/>
      <w:divBdr>
        <w:top w:val="none" w:sz="0" w:space="0" w:color="auto"/>
        <w:left w:val="none" w:sz="0" w:space="0" w:color="auto"/>
        <w:bottom w:val="none" w:sz="0" w:space="0" w:color="auto"/>
        <w:right w:val="none" w:sz="0" w:space="0" w:color="auto"/>
      </w:divBdr>
    </w:div>
    <w:div w:id="1724527206">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707410">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64497390">
      <w:bodyDiv w:val="1"/>
      <w:marLeft w:val="0"/>
      <w:marRight w:val="0"/>
      <w:marTop w:val="0"/>
      <w:marBottom w:val="0"/>
      <w:divBdr>
        <w:top w:val="none" w:sz="0" w:space="0" w:color="auto"/>
        <w:left w:val="none" w:sz="0" w:space="0" w:color="auto"/>
        <w:bottom w:val="none" w:sz="0" w:space="0" w:color="auto"/>
        <w:right w:val="none" w:sz="0" w:space="0" w:color="auto"/>
      </w:divBdr>
    </w:div>
    <w:div w:id="1768037021">
      <w:bodyDiv w:val="1"/>
      <w:marLeft w:val="0"/>
      <w:marRight w:val="0"/>
      <w:marTop w:val="0"/>
      <w:marBottom w:val="0"/>
      <w:divBdr>
        <w:top w:val="none" w:sz="0" w:space="0" w:color="auto"/>
        <w:left w:val="none" w:sz="0" w:space="0" w:color="auto"/>
        <w:bottom w:val="none" w:sz="0" w:space="0" w:color="auto"/>
        <w:right w:val="none" w:sz="0" w:space="0" w:color="auto"/>
      </w:divBdr>
    </w:div>
    <w:div w:id="1812675483">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1093652">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1457900">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59276029">
      <w:bodyDiv w:val="1"/>
      <w:marLeft w:val="0"/>
      <w:marRight w:val="0"/>
      <w:marTop w:val="0"/>
      <w:marBottom w:val="0"/>
      <w:divBdr>
        <w:top w:val="none" w:sz="0" w:space="0" w:color="auto"/>
        <w:left w:val="none" w:sz="0" w:space="0" w:color="auto"/>
        <w:bottom w:val="none" w:sz="0" w:space="0" w:color="auto"/>
        <w:right w:val="none" w:sz="0" w:space="0" w:color="auto"/>
      </w:divBdr>
    </w:div>
    <w:div w:id="1864440663">
      <w:bodyDiv w:val="1"/>
      <w:marLeft w:val="0"/>
      <w:marRight w:val="0"/>
      <w:marTop w:val="0"/>
      <w:marBottom w:val="0"/>
      <w:divBdr>
        <w:top w:val="none" w:sz="0" w:space="0" w:color="auto"/>
        <w:left w:val="none" w:sz="0" w:space="0" w:color="auto"/>
        <w:bottom w:val="none" w:sz="0" w:space="0" w:color="auto"/>
        <w:right w:val="none" w:sz="0" w:space="0" w:color="auto"/>
      </w:divBdr>
    </w:div>
    <w:div w:id="1883714038">
      <w:bodyDiv w:val="1"/>
      <w:marLeft w:val="0"/>
      <w:marRight w:val="0"/>
      <w:marTop w:val="0"/>
      <w:marBottom w:val="0"/>
      <w:divBdr>
        <w:top w:val="none" w:sz="0" w:space="0" w:color="auto"/>
        <w:left w:val="none" w:sz="0" w:space="0" w:color="auto"/>
        <w:bottom w:val="none" w:sz="0" w:space="0" w:color="auto"/>
        <w:right w:val="none" w:sz="0" w:space="0" w:color="auto"/>
      </w:divBdr>
    </w:div>
    <w:div w:id="1886789658">
      <w:bodyDiv w:val="1"/>
      <w:marLeft w:val="0"/>
      <w:marRight w:val="0"/>
      <w:marTop w:val="0"/>
      <w:marBottom w:val="0"/>
      <w:divBdr>
        <w:top w:val="none" w:sz="0" w:space="0" w:color="auto"/>
        <w:left w:val="none" w:sz="0" w:space="0" w:color="auto"/>
        <w:bottom w:val="none" w:sz="0" w:space="0" w:color="auto"/>
        <w:right w:val="none" w:sz="0" w:space="0" w:color="auto"/>
      </w:divBdr>
    </w:div>
    <w:div w:id="1891794845">
      <w:bodyDiv w:val="1"/>
      <w:marLeft w:val="0"/>
      <w:marRight w:val="0"/>
      <w:marTop w:val="0"/>
      <w:marBottom w:val="0"/>
      <w:divBdr>
        <w:top w:val="none" w:sz="0" w:space="0" w:color="auto"/>
        <w:left w:val="none" w:sz="0" w:space="0" w:color="auto"/>
        <w:bottom w:val="none" w:sz="0" w:space="0" w:color="auto"/>
        <w:right w:val="none" w:sz="0" w:space="0" w:color="auto"/>
      </w:divBdr>
    </w:div>
    <w:div w:id="1922906505">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1998875471">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5454321">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16805359">
      <w:bodyDiv w:val="1"/>
      <w:marLeft w:val="0"/>
      <w:marRight w:val="0"/>
      <w:marTop w:val="0"/>
      <w:marBottom w:val="0"/>
      <w:divBdr>
        <w:top w:val="none" w:sz="0" w:space="0" w:color="auto"/>
        <w:left w:val="none" w:sz="0" w:space="0" w:color="auto"/>
        <w:bottom w:val="none" w:sz="0" w:space="0" w:color="auto"/>
        <w:right w:val="none" w:sz="0" w:space="0" w:color="auto"/>
      </w:divBdr>
    </w:div>
    <w:div w:id="2019312551">
      <w:bodyDiv w:val="1"/>
      <w:marLeft w:val="0"/>
      <w:marRight w:val="0"/>
      <w:marTop w:val="0"/>
      <w:marBottom w:val="0"/>
      <w:divBdr>
        <w:top w:val="none" w:sz="0" w:space="0" w:color="auto"/>
        <w:left w:val="none" w:sz="0" w:space="0" w:color="auto"/>
        <w:bottom w:val="none" w:sz="0" w:space="0" w:color="auto"/>
        <w:right w:val="none" w:sz="0" w:space="0" w:color="auto"/>
      </w:divBdr>
    </w:div>
    <w:div w:id="2024623816">
      <w:bodyDiv w:val="1"/>
      <w:marLeft w:val="0"/>
      <w:marRight w:val="0"/>
      <w:marTop w:val="0"/>
      <w:marBottom w:val="0"/>
      <w:divBdr>
        <w:top w:val="none" w:sz="0" w:space="0" w:color="auto"/>
        <w:left w:val="none" w:sz="0" w:space="0" w:color="auto"/>
        <w:bottom w:val="none" w:sz="0" w:space="0" w:color="auto"/>
        <w:right w:val="none" w:sz="0" w:space="0" w:color="auto"/>
      </w:divBdr>
    </w:div>
    <w:div w:id="2024893776">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47102304">
      <w:bodyDiv w:val="1"/>
      <w:marLeft w:val="0"/>
      <w:marRight w:val="0"/>
      <w:marTop w:val="0"/>
      <w:marBottom w:val="0"/>
      <w:divBdr>
        <w:top w:val="none" w:sz="0" w:space="0" w:color="auto"/>
        <w:left w:val="none" w:sz="0" w:space="0" w:color="auto"/>
        <w:bottom w:val="none" w:sz="0" w:space="0" w:color="auto"/>
        <w:right w:val="none" w:sz="0" w:space="0" w:color="auto"/>
      </w:divBdr>
    </w:div>
    <w:div w:id="2065370757">
      <w:bodyDiv w:val="1"/>
      <w:marLeft w:val="0"/>
      <w:marRight w:val="0"/>
      <w:marTop w:val="0"/>
      <w:marBottom w:val="0"/>
      <w:divBdr>
        <w:top w:val="none" w:sz="0" w:space="0" w:color="auto"/>
        <w:left w:val="none" w:sz="0" w:space="0" w:color="auto"/>
        <w:bottom w:val="none" w:sz="0" w:space="0" w:color="auto"/>
        <w:right w:val="none" w:sz="0" w:space="0" w:color="auto"/>
      </w:divBdr>
    </w:div>
    <w:div w:id="2090810934">
      <w:bodyDiv w:val="1"/>
      <w:marLeft w:val="0"/>
      <w:marRight w:val="0"/>
      <w:marTop w:val="0"/>
      <w:marBottom w:val="0"/>
      <w:divBdr>
        <w:top w:val="none" w:sz="0" w:space="0" w:color="auto"/>
        <w:left w:val="none" w:sz="0" w:space="0" w:color="auto"/>
        <w:bottom w:val="none" w:sz="0" w:space="0" w:color="auto"/>
        <w:right w:val="none" w:sz="0" w:space="0" w:color="auto"/>
      </w:divBdr>
    </w:div>
    <w:div w:id="2093315289">
      <w:bodyDiv w:val="1"/>
      <w:marLeft w:val="0"/>
      <w:marRight w:val="0"/>
      <w:marTop w:val="0"/>
      <w:marBottom w:val="0"/>
      <w:divBdr>
        <w:top w:val="none" w:sz="0" w:space="0" w:color="auto"/>
        <w:left w:val="none" w:sz="0" w:space="0" w:color="auto"/>
        <w:bottom w:val="none" w:sz="0" w:space="0" w:color="auto"/>
        <w:right w:val="none" w:sz="0" w:space="0" w:color="auto"/>
      </w:divBdr>
    </w:div>
    <w:div w:id="2095786357">
      <w:bodyDiv w:val="1"/>
      <w:marLeft w:val="0"/>
      <w:marRight w:val="0"/>
      <w:marTop w:val="0"/>
      <w:marBottom w:val="0"/>
      <w:divBdr>
        <w:top w:val="none" w:sz="0" w:space="0" w:color="auto"/>
        <w:left w:val="none" w:sz="0" w:space="0" w:color="auto"/>
        <w:bottom w:val="none" w:sz="0" w:space="0" w:color="auto"/>
        <w:right w:val="none" w:sz="0" w:space="0" w:color="auto"/>
      </w:divBdr>
    </w:div>
    <w:div w:id="2100372843">
      <w:bodyDiv w:val="1"/>
      <w:marLeft w:val="0"/>
      <w:marRight w:val="0"/>
      <w:marTop w:val="0"/>
      <w:marBottom w:val="0"/>
      <w:divBdr>
        <w:top w:val="none" w:sz="0" w:space="0" w:color="auto"/>
        <w:left w:val="none" w:sz="0" w:space="0" w:color="auto"/>
        <w:bottom w:val="none" w:sz="0" w:space="0" w:color="auto"/>
        <w:right w:val="none" w:sz="0" w:space="0" w:color="auto"/>
      </w:divBdr>
    </w:div>
    <w:div w:id="2101635428">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 w:id="2120292117">
      <w:bodyDiv w:val="1"/>
      <w:marLeft w:val="0"/>
      <w:marRight w:val="0"/>
      <w:marTop w:val="0"/>
      <w:marBottom w:val="0"/>
      <w:divBdr>
        <w:top w:val="none" w:sz="0" w:space="0" w:color="auto"/>
        <w:left w:val="none" w:sz="0" w:space="0" w:color="auto"/>
        <w:bottom w:val="none" w:sz="0" w:space="0" w:color="auto"/>
        <w:right w:val="none" w:sz="0" w:space="0" w:color="auto"/>
      </w:divBdr>
    </w:div>
    <w:div w:id="214094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4c%75o%66%65%6e%67%2e%58%75@%61%72a.ac.%6e%7a" TargetMode="External"/><Relationship Id="rId18" Type="http://schemas.openxmlformats.org/officeDocument/2006/relationships/image" Target="media/image6.emf"/><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emf"/><Relationship Id="rId7" Type="http://schemas.openxmlformats.org/officeDocument/2006/relationships/footnotes" Target="footnotes.xml"/><Relationship Id="rId12" Type="http://schemas.openxmlformats.org/officeDocument/2006/relationships/hyperlink" Target="mailto:%44%61vi%64.W%65%69%72@%61r%61%2eac%2enz" TargetMode="External"/><Relationship Id="rId17" Type="http://schemas.openxmlformats.org/officeDocument/2006/relationships/image" Target="media/image5.emf"/><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amish.brown@plantandfood.co.nz" TargetMode="External"/><Relationship Id="rId24" Type="http://schemas.openxmlformats.org/officeDocument/2006/relationships/image" Target="media/image12.jpe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G"/><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1989stepania@gmail.com" TargetMode="External"/><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Jul22</b:Tag>
    <b:SourceType>InternetSite</b:SourceType>
    <b:Guid>{62E2CFC0-92D1-41DE-A124-A5C60FD8D8C7}</b:Guid>
    <b:Author>
      <b:Author>
        <b:NameList>
          <b:Person>
            <b:Last>Martins</b:Last>
            <b:First>Julia</b:First>
          </b:Person>
        </b:NameList>
      </b:Author>
    </b:Author>
    <b:Title>How to capture lessons learned in project management</b:Title>
    <b:InternetSiteTitle>Asana</b:InternetSiteTitle>
    <b:Year>2022</b:Year>
    <b:Month>11</b:Month>
    <b:Day>6</b:Day>
    <b:URL>https://asana.com/resources/lessons-learned </b:URL>
    <b:RefOrder>14</b:RefOrder>
  </b:Source>
  <b:Source>
    <b:Tag>ITP17</b:Tag>
    <b:SourceType>DocumentFromInternetSite</b:SourceType>
    <b:Guid>{DB2FE51E-93E0-4CFF-A84F-0FAA16F92697}</b:Guid>
    <b:Title>IT Professionals</b:Title>
    <b:Year>2017</b:Year>
    <b:Month>May</b:Month>
    <b:URL>https://itp.nz/upload/files/ITP%20Code%20of%20Ethics.pdf</b:URL>
    <b:InternetSiteTitle>ITP</b:InternetSiteTitle>
    <b:RefOrder>12</b:RefOrder>
  </b:Source>
  <b:Source>
    <b:Tag>Off20</b:Tag>
    <b:SourceType>InternetSite</b:SourceType>
    <b:Guid>{774E3D7C-AD62-47DE-9163-DEA9DB896496}</b:Guid>
    <b:Author>
      <b:Author>
        <b:Corporate>Office of the Privacy Commissioner</b:Corporate>
      </b:Author>
    </b:Author>
    <b:Title>Privacy Act 2020 and the Privacy Principles</b:Title>
    <b:InternetSiteTitle>Privacy Commissioner</b:InternetSiteTitle>
    <b:Year>2020</b:Year>
    <b:URL>https://privacy.org.nz/privacy-act-2020/privacy-principles/</b:URL>
    <b:RefOrder>13</b:RefOrder>
  </b:Source>
  <b:Source>
    <b:Tag>Div23</b:Tag>
    <b:SourceType>InternetSite</b:SourceType>
    <b:Guid>{13F8A409-90C9-4536-BB58-94B5D9303799}</b:Guid>
    <b:Title>Project Quality Assurance</b:Title>
    <b:Year>2023</b:Year>
    <b:Author>
      <b:Author>
        <b:Corporate>Division of Information Technology</b:Corporate>
      </b:Author>
    </b:Author>
    <b:InternetSiteTitle>Virginia Tech</b:InternetSiteTitle>
    <b:URL>https://it.vt.edu/projects/project_management/qualityassurance.html</b:URL>
    <b:RefOrder>2</b:RefOrder>
  </b:Source>
  <b:Source>
    <b:Tag>Log21</b:Tag>
    <b:SourceType>InternetSite</b:SourceType>
    <b:Guid>{2CAC4977-1F1B-45FF-AC90-8117E538D3F1}</b:Guid>
    <b:Author>
      <b:Author>
        <b:Corporate>Logrocorn</b:Corporate>
      </b:Author>
    </b:Author>
    <b:Title>What is software testing? Definition, bases and types.</b:Title>
    <b:InternetSiteTitle>Logrocorn</b:InternetSiteTitle>
    <b:Year>2021</b:Year>
    <b:Month>January</b:Month>
    <b:Day>12</b:Day>
    <b:URL>https://logrocon.ru/news/testing_is</b:URL>
    <b:RefOrder>3</b:RefOrder>
  </b:Source>
  <b:Source>
    <b:Tag>Bre</b:Tag>
    <b:SourceType>InternetSite</b:SourceType>
    <b:Guid>{61D1DFED-2646-4FC7-98EE-949DEE25DC2A}</b:Guid>
    <b:Author>
      <b:Author>
        <b:NameList>
          <b:Person>
            <b:Last>Eby</b:Last>
            <b:First>Kate</b:First>
          </b:Person>
        </b:NameList>
      </b:Author>
    </b:Author>
    <b:Title>How to Successfully Plan an IT Project</b:Title>
    <b:InternetSiteTitle>Smartsheet</b:InternetSiteTitle>
    <b:URL>https://www.smartsheet.com/content/it-project-plan</b:URL>
    <b:Year>2022</b:Year>
    <b:Month>February </b:Month>
    <b:Day>23</b:Day>
    <b:RefOrder>1</b:RefOrder>
  </b:Source>
  <b:Source>
    <b:Tag>Sea23</b:Tag>
    <b:SourceType>InternetSite</b:SourceType>
    <b:Guid>{9F085B8D-AC29-4B2E-ABAE-9CA41D2499AF}</b:Guid>
    <b:Author>
      <b:Author>
        <b:NameList>
          <b:Person>
            <b:Last>Peek</b:Last>
            <b:First>Sean</b:First>
          </b:Person>
        </b:NameList>
      </b:Author>
    </b:Author>
    <b:Title>What Is Agile Scrum Methodology?</b:Title>
    <b:InternetSiteTitle>businessnewsdaily</b:InternetSiteTitle>
    <b:Year>2023</b:Year>
    <b:Month>April</b:Month>
    <b:Day>28</b:Day>
    <b:URL>https://www.businessnewsdaily.com/4987-what-is-agile-scrum-methodology.html</b:URL>
    <b:RefOrder>4</b:RefOrder>
  </b:Source>
  <b:Source>
    <b:Tag>Wil23</b:Tag>
    <b:SourceType>InternetSite</b:SourceType>
    <b:Guid>{31112385-5E98-4E39-886D-562EF48B8D72}</b:Guid>
    <b:Author>
      <b:Author>
        <b:NameList>
          <b:Person>
            <b:Last>Malsam</b:Last>
            <b:First>William</b:First>
          </b:Person>
        </b:NameList>
      </b:Author>
    </b:Author>
    <b:Title>Scrum Methodology: An Introduction to the Scrum Process</b:Title>
    <b:InternetSiteTitle>ProjectManager</b:InternetSiteTitle>
    <b:Year>2023</b:Year>
    <b:Month>July</b:Month>
    <b:Day>11</b:Day>
    <b:URL>https://www.projectmanager.com/blog/scrum-methodology</b:URL>
    <b:RefOrder>8</b:RefOrder>
  </b:Source>
  <b:Source>
    <b:Tag>Cha23</b:Tag>
    <b:SourceType>InternetSite</b:SourceType>
    <b:Guid>{EDED6DEB-1B98-47E3-B7C0-16FA997C9168}</b:Guid>
    <b:Author>
      <b:Author>
        <b:NameList>
          <b:Person>
            <b:Last>Chandana</b:Last>
          </b:Person>
        </b:NameList>
      </b:Author>
    </b:Author>
    <b:Title>Scrum Project Management: Advantages and Disadvantages</b:Title>
    <b:InternetSiteTitle>Simplilearn</b:InternetSiteTitle>
    <b:Year>2023</b:Year>
    <b:Month>07</b:Month>
    <b:Day>24</b:Day>
    <b:URL>https://www.simplilearn.com/scrum-project-management-article</b:URL>
    <b:RefOrder>9</b:RefOrder>
  </b:Source>
  <b:Source>
    <b:Tag>Ben21</b:Tag>
    <b:SourceType>InternetSite</b:SourceType>
    <b:Guid>{0E0BF1D2-685A-4FC9-8BA6-8A0D3D7A50DB}</b:Guid>
    <b:Author>
      <b:Author>
        <b:NameList>
          <b:Person>
            <b:Last>Lutkevich</b:Last>
            <b:First>Ben</b:First>
          </b:Person>
        </b:NameList>
      </b:Author>
    </b:Author>
    <b:Title>Scrum</b:Title>
    <b:InternetSiteTitle>Techtarget</b:InternetSiteTitle>
    <b:Year>2021</b:Year>
    <b:Month>October</b:Month>
    <b:URL>https://www.techtarget.com/searchsoftwarequality/definition/Scrum</b:URL>
    <b:RefOrder>10</b:RefOrder>
  </b:Source>
  <b:Source>
    <b:Tag>OUR17</b:Tag>
    <b:SourceType>InternetSite</b:SourceType>
    <b:Guid>{FF714D1E-8284-4C0D-B027-65E595B1571E}</b:Guid>
    <b:Author>
      <b:Author>
        <b:Corporate>OUR BLOG</b:Corporate>
      </b:Author>
    </b:Author>
    <b:Title>The Pros and Cons of Agile Methodologies</b:Title>
    <b:InternetSiteTitle>Qualium-systems</b:InternetSiteTitle>
    <b:Year>2017</b:Year>
    <b:Month>12</b:Month>
    <b:Day>21</b:Day>
    <b:URL>https://www.qualium-systems.com/blog/business/the-pros-and-cons-of-agile-methodologies/</b:URL>
    <b:RefOrder>11</b:RefOrder>
  </b:Source>
  <b:Source>
    <b:Tag>Rah23</b:Tag>
    <b:SourceType>InternetSite</b:SourceType>
    <b:Guid>{B020F218-38BA-4207-9CC3-64D769D18617}</b:Guid>
    <b:Author>
      <b:Author>
        <b:NameList>
          <b:Person>
            <b:Last>Arun</b:Last>
            <b:First>Rahul</b:First>
          </b:Person>
        </b:NameList>
      </b:Author>
    </b:Author>
    <b:Title>What is Agile: Understanding Agile Methodology and Principles</b:Title>
    <b:InternetSiteTitle>Simplilearn - Online Certification Training Course Provider</b:InternetSiteTitle>
    <b:Year>2023</b:Year>
    <b:Month>June</b:Month>
    <b:Day>14</b:Day>
    <b:URL>https://www.simplilearn.com/tutorials/agile-scrum-tutorial/what-is-agile</b:URL>
    <b:RefOrder>5</b:RefOrder>
  </b:Source>
  <b:Source>
    <b:Tag>Kat22</b:Tag>
    <b:SourceType>InternetSite</b:SourceType>
    <b:Guid>{A6E85EA2-0767-460F-969A-F128A1A9882D}</b:Guid>
    <b:Author>
      <b:Author>
        <b:NameList>
          <b:Person>
            <b:Last>Brush</b:Last>
            <b:First>Kate</b:First>
          </b:Person>
        </b:NameList>
      </b:Author>
    </b:Author>
    <b:Title>Agile software development</b:Title>
    <b:InternetSiteTitle>techtarget</b:InternetSiteTitle>
    <b:Year>2022</b:Year>
    <b:Month>November</b:Month>
    <b:URL>https://www.techtarget.com/searchsoftwarequality/definition/agile-software-development</b:URL>
    <b:RefOrder>6</b:RefOrder>
  </b:Source>
  <b:Source>
    <b:Tag>Zta</b:Tag>
    <b:SourceType>InternetSite</b:SourceType>
    <b:Guid>{386776B0-436E-4F1F-9F51-CFF0A8D181BB}</b:Guid>
    <b:Author>
      <b:Author>
        <b:NameList>
          <b:Person>
            <b:Last>Ztaro.</b:Last>
          </b:Person>
        </b:NameList>
      </b:Author>
    </b:Author>
    <b:Title>Agile development process infographic stock illustration</b:Title>
    <b:InternetSiteTitle>istockphoto</b:InternetSiteTitle>
    <b:URL>https://www.istockphoto.com/photos/agile-process-diagram</b:URL>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2CD26B-D825-4BFF-B8A3-890092654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7137</Words>
  <Characters>40687</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0T22:11:00Z</dcterms:created>
  <dcterms:modified xsi:type="dcterms:W3CDTF">2023-08-20T08:37:00Z</dcterms:modified>
  <cp:category/>
</cp:coreProperties>
</file>